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74803" w14:textId="77777777" w:rsidR="00AF3018" w:rsidRPr="00A473E7" w:rsidRDefault="59153BF0" w:rsidP="00DF6AAF">
      <w:pPr>
        <w:jc w:val="center"/>
        <w:rPr>
          <w:sz w:val="32"/>
          <w:szCs w:val="32"/>
          <w:lang w:val="hu-HU"/>
        </w:rPr>
      </w:pPr>
      <w:bookmarkStart w:id="0" w:name="budapesti-műszaki-szakképzési-centrum"/>
      <w:bookmarkStart w:id="1" w:name="_Hlk195120392"/>
      <w:r w:rsidRPr="00A473E7">
        <w:rPr>
          <w:sz w:val="32"/>
          <w:szCs w:val="32"/>
          <w:lang w:val="hu-HU"/>
        </w:rPr>
        <w:t>Budapesti M</w:t>
      </w:r>
      <w:r w:rsidRPr="00A473E7">
        <w:rPr>
          <w:rFonts w:ascii="Calibri" w:hAnsi="Calibri" w:cs="Calibri"/>
          <w:sz w:val="32"/>
          <w:szCs w:val="32"/>
          <w:lang w:val="hu-HU"/>
        </w:rPr>
        <w:t>ű</w:t>
      </w:r>
      <w:r w:rsidRPr="00A473E7">
        <w:rPr>
          <w:sz w:val="32"/>
          <w:szCs w:val="32"/>
          <w:lang w:val="hu-HU"/>
        </w:rPr>
        <w:t>szaki Szakk</w:t>
      </w:r>
      <w:r w:rsidRPr="00A473E7">
        <w:rPr>
          <w:rFonts w:ascii="Aptos Display" w:hAnsi="Aptos Display" w:cs="Aptos Display"/>
          <w:sz w:val="32"/>
          <w:szCs w:val="32"/>
          <w:lang w:val="hu-HU"/>
        </w:rPr>
        <w:t>é</w:t>
      </w:r>
      <w:r w:rsidRPr="00A473E7">
        <w:rPr>
          <w:sz w:val="32"/>
          <w:szCs w:val="32"/>
          <w:lang w:val="hu-HU"/>
        </w:rPr>
        <w:t>pz</w:t>
      </w:r>
      <w:r w:rsidRPr="00A473E7">
        <w:rPr>
          <w:rFonts w:ascii="Aptos Display" w:hAnsi="Aptos Display" w:cs="Aptos Display"/>
          <w:sz w:val="32"/>
          <w:szCs w:val="32"/>
          <w:lang w:val="hu-HU"/>
        </w:rPr>
        <w:t>é</w:t>
      </w:r>
      <w:r w:rsidRPr="00A473E7">
        <w:rPr>
          <w:sz w:val="32"/>
          <w:szCs w:val="32"/>
          <w:lang w:val="hu-HU"/>
        </w:rPr>
        <w:t>si Centrum</w:t>
      </w:r>
    </w:p>
    <w:p w14:paraId="0B74022B" w14:textId="77777777" w:rsidR="00AF3018" w:rsidRPr="00A473E7" w:rsidRDefault="59153BF0" w:rsidP="00DF6AAF">
      <w:pPr>
        <w:jc w:val="center"/>
        <w:rPr>
          <w:sz w:val="32"/>
          <w:szCs w:val="32"/>
          <w:lang w:val="hu-HU"/>
        </w:rPr>
      </w:pPr>
      <w:bookmarkStart w:id="2" w:name="verebély-lászló-technikum"/>
      <w:bookmarkEnd w:id="0"/>
      <w:proofErr w:type="spellStart"/>
      <w:r w:rsidRPr="00A473E7">
        <w:rPr>
          <w:sz w:val="32"/>
          <w:szCs w:val="32"/>
          <w:lang w:val="hu-HU"/>
        </w:rPr>
        <w:t>Verebély</w:t>
      </w:r>
      <w:proofErr w:type="spellEnd"/>
      <w:r w:rsidRPr="00A473E7">
        <w:rPr>
          <w:sz w:val="32"/>
          <w:szCs w:val="32"/>
          <w:lang w:val="hu-HU"/>
        </w:rPr>
        <w:t xml:space="preserve"> László Technikum</w:t>
      </w:r>
    </w:p>
    <w:p w14:paraId="2FE3AE65" w14:textId="77777777" w:rsidR="00AF3018" w:rsidRPr="00A473E7" w:rsidRDefault="59153BF0" w:rsidP="00DF6AAF">
      <w:pPr>
        <w:jc w:val="center"/>
        <w:rPr>
          <w:sz w:val="32"/>
          <w:szCs w:val="32"/>
          <w:lang w:val="hu-HU"/>
        </w:rPr>
      </w:pPr>
      <w:bookmarkStart w:id="3" w:name="szoftverfejlesztő-és-tesztelő"/>
      <w:bookmarkEnd w:id="2"/>
      <w:r w:rsidRPr="00A473E7">
        <w:rPr>
          <w:sz w:val="32"/>
          <w:szCs w:val="32"/>
          <w:lang w:val="hu-HU"/>
        </w:rPr>
        <w:t>5-0613-12-03 Szoftverfejleszt</w:t>
      </w:r>
      <w:r w:rsidRPr="00A473E7">
        <w:rPr>
          <w:rFonts w:ascii="Calibri" w:hAnsi="Calibri" w:cs="Calibri"/>
          <w:sz w:val="32"/>
          <w:szCs w:val="32"/>
          <w:lang w:val="hu-HU"/>
        </w:rPr>
        <w:t>ő</w:t>
      </w:r>
      <w:r w:rsidRPr="00A473E7">
        <w:rPr>
          <w:sz w:val="32"/>
          <w:szCs w:val="32"/>
          <w:lang w:val="hu-HU"/>
        </w:rPr>
        <w:t xml:space="preserve"> </w:t>
      </w:r>
      <w:r w:rsidRPr="00A473E7">
        <w:rPr>
          <w:rFonts w:ascii="Aptos Display" w:hAnsi="Aptos Display" w:cs="Aptos Display"/>
          <w:sz w:val="32"/>
          <w:szCs w:val="32"/>
          <w:lang w:val="hu-HU"/>
        </w:rPr>
        <w:t>é</w:t>
      </w:r>
      <w:r w:rsidRPr="00A473E7">
        <w:rPr>
          <w:sz w:val="32"/>
          <w:szCs w:val="32"/>
          <w:lang w:val="hu-HU"/>
        </w:rPr>
        <w:t>s tesztel</w:t>
      </w:r>
      <w:r w:rsidRPr="00A473E7">
        <w:rPr>
          <w:rFonts w:ascii="Calibri" w:hAnsi="Calibri" w:cs="Calibri"/>
          <w:sz w:val="32"/>
          <w:szCs w:val="32"/>
          <w:lang w:val="hu-HU"/>
        </w:rPr>
        <w:t>ő</w:t>
      </w:r>
    </w:p>
    <w:p w14:paraId="0EE5FD1B" w14:textId="1167A54E" w:rsidR="00AF3018" w:rsidRPr="00A473E7" w:rsidRDefault="59153BF0" w:rsidP="00924225">
      <w:pPr>
        <w:pStyle w:val="Cm"/>
        <w:rPr>
          <w:lang w:val="hu-HU"/>
        </w:rPr>
      </w:pPr>
      <w:bookmarkStart w:id="4" w:name="currentcar-autóbérlő-alkalmazás"/>
      <w:bookmarkEnd w:id="3"/>
      <w:proofErr w:type="spellStart"/>
      <w:r w:rsidRPr="00A473E7">
        <w:rPr>
          <w:lang w:val="hu-HU"/>
        </w:rPr>
        <w:t>CurRentCar</w:t>
      </w:r>
      <w:proofErr w:type="spellEnd"/>
    </w:p>
    <w:p w14:paraId="0F1213AC" w14:textId="3CE9484C" w:rsidR="00AF3018" w:rsidRPr="00A473E7" w:rsidRDefault="59153BF0" w:rsidP="00DF6AAF">
      <w:pPr>
        <w:jc w:val="center"/>
        <w:rPr>
          <w:sz w:val="32"/>
          <w:szCs w:val="32"/>
          <w:lang w:val="hu-HU"/>
        </w:rPr>
      </w:pPr>
      <w:bookmarkStart w:id="5" w:name="készítették"/>
      <w:bookmarkStart w:id="6" w:name="vizsgaremek-dokumentáció"/>
      <w:r w:rsidRPr="00A473E7">
        <w:rPr>
          <w:sz w:val="32"/>
          <w:szCs w:val="32"/>
          <w:lang w:val="hu-HU"/>
        </w:rPr>
        <w:t>Készítették:</w:t>
      </w:r>
      <w:r w:rsidR="00EC5EE3" w:rsidRPr="00A473E7">
        <w:rPr>
          <w:sz w:val="32"/>
          <w:szCs w:val="32"/>
          <w:lang w:val="hu-HU"/>
        </w:rPr>
        <w:t xml:space="preserve"> </w:t>
      </w:r>
      <w:r w:rsidR="41366954" w:rsidRPr="00A473E7">
        <w:rPr>
          <w:sz w:val="32"/>
          <w:szCs w:val="32"/>
          <w:lang w:val="hu-HU"/>
        </w:rPr>
        <w:t xml:space="preserve">Dávid </w:t>
      </w:r>
      <w:r w:rsidRPr="00A473E7">
        <w:rPr>
          <w:sz w:val="32"/>
          <w:szCs w:val="32"/>
          <w:lang w:val="hu-HU"/>
        </w:rPr>
        <w:t>Benedek</w:t>
      </w:r>
      <w:r w:rsidR="006F40AF" w:rsidRPr="00A473E7">
        <w:rPr>
          <w:sz w:val="32"/>
          <w:szCs w:val="32"/>
          <w:lang w:val="hu-HU"/>
        </w:rPr>
        <w:t>,</w:t>
      </w:r>
      <w:r w:rsidR="00EC5EE3" w:rsidRPr="00A473E7">
        <w:rPr>
          <w:sz w:val="32"/>
          <w:szCs w:val="32"/>
          <w:lang w:val="hu-HU"/>
        </w:rPr>
        <w:t xml:space="preserve"> </w:t>
      </w:r>
      <w:r w:rsidR="00DD5B11">
        <w:rPr>
          <w:sz w:val="32"/>
          <w:szCs w:val="32"/>
          <w:lang w:val="hu-HU"/>
        </w:rPr>
        <w:t>Kósa Márk Milán, Suhajda Zsolt Péter</w:t>
      </w:r>
    </w:p>
    <w:p w14:paraId="59FF6EA4" w14:textId="7BBC0E85" w:rsidR="00AF3018" w:rsidRPr="00A473E7" w:rsidRDefault="59153BF0" w:rsidP="00DF6AAF">
      <w:pPr>
        <w:jc w:val="center"/>
        <w:rPr>
          <w:sz w:val="32"/>
          <w:szCs w:val="32"/>
          <w:lang w:val="hu-HU"/>
        </w:rPr>
      </w:pPr>
      <w:bookmarkStart w:id="7" w:name="konzulens-tanár"/>
      <w:bookmarkEnd w:id="5"/>
      <w:r w:rsidRPr="00A473E7">
        <w:rPr>
          <w:sz w:val="32"/>
          <w:szCs w:val="32"/>
          <w:lang w:val="hu-HU"/>
        </w:rPr>
        <w:t>Konzulens tanár:</w:t>
      </w:r>
      <w:r w:rsidR="006F40AF" w:rsidRPr="00A473E7">
        <w:rPr>
          <w:sz w:val="32"/>
          <w:szCs w:val="32"/>
          <w:lang w:val="hu-HU"/>
        </w:rPr>
        <w:t xml:space="preserve"> </w:t>
      </w:r>
      <w:r w:rsidRPr="00A473E7">
        <w:rPr>
          <w:sz w:val="32"/>
          <w:szCs w:val="32"/>
          <w:lang w:val="hu-HU"/>
        </w:rPr>
        <w:t>Somogyi Erika, Horváth Attila</w:t>
      </w:r>
    </w:p>
    <w:p w14:paraId="672A6659" w14:textId="1A9E5D63" w:rsidR="00AF3018" w:rsidRPr="00A473E7" w:rsidRDefault="59153BF0" w:rsidP="000C73FF">
      <w:pPr>
        <w:jc w:val="center"/>
        <w:rPr>
          <w:sz w:val="32"/>
          <w:szCs w:val="32"/>
          <w:lang w:val="hu-HU"/>
        </w:rPr>
      </w:pPr>
      <w:r w:rsidRPr="00A473E7">
        <w:rPr>
          <w:sz w:val="32"/>
          <w:szCs w:val="32"/>
          <w:lang w:val="hu-HU"/>
        </w:rPr>
        <w:t xml:space="preserve">Budapest, 2025. </w:t>
      </w:r>
      <w:r w:rsidR="07E32E0D" w:rsidRPr="00A473E7">
        <w:rPr>
          <w:sz w:val="32"/>
          <w:szCs w:val="32"/>
          <w:lang w:val="hu-HU"/>
        </w:rPr>
        <w:t>Á</w:t>
      </w:r>
      <w:r w:rsidRPr="00A473E7">
        <w:rPr>
          <w:sz w:val="32"/>
          <w:szCs w:val="32"/>
          <w:lang w:val="hu-HU"/>
        </w:rPr>
        <w:t>prilis</w:t>
      </w:r>
    </w:p>
    <w:p w14:paraId="019D36E6" w14:textId="42CA4254" w:rsidR="000C1257" w:rsidRPr="002437D5" w:rsidRDefault="00E23E0D" w:rsidP="00E23E0D">
      <w:pPr>
        <w:spacing w:before="600"/>
        <w:contextualSpacing w:val="0"/>
        <w:jc w:val="left"/>
      </w:pPr>
      <w:bookmarkStart w:id="8" w:name="tartalomjegyzék"/>
      <w:bookmarkEnd w:id="4"/>
      <w:bookmarkEnd w:id="6"/>
      <w:bookmarkEnd w:id="7"/>
      <w:r>
        <w:rPr>
          <w:noProof/>
        </w:rPr>
        <w:lastRenderedPageBreak/>
        <w:drawing>
          <wp:anchor distT="0" distB="0" distL="114300" distR="114300" simplePos="0" relativeHeight="251696128" behindDoc="1" locked="0" layoutInCell="1" allowOverlap="1" wp14:anchorId="776C884B" wp14:editId="27A612A6">
            <wp:simplePos x="0" y="0"/>
            <wp:positionH relativeFrom="column">
              <wp:posOffset>0</wp:posOffset>
            </wp:positionH>
            <wp:positionV relativeFrom="paragraph">
              <wp:posOffset>254000</wp:posOffset>
            </wp:positionV>
            <wp:extent cx="7929880" cy="10566954"/>
            <wp:effectExtent l="0" t="0" r="0" b="0"/>
            <wp:wrapTight wrapText="bothSides">
              <wp:wrapPolygon edited="0">
                <wp:start x="0" y="0"/>
                <wp:lineTo x="0" y="21574"/>
                <wp:lineTo x="21534" y="21574"/>
                <wp:lineTo x="21534" y="0"/>
                <wp:lineTo x="0" y="0"/>
              </wp:wrapPolygon>
            </wp:wrapTight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9880" cy="10566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DEB4F73" w14:textId="77777777" w:rsidR="00AF3018" w:rsidRPr="00A473E7" w:rsidRDefault="59153BF0" w:rsidP="0036640A">
      <w:pPr>
        <w:pStyle w:val="Cmsor1"/>
        <w:numPr>
          <w:ilvl w:val="0"/>
          <w:numId w:val="0"/>
        </w:numPr>
        <w:rPr>
          <w:lang w:val="hu-HU"/>
        </w:rPr>
      </w:pPr>
      <w:r w:rsidRPr="00A473E7">
        <w:rPr>
          <w:lang w:val="hu-HU"/>
        </w:rPr>
        <w:lastRenderedPageBreak/>
        <w:t>Tartalomjegyzék</w:t>
      </w:r>
    </w:p>
    <w:p w14:paraId="3CE56C6D" w14:textId="77777777" w:rsidR="00AF3018" w:rsidRPr="00A473E7" w:rsidRDefault="00316727" w:rsidP="00B14657">
      <w:pPr>
        <w:pStyle w:val="Compact"/>
        <w:numPr>
          <w:ilvl w:val="0"/>
          <w:numId w:val="1"/>
        </w:numPr>
        <w:rPr>
          <w:lang w:val="hu-HU"/>
        </w:rPr>
      </w:pPr>
      <w:hyperlink w:anchor="bevezetés">
        <w:r w:rsidR="00AF3018" w:rsidRPr="00A473E7">
          <w:rPr>
            <w:rStyle w:val="Hiperhivatkozs"/>
            <w:lang w:val="hu-HU"/>
          </w:rPr>
          <w:t>Bevezetés</w:t>
        </w:r>
      </w:hyperlink>
    </w:p>
    <w:p w14:paraId="2711FE51" w14:textId="77777777" w:rsidR="00AF3018" w:rsidRPr="00A473E7" w:rsidRDefault="00316727" w:rsidP="00B14657">
      <w:pPr>
        <w:pStyle w:val="Compact"/>
        <w:numPr>
          <w:ilvl w:val="0"/>
          <w:numId w:val="1"/>
        </w:numPr>
        <w:rPr>
          <w:lang w:val="hu-HU"/>
        </w:rPr>
      </w:pPr>
      <w:hyperlink w:anchor="fejlesztői-dokumentáció">
        <w:r w:rsidR="00AF3018" w:rsidRPr="00A473E7">
          <w:rPr>
            <w:rStyle w:val="Hiperhivatkozs"/>
            <w:lang w:val="hu-HU"/>
          </w:rPr>
          <w:t>Fejlesztői dokumentáció</w:t>
        </w:r>
      </w:hyperlink>
    </w:p>
    <w:p w14:paraId="39521818" w14:textId="77777777" w:rsidR="00AF3018" w:rsidRPr="00A473E7" w:rsidRDefault="00316727" w:rsidP="00B14657">
      <w:pPr>
        <w:pStyle w:val="Compact"/>
        <w:numPr>
          <w:ilvl w:val="1"/>
          <w:numId w:val="21"/>
        </w:numPr>
        <w:ind w:left="1418" w:hanging="567"/>
        <w:rPr>
          <w:lang w:val="hu-HU"/>
        </w:rPr>
      </w:pPr>
      <w:hyperlink w:anchor="alkalmazott-fejlesztő-eszközök">
        <w:r w:rsidR="00AF3018" w:rsidRPr="00A473E7">
          <w:rPr>
            <w:rStyle w:val="Hiperhivatkozs"/>
            <w:lang w:val="hu-HU"/>
          </w:rPr>
          <w:t>Alkalmazott fejlesztő eszközök</w:t>
        </w:r>
      </w:hyperlink>
    </w:p>
    <w:p w14:paraId="5C78FE8D" w14:textId="77777777" w:rsidR="00AF3018" w:rsidRPr="00A473E7" w:rsidRDefault="00316727" w:rsidP="00B14657">
      <w:pPr>
        <w:pStyle w:val="Compact"/>
        <w:numPr>
          <w:ilvl w:val="1"/>
          <w:numId w:val="21"/>
        </w:numPr>
        <w:ind w:left="1418" w:hanging="567"/>
        <w:rPr>
          <w:lang w:val="hu-HU"/>
        </w:rPr>
      </w:pPr>
      <w:hyperlink w:anchor="alkalmazott-technológiák">
        <w:r w:rsidR="00AF3018" w:rsidRPr="00A473E7">
          <w:rPr>
            <w:rStyle w:val="Hiperhivatkozs"/>
            <w:lang w:val="hu-HU"/>
          </w:rPr>
          <w:t>Alkalmazott technológiák</w:t>
        </w:r>
      </w:hyperlink>
    </w:p>
    <w:p w14:paraId="76D0FEB8" w14:textId="77777777" w:rsidR="00AF3018" w:rsidRPr="00A473E7" w:rsidRDefault="00316727" w:rsidP="00B14657">
      <w:pPr>
        <w:pStyle w:val="Compact"/>
        <w:numPr>
          <w:ilvl w:val="1"/>
          <w:numId w:val="21"/>
        </w:numPr>
        <w:ind w:left="1418" w:hanging="567"/>
        <w:rPr>
          <w:lang w:val="hu-HU"/>
        </w:rPr>
      </w:pPr>
      <w:hyperlink w:anchor="futtatási-környezet">
        <w:r w:rsidR="00AF3018" w:rsidRPr="00A473E7">
          <w:rPr>
            <w:rStyle w:val="Hiperhivatkozs"/>
            <w:lang w:val="hu-HU"/>
          </w:rPr>
          <w:t>Futtatási környezet</w:t>
        </w:r>
      </w:hyperlink>
    </w:p>
    <w:p w14:paraId="246A3D24" w14:textId="77777777" w:rsidR="00AF3018" w:rsidRPr="00A473E7" w:rsidRDefault="00316727" w:rsidP="00B14657">
      <w:pPr>
        <w:pStyle w:val="Compact"/>
        <w:numPr>
          <w:ilvl w:val="1"/>
          <w:numId w:val="21"/>
        </w:numPr>
        <w:ind w:left="1418" w:hanging="567"/>
        <w:rPr>
          <w:lang w:val="hu-HU"/>
        </w:rPr>
      </w:pPr>
      <w:hyperlink w:anchor="fejlesztési-ütemterv">
        <w:r w:rsidR="00AF3018" w:rsidRPr="00A473E7">
          <w:rPr>
            <w:rStyle w:val="Hiperhivatkozs"/>
            <w:lang w:val="hu-HU"/>
          </w:rPr>
          <w:t>Fejlesztési ütemterv</w:t>
        </w:r>
      </w:hyperlink>
    </w:p>
    <w:p w14:paraId="42FC0529" w14:textId="77777777" w:rsidR="00AF3018" w:rsidRPr="00A473E7" w:rsidRDefault="00316727" w:rsidP="00B14657">
      <w:pPr>
        <w:pStyle w:val="Compact"/>
        <w:numPr>
          <w:ilvl w:val="1"/>
          <w:numId w:val="21"/>
        </w:numPr>
        <w:ind w:left="1418" w:hanging="567"/>
        <w:rPr>
          <w:lang w:val="hu-HU"/>
        </w:rPr>
      </w:pPr>
      <w:hyperlink w:anchor="fejlesztés-menete">
        <w:r w:rsidR="00AF3018" w:rsidRPr="00A473E7">
          <w:rPr>
            <w:rStyle w:val="Hiperhivatkozs"/>
            <w:lang w:val="hu-HU"/>
          </w:rPr>
          <w:t>Fejlesztés menete</w:t>
        </w:r>
      </w:hyperlink>
    </w:p>
    <w:p w14:paraId="16A5079D" w14:textId="77777777" w:rsidR="00AF3018" w:rsidRPr="00A473E7" w:rsidRDefault="00316727" w:rsidP="00B14657">
      <w:pPr>
        <w:pStyle w:val="Compact"/>
        <w:numPr>
          <w:ilvl w:val="2"/>
          <w:numId w:val="2"/>
        </w:numPr>
        <w:rPr>
          <w:lang w:val="hu-HU"/>
        </w:rPr>
      </w:pPr>
      <w:hyperlink w:anchor="piackutatás">
        <w:r w:rsidR="00AF3018" w:rsidRPr="00A473E7">
          <w:rPr>
            <w:rStyle w:val="Hiperhivatkozs"/>
            <w:lang w:val="hu-HU"/>
          </w:rPr>
          <w:t>Piackutatás</w:t>
        </w:r>
      </w:hyperlink>
    </w:p>
    <w:p w14:paraId="519284AF" w14:textId="77777777" w:rsidR="00AF3018" w:rsidRPr="00A473E7" w:rsidRDefault="00316727" w:rsidP="00B14657">
      <w:pPr>
        <w:pStyle w:val="Compact"/>
        <w:numPr>
          <w:ilvl w:val="2"/>
          <w:numId w:val="2"/>
        </w:numPr>
        <w:rPr>
          <w:lang w:val="hu-HU"/>
        </w:rPr>
      </w:pPr>
      <w:hyperlink w:anchor="adatbázis-megtervezése">
        <w:r w:rsidR="00AF3018" w:rsidRPr="00A473E7">
          <w:rPr>
            <w:rStyle w:val="Hiperhivatkozs"/>
            <w:lang w:val="hu-HU"/>
          </w:rPr>
          <w:t>Adatbázis megtervezése</w:t>
        </w:r>
      </w:hyperlink>
    </w:p>
    <w:p w14:paraId="30C7257C" w14:textId="77777777" w:rsidR="00AF3018" w:rsidRPr="00A473E7" w:rsidRDefault="00316727" w:rsidP="00B14657">
      <w:pPr>
        <w:pStyle w:val="Compact"/>
        <w:numPr>
          <w:ilvl w:val="2"/>
          <w:numId w:val="2"/>
        </w:numPr>
        <w:rPr>
          <w:lang w:val="hu-HU"/>
        </w:rPr>
      </w:pPr>
      <w:hyperlink w:anchor="asztali-alkalmazás-főbb-algoritmusai">
        <w:r w:rsidR="00AF3018" w:rsidRPr="00A473E7">
          <w:rPr>
            <w:rStyle w:val="Hiperhivatkozs"/>
            <w:lang w:val="hu-HU"/>
          </w:rPr>
          <w:t>Asztali alkalmazás főbb algoritmusai</w:t>
        </w:r>
      </w:hyperlink>
    </w:p>
    <w:p w14:paraId="5B01FA75" w14:textId="77777777" w:rsidR="00AF3018" w:rsidRPr="00A473E7" w:rsidRDefault="00316727" w:rsidP="00B14657">
      <w:pPr>
        <w:pStyle w:val="Compact"/>
        <w:numPr>
          <w:ilvl w:val="2"/>
          <w:numId w:val="2"/>
        </w:numPr>
        <w:rPr>
          <w:lang w:val="hu-HU"/>
        </w:rPr>
      </w:pPr>
      <w:hyperlink w:anchor="frontend-alkalmazás-főbb-algoritmusai">
        <w:r w:rsidR="00AF3018" w:rsidRPr="00A473E7">
          <w:rPr>
            <w:rStyle w:val="Hiperhivatkozs"/>
            <w:lang w:val="hu-HU"/>
          </w:rPr>
          <w:t>Frontend alkalmazás főbb algoritmusai</w:t>
        </w:r>
      </w:hyperlink>
    </w:p>
    <w:p w14:paraId="7C9B49C9" w14:textId="77777777" w:rsidR="00AF3018" w:rsidRPr="00A473E7" w:rsidRDefault="00316727" w:rsidP="00B14657">
      <w:pPr>
        <w:pStyle w:val="Compact"/>
        <w:numPr>
          <w:ilvl w:val="2"/>
          <w:numId w:val="2"/>
        </w:numPr>
        <w:rPr>
          <w:lang w:val="hu-HU"/>
        </w:rPr>
      </w:pPr>
      <w:hyperlink w:anchor="backend-alkalmazás-főbb-algoritmusai">
        <w:r w:rsidR="00AF3018" w:rsidRPr="00A473E7">
          <w:rPr>
            <w:rStyle w:val="Hiperhivatkozs"/>
            <w:lang w:val="hu-HU"/>
          </w:rPr>
          <w:t>Backend alkalmazás főbb algoritmusai</w:t>
        </w:r>
      </w:hyperlink>
    </w:p>
    <w:p w14:paraId="695B6BB3" w14:textId="77777777" w:rsidR="00AF3018" w:rsidRPr="00A473E7" w:rsidRDefault="00316727" w:rsidP="00B14657">
      <w:pPr>
        <w:pStyle w:val="Compact"/>
        <w:numPr>
          <w:ilvl w:val="1"/>
          <w:numId w:val="21"/>
        </w:numPr>
        <w:ind w:left="1440" w:hanging="540"/>
        <w:rPr>
          <w:lang w:val="hu-HU"/>
        </w:rPr>
      </w:pPr>
      <w:hyperlink w:anchor="tesztelés">
        <w:r w:rsidR="00AF3018" w:rsidRPr="00A473E7">
          <w:rPr>
            <w:rStyle w:val="Hiperhivatkozs"/>
            <w:lang w:val="hu-HU"/>
          </w:rPr>
          <w:t>Tesztelés</w:t>
        </w:r>
      </w:hyperlink>
    </w:p>
    <w:p w14:paraId="39593350" w14:textId="77777777" w:rsidR="00AF3018" w:rsidRPr="00A473E7" w:rsidRDefault="00316727" w:rsidP="00B14657">
      <w:pPr>
        <w:pStyle w:val="Compact"/>
        <w:numPr>
          <w:ilvl w:val="0"/>
          <w:numId w:val="1"/>
        </w:numPr>
        <w:rPr>
          <w:lang w:val="hu-HU"/>
        </w:rPr>
      </w:pPr>
      <w:hyperlink w:anchor="felhasználói-dokumentáció">
        <w:r w:rsidR="00AF3018" w:rsidRPr="00A473E7">
          <w:rPr>
            <w:rStyle w:val="Hiperhivatkozs"/>
            <w:lang w:val="hu-HU"/>
          </w:rPr>
          <w:t>Felhasználói dokumentáció</w:t>
        </w:r>
      </w:hyperlink>
    </w:p>
    <w:p w14:paraId="3F1CFA5C" w14:textId="77777777" w:rsidR="00AF3018" w:rsidRPr="00A473E7" w:rsidRDefault="00316727" w:rsidP="00B14657">
      <w:pPr>
        <w:pStyle w:val="Compact"/>
        <w:numPr>
          <w:ilvl w:val="1"/>
          <w:numId w:val="23"/>
        </w:numPr>
        <w:ind w:left="1418" w:hanging="567"/>
        <w:rPr>
          <w:lang w:val="hu-HU"/>
        </w:rPr>
      </w:pPr>
      <w:hyperlink w:anchor="curRentcar-asztali-alkalmazás">
        <w:proofErr w:type="spellStart"/>
        <w:r w:rsidR="00AF3018" w:rsidRPr="00A473E7">
          <w:rPr>
            <w:rStyle w:val="Hiperhivatkozs"/>
            <w:lang w:val="hu-HU"/>
          </w:rPr>
          <w:t>CurRentCar</w:t>
        </w:r>
        <w:proofErr w:type="spellEnd"/>
        <w:r w:rsidR="00AF3018" w:rsidRPr="00A473E7">
          <w:rPr>
            <w:rStyle w:val="Hiperhivatkozs"/>
            <w:lang w:val="hu-HU"/>
          </w:rPr>
          <w:t xml:space="preserve"> asztali alkalmazás</w:t>
        </w:r>
      </w:hyperlink>
    </w:p>
    <w:p w14:paraId="436E6611" w14:textId="77777777" w:rsidR="00AF3018" w:rsidRPr="00A473E7" w:rsidRDefault="00316727" w:rsidP="00B14657">
      <w:pPr>
        <w:pStyle w:val="Compact"/>
        <w:numPr>
          <w:ilvl w:val="1"/>
          <w:numId w:val="23"/>
        </w:numPr>
        <w:ind w:left="1418" w:hanging="567"/>
        <w:rPr>
          <w:lang w:val="hu-HU"/>
        </w:rPr>
      </w:pPr>
      <w:hyperlink w:anchor="curRentcar-webalkalmazás">
        <w:proofErr w:type="spellStart"/>
        <w:r w:rsidR="00AF3018" w:rsidRPr="00A473E7">
          <w:rPr>
            <w:rStyle w:val="Hiperhivatkozs"/>
            <w:lang w:val="hu-HU"/>
          </w:rPr>
          <w:t>CurRentCar</w:t>
        </w:r>
        <w:proofErr w:type="spellEnd"/>
        <w:r w:rsidR="00AF3018" w:rsidRPr="00A473E7">
          <w:rPr>
            <w:rStyle w:val="Hiperhivatkozs"/>
            <w:lang w:val="hu-HU"/>
          </w:rPr>
          <w:t xml:space="preserve"> webalkalmazás</w:t>
        </w:r>
      </w:hyperlink>
    </w:p>
    <w:p w14:paraId="5936A330" w14:textId="77777777" w:rsidR="00AF3018" w:rsidRPr="00A473E7" w:rsidRDefault="00316727" w:rsidP="00B14657">
      <w:pPr>
        <w:pStyle w:val="Compact"/>
        <w:numPr>
          <w:ilvl w:val="0"/>
          <w:numId w:val="1"/>
        </w:numPr>
        <w:rPr>
          <w:lang w:val="hu-HU"/>
        </w:rPr>
      </w:pPr>
      <w:hyperlink w:anchor="továbbfejlesztési-lehetőségek">
        <w:r w:rsidR="00AF3018" w:rsidRPr="00A473E7">
          <w:rPr>
            <w:rStyle w:val="Hiperhivatkozs"/>
            <w:lang w:val="hu-HU"/>
          </w:rPr>
          <w:t>Továbbfejlesztési lehetőségek</w:t>
        </w:r>
      </w:hyperlink>
    </w:p>
    <w:p w14:paraId="4A6D3FFB" w14:textId="77777777" w:rsidR="00AF3018" w:rsidRPr="00A473E7" w:rsidRDefault="00316727" w:rsidP="00B14657">
      <w:pPr>
        <w:pStyle w:val="Compact"/>
        <w:numPr>
          <w:ilvl w:val="0"/>
          <w:numId w:val="1"/>
        </w:numPr>
        <w:rPr>
          <w:lang w:val="hu-HU"/>
        </w:rPr>
      </w:pPr>
      <w:hyperlink w:anchor="összegzés">
        <w:r w:rsidR="00AF3018" w:rsidRPr="00A473E7">
          <w:rPr>
            <w:rStyle w:val="Hiperhivatkozs"/>
            <w:lang w:val="hu-HU"/>
          </w:rPr>
          <w:t>Összegzés</w:t>
        </w:r>
      </w:hyperlink>
    </w:p>
    <w:p w14:paraId="118E49D1" w14:textId="77777777" w:rsidR="00AF3018" w:rsidRPr="00A473E7" w:rsidRDefault="00316727" w:rsidP="00B14657">
      <w:pPr>
        <w:pStyle w:val="Compact"/>
        <w:numPr>
          <w:ilvl w:val="0"/>
          <w:numId w:val="1"/>
        </w:numPr>
        <w:rPr>
          <w:lang w:val="hu-HU"/>
        </w:rPr>
      </w:pPr>
      <w:hyperlink w:anchor="ábrajegyzék">
        <w:r w:rsidR="00AF3018" w:rsidRPr="00A473E7">
          <w:rPr>
            <w:rStyle w:val="Hiperhivatkozs"/>
            <w:lang w:val="hu-HU"/>
          </w:rPr>
          <w:t>Ábrajegyzék</w:t>
        </w:r>
      </w:hyperlink>
    </w:p>
    <w:p w14:paraId="5DAB6C7B" w14:textId="5E4EF11C" w:rsidR="00AF3018" w:rsidRPr="00A473E7" w:rsidRDefault="00316727" w:rsidP="00B14657">
      <w:pPr>
        <w:pStyle w:val="Compact"/>
        <w:numPr>
          <w:ilvl w:val="0"/>
          <w:numId w:val="1"/>
        </w:numPr>
        <w:rPr>
          <w:lang w:val="hu-HU"/>
        </w:rPr>
      </w:pPr>
      <w:hyperlink w:anchor="mellékletek">
        <w:r w:rsidR="00AF3018" w:rsidRPr="00A473E7">
          <w:rPr>
            <w:rStyle w:val="Hiperhivatkozs"/>
            <w:lang w:val="hu-HU"/>
          </w:rPr>
          <w:t>Mellékletek</w:t>
        </w:r>
      </w:hyperlink>
    </w:p>
    <w:p w14:paraId="78FC9367" w14:textId="77777777" w:rsidR="00AF3018" w:rsidRPr="00A473E7" w:rsidRDefault="59153BF0" w:rsidP="0036640A">
      <w:pPr>
        <w:pStyle w:val="Cmsor1"/>
        <w:rPr>
          <w:lang w:val="hu-HU"/>
        </w:rPr>
      </w:pPr>
      <w:bookmarkStart w:id="9" w:name="bevezetés"/>
      <w:bookmarkEnd w:id="8"/>
      <w:r w:rsidRPr="00A473E7">
        <w:rPr>
          <w:lang w:val="hu-HU"/>
        </w:rPr>
        <w:lastRenderedPageBreak/>
        <w:t>Bevezetés</w:t>
      </w:r>
    </w:p>
    <w:p w14:paraId="5C2F43E4" w14:textId="24ED2A8D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 xml:space="preserve">Vizsgaremekünk témaválasztását elsősorban a napjainkban egyre népszerűbb megosztáson alapuló gazdasági modellek inspirálták. Az autóbérlés területén egyre nagyobb igény mutatkozik a rugalmas, felhasználóbarát és hatékony digitális megoldásokra, amelyek egyaránt kiszolgálják a bérbeadók és a bérlők igényeit. A </w:t>
      </w:r>
      <w:proofErr w:type="spellStart"/>
      <w:r w:rsidRPr="00A473E7">
        <w:rPr>
          <w:lang w:val="hu-HU"/>
        </w:rPr>
        <w:t>CurRentCar</w:t>
      </w:r>
      <w:proofErr w:type="spellEnd"/>
      <w:r w:rsidRPr="00A473E7">
        <w:rPr>
          <w:lang w:val="hu-HU"/>
        </w:rPr>
        <w:t xml:space="preserve"> rendszer</w:t>
      </w:r>
      <w:r w:rsidR="003C2E2D">
        <w:rPr>
          <w:lang w:val="hu-HU"/>
        </w:rPr>
        <w:t>e</w:t>
      </w:r>
      <w:r w:rsidRPr="00A473E7">
        <w:rPr>
          <w:lang w:val="hu-HU"/>
        </w:rPr>
        <w:t xml:space="preserve"> erre a piaci igényre kíván válaszolni.</w:t>
      </w:r>
    </w:p>
    <w:p w14:paraId="4432178F" w14:textId="3451DEDB" w:rsidR="00AF3018" w:rsidRPr="00A473E7" w:rsidRDefault="00F504BE">
      <w:pPr>
        <w:pStyle w:val="Szvegtrzs"/>
        <w:rPr>
          <w:lang w:val="hu-HU"/>
        </w:rPr>
      </w:pPr>
      <w:r w:rsidRPr="00A473E7">
        <w:rPr>
          <w:lang w:val="hu-HU"/>
        </w:rPr>
        <w:t xml:space="preserve">A </w:t>
      </w:r>
      <w:proofErr w:type="spellStart"/>
      <w:r w:rsidRPr="00A473E7">
        <w:rPr>
          <w:lang w:val="hu-HU"/>
        </w:rPr>
        <w:t>CurRentCar</w:t>
      </w:r>
      <w:proofErr w:type="spellEnd"/>
      <w:r w:rsidRPr="00A473E7">
        <w:rPr>
          <w:lang w:val="hu-HU"/>
        </w:rPr>
        <w:t xml:space="preserve"> egy olyan modern autóbérlő rendszer, amely lehetővé teszi a felhasználók számára, hogy autókat béreljenek rövid vagy hosszabb időtartamra, különböző helyszíneken. A rendszer elsődleges célja, hogy </w:t>
      </w:r>
      <w:proofErr w:type="spellStart"/>
      <w:r w:rsidRPr="00A473E7">
        <w:rPr>
          <w:lang w:val="hu-HU"/>
        </w:rPr>
        <w:t>összekösse</w:t>
      </w:r>
      <w:proofErr w:type="spellEnd"/>
      <w:r w:rsidRPr="00A473E7">
        <w:rPr>
          <w:lang w:val="hu-HU"/>
        </w:rPr>
        <w:t xml:space="preserve"> a járműtulajdonosokat (bérbeadókat) azokkal a felhasználókkal, akik ideiglenes közlekedési eszközt keresnek. Projektünk keretében egy teljes értékű, alkalmazást fejlesztettünk, amely megfelel a napjaink piaci elvárásainak.</w:t>
      </w:r>
    </w:p>
    <w:p w14:paraId="23DCA86A" w14:textId="77777777" w:rsidR="00AF3018" w:rsidRPr="00A473E7" w:rsidRDefault="00F504BE">
      <w:pPr>
        <w:pStyle w:val="Szvegtrzs"/>
        <w:rPr>
          <w:lang w:val="hu-HU"/>
        </w:rPr>
      </w:pPr>
      <w:r w:rsidRPr="00A473E7">
        <w:rPr>
          <w:lang w:val="hu-HU"/>
        </w:rPr>
        <w:t xml:space="preserve">A </w:t>
      </w:r>
      <w:proofErr w:type="spellStart"/>
      <w:r w:rsidRPr="00A473E7">
        <w:rPr>
          <w:lang w:val="hu-HU"/>
        </w:rPr>
        <w:t>CurRentCar</w:t>
      </w:r>
      <w:proofErr w:type="spellEnd"/>
      <w:r w:rsidRPr="00A473E7">
        <w:rPr>
          <w:lang w:val="hu-HU"/>
        </w:rPr>
        <w:t xml:space="preserve"> rendszer három fő komponensből áll: 1. </w:t>
      </w:r>
      <w:r w:rsidRPr="00A473E7">
        <w:rPr>
          <w:b/>
          <w:bCs/>
          <w:lang w:val="hu-HU"/>
        </w:rPr>
        <w:t>Webes kliens alkalmazás</w:t>
      </w:r>
      <w:r w:rsidRPr="00A473E7">
        <w:rPr>
          <w:lang w:val="hu-HU"/>
        </w:rPr>
        <w:t xml:space="preserve">: </w:t>
      </w:r>
      <w:proofErr w:type="spellStart"/>
      <w:r w:rsidRPr="00A473E7">
        <w:rPr>
          <w:lang w:val="hu-HU"/>
        </w:rPr>
        <w:t>React</w:t>
      </w:r>
      <w:proofErr w:type="spellEnd"/>
      <w:r w:rsidRPr="00A473E7">
        <w:rPr>
          <w:lang w:val="hu-HU"/>
        </w:rPr>
        <w:t xml:space="preserve"> alapú reszponzív weboldal, amely lehetővé teszi a felhasználók számára az autók keresését, foglalását, és a saját profiljuk kezelését. A weboldal egyaránt optimalizált asztali és mobil eszközökre. 2. </w:t>
      </w:r>
      <w:r w:rsidRPr="00A473E7">
        <w:rPr>
          <w:b/>
          <w:bCs/>
          <w:lang w:val="hu-HU"/>
        </w:rPr>
        <w:t xml:space="preserve">Asztali </w:t>
      </w:r>
      <w:proofErr w:type="spellStart"/>
      <w:r w:rsidRPr="00A473E7">
        <w:rPr>
          <w:b/>
          <w:bCs/>
          <w:lang w:val="hu-HU"/>
        </w:rPr>
        <w:t>admin</w:t>
      </w:r>
      <w:proofErr w:type="spellEnd"/>
      <w:r w:rsidRPr="00A473E7">
        <w:rPr>
          <w:b/>
          <w:bCs/>
          <w:lang w:val="hu-HU"/>
        </w:rPr>
        <w:t xml:space="preserve"> alkalmazás</w:t>
      </w:r>
      <w:r w:rsidRPr="00A473E7">
        <w:rPr>
          <w:lang w:val="hu-HU"/>
        </w:rPr>
        <w:t xml:space="preserve">: Windows </w:t>
      </w:r>
      <w:proofErr w:type="spellStart"/>
      <w:r w:rsidRPr="00A473E7">
        <w:rPr>
          <w:lang w:val="hu-HU"/>
        </w:rPr>
        <w:t>Forms</w:t>
      </w:r>
      <w:proofErr w:type="spellEnd"/>
      <w:r w:rsidRPr="00A473E7">
        <w:rPr>
          <w:lang w:val="hu-HU"/>
        </w:rPr>
        <w:t xml:space="preserve"> alapú </w:t>
      </w:r>
      <w:proofErr w:type="spellStart"/>
      <w:r w:rsidRPr="00A473E7">
        <w:rPr>
          <w:lang w:val="hu-HU"/>
        </w:rPr>
        <w:t>desktop</w:t>
      </w:r>
      <w:proofErr w:type="spellEnd"/>
      <w:r w:rsidRPr="00A473E7">
        <w:rPr>
          <w:lang w:val="hu-HU"/>
        </w:rPr>
        <w:t xml:space="preserve"> alkalmazás, amellyel az adminisztrátorok kezelhetik a rendszer beállításait, felhasználóit, járműveit és foglalásait. 3. </w:t>
      </w:r>
      <w:r w:rsidRPr="00A473E7">
        <w:rPr>
          <w:b/>
          <w:bCs/>
          <w:lang w:val="hu-HU"/>
        </w:rPr>
        <w:t>Backend API szerver</w:t>
      </w:r>
      <w:r w:rsidRPr="00A473E7">
        <w:rPr>
          <w:lang w:val="hu-HU"/>
        </w:rPr>
        <w:t xml:space="preserve">: Node.js alapú </w:t>
      </w:r>
      <w:proofErr w:type="spellStart"/>
      <w:r w:rsidRPr="00A473E7">
        <w:rPr>
          <w:lang w:val="hu-HU"/>
        </w:rPr>
        <w:t>RESTful</w:t>
      </w:r>
      <w:proofErr w:type="spellEnd"/>
      <w:r w:rsidRPr="00A473E7">
        <w:rPr>
          <w:lang w:val="hu-HU"/>
        </w:rPr>
        <w:t xml:space="preserve"> API, amely összeköti a frontend komponenseket az adatbázissal, biztosítja a megfelelő </w:t>
      </w:r>
      <w:proofErr w:type="spellStart"/>
      <w:r w:rsidRPr="00A473E7">
        <w:rPr>
          <w:lang w:val="hu-HU"/>
        </w:rPr>
        <w:t>autentikációt</w:t>
      </w:r>
      <w:proofErr w:type="spellEnd"/>
      <w:r w:rsidRPr="00A473E7">
        <w:rPr>
          <w:lang w:val="hu-HU"/>
        </w:rPr>
        <w:t xml:space="preserve"> és </w:t>
      </w:r>
      <w:proofErr w:type="spellStart"/>
      <w:r w:rsidRPr="00A473E7">
        <w:rPr>
          <w:lang w:val="hu-HU"/>
        </w:rPr>
        <w:t>authorization</w:t>
      </w:r>
      <w:proofErr w:type="spellEnd"/>
      <w:r w:rsidRPr="00A473E7">
        <w:rPr>
          <w:lang w:val="hu-HU"/>
        </w:rPr>
        <w:t xml:space="preserve"> mechanizmusokat JWT </w:t>
      </w:r>
      <w:proofErr w:type="spellStart"/>
      <w:r w:rsidRPr="00A473E7">
        <w:rPr>
          <w:lang w:val="hu-HU"/>
        </w:rPr>
        <w:t>tokenek</w:t>
      </w:r>
      <w:proofErr w:type="spellEnd"/>
      <w:r w:rsidRPr="00A473E7">
        <w:rPr>
          <w:lang w:val="hu-HU"/>
        </w:rPr>
        <w:t xml:space="preserve"> segítségével.</w:t>
      </w:r>
    </w:p>
    <w:p w14:paraId="20B481D8" w14:textId="77777777" w:rsidR="00AF3018" w:rsidRPr="00A473E7" w:rsidRDefault="00F504BE">
      <w:pPr>
        <w:pStyle w:val="Szvegtrzs"/>
        <w:rPr>
          <w:lang w:val="hu-HU"/>
        </w:rPr>
      </w:pPr>
      <w:r w:rsidRPr="00A473E7">
        <w:rPr>
          <w:lang w:val="hu-HU"/>
        </w:rPr>
        <w:t>Projektünk fejlesztése során különös figyelmet fordítottunk a felhasználói élmény (UX) optimalizálására, a biztonságos adatkezelésre, és a rendszer skálázhatóságára. A vizsgaremek dokumentációja részletesen bemutatja a fejlesztési folyamatot, a használt technológiákat, valamint a rendszer működését és használatát.</w:t>
      </w:r>
    </w:p>
    <w:p w14:paraId="437C8B61" w14:textId="77777777" w:rsidR="00AF3018" w:rsidRPr="00A473E7" w:rsidRDefault="00F504BE">
      <w:pPr>
        <w:pStyle w:val="Cmsor1"/>
        <w:rPr>
          <w:lang w:val="hu-HU"/>
        </w:rPr>
      </w:pPr>
      <w:bookmarkStart w:id="10" w:name="fejlesztői-dokumentáció"/>
      <w:bookmarkEnd w:id="9"/>
      <w:r w:rsidRPr="00A473E7">
        <w:rPr>
          <w:lang w:val="hu-HU"/>
        </w:rPr>
        <w:lastRenderedPageBreak/>
        <w:t>Fejlesztői dokumentáció</w:t>
      </w:r>
    </w:p>
    <w:p w14:paraId="2F0B0525" w14:textId="77777777" w:rsidR="00AF3018" w:rsidRPr="00A473E7" w:rsidRDefault="00F504BE" w:rsidP="006F40AF">
      <w:pPr>
        <w:pStyle w:val="Cmsor20"/>
        <w:rPr>
          <w:lang w:val="hu-HU"/>
        </w:rPr>
      </w:pPr>
      <w:bookmarkStart w:id="11" w:name="alkalmazott-fejlesztő-eszközök"/>
      <w:r w:rsidRPr="00A473E7">
        <w:rPr>
          <w:lang w:val="hu-HU"/>
        </w:rPr>
        <w:t>Alkalmazott fejlesztő eszközök</w:t>
      </w:r>
    </w:p>
    <w:p w14:paraId="714BB5B4" w14:textId="77777777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 xml:space="preserve">A </w:t>
      </w:r>
      <w:proofErr w:type="spellStart"/>
      <w:r w:rsidRPr="00A473E7">
        <w:rPr>
          <w:lang w:val="hu-HU"/>
        </w:rPr>
        <w:t>CurRentCar</w:t>
      </w:r>
      <w:proofErr w:type="spellEnd"/>
      <w:r w:rsidRPr="00A473E7">
        <w:rPr>
          <w:lang w:val="hu-HU"/>
        </w:rPr>
        <w:t xml:space="preserve"> alkalmazás fejlesztése során a következő eszközöket alkalmaztuk:</w:t>
      </w:r>
    </w:p>
    <w:p w14:paraId="26FBA491" w14:textId="77777777" w:rsidR="00AF3018" w:rsidRPr="00A473E7" w:rsidRDefault="00F504BE" w:rsidP="00B14657">
      <w:pPr>
        <w:numPr>
          <w:ilvl w:val="0"/>
          <w:numId w:val="17"/>
        </w:numPr>
        <w:rPr>
          <w:lang w:val="hu-HU"/>
        </w:rPr>
      </w:pPr>
      <w:r w:rsidRPr="00A473E7">
        <w:rPr>
          <w:b/>
          <w:bCs/>
          <w:lang w:val="hu-HU"/>
        </w:rPr>
        <w:t xml:space="preserve">Visual </w:t>
      </w:r>
      <w:proofErr w:type="spellStart"/>
      <w:r w:rsidRPr="00A473E7">
        <w:rPr>
          <w:b/>
          <w:bCs/>
          <w:lang w:val="hu-HU"/>
        </w:rPr>
        <w:t>Studio</w:t>
      </w:r>
      <w:proofErr w:type="spellEnd"/>
      <w:r w:rsidRPr="00A473E7">
        <w:rPr>
          <w:b/>
          <w:bCs/>
          <w:lang w:val="hu-HU"/>
        </w:rPr>
        <w:t xml:space="preserve"> </w:t>
      </w:r>
      <w:proofErr w:type="spellStart"/>
      <w:r w:rsidRPr="00A473E7">
        <w:rPr>
          <w:b/>
          <w:bCs/>
          <w:lang w:val="hu-HU"/>
        </w:rPr>
        <w:t>Code</w:t>
      </w:r>
      <w:proofErr w:type="spellEnd"/>
      <w:r w:rsidRPr="00A473E7">
        <w:rPr>
          <w:lang w:val="hu-HU"/>
        </w:rPr>
        <w:t>: A webes frontend és a backend API fejlesztéséhez használt elsődleges IDE, amely kiváló támogatást nyújt a JavaScript/</w:t>
      </w:r>
      <w:proofErr w:type="spellStart"/>
      <w:r w:rsidRPr="00A473E7">
        <w:rPr>
          <w:lang w:val="hu-HU"/>
        </w:rPr>
        <w:t>TypeScript</w:t>
      </w:r>
      <w:proofErr w:type="spellEnd"/>
      <w:r w:rsidRPr="00A473E7">
        <w:rPr>
          <w:lang w:val="hu-HU"/>
        </w:rPr>
        <w:t xml:space="preserve"> fejlesztéshez, valamint beépített </w:t>
      </w:r>
      <w:proofErr w:type="spellStart"/>
      <w:r w:rsidRPr="00A473E7">
        <w:rPr>
          <w:lang w:val="hu-HU"/>
        </w:rPr>
        <w:t>Git</w:t>
      </w:r>
      <w:proofErr w:type="spellEnd"/>
      <w:r w:rsidRPr="00A473E7">
        <w:rPr>
          <w:lang w:val="hu-HU"/>
        </w:rPr>
        <w:t xml:space="preserve"> integrációval rendelkezik.</w:t>
      </w:r>
    </w:p>
    <w:p w14:paraId="4BE31416" w14:textId="77777777" w:rsidR="00AF3018" w:rsidRPr="00A473E7" w:rsidRDefault="00F504BE" w:rsidP="00B14657">
      <w:pPr>
        <w:numPr>
          <w:ilvl w:val="0"/>
          <w:numId w:val="17"/>
        </w:numPr>
        <w:rPr>
          <w:lang w:val="hu-HU"/>
        </w:rPr>
      </w:pPr>
      <w:r w:rsidRPr="00A473E7">
        <w:rPr>
          <w:b/>
          <w:bCs/>
          <w:lang w:val="hu-HU"/>
        </w:rPr>
        <w:t xml:space="preserve">Visual </w:t>
      </w:r>
      <w:proofErr w:type="spellStart"/>
      <w:r w:rsidRPr="00A473E7">
        <w:rPr>
          <w:b/>
          <w:bCs/>
          <w:lang w:val="hu-HU"/>
        </w:rPr>
        <w:t>Studio</w:t>
      </w:r>
      <w:proofErr w:type="spellEnd"/>
      <w:r w:rsidRPr="00A473E7">
        <w:rPr>
          <w:b/>
          <w:bCs/>
          <w:lang w:val="hu-HU"/>
        </w:rPr>
        <w:t xml:space="preserve"> 2022</w:t>
      </w:r>
      <w:r w:rsidRPr="00A473E7">
        <w:rPr>
          <w:lang w:val="hu-HU"/>
        </w:rPr>
        <w:t>: Az asztali alkalmazás fejlesztéséhez használt IDE, amely teljes körű C# és .NET támogatást biztosít.</w:t>
      </w:r>
    </w:p>
    <w:p w14:paraId="3B207144" w14:textId="7EAA811B" w:rsidR="00AF3018" w:rsidRPr="00A473E7" w:rsidRDefault="5033DDCF" w:rsidP="00B14657">
      <w:pPr>
        <w:numPr>
          <w:ilvl w:val="0"/>
          <w:numId w:val="17"/>
        </w:numPr>
        <w:rPr>
          <w:lang w:val="hu-HU"/>
        </w:rPr>
      </w:pPr>
      <w:r w:rsidRPr="00A473E7">
        <w:rPr>
          <w:b/>
          <w:bCs/>
          <w:lang w:val="hu-HU"/>
        </w:rPr>
        <w:t>XAMPP</w:t>
      </w:r>
      <w:r w:rsidR="59153BF0" w:rsidRPr="00A473E7">
        <w:rPr>
          <w:lang w:val="hu-HU"/>
        </w:rPr>
        <w:t>: Az adatbázis tervezéshez és kezeléséhez használt vizuális eszköz, amely lehetővé tette az adatbázis sémák könnyű menedzselését és a kapcsolatok vizualizálását.</w:t>
      </w:r>
    </w:p>
    <w:p w14:paraId="2CB795CB" w14:textId="77777777" w:rsidR="00AF3018" w:rsidRPr="00A473E7" w:rsidRDefault="59153BF0" w:rsidP="00B14657">
      <w:pPr>
        <w:numPr>
          <w:ilvl w:val="0"/>
          <w:numId w:val="17"/>
        </w:numPr>
        <w:rPr>
          <w:lang w:val="hu-HU"/>
        </w:rPr>
      </w:pPr>
      <w:proofErr w:type="spellStart"/>
      <w:r w:rsidRPr="00A473E7">
        <w:rPr>
          <w:b/>
          <w:bCs/>
          <w:lang w:val="hu-HU"/>
        </w:rPr>
        <w:t>Figma</w:t>
      </w:r>
      <w:proofErr w:type="spellEnd"/>
      <w:r w:rsidRPr="00A473E7">
        <w:rPr>
          <w:lang w:val="hu-HU"/>
        </w:rPr>
        <w:t xml:space="preserve">: A felhasználói felületek tervezéséhez használt eszköz, amellyel magas minőségű </w:t>
      </w:r>
      <w:proofErr w:type="spellStart"/>
      <w:r w:rsidRPr="00A473E7">
        <w:rPr>
          <w:lang w:val="hu-HU"/>
        </w:rPr>
        <w:t>wireframe-eket</w:t>
      </w:r>
      <w:proofErr w:type="spellEnd"/>
      <w:r w:rsidRPr="00A473E7">
        <w:rPr>
          <w:lang w:val="hu-HU"/>
        </w:rPr>
        <w:t xml:space="preserve"> és prototípusokat készítettünk a fejlesztés előtt.</w:t>
      </w:r>
    </w:p>
    <w:p w14:paraId="12719F6A" w14:textId="77777777" w:rsidR="00AF3018" w:rsidRPr="00A473E7" w:rsidRDefault="59153BF0" w:rsidP="00B14657">
      <w:pPr>
        <w:numPr>
          <w:ilvl w:val="0"/>
          <w:numId w:val="17"/>
        </w:numPr>
        <w:rPr>
          <w:lang w:val="hu-HU"/>
        </w:rPr>
      </w:pPr>
      <w:r w:rsidRPr="00A473E7">
        <w:rPr>
          <w:b/>
          <w:bCs/>
          <w:lang w:val="hu-HU"/>
        </w:rPr>
        <w:t>GitHub</w:t>
      </w:r>
      <w:r w:rsidRPr="00A473E7">
        <w:rPr>
          <w:lang w:val="hu-HU"/>
        </w:rPr>
        <w:t>: A verziókezeléshez és a csapatmunka koordinálásához használt platform, amely lehetővé tette a párhuzamos fejlesztést és a kód változásainak nyomon követését.</w:t>
      </w:r>
    </w:p>
    <w:p w14:paraId="6B62C354" w14:textId="72BB37F8" w:rsidR="00AF3018" w:rsidRDefault="00F504BE" w:rsidP="00B14657">
      <w:pPr>
        <w:numPr>
          <w:ilvl w:val="0"/>
          <w:numId w:val="17"/>
        </w:numPr>
        <w:rPr>
          <w:lang w:val="hu-HU"/>
        </w:rPr>
      </w:pPr>
      <w:proofErr w:type="spellStart"/>
      <w:r w:rsidRPr="00A473E7">
        <w:rPr>
          <w:b/>
          <w:bCs/>
          <w:lang w:val="hu-HU"/>
        </w:rPr>
        <w:t>Discord</w:t>
      </w:r>
      <w:proofErr w:type="spellEnd"/>
      <w:r w:rsidRPr="00A473E7">
        <w:rPr>
          <w:lang w:val="hu-HU"/>
        </w:rPr>
        <w:t>: A csapattagok közötti kommunikációra használt platform, amely lehetővé tette a gyors és hatékony információcserét.</w:t>
      </w:r>
    </w:p>
    <w:p w14:paraId="135F0874" w14:textId="24E43401" w:rsidR="00A473E7" w:rsidRDefault="00A473E7" w:rsidP="00B14657">
      <w:pPr>
        <w:numPr>
          <w:ilvl w:val="0"/>
          <w:numId w:val="17"/>
        </w:numPr>
        <w:rPr>
          <w:lang w:val="hu-HU"/>
        </w:rPr>
      </w:pPr>
      <w:r>
        <w:rPr>
          <w:b/>
          <w:bCs/>
          <w:lang w:val="hu-HU"/>
        </w:rPr>
        <w:t xml:space="preserve">SVG </w:t>
      </w:r>
      <w:proofErr w:type="spellStart"/>
      <w:r>
        <w:rPr>
          <w:b/>
          <w:bCs/>
          <w:lang w:val="hu-HU"/>
        </w:rPr>
        <w:t>Repo</w:t>
      </w:r>
      <w:proofErr w:type="spellEnd"/>
      <w:r w:rsidRPr="00A473E7">
        <w:rPr>
          <w:lang w:val="hu-HU"/>
        </w:rPr>
        <w:t>:</w:t>
      </w:r>
      <w:r>
        <w:rPr>
          <w:lang w:val="hu-HU"/>
        </w:rPr>
        <w:t xml:space="preserve"> A weboldal ingyenes </w:t>
      </w:r>
      <w:proofErr w:type="spellStart"/>
      <w:r>
        <w:rPr>
          <w:lang w:val="hu-HU"/>
        </w:rPr>
        <w:t>svg</w:t>
      </w:r>
      <w:proofErr w:type="spellEnd"/>
      <w:r>
        <w:rPr>
          <w:lang w:val="hu-HU"/>
        </w:rPr>
        <w:t xml:space="preserve"> fájl kiterjesztésű ikonokat szolgál, ami segített az oldal design </w:t>
      </w:r>
      <w:r w:rsidR="00E5053E">
        <w:rPr>
          <w:lang w:val="hu-HU"/>
        </w:rPr>
        <w:t>létrehozásánál</w:t>
      </w:r>
      <w:r>
        <w:rPr>
          <w:lang w:val="hu-HU"/>
        </w:rPr>
        <w:t>.</w:t>
      </w:r>
    </w:p>
    <w:p w14:paraId="017E7DFE" w14:textId="0A0CA752" w:rsidR="005E24B1" w:rsidRDefault="005E24B1" w:rsidP="00B14657">
      <w:pPr>
        <w:numPr>
          <w:ilvl w:val="0"/>
          <w:numId w:val="17"/>
        </w:numPr>
        <w:rPr>
          <w:lang w:val="hu-HU"/>
        </w:rPr>
      </w:pPr>
      <w:r>
        <w:rPr>
          <w:b/>
          <w:bCs/>
          <w:lang w:val="hu-HU"/>
        </w:rPr>
        <w:t>Pinterest</w:t>
      </w:r>
      <w:r w:rsidRPr="005E24B1">
        <w:rPr>
          <w:lang w:val="hu-HU"/>
        </w:rPr>
        <w:t>:</w:t>
      </w:r>
      <w:r>
        <w:rPr>
          <w:lang w:val="hu-HU"/>
        </w:rPr>
        <w:t xml:space="preserve"> Ingyenes képek felhasználása segítette az oldalt sokkal hitelesebbé tenni, hogy igazi autókat tudjunk felhasználni.</w:t>
      </w:r>
    </w:p>
    <w:p w14:paraId="227BB66E" w14:textId="3349919F" w:rsidR="00E92986" w:rsidRPr="00A473E7" w:rsidRDefault="00E92986" w:rsidP="00B14657">
      <w:pPr>
        <w:numPr>
          <w:ilvl w:val="0"/>
          <w:numId w:val="17"/>
        </w:numPr>
        <w:rPr>
          <w:lang w:val="hu-HU"/>
        </w:rPr>
      </w:pPr>
      <w:proofErr w:type="spellStart"/>
      <w:r>
        <w:rPr>
          <w:b/>
          <w:bCs/>
          <w:lang w:val="hu-HU"/>
        </w:rPr>
        <w:t>Colorhunt</w:t>
      </w:r>
      <w:proofErr w:type="spellEnd"/>
      <w:r w:rsidRPr="00E92986">
        <w:rPr>
          <w:lang w:val="hu-HU"/>
        </w:rPr>
        <w:t>:</w:t>
      </w:r>
      <w:r>
        <w:rPr>
          <w:lang w:val="hu-HU"/>
        </w:rPr>
        <w:t xml:space="preserve"> A színskála választásakor és tervezésnél egy hasznos oldalnak </w:t>
      </w:r>
      <w:proofErr w:type="spellStart"/>
      <w:r>
        <w:rPr>
          <w:lang w:val="hu-HU"/>
        </w:rPr>
        <w:t>bizonyosúlt</w:t>
      </w:r>
      <w:proofErr w:type="spellEnd"/>
      <w:r>
        <w:rPr>
          <w:lang w:val="hu-HU"/>
        </w:rPr>
        <w:t xml:space="preserve"> és enélkül nem is jött volna létre az oldal</w:t>
      </w:r>
      <w:r w:rsidR="00C52854">
        <w:rPr>
          <w:lang w:val="hu-HU"/>
        </w:rPr>
        <w:t xml:space="preserve"> dizájn terve.</w:t>
      </w:r>
    </w:p>
    <w:p w14:paraId="126BD25E" w14:textId="77777777" w:rsidR="00AF3018" w:rsidRPr="00A473E7" w:rsidRDefault="00F504BE" w:rsidP="006F40AF">
      <w:pPr>
        <w:pStyle w:val="Cmsor20"/>
        <w:rPr>
          <w:lang w:val="hu-HU"/>
        </w:rPr>
      </w:pPr>
      <w:bookmarkStart w:id="12" w:name="alkalmazott-technológiák"/>
      <w:bookmarkEnd w:id="11"/>
      <w:r w:rsidRPr="00A473E7">
        <w:rPr>
          <w:lang w:val="hu-HU"/>
        </w:rPr>
        <w:t>Alkalmazott technológiák</w:t>
      </w:r>
    </w:p>
    <w:p w14:paraId="5EFC23FF" w14:textId="77777777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>A projekt során a következő technológiákat alkalmaztuk a különböző komponensekhez:</w:t>
      </w:r>
    </w:p>
    <w:p w14:paraId="38E64351" w14:textId="54879C7D" w:rsidR="00AF3018" w:rsidRPr="00A473E7" w:rsidRDefault="59153BF0" w:rsidP="006F40AF">
      <w:pPr>
        <w:pStyle w:val="Cmsor3"/>
        <w:rPr>
          <w:lang w:val="hu-HU"/>
        </w:rPr>
      </w:pPr>
      <w:bookmarkStart w:id="13" w:name="frontend-webes-kliens"/>
      <w:r w:rsidRPr="00A473E7">
        <w:rPr>
          <w:lang w:val="hu-HU"/>
        </w:rPr>
        <w:t>Frontend</w:t>
      </w:r>
    </w:p>
    <w:p w14:paraId="2638A903" w14:textId="77777777" w:rsidR="00AF3018" w:rsidRPr="00A473E7" w:rsidRDefault="59153BF0" w:rsidP="00B14657">
      <w:pPr>
        <w:pStyle w:val="Compact"/>
        <w:numPr>
          <w:ilvl w:val="0"/>
          <w:numId w:val="18"/>
        </w:numPr>
        <w:rPr>
          <w:lang w:val="hu-HU"/>
        </w:rPr>
      </w:pPr>
      <w:r w:rsidRPr="00A473E7">
        <w:rPr>
          <w:b/>
          <w:bCs/>
          <w:lang w:val="hu-HU"/>
        </w:rPr>
        <w:t>React.js</w:t>
      </w:r>
      <w:r w:rsidRPr="00A473E7">
        <w:rPr>
          <w:lang w:val="hu-HU"/>
        </w:rPr>
        <w:t>: A webes felhasználói felület fejlesztéséhez használt könyvtár, amely komponens alapú megközelítést tesz lehetővé.</w:t>
      </w:r>
    </w:p>
    <w:p w14:paraId="2A46D250" w14:textId="77777777" w:rsidR="00AF3018" w:rsidRPr="00A473E7" w:rsidRDefault="00F504BE" w:rsidP="00B14657">
      <w:pPr>
        <w:pStyle w:val="Compact"/>
        <w:numPr>
          <w:ilvl w:val="0"/>
          <w:numId w:val="18"/>
        </w:numPr>
        <w:rPr>
          <w:lang w:val="hu-HU"/>
        </w:rPr>
      </w:pPr>
      <w:proofErr w:type="spellStart"/>
      <w:r w:rsidRPr="00A473E7">
        <w:rPr>
          <w:b/>
          <w:bCs/>
          <w:lang w:val="hu-HU"/>
        </w:rPr>
        <w:t>React</w:t>
      </w:r>
      <w:proofErr w:type="spellEnd"/>
      <w:r w:rsidRPr="00A473E7">
        <w:rPr>
          <w:b/>
          <w:bCs/>
          <w:lang w:val="hu-HU"/>
        </w:rPr>
        <w:t xml:space="preserve"> Router</w:t>
      </w:r>
      <w:r w:rsidRPr="00A473E7">
        <w:rPr>
          <w:lang w:val="hu-HU"/>
        </w:rPr>
        <w:t>: A kliens oldali útvonalválasztást megvalósító könyvtár.</w:t>
      </w:r>
    </w:p>
    <w:p w14:paraId="548BD302" w14:textId="77777777" w:rsidR="00AF3018" w:rsidRPr="00A473E7" w:rsidRDefault="59153BF0" w:rsidP="00B14657">
      <w:pPr>
        <w:pStyle w:val="Compact"/>
        <w:numPr>
          <w:ilvl w:val="0"/>
          <w:numId w:val="18"/>
        </w:numPr>
        <w:rPr>
          <w:lang w:val="hu-HU"/>
        </w:rPr>
      </w:pPr>
      <w:proofErr w:type="spellStart"/>
      <w:r w:rsidRPr="00A473E7">
        <w:rPr>
          <w:b/>
          <w:bCs/>
          <w:lang w:val="hu-HU"/>
        </w:rPr>
        <w:t>Axios</w:t>
      </w:r>
      <w:proofErr w:type="spellEnd"/>
      <w:r w:rsidRPr="00A473E7">
        <w:rPr>
          <w:lang w:val="hu-HU"/>
        </w:rPr>
        <w:t>: HTTP kérések kezelésére szolgáló könyvtár.</w:t>
      </w:r>
    </w:p>
    <w:p w14:paraId="7051C314" w14:textId="77777777" w:rsidR="00AF3018" w:rsidRPr="00A473E7" w:rsidRDefault="59153BF0" w:rsidP="00B14657">
      <w:pPr>
        <w:pStyle w:val="Compact"/>
        <w:numPr>
          <w:ilvl w:val="0"/>
          <w:numId w:val="18"/>
        </w:numPr>
        <w:rPr>
          <w:lang w:val="hu-HU"/>
        </w:rPr>
      </w:pPr>
      <w:proofErr w:type="spellStart"/>
      <w:r w:rsidRPr="00A473E7">
        <w:rPr>
          <w:b/>
          <w:bCs/>
          <w:lang w:val="hu-HU"/>
        </w:rPr>
        <w:lastRenderedPageBreak/>
        <w:t>Bootstrap</w:t>
      </w:r>
      <w:proofErr w:type="spellEnd"/>
      <w:r w:rsidRPr="00A473E7">
        <w:rPr>
          <w:lang w:val="hu-HU"/>
        </w:rPr>
        <w:t>: Reszponzív CSS keretrendszer.</w:t>
      </w:r>
    </w:p>
    <w:p w14:paraId="27B6C518" w14:textId="2524311A" w:rsidR="00AF3018" w:rsidRPr="00A473E7" w:rsidRDefault="59153BF0" w:rsidP="006F40AF">
      <w:pPr>
        <w:pStyle w:val="Cmsor3"/>
        <w:rPr>
          <w:lang w:val="hu-HU"/>
        </w:rPr>
      </w:pPr>
      <w:bookmarkStart w:id="14" w:name="backend-api-szerver"/>
      <w:bookmarkEnd w:id="13"/>
      <w:r w:rsidRPr="00A473E7">
        <w:rPr>
          <w:lang w:val="hu-HU"/>
        </w:rPr>
        <w:t>Backend</w:t>
      </w:r>
    </w:p>
    <w:p w14:paraId="7EDC11D7" w14:textId="26FC1398" w:rsidR="00384D97" w:rsidRPr="00384D97" w:rsidRDefault="00384D97" w:rsidP="002228A3">
      <w:pPr>
        <w:pStyle w:val="Listaszerbekezds"/>
        <w:numPr>
          <w:ilvl w:val="0"/>
          <w:numId w:val="51"/>
        </w:numPr>
        <w:ind w:left="1134"/>
        <w:rPr>
          <w:lang w:val="hu-HU"/>
        </w:rPr>
      </w:pPr>
      <w:bookmarkStart w:id="15" w:name="asztali-alkalmazás-admin-panel"/>
      <w:bookmarkEnd w:id="14"/>
      <w:r w:rsidRPr="00384D97">
        <w:rPr>
          <w:b/>
          <w:lang w:val="hu-HU"/>
        </w:rPr>
        <w:t>Node.js:</w:t>
      </w:r>
      <w:r w:rsidRPr="00384D97">
        <w:rPr>
          <w:lang w:val="hu-HU"/>
        </w:rPr>
        <w:t xml:space="preserve"> Szerver oldali JavaScript futtatókörnyezet.</w:t>
      </w:r>
    </w:p>
    <w:p w14:paraId="5BA5641C" w14:textId="2F8862BF" w:rsidR="00384D97" w:rsidRPr="00384D97" w:rsidRDefault="00384D97" w:rsidP="002228A3">
      <w:pPr>
        <w:pStyle w:val="Listaszerbekezds"/>
        <w:numPr>
          <w:ilvl w:val="0"/>
          <w:numId w:val="51"/>
        </w:numPr>
        <w:ind w:left="1134"/>
        <w:rPr>
          <w:lang w:val="hu-HU"/>
        </w:rPr>
      </w:pPr>
      <w:r w:rsidRPr="00384D97">
        <w:rPr>
          <w:b/>
          <w:lang w:val="hu-HU"/>
        </w:rPr>
        <w:t>Express.js:</w:t>
      </w:r>
      <w:r w:rsidRPr="00384D97">
        <w:rPr>
          <w:lang w:val="hu-HU"/>
        </w:rPr>
        <w:t xml:space="preserve"> Minimális és rugalmas Node.js webes alkalmazás keretrendszer.</w:t>
      </w:r>
    </w:p>
    <w:p w14:paraId="72FE5B83" w14:textId="1E40F987" w:rsidR="00384D97" w:rsidRPr="00384D97" w:rsidRDefault="00384D97" w:rsidP="002228A3">
      <w:pPr>
        <w:pStyle w:val="Listaszerbekezds"/>
        <w:numPr>
          <w:ilvl w:val="0"/>
          <w:numId w:val="51"/>
        </w:numPr>
        <w:ind w:left="1134"/>
        <w:rPr>
          <w:lang w:val="hu-HU"/>
        </w:rPr>
      </w:pPr>
      <w:r w:rsidRPr="00384D97">
        <w:rPr>
          <w:b/>
          <w:lang w:val="hu-HU"/>
        </w:rPr>
        <w:t xml:space="preserve">JWT (JSON Web </w:t>
      </w:r>
      <w:proofErr w:type="spellStart"/>
      <w:r w:rsidRPr="00384D97">
        <w:rPr>
          <w:b/>
          <w:lang w:val="hu-HU"/>
        </w:rPr>
        <w:t>Token</w:t>
      </w:r>
      <w:proofErr w:type="spellEnd"/>
      <w:r w:rsidRPr="00384D97">
        <w:rPr>
          <w:b/>
          <w:lang w:val="hu-HU"/>
        </w:rPr>
        <w:t>):</w:t>
      </w:r>
      <w:r w:rsidRPr="00384D97">
        <w:rPr>
          <w:lang w:val="hu-HU"/>
        </w:rPr>
        <w:t xml:space="preserve"> A felhasználói </w:t>
      </w:r>
      <w:proofErr w:type="spellStart"/>
      <w:r w:rsidRPr="00384D97">
        <w:rPr>
          <w:lang w:val="hu-HU"/>
        </w:rPr>
        <w:t>autentikáció</w:t>
      </w:r>
      <w:proofErr w:type="spellEnd"/>
      <w:r w:rsidRPr="00384D97">
        <w:rPr>
          <w:lang w:val="hu-HU"/>
        </w:rPr>
        <w:t xml:space="preserve"> és </w:t>
      </w:r>
      <w:proofErr w:type="spellStart"/>
      <w:r w:rsidRPr="00384D97">
        <w:rPr>
          <w:lang w:val="hu-HU"/>
        </w:rPr>
        <w:t>authorizáció</w:t>
      </w:r>
      <w:proofErr w:type="spellEnd"/>
      <w:r w:rsidRPr="00384D97">
        <w:rPr>
          <w:lang w:val="hu-HU"/>
        </w:rPr>
        <w:t xml:space="preserve"> biztosításához.</w:t>
      </w:r>
    </w:p>
    <w:p w14:paraId="2309AC86" w14:textId="3DB1761A" w:rsidR="00384D97" w:rsidRPr="00384D97" w:rsidRDefault="00384D97" w:rsidP="002228A3">
      <w:pPr>
        <w:pStyle w:val="Listaszerbekezds"/>
        <w:numPr>
          <w:ilvl w:val="0"/>
          <w:numId w:val="51"/>
        </w:numPr>
        <w:ind w:left="1134"/>
        <w:rPr>
          <w:lang w:val="hu-HU"/>
        </w:rPr>
      </w:pPr>
      <w:proofErr w:type="spellStart"/>
      <w:r w:rsidRPr="00384D97">
        <w:rPr>
          <w:b/>
          <w:lang w:val="hu-HU"/>
        </w:rPr>
        <w:t>Bcrypt</w:t>
      </w:r>
      <w:proofErr w:type="spellEnd"/>
      <w:r w:rsidRPr="00384D97">
        <w:rPr>
          <w:b/>
          <w:lang w:val="hu-HU"/>
        </w:rPr>
        <w:t>:</w:t>
      </w:r>
      <w:r w:rsidRPr="00384D97">
        <w:rPr>
          <w:lang w:val="hu-HU"/>
        </w:rPr>
        <w:t xml:space="preserve"> A jelszavak biztonságos titkosításához használt könyvtár.</w:t>
      </w:r>
    </w:p>
    <w:p w14:paraId="452C54F0" w14:textId="5C0C96EA" w:rsidR="00384D97" w:rsidRPr="00384D97" w:rsidRDefault="00384D97" w:rsidP="002228A3">
      <w:pPr>
        <w:pStyle w:val="Listaszerbekezds"/>
        <w:numPr>
          <w:ilvl w:val="0"/>
          <w:numId w:val="51"/>
        </w:numPr>
        <w:ind w:left="1134"/>
        <w:rPr>
          <w:lang w:val="hu-HU"/>
        </w:rPr>
      </w:pPr>
      <w:proofErr w:type="spellStart"/>
      <w:r w:rsidRPr="002228A3">
        <w:rPr>
          <w:b/>
          <w:lang w:val="hu-HU"/>
        </w:rPr>
        <w:t>Multer</w:t>
      </w:r>
      <w:proofErr w:type="spellEnd"/>
      <w:r w:rsidRPr="002228A3">
        <w:rPr>
          <w:b/>
          <w:lang w:val="hu-HU"/>
        </w:rPr>
        <w:t>:</w:t>
      </w:r>
      <w:r w:rsidRPr="00384D97">
        <w:rPr>
          <w:lang w:val="hu-HU"/>
        </w:rPr>
        <w:t xml:space="preserve"> Fájlfeltöltések kezeléséhez használt </w:t>
      </w:r>
      <w:proofErr w:type="spellStart"/>
      <w:r w:rsidRPr="00384D97">
        <w:rPr>
          <w:lang w:val="hu-HU"/>
        </w:rPr>
        <w:t>middleware</w:t>
      </w:r>
      <w:proofErr w:type="spellEnd"/>
      <w:r w:rsidRPr="00384D97">
        <w:rPr>
          <w:lang w:val="hu-HU"/>
        </w:rPr>
        <w:t>.</w:t>
      </w:r>
    </w:p>
    <w:p w14:paraId="50C3673C" w14:textId="6A06762F" w:rsidR="00384D97" w:rsidRPr="00384D97" w:rsidRDefault="00384D97" w:rsidP="002228A3">
      <w:pPr>
        <w:pStyle w:val="Listaszerbekezds"/>
        <w:numPr>
          <w:ilvl w:val="0"/>
          <w:numId w:val="51"/>
        </w:numPr>
        <w:ind w:left="1134"/>
        <w:rPr>
          <w:lang w:val="hu-HU"/>
        </w:rPr>
      </w:pPr>
      <w:proofErr w:type="spellStart"/>
      <w:r w:rsidRPr="002228A3">
        <w:rPr>
          <w:b/>
          <w:lang w:val="hu-HU"/>
        </w:rPr>
        <w:t>express</w:t>
      </w:r>
      <w:proofErr w:type="spellEnd"/>
      <w:r w:rsidRPr="002228A3">
        <w:rPr>
          <w:b/>
          <w:lang w:val="hu-HU"/>
        </w:rPr>
        <w:t>-</w:t>
      </w:r>
      <w:proofErr w:type="spellStart"/>
      <w:r w:rsidRPr="002228A3">
        <w:rPr>
          <w:b/>
          <w:lang w:val="hu-HU"/>
        </w:rPr>
        <w:t>rate</w:t>
      </w:r>
      <w:proofErr w:type="spellEnd"/>
      <w:r w:rsidRPr="002228A3">
        <w:rPr>
          <w:b/>
          <w:lang w:val="hu-HU"/>
        </w:rPr>
        <w:t>-limit:</w:t>
      </w:r>
      <w:r w:rsidRPr="00384D97">
        <w:rPr>
          <w:lang w:val="hu-HU"/>
        </w:rPr>
        <w:t xml:space="preserve"> </w:t>
      </w:r>
      <w:proofErr w:type="spellStart"/>
      <w:r w:rsidRPr="00384D97">
        <w:rPr>
          <w:lang w:val="hu-HU"/>
        </w:rPr>
        <w:t>Rate</w:t>
      </w:r>
      <w:proofErr w:type="spellEnd"/>
      <w:r w:rsidRPr="00384D97">
        <w:rPr>
          <w:lang w:val="hu-HU"/>
        </w:rPr>
        <w:t xml:space="preserve"> </w:t>
      </w:r>
      <w:proofErr w:type="spellStart"/>
      <w:r w:rsidRPr="00384D97">
        <w:rPr>
          <w:lang w:val="hu-HU"/>
        </w:rPr>
        <w:t>limitelás</w:t>
      </w:r>
      <w:proofErr w:type="spellEnd"/>
      <w:r w:rsidRPr="00384D97">
        <w:rPr>
          <w:lang w:val="hu-HU"/>
        </w:rPr>
        <w:t xml:space="preserve"> kezeléséhez </w:t>
      </w:r>
      <w:proofErr w:type="spellStart"/>
      <w:r w:rsidRPr="00384D97">
        <w:rPr>
          <w:lang w:val="hu-HU"/>
        </w:rPr>
        <w:t>ip</w:t>
      </w:r>
      <w:proofErr w:type="spellEnd"/>
      <w:r w:rsidRPr="00384D97">
        <w:rPr>
          <w:lang w:val="hu-HU"/>
        </w:rPr>
        <w:t xml:space="preserve"> alapján.</w:t>
      </w:r>
    </w:p>
    <w:p w14:paraId="735C3FC9" w14:textId="14F0C77D" w:rsidR="00384D97" w:rsidRPr="00384D97" w:rsidRDefault="00384D97" w:rsidP="002228A3">
      <w:pPr>
        <w:pStyle w:val="Listaszerbekezds"/>
        <w:numPr>
          <w:ilvl w:val="0"/>
          <w:numId w:val="51"/>
        </w:numPr>
        <w:ind w:left="1134"/>
        <w:rPr>
          <w:lang w:val="hu-HU"/>
        </w:rPr>
      </w:pPr>
      <w:proofErr w:type="spellStart"/>
      <w:r w:rsidRPr="002228A3">
        <w:rPr>
          <w:b/>
          <w:lang w:val="hu-HU"/>
        </w:rPr>
        <w:t>cookie</w:t>
      </w:r>
      <w:proofErr w:type="spellEnd"/>
      <w:r w:rsidRPr="002228A3">
        <w:rPr>
          <w:b/>
          <w:lang w:val="hu-HU"/>
        </w:rPr>
        <w:t>-parser:</w:t>
      </w:r>
      <w:r w:rsidRPr="00384D97">
        <w:rPr>
          <w:lang w:val="hu-HU"/>
        </w:rPr>
        <w:t xml:space="preserve"> A sütik </w:t>
      </w:r>
      <w:proofErr w:type="spellStart"/>
      <w:r w:rsidRPr="00384D97">
        <w:rPr>
          <w:lang w:val="hu-HU"/>
        </w:rPr>
        <w:t>parsolására</w:t>
      </w:r>
      <w:proofErr w:type="spellEnd"/>
      <w:r w:rsidRPr="00384D97">
        <w:rPr>
          <w:lang w:val="hu-HU"/>
        </w:rPr>
        <w:t xml:space="preserve"> minden </w:t>
      </w:r>
      <w:proofErr w:type="spellStart"/>
      <w:r w:rsidRPr="00384D97">
        <w:rPr>
          <w:lang w:val="hu-HU"/>
        </w:rPr>
        <w:t>api</w:t>
      </w:r>
      <w:proofErr w:type="spellEnd"/>
      <w:r w:rsidRPr="00384D97">
        <w:rPr>
          <w:lang w:val="hu-HU"/>
        </w:rPr>
        <w:t xml:space="preserve"> </w:t>
      </w:r>
      <w:proofErr w:type="spellStart"/>
      <w:r w:rsidRPr="00384D97">
        <w:rPr>
          <w:lang w:val="hu-HU"/>
        </w:rPr>
        <w:t>request</w:t>
      </w:r>
      <w:proofErr w:type="spellEnd"/>
      <w:r w:rsidRPr="00384D97">
        <w:rPr>
          <w:lang w:val="hu-HU"/>
        </w:rPr>
        <w:t xml:space="preserve"> esetén.</w:t>
      </w:r>
    </w:p>
    <w:p w14:paraId="3507FDCD" w14:textId="7421B4CA" w:rsidR="00384D97" w:rsidRPr="00384D97" w:rsidRDefault="00384D97" w:rsidP="002228A3">
      <w:pPr>
        <w:pStyle w:val="Listaszerbekezds"/>
        <w:numPr>
          <w:ilvl w:val="0"/>
          <w:numId w:val="51"/>
        </w:numPr>
        <w:ind w:left="1134"/>
        <w:rPr>
          <w:lang w:val="hu-HU"/>
        </w:rPr>
      </w:pPr>
      <w:proofErr w:type="spellStart"/>
      <w:r w:rsidRPr="002228A3">
        <w:rPr>
          <w:b/>
          <w:lang w:val="hu-HU"/>
        </w:rPr>
        <w:t>cors</w:t>
      </w:r>
      <w:proofErr w:type="spellEnd"/>
      <w:r w:rsidRPr="002228A3">
        <w:rPr>
          <w:b/>
          <w:lang w:val="hu-HU"/>
        </w:rPr>
        <w:t>:</w:t>
      </w:r>
      <w:r w:rsidRPr="00384D97">
        <w:rPr>
          <w:lang w:val="hu-HU"/>
        </w:rPr>
        <w:t xml:space="preserve"> </w:t>
      </w:r>
      <w:proofErr w:type="spellStart"/>
      <w:r w:rsidRPr="00384D97">
        <w:rPr>
          <w:lang w:val="hu-HU"/>
        </w:rPr>
        <w:t>Cross-Origin</w:t>
      </w:r>
      <w:proofErr w:type="spellEnd"/>
      <w:r w:rsidRPr="00384D97">
        <w:rPr>
          <w:lang w:val="hu-HU"/>
        </w:rPr>
        <w:t xml:space="preserve"> </w:t>
      </w:r>
      <w:proofErr w:type="spellStart"/>
      <w:r w:rsidRPr="00384D97">
        <w:rPr>
          <w:lang w:val="hu-HU"/>
        </w:rPr>
        <w:t>Resource</w:t>
      </w:r>
      <w:proofErr w:type="spellEnd"/>
      <w:r w:rsidRPr="00384D97">
        <w:rPr>
          <w:lang w:val="hu-HU"/>
        </w:rPr>
        <w:t xml:space="preserve"> </w:t>
      </w:r>
      <w:proofErr w:type="spellStart"/>
      <w:r w:rsidRPr="00384D97">
        <w:rPr>
          <w:lang w:val="hu-HU"/>
        </w:rPr>
        <w:t>Sharing</w:t>
      </w:r>
      <w:proofErr w:type="spellEnd"/>
      <w:r w:rsidRPr="00384D97">
        <w:rPr>
          <w:lang w:val="hu-HU"/>
        </w:rPr>
        <w:t xml:space="preserve"> (CORS) </w:t>
      </w:r>
      <w:proofErr w:type="spellStart"/>
      <w:r w:rsidRPr="00384D97">
        <w:rPr>
          <w:lang w:val="hu-HU"/>
        </w:rPr>
        <w:t>middleware</w:t>
      </w:r>
      <w:proofErr w:type="spellEnd"/>
      <w:r w:rsidRPr="00384D97">
        <w:rPr>
          <w:lang w:val="hu-HU"/>
        </w:rPr>
        <w:t xml:space="preserve">, amely lehetővé teszi a különböző </w:t>
      </w:r>
      <w:proofErr w:type="spellStart"/>
      <w:r w:rsidRPr="00384D97">
        <w:rPr>
          <w:lang w:val="hu-HU"/>
        </w:rPr>
        <w:t>domainekről</w:t>
      </w:r>
      <w:proofErr w:type="spellEnd"/>
      <w:r w:rsidRPr="00384D97">
        <w:rPr>
          <w:lang w:val="hu-HU"/>
        </w:rPr>
        <w:t xml:space="preserve"> érkező erőforrásokhoz való szabályozott hozzáférést.</w:t>
      </w:r>
    </w:p>
    <w:p w14:paraId="0EA07E03" w14:textId="4C2193EE" w:rsidR="00384D97" w:rsidRPr="00384D97" w:rsidRDefault="00384D97" w:rsidP="002228A3">
      <w:pPr>
        <w:pStyle w:val="Listaszerbekezds"/>
        <w:numPr>
          <w:ilvl w:val="0"/>
          <w:numId w:val="51"/>
        </w:numPr>
        <w:ind w:left="1134"/>
        <w:rPr>
          <w:lang w:val="hu-HU"/>
        </w:rPr>
      </w:pPr>
      <w:proofErr w:type="spellStart"/>
      <w:r w:rsidRPr="002228A3">
        <w:rPr>
          <w:b/>
          <w:lang w:val="hu-HU"/>
        </w:rPr>
        <w:t>axios</w:t>
      </w:r>
      <w:proofErr w:type="spellEnd"/>
      <w:r w:rsidRPr="002228A3">
        <w:rPr>
          <w:b/>
          <w:lang w:val="hu-HU"/>
        </w:rPr>
        <w:t>:</w:t>
      </w:r>
      <w:r w:rsidRPr="00384D97">
        <w:rPr>
          <w:lang w:val="hu-HU"/>
        </w:rPr>
        <w:t xml:space="preserve"> Ígéret-alapú HTTP kliens külső API-</w:t>
      </w:r>
      <w:proofErr w:type="spellStart"/>
      <w:r w:rsidRPr="00384D97">
        <w:rPr>
          <w:lang w:val="hu-HU"/>
        </w:rPr>
        <w:t>khoz</w:t>
      </w:r>
      <w:proofErr w:type="spellEnd"/>
      <w:r w:rsidRPr="00384D97">
        <w:rPr>
          <w:lang w:val="hu-HU"/>
        </w:rPr>
        <w:t xml:space="preserve"> való kérések küldéséhez.</w:t>
      </w:r>
    </w:p>
    <w:p w14:paraId="3E0EF914" w14:textId="3F34F6B0" w:rsidR="00384D97" w:rsidRPr="00384D97" w:rsidRDefault="00384D97" w:rsidP="002228A3">
      <w:pPr>
        <w:pStyle w:val="Listaszerbekezds"/>
        <w:numPr>
          <w:ilvl w:val="0"/>
          <w:numId w:val="51"/>
        </w:numPr>
        <w:ind w:left="1134"/>
        <w:rPr>
          <w:lang w:val="hu-HU"/>
        </w:rPr>
      </w:pPr>
      <w:proofErr w:type="spellStart"/>
      <w:r w:rsidRPr="002228A3">
        <w:rPr>
          <w:b/>
          <w:lang w:val="hu-HU"/>
        </w:rPr>
        <w:t>dotenv</w:t>
      </w:r>
      <w:proofErr w:type="spellEnd"/>
      <w:r w:rsidRPr="002228A3">
        <w:rPr>
          <w:b/>
          <w:lang w:val="hu-HU"/>
        </w:rPr>
        <w:t>:</w:t>
      </w:r>
      <w:r w:rsidRPr="00384D97">
        <w:rPr>
          <w:lang w:val="hu-HU"/>
        </w:rPr>
        <w:t xml:space="preserve"> Környezeti változók betöltése .</w:t>
      </w:r>
      <w:proofErr w:type="spellStart"/>
      <w:r w:rsidRPr="00384D97">
        <w:rPr>
          <w:lang w:val="hu-HU"/>
        </w:rPr>
        <w:t>env</w:t>
      </w:r>
      <w:proofErr w:type="spellEnd"/>
      <w:r w:rsidRPr="00384D97">
        <w:rPr>
          <w:lang w:val="hu-HU"/>
        </w:rPr>
        <w:t xml:space="preserve"> fájlból a </w:t>
      </w:r>
      <w:proofErr w:type="spellStart"/>
      <w:r w:rsidRPr="00384D97">
        <w:rPr>
          <w:lang w:val="hu-HU"/>
        </w:rPr>
        <w:t>process.env</w:t>
      </w:r>
      <w:proofErr w:type="spellEnd"/>
      <w:r w:rsidRPr="00384D97">
        <w:rPr>
          <w:lang w:val="hu-HU"/>
        </w:rPr>
        <w:t>-be.</w:t>
      </w:r>
    </w:p>
    <w:p w14:paraId="5F7652C0" w14:textId="6DE8A6FC" w:rsidR="00384D97" w:rsidRPr="00384D97" w:rsidRDefault="00384D97" w:rsidP="002228A3">
      <w:pPr>
        <w:pStyle w:val="Listaszerbekezds"/>
        <w:numPr>
          <w:ilvl w:val="0"/>
          <w:numId w:val="51"/>
        </w:numPr>
        <w:ind w:left="1134"/>
        <w:rPr>
          <w:lang w:val="hu-HU"/>
        </w:rPr>
      </w:pPr>
      <w:proofErr w:type="spellStart"/>
      <w:r w:rsidRPr="002228A3">
        <w:rPr>
          <w:b/>
          <w:lang w:val="hu-HU"/>
        </w:rPr>
        <w:t>express-validator</w:t>
      </w:r>
      <w:proofErr w:type="spellEnd"/>
      <w:r w:rsidRPr="002228A3">
        <w:rPr>
          <w:b/>
          <w:lang w:val="hu-HU"/>
        </w:rPr>
        <w:t>:</w:t>
      </w:r>
      <w:r w:rsidRPr="00384D97">
        <w:rPr>
          <w:lang w:val="hu-HU"/>
        </w:rPr>
        <w:t xml:space="preserve"> </w:t>
      </w:r>
      <w:proofErr w:type="spellStart"/>
      <w:r w:rsidRPr="00384D97">
        <w:rPr>
          <w:lang w:val="hu-HU"/>
        </w:rPr>
        <w:t>Middleware</w:t>
      </w:r>
      <w:proofErr w:type="spellEnd"/>
      <w:r w:rsidRPr="00384D97">
        <w:rPr>
          <w:lang w:val="hu-HU"/>
        </w:rPr>
        <w:t xml:space="preserve"> Express kérések adatainak </w:t>
      </w:r>
      <w:proofErr w:type="spellStart"/>
      <w:r w:rsidRPr="00384D97">
        <w:rPr>
          <w:lang w:val="hu-HU"/>
        </w:rPr>
        <w:t>validálásához</w:t>
      </w:r>
      <w:proofErr w:type="spellEnd"/>
      <w:r w:rsidRPr="00384D97">
        <w:rPr>
          <w:lang w:val="hu-HU"/>
        </w:rPr>
        <w:t xml:space="preserve"> és tisztításához.</w:t>
      </w:r>
    </w:p>
    <w:p w14:paraId="59516B76" w14:textId="115B04B7" w:rsidR="00384D97" w:rsidRPr="00384D97" w:rsidRDefault="00384D97" w:rsidP="002228A3">
      <w:pPr>
        <w:pStyle w:val="Listaszerbekezds"/>
        <w:numPr>
          <w:ilvl w:val="0"/>
          <w:numId w:val="51"/>
        </w:numPr>
        <w:ind w:left="1134"/>
        <w:rPr>
          <w:lang w:val="hu-HU"/>
        </w:rPr>
      </w:pPr>
      <w:proofErr w:type="spellStart"/>
      <w:r w:rsidRPr="002228A3">
        <w:rPr>
          <w:b/>
          <w:lang w:val="hu-HU"/>
        </w:rPr>
        <w:t>jest</w:t>
      </w:r>
      <w:proofErr w:type="spellEnd"/>
      <w:r w:rsidRPr="002228A3">
        <w:rPr>
          <w:b/>
          <w:lang w:val="hu-HU"/>
        </w:rPr>
        <w:t xml:space="preserve"> és @</w:t>
      </w:r>
      <w:proofErr w:type="spellStart"/>
      <w:r w:rsidRPr="002228A3">
        <w:rPr>
          <w:b/>
          <w:lang w:val="hu-HU"/>
        </w:rPr>
        <w:t>jest</w:t>
      </w:r>
      <w:proofErr w:type="spellEnd"/>
      <w:r w:rsidRPr="002228A3">
        <w:rPr>
          <w:b/>
          <w:lang w:val="hu-HU"/>
        </w:rPr>
        <w:t>/</w:t>
      </w:r>
      <w:proofErr w:type="spellStart"/>
      <w:r w:rsidRPr="002228A3">
        <w:rPr>
          <w:b/>
          <w:lang w:val="hu-HU"/>
        </w:rPr>
        <w:t>globals</w:t>
      </w:r>
      <w:proofErr w:type="spellEnd"/>
      <w:r w:rsidRPr="002228A3">
        <w:rPr>
          <w:b/>
          <w:lang w:val="hu-HU"/>
        </w:rPr>
        <w:t>:</w:t>
      </w:r>
      <w:r w:rsidRPr="00384D97">
        <w:rPr>
          <w:lang w:val="hu-HU"/>
        </w:rPr>
        <w:t xml:space="preserve"> JavaScript tesztelési keretrendszer unit és integrációs tesztekhez.</w:t>
      </w:r>
    </w:p>
    <w:p w14:paraId="2394744C" w14:textId="6BD09AFF" w:rsidR="00384D97" w:rsidRPr="00384D97" w:rsidRDefault="00384D97" w:rsidP="002228A3">
      <w:pPr>
        <w:pStyle w:val="Listaszerbekezds"/>
        <w:numPr>
          <w:ilvl w:val="0"/>
          <w:numId w:val="51"/>
        </w:numPr>
        <w:ind w:left="1134"/>
        <w:rPr>
          <w:lang w:val="hu-HU"/>
        </w:rPr>
      </w:pPr>
      <w:proofErr w:type="spellStart"/>
      <w:r w:rsidRPr="002228A3">
        <w:rPr>
          <w:b/>
          <w:lang w:val="hu-HU"/>
        </w:rPr>
        <w:t>morgan</w:t>
      </w:r>
      <w:proofErr w:type="spellEnd"/>
      <w:r w:rsidRPr="002228A3">
        <w:rPr>
          <w:b/>
          <w:lang w:val="hu-HU"/>
        </w:rPr>
        <w:t>:</w:t>
      </w:r>
      <w:r w:rsidRPr="00384D97">
        <w:rPr>
          <w:lang w:val="hu-HU"/>
        </w:rPr>
        <w:t xml:space="preserve"> HTTP kérés naplózó </w:t>
      </w:r>
      <w:proofErr w:type="spellStart"/>
      <w:r w:rsidRPr="00384D97">
        <w:rPr>
          <w:lang w:val="hu-HU"/>
        </w:rPr>
        <w:t>middleware</w:t>
      </w:r>
      <w:proofErr w:type="spellEnd"/>
      <w:r w:rsidRPr="00384D97">
        <w:rPr>
          <w:lang w:val="hu-HU"/>
        </w:rPr>
        <w:t xml:space="preserve"> Node.js alkalmazásokhoz.</w:t>
      </w:r>
    </w:p>
    <w:p w14:paraId="113E46B4" w14:textId="3CD72385" w:rsidR="00384D97" w:rsidRPr="00384D97" w:rsidRDefault="00384D97" w:rsidP="002228A3">
      <w:pPr>
        <w:pStyle w:val="Listaszerbekezds"/>
        <w:numPr>
          <w:ilvl w:val="0"/>
          <w:numId w:val="51"/>
        </w:numPr>
        <w:ind w:left="1134"/>
        <w:rPr>
          <w:lang w:val="hu-HU"/>
        </w:rPr>
      </w:pPr>
      <w:r w:rsidRPr="002228A3">
        <w:rPr>
          <w:b/>
          <w:lang w:val="hu-HU"/>
        </w:rPr>
        <w:t>mysql2:</w:t>
      </w:r>
      <w:r w:rsidRPr="00384D97">
        <w:rPr>
          <w:lang w:val="hu-HU"/>
        </w:rPr>
        <w:t xml:space="preserve"> </w:t>
      </w:r>
      <w:proofErr w:type="spellStart"/>
      <w:r w:rsidRPr="00384D97">
        <w:rPr>
          <w:lang w:val="hu-HU"/>
        </w:rPr>
        <w:t>MySQL</w:t>
      </w:r>
      <w:proofErr w:type="spellEnd"/>
      <w:r w:rsidRPr="00384D97">
        <w:rPr>
          <w:lang w:val="hu-HU"/>
        </w:rPr>
        <w:t xml:space="preserve"> kliens Node.js-</w:t>
      </w:r>
      <w:proofErr w:type="spellStart"/>
      <w:r w:rsidRPr="00384D97">
        <w:rPr>
          <w:lang w:val="hu-HU"/>
        </w:rPr>
        <w:t>hez</w:t>
      </w:r>
      <w:proofErr w:type="spellEnd"/>
      <w:r w:rsidRPr="00384D97">
        <w:rPr>
          <w:lang w:val="hu-HU"/>
        </w:rPr>
        <w:t xml:space="preserve"> jobb teljesítménnyel és további funkciókkal.</w:t>
      </w:r>
    </w:p>
    <w:p w14:paraId="1D2B189F" w14:textId="247A7AF6" w:rsidR="00384D97" w:rsidRPr="00384D97" w:rsidRDefault="00384D97" w:rsidP="002228A3">
      <w:pPr>
        <w:pStyle w:val="Listaszerbekezds"/>
        <w:numPr>
          <w:ilvl w:val="0"/>
          <w:numId w:val="51"/>
        </w:numPr>
        <w:ind w:left="1134"/>
        <w:rPr>
          <w:lang w:val="hu-HU"/>
        </w:rPr>
      </w:pPr>
      <w:proofErr w:type="spellStart"/>
      <w:r w:rsidRPr="002228A3">
        <w:rPr>
          <w:b/>
          <w:lang w:val="hu-HU"/>
        </w:rPr>
        <w:t>node-cron</w:t>
      </w:r>
      <w:proofErr w:type="spellEnd"/>
      <w:r w:rsidRPr="002228A3">
        <w:rPr>
          <w:b/>
          <w:lang w:val="hu-HU"/>
        </w:rPr>
        <w:t>:</w:t>
      </w:r>
      <w:r w:rsidRPr="00384D97">
        <w:rPr>
          <w:lang w:val="hu-HU"/>
        </w:rPr>
        <w:t xml:space="preserve"> Feladatütemező, amely lehetővé teszi </w:t>
      </w:r>
      <w:proofErr w:type="spellStart"/>
      <w:r w:rsidRPr="00384D97">
        <w:rPr>
          <w:lang w:val="hu-HU"/>
        </w:rPr>
        <w:t>cron</w:t>
      </w:r>
      <w:proofErr w:type="spellEnd"/>
      <w:r w:rsidRPr="00384D97">
        <w:rPr>
          <w:lang w:val="hu-HU"/>
        </w:rPr>
        <w:t xml:space="preserve"> feladatok végrehajtását Node.js alkalmazásokban.</w:t>
      </w:r>
    </w:p>
    <w:p w14:paraId="195C4C34" w14:textId="09CBFA73" w:rsidR="00384D97" w:rsidRPr="00384D97" w:rsidRDefault="00384D97" w:rsidP="002228A3">
      <w:pPr>
        <w:pStyle w:val="Listaszerbekezds"/>
        <w:numPr>
          <w:ilvl w:val="0"/>
          <w:numId w:val="51"/>
        </w:numPr>
        <w:ind w:left="1134"/>
        <w:rPr>
          <w:lang w:val="hu-HU"/>
        </w:rPr>
      </w:pPr>
      <w:proofErr w:type="spellStart"/>
      <w:r w:rsidRPr="002228A3">
        <w:rPr>
          <w:b/>
          <w:lang w:val="hu-HU"/>
        </w:rPr>
        <w:t>supertest</w:t>
      </w:r>
      <w:proofErr w:type="spellEnd"/>
      <w:r w:rsidRPr="002228A3">
        <w:rPr>
          <w:b/>
          <w:lang w:val="hu-HU"/>
        </w:rPr>
        <w:t>:</w:t>
      </w:r>
      <w:r w:rsidRPr="00384D97">
        <w:rPr>
          <w:lang w:val="hu-HU"/>
        </w:rPr>
        <w:t xml:space="preserve"> HTTP ellenőrzési könyvtár Express alkalmazások teszteléséhez.</w:t>
      </w:r>
    </w:p>
    <w:p w14:paraId="04E42276" w14:textId="7153C166" w:rsidR="00384D97" w:rsidRPr="00384D97" w:rsidRDefault="00384D97" w:rsidP="002228A3">
      <w:pPr>
        <w:pStyle w:val="Listaszerbekezds"/>
        <w:numPr>
          <w:ilvl w:val="0"/>
          <w:numId w:val="51"/>
        </w:numPr>
        <w:ind w:left="1134"/>
        <w:rPr>
          <w:lang w:val="hu-HU"/>
        </w:rPr>
      </w:pPr>
      <w:proofErr w:type="spellStart"/>
      <w:r w:rsidRPr="002228A3">
        <w:rPr>
          <w:b/>
          <w:lang w:val="hu-HU"/>
        </w:rPr>
        <w:t>tsc</w:t>
      </w:r>
      <w:proofErr w:type="spellEnd"/>
      <w:r w:rsidRPr="002228A3">
        <w:rPr>
          <w:b/>
          <w:lang w:val="hu-HU"/>
        </w:rPr>
        <w:t>:</w:t>
      </w:r>
      <w:r w:rsidRPr="00384D97">
        <w:rPr>
          <w:lang w:val="hu-HU"/>
        </w:rPr>
        <w:t xml:space="preserve"> </w:t>
      </w:r>
      <w:proofErr w:type="spellStart"/>
      <w:r w:rsidRPr="00384D97">
        <w:rPr>
          <w:lang w:val="hu-HU"/>
        </w:rPr>
        <w:t>TypeScript</w:t>
      </w:r>
      <w:proofErr w:type="spellEnd"/>
      <w:r w:rsidRPr="00384D97">
        <w:rPr>
          <w:lang w:val="hu-HU"/>
        </w:rPr>
        <w:t xml:space="preserve"> fordító </w:t>
      </w:r>
      <w:proofErr w:type="spellStart"/>
      <w:r w:rsidRPr="00384D97">
        <w:rPr>
          <w:lang w:val="hu-HU"/>
        </w:rPr>
        <w:t>TypeScript</w:t>
      </w:r>
      <w:proofErr w:type="spellEnd"/>
      <w:r w:rsidRPr="00384D97">
        <w:rPr>
          <w:lang w:val="hu-HU"/>
        </w:rPr>
        <w:t xml:space="preserve"> kód JavaScript-re konvertálásához.</w:t>
      </w:r>
    </w:p>
    <w:p w14:paraId="3F0ACBDA" w14:textId="352F6C07" w:rsidR="00384D97" w:rsidRPr="00384D97" w:rsidRDefault="00384D97" w:rsidP="002228A3">
      <w:pPr>
        <w:pStyle w:val="Listaszerbekezds"/>
        <w:numPr>
          <w:ilvl w:val="0"/>
          <w:numId w:val="51"/>
        </w:numPr>
        <w:ind w:left="1134"/>
        <w:rPr>
          <w:lang w:val="hu-HU"/>
        </w:rPr>
      </w:pPr>
      <w:proofErr w:type="spellStart"/>
      <w:r w:rsidRPr="002228A3">
        <w:rPr>
          <w:b/>
          <w:lang w:val="hu-HU"/>
        </w:rPr>
        <w:t>uuid</w:t>
      </w:r>
      <w:proofErr w:type="spellEnd"/>
      <w:r w:rsidRPr="002228A3">
        <w:rPr>
          <w:b/>
          <w:lang w:val="hu-HU"/>
        </w:rPr>
        <w:t>:</w:t>
      </w:r>
      <w:r w:rsidRPr="00384D97">
        <w:rPr>
          <w:lang w:val="hu-HU"/>
        </w:rPr>
        <w:t xml:space="preserve"> Könyvtár univerzálisan egyedi azonosítók generálásához.</w:t>
      </w:r>
    </w:p>
    <w:p w14:paraId="7F03FF50" w14:textId="775019B0" w:rsidR="00384D97" w:rsidRPr="00384D97" w:rsidRDefault="00384D97" w:rsidP="002228A3">
      <w:pPr>
        <w:pStyle w:val="Listaszerbekezds"/>
        <w:numPr>
          <w:ilvl w:val="0"/>
          <w:numId w:val="51"/>
        </w:numPr>
        <w:ind w:left="1134"/>
        <w:rPr>
          <w:rFonts w:eastAsiaTheme="majorEastAsia" w:cstheme="majorBidi"/>
          <w:sz w:val="24"/>
          <w:szCs w:val="28"/>
          <w:lang w:val="hu-HU"/>
        </w:rPr>
      </w:pPr>
      <w:proofErr w:type="spellStart"/>
      <w:r w:rsidRPr="002228A3">
        <w:rPr>
          <w:b/>
          <w:lang w:val="hu-HU"/>
        </w:rPr>
        <w:t>validator</w:t>
      </w:r>
      <w:proofErr w:type="spellEnd"/>
      <w:r w:rsidRPr="002228A3">
        <w:rPr>
          <w:b/>
          <w:lang w:val="hu-HU"/>
        </w:rPr>
        <w:t>:</w:t>
      </w:r>
      <w:r w:rsidRPr="00384D97">
        <w:rPr>
          <w:lang w:val="hu-HU"/>
        </w:rPr>
        <w:t xml:space="preserve"> Szöveg validációs és tisztítási könyvtár.</w:t>
      </w:r>
    </w:p>
    <w:p w14:paraId="76DB7234" w14:textId="282A6F7E" w:rsidR="00AF3018" w:rsidRPr="00A473E7" w:rsidRDefault="00F504BE" w:rsidP="00384D97">
      <w:pPr>
        <w:pStyle w:val="Cmsor3"/>
        <w:rPr>
          <w:lang w:val="hu-HU"/>
        </w:rPr>
      </w:pPr>
      <w:r w:rsidRPr="00A473E7">
        <w:rPr>
          <w:lang w:val="hu-HU"/>
        </w:rPr>
        <w:t>Asztali alkalmazás (</w:t>
      </w:r>
      <w:proofErr w:type="spellStart"/>
      <w:r w:rsidRPr="00A473E7">
        <w:rPr>
          <w:lang w:val="hu-HU"/>
        </w:rPr>
        <w:t>Admin</w:t>
      </w:r>
      <w:proofErr w:type="spellEnd"/>
      <w:r w:rsidRPr="00A473E7">
        <w:rPr>
          <w:lang w:val="hu-HU"/>
        </w:rPr>
        <w:t xml:space="preserve"> panel)</w:t>
      </w:r>
    </w:p>
    <w:p w14:paraId="4CF7B3C0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b/>
          <w:bCs/>
          <w:lang w:val="hu-HU"/>
        </w:rPr>
        <w:t>C#</w:t>
      </w:r>
      <w:r w:rsidRPr="00A473E7">
        <w:rPr>
          <w:lang w:val="hu-HU"/>
        </w:rPr>
        <w:t>: Az asztali alkalmazás fejlesztéséhez használt programozási nyelv.</w:t>
      </w:r>
    </w:p>
    <w:p w14:paraId="68A9AEB5" w14:textId="42823AB4" w:rsidR="59153BF0" w:rsidRPr="00A473E7" w:rsidRDefault="59153BF0" w:rsidP="00B14657">
      <w:pPr>
        <w:pStyle w:val="Compact"/>
        <w:numPr>
          <w:ilvl w:val="0"/>
          <w:numId w:val="19"/>
        </w:numPr>
        <w:rPr>
          <w:lang w:val="hu-HU"/>
        </w:rPr>
      </w:pPr>
      <w:bookmarkStart w:id="16" w:name="adatbázis"/>
      <w:bookmarkEnd w:id="15"/>
      <w:r w:rsidRPr="00A473E7">
        <w:rPr>
          <w:b/>
          <w:bCs/>
          <w:lang w:val="hu-HU"/>
        </w:rPr>
        <w:t xml:space="preserve">Windows </w:t>
      </w:r>
      <w:proofErr w:type="spellStart"/>
      <w:r w:rsidRPr="00A473E7">
        <w:rPr>
          <w:b/>
          <w:bCs/>
          <w:lang w:val="hu-HU"/>
        </w:rPr>
        <w:t>Forms</w:t>
      </w:r>
      <w:proofErr w:type="spellEnd"/>
      <w:r w:rsidRPr="00A473E7">
        <w:rPr>
          <w:lang w:val="hu-HU"/>
        </w:rPr>
        <w:t>: .NET-alapú grafikus felhasználói felület keretrendszer.</w:t>
      </w:r>
    </w:p>
    <w:p w14:paraId="5D9D1E51" w14:textId="536FD1B2" w:rsidR="00AF3018" w:rsidRPr="00A473E7" w:rsidRDefault="25BA7651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b/>
          <w:bCs/>
          <w:lang w:val="hu-HU"/>
        </w:rPr>
        <w:t>XAM</w:t>
      </w:r>
      <w:r w:rsidR="4E9DD8E6" w:rsidRPr="00A473E7">
        <w:rPr>
          <w:b/>
          <w:bCs/>
          <w:lang w:val="hu-HU"/>
        </w:rPr>
        <w:t>P</w:t>
      </w:r>
      <w:r w:rsidRPr="00A473E7">
        <w:rPr>
          <w:b/>
          <w:bCs/>
          <w:lang w:val="hu-HU"/>
        </w:rPr>
        <w:t>P</w:t>
      </w:r>
      <w:r w:rsidR="59153BF0" w:rsidRPr="00A473E7">
        <w:rPr>
          <w:lang w:val="hu-HU"/>
        </w:rPr>
        <w:t>: Relációs adatbázis-kezelő rendszer az adatok tárolásához.</w:t>
      </w:r>
    </w:p>
    <w:p w14:paraId="14A445B8" w14:textId="77777777" w:rsidR="00AF3018" w:rsidRPr="00A473E7" w:rsidRDefault="00F504BE" w:rsidP="006F40AF">
      <w:pPr>
        <w:pStyle w:val="Cmsor3"/>
        <w:rPr>
          <w:lang w:val="hu-HU"/>
        </w:rPr>
      </w:pPr>
      <w:bookmarkStart w:id="17" w:name="egyéb"/>
      <w:bookmarkEnd w:id="16"/>
      <w:r w:rsidRPr="00A473E7">
        <w:rPr>
          <w:lang w:val="hu-HU"/>
        </w:rPr>
        <w:t>Egyéb</w:t>
      </w:r>
    </w:p>
    <w:p w14:paraId="3B4A81BD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proofErr w:type="spellStart"/>
      <w:r w:rsidRPr="00A473E7">
        <w:rPr>
          <w:b/>
          <w:bCs/>
          <w:lang w:val="hu-HU"/>
        </w:rPr>
        <w:t>Git</w:t>
      </w:r>
      <w:proofErr w:type="spellEnd"/>
      <w:r w:rsidRPr="00A473E7">
        <w:rPr>
          <w:lang w:val="hu-HU"/>
        </w:rPr>
        <w:t>: Verziókezelő rendszer a forráskód változásainak követésére.</w:t>
      </w:r>
    </w:p>
    <w:p w14:paraId="24353A7E" w14:textId="77777777" w:rsidR="00AF3018" w:rsidRPr="00A473E7" w:rsidRDefault="59153BF0" w:rsidP="00B14657">
      <w:pPr>
        <w:pStyle w:val="Compact"/>
        <w:numPr>
          <w:ilvl w:val="0"/>
          <w:numId w:val="19"/>
        </w:numPr>
        <w:rPr>
          <w:lang w:val="hu-HU"/>
        </w:rPr>
      </w:pPr>
      <w:proofErr w:type="spellStart"/>
      <w:r w:rsidRPr="00A473E7">
        <w:rPr>
          <w:b/>
          <w:bCs/>
          <w:lang w:val="hu-HU"/>
        </w:rPr>
        <w:t>npm</w:t>
      </w:r>
      <w:proofErr w:type="spellEnd"/>
      <w:r w:rsidRPr="00A473E7">
        <w:rPr>
          <w:lang w:val="hu-HU"/>
        </w:rPr>
        <w:t>: A Node.js csomag kezelője a függőségek telepítéséhez és kezeléséhez.</w:t>
      </w:r>
    </w:p>
    <w:p w14:paraId="50A67EC3" w14:textId="61768695" w:rsidR="19191E44" w:rsidRPr="00A473E7" w:rsidRDefault="19191E44" w:rsidP="00B14657">
      <w:pPr>
        <w:pStyle w:val="Compact"/>
        <w:numPr>
          <w:ilvl w:val="0"/>
          <w:numId w:val="19"/>
        </w:numPr>
        <w:rPr>
          <w:lang w:val="hu-HU"/>
        </w:rPr>
      </w:pPr>
      <w:bookmarkStart w:id="18" w:name="futtatási-környezet"/>
      <w:bookmarkEnd w:id="12"/>
      <w:bookmarkEnd w:id="17"/>
      <w:proofErr w:type="spellStart"/>
      <w:r w:rsidRPr="00A473E7">
        <w:rPr>
          <w:b/>
          <w:bCs/>
          <w:lang w:val="hu-HU"/>
        </w:rPr>
        <w:t>NuGet</w:t>
      </w:r>
      <w:proofErr w:type="spellEnd"/>
      <w:r w:rsidR="7C34F6A2" w:rsidRPr="00A473E7">
        <w:rPr>
          <w:b/>
          <w:bCs/>
          <w:lang w:val="hu-HU"/>
        </w:rPr>
        <w:t>-s</w:t>
      </w:r>
      <w:r w:rsidRPr="00A473E7">
        <w:rPr>
          <w:lang w:val="hu-HU"/>
        </w:rPr>
        <w:t xml:space="preserve">: </w:t>
      </w:r>
      <w:proofErr w:type="spellStart"/>
      <w:r w:rsidR="2AB4E852" w:rsidRPr="00A473E7">
        <w:rPr>
          <w:lang w:val="hu-HU"/>
        </w:rPr>
        <w:t>MySql.Data</w:t>
      </w:r>
      <w:proofErr w:type="spellEnd"/>
      <w:r w:rsidR="2AB4E852" w:rsidRPr="00A473E7">
        <w:rPr>
          <w:lang w:val="hu-HU"/>
        </w:rPr>
        <w:t xml:space="preserve">, </w:t>
      </w:r>
      <w:proofErr w:type="spellStart"/>
      <w:r w:rsidR="2AB4E852" w:rsidRPr="00A473E7">
        <w:rPr>
          <w:lang w:val="hu-HU"/>
        </w:rPr>
        <w:t>BCrypt.Net-Next</w:t>
      </w:r>
      <w:proofErr w:type="spellEnd"/>
      <w:r w:rsidR="2AB4E852" w:rsidRPr="00A473E7">
        <w:rPr>
          <w:lang w:val="hu-HU"/>
        </w:rPr>
        <w:t xml:space="preserve"> (JWT)</w:t>
      </w:r>
    </w:p>
    <w:p w14:paraId="214C4B87" w14:textId="77777777" w:rsidR="00AF3018" w:rsidRPr="00A473E7" w:rsidRDefault="00F504BE" w:rsidP="006F40AF">
      <w:pPr>
        <w:pStyle w:val="Cmsor20"/>
        <w:rPr>
          <w:lang w:val="hu-HU"/>
        </w:rPr>
      </w:pPr>
      <w:r w:rsidRPr="00A473E7">
        <w:rPr>
          <w:lang w:val="hu-HU"/>
        </w:rPr>
        <w:lastRenderedPageBreak/>
        <w:t>Futtatási környezet</w:t>
      </w:r>
    </w:p>
    <w:p w14:paraId="51A34B70" w14:textId="77777777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 xml:space="preserve">A </w:t>
      </w:r>
      <w:proofErr w:type="spellStart"/>
      <w:r w:rsidRPr="00A473E7">
        <w:rPr>
          <w:lang w:val="hu-HU"/>
        </w:rPr>
        <w:t>CurRentCar</w:t>
      </w:r>
      <w:proofErr w:type="spellEnd"/>
      <w:r w:rsidRPr="00A473E7">
        <w:rPr>
          <w:lang w:val="hu-HU"/>
        </w:rPr>
        <w:t xml:space="preserve"> alkalmazás futtatásához a következő környezetre van szükség:</w:t>
      </w:r>
    </w:p>
    <w:p w14:paraId="00D97E34" w14:textId="77777777" w:rsidR="00AF3018" w:rsidRPr="00A473E7" w:rsidRDefault="00F504BE" w:rsidP="006F40AF">
      <w:pPr>
        <w:pStyle w:val="Cmsor3"/>
        <w:rPr>
          <w:lang w:val="hu-HU"/>
        </w:rPr>
      </w:pPr>
      <w:bookmarkStart w:id="19" w:name="backend-szerver"/>
      <w:r w:rsidRPr="00A473E7">
        <w:rPr>
          <w:lang w:val="hu-HU"/>
        </w:rPr>
        <w:t>Backend szerver</w:t>
      </w:r>
    </w:p>
    <w:p w14:paraId="68164A07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>Node.js 20.0.0 vagy újabb</w:t>
      </w:r>
    </w:p>
    <w:p w14:paraId="73DB9A71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proofErr w:type="spellStart"/>
      <w:r w:rsidRPr="00A473E7">
        <w:rPr>
          <w:lang w:val="hu-HU"/>
        </w:rPr>
        <w:t>MySQL</w:t>
      </w:r>
      <w:proofErr w:type="spellEnd"/>
      <w:r w:rsidRPr="00A473E7">
        <w:rPr>
          <w:lang w:val="hu-HU"/>
        </w:rPr>
        <w:t xml:space="preserve"> 8.0 vagy újabb</w:t>
      </w:r>
    </w:p>
    <w:p w14:paraId="6B5E9F91" w14:textId="77777777" w:rsidR="00AF3018" w:rsidRPr="00A473E7" w:rsidRDefault="00F504BE" w:rsidP="006F40AF">
      <w:pPr>
        <w:pStyle w:val="Cmsor3"/>
        <w:rPr>
          <w:lang w:val="hu-HU"/>
        </w:rPr>
      </w:pPr>
      <w:bookmarkStart w:id="20" w:name="webes-kliens"/>
      <w:bookmarkEnd w:id="19"/>
      <w:r w:rsidRPr="00A473E7">
        <w:rPr>
          <w:lang w:val="hu-HU"/>
        </w:rPr>
        <w:t>Webes kliens</w:t>
      </w:r>
    </w:p>
    <w:p w14:paraId="395F1308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 xml:space="preserve">Bármely modern webböngésző (Chrome, Firefox, </w:t>
      </w:r>
      <w:proofErr w:type="spellStart"/>
      <w:r w:rsidRPr="00A473E7">
        <w:rPr>
          <w:lang w:val="hu-HU"/>
        </w:rPr>
        <w:t>Safari</w:t>
      </w:r>
      <w:proofErr w:type="spellEnd"/>
      <w:r w:rsidRPr="00A473E7">
        <w:rPr>
          <w:lang w:val="hu-HU"/>
        </w:rPr>
        <w:t>, Edge)</w:t>
      </w:r>
    </w:p>
    <w:p w14:paraId="1B07EA5D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>Internet kapcsolat</w:t>
      </w:r>
    </w:p>
    <w:p w14:paraId="14E75EDC" w14:textId="77777777" w:rsidR="00AF3018" w:rsidRPr="00A473E7" w:rsidRDefault="00F504BE">
      <w:pPr>
        <w:pStyle w:val="Cmsor3"/>
        <w:rPr>
          <w:lang w:val="hu-HU"/>
        </w:rPr>
      </w:pPr>
      <w:bookmarkStart w:id="21" w:name="asztali-alkalmazás"/>
      <w:bookmarkEnd w:id="20"/>
      <w:r w:rsidRPr="00A473E7">
        <w:rPr>
          <w:lang w:val="hu-HU"/>
        </w:rPr>
        <w:t>Asztali alkalmazás</w:t>
      </w:r>
    </w:p>
    <w:p w14:paraId="0149074B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>Windows 10 vagy újabb operációs rendszer</w:t>
      </w:r>
    </w:p>
    <w:p w14:paraId="278816B4" w14:textId="77777777" w:rsidR="00AF3018" w:rsidRPr="00A473E7" w:rsidRDefault="59153BF0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>.NET Framework 4.8 vagy újabb</w:t>
      </w:r>
    </w:p>
    <w:p w14:paraId="0C2F405F" w14:textId="77777777" w:rsidR="00AF3018" w:rsidRPr="00A473E7" w:rsidRDefault="00F504BE">
      <w:pPr>
        <w:pStyle w:val="Cmsor3"/>
        <w:rPr>
          <w:lang w:val="hu-HU"/>
        </w:rPr>
      </w:pPr>
      <w:bookmarkStart w:id="22" w:name="fejlesztői-környezet"/>
      <w:bookmarkEnd w:id="21"/>
      <w:r w:rsidRPr="00A473E7">
        <w:rPr>
          <w:lang w:val="hu-HU"/>
        </w:rPr>
        <w:t>Fejlesztői környezet</w:t>
      </w:r>
    </w:p>
    <w:p w14:paraId="487ED20A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 xml:space="preserve">Visual </w:t>
      </w:r>
      <w:proofErr w:type="spellStart"/>
      <w:r w:rsidRPr="00A473E7">
        <w:rPr>
          <w:lang w:val="hu-HU"/>
        </w:rPr>
        <w:t>Studio</w:t>
      </w:r>
      <w:proofErr w:type="spellEnd"/>
      <w:r w:rsidRPr="00A473E7">
        <w:rPr>
          <w:lang w:val="hu-HU"/>
        </w:rPr>
        <w:t xml:space="preserve"> </w:t>
      </w:r>
      <w:proofErr w:type="spellStart"/>
      <w:r w:rsidRPr="00A473E7">
        <w:rPr>
          <w:lang w:val="hu-HU"/>
        </w:rPr>
        <w:t>Code</w:t>
      </w:r>
      <w:proofErr w:type="spellEnd"/>
      <w:r w:rsidRPr="00A473E7">
        <w:rPr>
          <w:lang w:val="hu-HU"/>
        </w:rPr>
        <w:t xml:space="preserve"> vagy más modern IDE a frontend és backend fejlesztéshez</w:t>
      </w:r>
    </w:p>
    <w:p w14:paraId="0ACC75A2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 xml:space="preserve">Visual </w:t>
      </w:r>
      <w:proofErr w:type="spellStart"/>
      <w:r w:rsidRPr="00A473E7">
        <w:rPr>
          <w:lang w:val="hu-HU"/>
        </w:rPr>
        <w:t>Studio</w:t>
      </w:r>
      <w:proofErr w:type="spellEnd"/>
      <w:r w:rsidRPr="00A473E7">
        <w:rPr>
          <w:lang w:val="hu-HU"/>
        </w:rPr>
        <w:t xml:space="preserve"> 2022 az asztali alkalmazás fejlesztéséhez</w:t>
      </w:r>
    </w:p>
    <w:p w14:paraId="1E6A5C85" w14:textId="3606F6A2" w:rsidR="00AF3018" w:rsidRPr="00A473E7" w:rsidRDefault="36824DC1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 xml:space="preserve">XAMPP, </w:t>
      </w:r>
      <w:proofErr w:type="spellStart"/>
      <w:r w:rsidR="59153BF0" w:rsidRPr="00A473E7">
        <w:rPr>
          <w:lang w:val="hu-HU"/>
        </w:rPr>
        <w:t>MySQL</w:t>
      </w:r>
      <w:proofErr w:type="spellEnd"/>
      <w:r w:rsidR="59153BF0" w:rsidRPr="00A473E7">
        <w:rPr>
          <w:lang w:val="hu-HU"/>
        </w:rPr>
        <w:t xml:space="preserve"> </w:t>
      </w:r>
      <w:proofErr w:type="spellStart"/>
      <w:r w:rsidR="59153BF0" w:rsidRPr="00A473E7">
        <w:rPr>
          <w:lang w:val="hu-HU"/>
        </w:rPr>
        <w:t>Workbench</w:t>
      </w:r>
      <w:proofErr w:type="spellEnd"/>
      <w:r w:rsidR="59153BF0" w:rsidRPr="00A473E7">
        <w:rPr>
          <w:lang w:val="hu-HU"/>
        </w:rPr>
        <w:t xml:space="preserve"> vagy más adatbázis-kezelő kliens</w:t>
      </w:r>
    </w:p>
    <w:p w14:paraId="7BCAAB38" w14:textId="77777777" w:rsidR="00AF3018" w:rsidRPr="00A473E7" w:rsidRDefault="59153BF0" w:rsidP="00B14657">
      <w:pPr>
        <w:pStyle w:val="Compact"/>
        <w:numPr>
          <w:ilvl w:val="0"/>
          <w:numId w:val="19"/>
        </w:numPr>
        <w:rPr>
          <w:lang w:val="hu-HU"/>
        </w:rPr>
      </w:pPr>
      <w:proofErr w:type="spellStart"/>
      <w:r w:rsidRPr="00A473E7">
        <w:rPr>
          <w:lang w:val="hu-HU"/>
        </w:rPr>
        <w:t>Git</w:t>
      </w:r>
      <w:proofErr w:type="spellEnd"/>
      <w:r w:rsidRPr="00A473E7">
        <w:rPr>
          <w:lang w:val="hu-HU"/>
        </w:rPr>
        <w:t xml:space="preserve"> verziókezelő rendszer</w:t>
      </w:r>
      <w:bookmarkEnd w:id="22"/>
    </w:p>
    <w:p w14:paraId="44DB62E9" w14:textId="77777777" w:rsidR="00AF3018" w:rsidRPr="00A473E7" w:rsidRDefault="59153BF0" w:rsidP="006F40AF">
      <w:pPr>
        <w:pStyle w:val="Cmsor20"/>
        <w:rPr>
          <w:lang w:val="hu-HU"/>
        </w:rPr>
      </w:pPr>
      <w:bookmarkStart w:id="23" w:name="telepítési-utasítások"/>
      <w:bookmarkStart w:id="24" w:name="fejlesztési-ütemterv"/>
      <w:bookmarkEnd w:id="18"/>
      <w:bookmarkEnd w:id="23"/>
      <w:r w:rsidRPr="00A473E7">
        <w:rPr>
          <w:lang w:val="hu-HU"/>
        </w:rPr>
        <w:t>Fejlesztési ütemterv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3A09FF" w:rsidRPr="00A473E7" w14:paraId="21ECAC8F" w14:textId="77777777" w:rsidTr="003A09FF">
        <w:tc>
          <w:tcPr>
            <w:tcW w:w="4788" w:type="dxa"/>
          </w:tcPr>
          <w:p w14:paraId="0E9AE0AD" w14:textId="03EDBB04" w:rsidR="003A09FF" w:rsidRPr="003C2E2D" w:rsidRDefault="003A09FF" w:rsidP="003C2E2D">
            <w:pPr>
              <w:jc w:val="center"/>
              <w:rPr>
                <w:b/>
                <w:lang w:val="hu-HU"/>
              </w:rPr>
            </w:pPr>
            <w:r w:rsidRPr="003C2E2D">
              <w:rPr>
                <w:b/>
                <w:lang w:val="hu-HU"/>
              </w:rPr>
              <w:t>Határidő</w:t>
            </w:r>
          </w:p>
        </w:tc>
        <w:tc>
          <w:tcPr>
            <w:tcW w:w="4788" w:type="dxa"/>
          </w:tcPr>
          <w:p w14:paraId="66A9FA1A" w14:textId="735F2679" w:rsidR="003A09FF" w:rsidRPr="003C2E2D" w:rsidRDefault="003A09FF" w:rsidP="003C2E2D">
            <w:pPr>
              <w:jc w:val="center"/>
              <w:rPr>
                <w:b/>
                <w:lang w:val="hu-HU"/>
              </w:rPr>
            </w:pPr>
            <w:r w:rsidRPr="003C2E2D">
              <w:rPr>
                <w:b/>
                <w:lang w:val="hu-HU"/>
              </w:rPr>
              <w:t>Feladat</w:t>
            </w:r>
          </w:p>
        </w:tc>
      </w:tr>
      <w:tr w:rsidR="003A09FF" w:rsidRPr="00A473E7" w14:paraId="40F01664" w14:textId="77777777" w:rsidTr="003A09FF">
        <w:tc>
          <w:tcPr>
            <w:tcW w:w="4788" w:type="dxa"/>
          </w:tcPr>
          <w:p w14:paraId="23232E45" w14:textId="44C1E7DE" w:rsidR="003A09FF" w:rsidRPr="00A473E7" w:rsidRDefault="003A09FF" w:rsidP="003A09FF">
            <w:pPr>
              <w:rPr>
                <w:lang w:val="hu-HU"/>
              </w:rPr>
            </w:pPr>
            <w:r w:rsidRPr="00A473E7">
              <w:rPr>
                <w:lang w:val="hu-HU"/>
              </w:rPr>
              <w:t>2024. December 19.</w:t>
            </w:r>
          </w:p>
        </w:tc>
        <w:tc>
          <w:tcPr>
            <w:tcW w:w="4788" w:type="dxa"/>
          </w:tcPr>
          <w:p w14:paraId="17B2C9B0" w14:textId="5C13CEE7" w:rsidR="003A09FF" w:rsidRPr="00A473E7" w:rsidRDefault="003A09FF" w:rsidP="003A09FF">
            <w:pPr>
              <w:rPr>
                <w:lang w:val="hu-HU"/>
              </w:rPr>
            </w:pPr>
            <w:r w:rsidRPr="00A473E7">
              <w:rPr>
                <w:lang w:val="hu-HU"/>
              </w:rPr>
              <w:t>Témaválasztás, csoportok kialakítása</w:t>
            </w:r>
          </w:p>
        </w:tc>
      </w:tr>
      <w:tr w:rsidR="003A09FF" w:rsidRPr="00316727" w14:paraId="6C421032" w14:textId="77777777" w:rsidTr="003A09FF">
        <w:tc>
          <w:tcPr>
            <w:tcW w:w="4788" w:type="dxa"/>
          </w:tcPr>
          <w:p w14:paraId="5597CFAC" w14:textId="3427CBD0" w:rsidR="003A09FF" w:rsidRPr="00A473E7" w:rsidRDefault="003A09FF" w:rsidP="003A09FF">
            <w:pPr>
              <w:rPr>
                <w:lang w:val="hu-HU"/>
              </w:rPr>
            </w:pPr>
            <w:r w:rsidRPr="00A473E7">
              <w:rPr>
                <w:lang w:val="hu-HU"/>
              </w:rPr>
              <w:t>2025. Január 27.</w:t>
            </w:r>
          </w:p>
        </w:tc>
        <w:tc>
          <w:tcPr>
            <w:tcW w:w="4788" w:type="dxa"/>
          </w:tcPr>
          <w:p w14:paraId="3C06CF0E" w14:textId="34520A49" w:rsidR="003A09FF" w:rsidRPr="00A473E7" w:rsidRDefault="003A09FF" w:rsidP="003A09FF">
            <w:pPr>
              <w:rPr>
                <w:lang w:val="hu-HU"/>
              </w:rPr>
            </w:pPr>
            <w:r w:rsidRPr="00A473E7">
              <w:rPr>
                <w:lang w:val="hu-HU"/>
              </w:rPr>
              <w:t xml:space="preserve">Dizájnterv elkészítése: weboldal, sablon, </w:t>
            </w:r>
            <w:proofErr w:type="spellStart"/>
            <w:r w:rsidRPr="00A473E7">
              <w:rPr>
                <w:lang w:val="hu-HU"/>
              </w:rPr>
              <w:t>Figma</w:t>
            </w:r>
            <w:proofErr w:type="spellEnd"/>
          </w:p>
        </w:tc>
      </w:tr>
      <w:tr w:rsidR="003A09FF" w:rsidRPr="00A473E7" w14:paraId="42FD466D" w14:textId="77777777" w:rsidTr="003A09FF">
        <w:tc>
          <w:tcPr>
            <w:tcW w:w="4788" w:type="dxa"/>
          </w:tcPr>
          <w:p w14:paraId="3D742C46" w14:textId="70B9F218" w:rsidR="003A09FF" w:rsidRPr="00A473E7" w:rsidRDefault="003A09FF" w:rsidP="003A09FF">
            <w:pPr>
              <w:rPr>
                <w:lang w:val="hu-HU"/>
              </w:rPr>
            </w:pPr>
            <w:r w:rsidRPr="00A473E7">
              <w:rPr>
                <w:lang w:val="hu-HU"/>
              </w:rPr>
              <w:t>2025. Február 21.</w:t>
            </w:r>
          </w:p>
        </w:tc>
        <w:tc>
          <w:tcPr>
            <w:tcW w:w="4788" w:type="dxa"/>
          </w:tcPr>
          <w:p w14:paraId="2CD358AA" w14:textId="36699D85" w:rsidR="003A09FF" w:rsidRPr="00A473E7" w:rsidRDefault="003A09FF" w:rsidP="003A09FF">
            <w:pPr>
              <w:rPr>
                <w:lang w:val="hu-HU"/>
              </w:rPr>
            </w:pPr>
            <w:r w:rsidRPr="00A473E7">
              <w:rPr>
                <w:lang w:val="hu-HU"/>
              </w:rPr>
              <w:t>Adatbázisterv elkészítése</w:t>
            </w:r>
          </w:p>
        </w:tc>
      </w:tr>
      <w:tr w:rsidR="003A09FF" w:rsidRPr="00A473E7" w14:paraId="1FB89F9A" w14:textId="77777777" w:rsidTr="003A09FF">
        <w:tc>
          <w:tcPr>
            <w:tcW w:w="4788" w:type="dxa"/>
          </w:tcPr>
          <w:p w14:paraId="0983A72E" w14:textId="7DCBAC09" w:rsidR="003A09FF" w:rsidRPr="00A473E7" w:rsidRDefault="003A09FF" w:rsidP="003A09FF">
            <w:pPr>
              <w:rPr>
                <w:lang w:val="hu-HU"/>
              </w:rPr>
            </w:pPr>
            <w:r w:rsidRPr="00A473E7">
              <w:rPr>
                <w:lang w:val="hu-HU"/>
              </w:rPr>
              <w:t>2025. Február 24.</w:t>
            </w:r>
          </w:p>
        </w:tc>
        <w:tc>
          <w:tcPr>
            <w:tcW w:w="4788" w:type="dxa"/>
          </w:tcPr>
          <w:p w14:paraId="1AB1528D" w14:textId="7EB46B85" w:rsidR="003A09FF" w:rsidRPr="00A473E7" w:rsidRDefault="003A09FF" w:rsidP="003A09FF">
            <w:pPr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Autentikáció</w:t>
            </w:r>
            <w:proofErr w:type="spellEnd"/>
            <w:r w:rsidRPr="00A473E7">
              <w:rPr>
                <w:lang w:val="hu-HU"/>
              </w:rPr>
              <w:t xml:space="preserve"> elkészítése</w:t>
            </w:r>
          </w:p>
        </w:tc>
      </w:tr>
      <w:tr w:rsidR="003A09FF" w:rsidRPr="00316727" w14:paraId="09E0EF88" w14:textId="77777777" w:rsidTr="003A09FF">
        <w:tc>
          <w:tcPr>
            <w:tcW w:w="4788" w:type="dxa"/>
          </w:tcPr>
          <w:p w14:paraId="08CF8927" w14:textId="53B342EE" w:rsidR="003A09FF" w:rsidRPr="00A473E7" w:rsidRDefault="003A09FF" w:rsidP="003A09FF">
            <w:pPr>
              <w:rPr>
                <w:lang w:val="hu-HU"/>
              </w:rPr>
            </w:pPr>
            <w:r w:rsidRPr="00A473E7">
              <w:rPr>
                <w:lang w:val="hu-HU"/>
              </w:rPr>
              <w:t>2025. Március 31.</w:t>
            </w:r>
          </w:p>
        </w:tc>
        <w:tc>
          <w:tcPr>
            <w:tcW w:w="4788" w:type="dxa"/>
          </w:tcPr>
          <w:p w14:paraId="1CCD451B" w14:textId="238A7FEE" w:rsidR="003A09FF" w:rsidRPr="00A473E7" w:rsidRDefault="003A09FF" w:rsidP="003A09FF">
            <w:pPr>
              <w:rPr>
                <w:lang w:val="hu-HU"/>
              </w:rPr>
            </w:pPr>
            <w:r w:rsidRPr="00A473E7">
              <w:rPr>
                <w:lang w:val="hu-HU"/>
              </w:rPr>
              <w:t>A weboldal és az asztali alkalmazás főbb funkcióinak kialakítása</w:t>
            </w:r>
          </w:p>
        </w:tc>
      </w:tr>
      <w:tr w:rsidR="003A09FF" w:rsidRPr="00A473E7" w14:paraId="21C3F995" w14:textId="77777777" w:rsidTr="003A09FF">
        <w:tc>
          <w:tcPr>
            <w:tcW w:w="4788" w:type="dxa"/>
          </w:tcPr>
          <w:p w14:paraId="1551FC44" w14:textId="6AEF5D8B" w:rsidR="003A09FF" w:rsidRPr="00A473E7" w:rsidRDefault="003A09FF" w:rsidP="003A09FF">
            <w:pPr>
              <w:rPr>
                <w:lang w:val="hu-HU"/>
              </w:rPr>
            </w:pPr>
            <w:r w:rsidRPr="00A473E7">
              <w:rPr>
                <w:lang w:val="hu-HU"/>
              </w:rPr>
              <w:t>2025. Április 7-11.</w:t>
            </w:r>
          </w:p>
        </w:tc>
        <w:tc>
          <w:tcPr>
            <w:tcW w:w="4788" w:type="dxa"/>
          </w:tcPr>
          <w:p w14:paraId="0547779A" w14:textId="56E71ADE" w:rsidR="003A09FF" w:rsidRPr="00A473E7" w:rsidRDefault="003A09FF" w:rsidP="003A09FF">
            <w:pPr>
              <w:rPr>
                <w:lang w:val="hu-HU"/>
              </w:rPr>
            </w:pPr>
            <w:r w:rsidRPr="00A473E7">
              <w:rPr>
                <w:lang w:val="hu-HU"/>
              </w:rPr>
              <w:t>Vizsgaremek előzetes értékelése, hibajavítások</w:t>
            </w:r>
          </w:p>
        </w:tc>
      </w:tr>
      <w:tr w:rsidR="003A09FF" w:rsidRPr="00A473E7" w14:paraId="19DDFA2F" w14:textId="77777777" w:rsidTr="003A09FF">
        <w:tc>
          <w:tcPr>
            <w:tcW w:w="4788" w:type="dxa"/>
          </w:tcPr>
          <w:p w14:paraId="221610BF" w14:textId="1B387F15" w:rsidR="003A09FF" w:rsidRPr="00A473E7" w:rsidRDefault="003A09FF" w:rsidP="003A09FF">
            <w:pPr>
              <w:rPr>
                <w:lang w:val="hu-HU"/>
              </w:rPr>
            </w:pPr>
            <w:r w:rsidRPr="00A473E7">
              <w:rPr>
                <w:lang w:val="hu-HU"/>
              </w:rPr>
              <w:t>2025. Április 16.</w:t>
            </w:r>
          </w:p>
        </w:tc>
        <w:tc>
          <w:tcPr>
            <w:tcW w:w="4788" w:type="dxa"/>
          </w:tcPr>
          <w:p w14:paraId="438D2C01" w14:textId="04AAC123" w:rsidR="003A09FF" w:rsidRPr="00A473E7" w:rsidRDefault="003A09FF" w:rsidP="003A09FF">
            <w:pPr>
              <w:rPr>
                <w:lang w:val="hu-HU"/>
              </w:rPr>
            </w:pPr>
            <w:r w:rsidRPr="00A473E7">
              <w:rPr>
                <w:lang w:val="hu-HU"/>
              </w:rPr>
              <w:t>Vizsgaremek leadása</w:t>
            </w:r>
          </w:p>
        </w:tc>
      </w:tr>
    </w:tbl>
    <w:p w14:paraId="3382BF6A" w14:textId="77777777" w:rsidR="00AF3018" w:rsidRPr="00A473E7" w:rsidRDefault="00F504BE" w:rsidP="003A09FF">
      <w:pPr>
        <w:pStyle w:val="Cmsor20"/>
        <w:rPr>
          <w:lang w:val="hu-HU"/>
        </w:rPr>
      </w:pPr>
      <w:bookmarkStart w:id="25" w:name="fejlesztés-menete"/>
      <w:bookmarkEnd w:id="24"/>
      <w:r w:rsidRPr="00A473E7">
        <w:rPr>
          <w:lang w:val="hu-HU"/>
        </w:rPr>
        <w:lastRenderedPageBreak/>
        <w:t>Fejlesztés menete</w:t>
      </w:r>
    </w:p>
    <w:p w14:paraId="1EC8601B" w14:textId="77777777" w:rsidR="00AF3018" w:rsidRPr="00A473E7" w:rsidRDefault="00F504BE">
      <w:pPr>
        <w:pStyle w:val="Cmsor3"/>
        <w:rPr>
          <w:lang w:val="hu-HU"/>
        </w:rPr>
      </w:pPr>
      <w:bookmarkStart w:id="26" w:name="piackutatás"/>
      <w:r w:rsidRPr="00A473E7">
        <w:rPr>
          <w:lang w:val="hu-HU"/>
        </w:rPr>
        <w:t>Piackutatás</w:t>
      </w:r>
    </w:p>
    <w:p w14:paraId="3ECE699F" w14:textId="77777777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 xml:space="preserve">A </w:t>
      </w:r>
      <w:proofErr w:type="spellStart"/>
      <w:r w:rsidRPr="00A473E7">
        <w:rPr>
          <w:lang w:val="hu-HU"/>
        </w:rPr>
        <w:t>CurRentCar</w:t>
      </w:r>
      <w:proofErr w:type="spellEnd"/>
      <w:r w:rsidRPr="00A473E7">
        <w:rPr>
          <w:lang w:val="hu-HU"/>
        </w:rPr>
        <w:t xml:space="preserve"> alkalmazás fejlesztése előtt alapos piackutatást végeztünk, hogy megértsük az autóbérlés piacának jelenlegi helyzetét, a felhasználók igényeit és a versenytársak által kínált megoldásokat. A piackutatás során a következő területekre fókuszáltunk:</w:t>
      </w:r>
    </w:p>
    <w:p w14:paraId="1FCACA08" w14:textId="77777777" w:rsidR="00AF3018" w:rsidRPr="00A473E7" w:rsidRDefault="00F504BE" w:rsidP="00B14657">
      <w:pPr>
        <w:numPr>
          <w:ilvl w:val="0"/>
          <w:numId w:val="3"/>
        </w:numPr>
        <w:rPr>
          <w:lang w:val="hu-HU"/>
        </w:rPr>
      </w:pPr>
      <w:r w:rsidRPr="00A473E7">
        <w:rPr>
          <w:b/>
          <w:bCs/>
          <w:lang w:val="hu-HU"/>
        </w:rPr>
        <w:t>Célcsoport-elemzés</w:t>
      </w:r>
      <w:r w:rsidRPr="00A473E7">
        <w:rPr>
          <w:lang w:val="hu-HU"/>
        </w:rPr>
        <w:t>: Megvizsgáltuk, hogy kik lehetnek a potenciális felhasználók, és milyen igényeik, preferenciáik vannak. Két fő felhasználói csoportot azonosítottunk:</w:t>
      </w:r>
    </w:p>
    <w:p w14:paraId="2899BE63" w14:textId="77777777" w:rsidR="00AF3018" w:rsidRPr="00A473E7" w:rsidRDefault="00F504BE" w:rsidP="00B14657">
      <w:pPr>
        <w:pStyle w:val="Compact"/>
        <w:numPr>
          <w:ilvl w:val="1"/>
          <w:numId w:val="4"/>
        </w:numPr>
        <w:rPr>
          <w:lang w:val="hu-HU"/>
        </w:rPr>
      </w:pPr>
      <w:r w:rsidRPr="00A473E7">
        <w:rPr>
          <w:b/>
          <w:bCs/>
          <w:lang w:val="hu-HU"/>
        </w:rPr>
        <w:t>Bérlők</w:t>
      </w:r>
      <w:r w:rsidRPr="00A473E7">
        <w:rPr>
          <w:lang w:val="hu-HU"/>
        </w:rPr>
        <w:t>: Jellemzően 25-45 év közötti, internethasználatban jártas, gyakran utazó személyek, akik rugalmas közlekedési megoldást keresnek.</w:t>
      </w:r>
    </w:p>
    <w:p w14:paraId="5E559B59" w14:textId="77777777" w:rsidR="00AF3018" w:rsidRPr="00A473E7" w:rsidRDefault="00F504BE" w:rsidP="00B14657">
      <w:pPr>
        <w:pStyle w:val="Compact"/>
        <w:numPr>
          <w:ilvl w:val="1"/>
          <w:numId w:val="4"/>
        </w:numPr>
        <w:rPr>
          <w:lang w:val="hu-HU"/>
        </w:rPr>
      </w:pPr>
      <w:r w:rsidRPr="00A473E7">
        <w:rPr>
          <w:b/>
          <w:bCs/>
          <w:lang w:val="hu-HU"/>
        </w:rPr>
        <w:t>Bérbeadók</w:t>
      </w:r>
      <w:r w:rsidRPr="00A473E7">
        <w:rPr>
          <w:lang w:val="hu-HU"/>
        </w:rPr>
        <w:t>: Autótulajdonosok, akik szeretnék kiegészítő bevételhez juttatni a járművüket, amikor nem használják azt.</w:t>
      </w:r>
    </w:p>
    <w:p w14:paraId="00741017" w14:textId="6254A145" w:rsidR="00AF3018" w:rsidRPr="00A473E7" w:rsidRDefault="59153BF0" w:rsidP="00B14657">
      <w:pPr>
        <w:numPr>
          <w:ilvl w:val="0"/>
          <w:numId w:val="3"/>
        </w:numPr>
        <w:rPr>
          <w:lang w:val="hu-HU"/>
        </w:rPr>
      </w:pPr>
      <w:r w:rsidRPr="00A473E7">
        <w:rPr>
          <w:b/>
          <w:bCs/>
          <w:lang w:val="hu-HU"/>
        </w:rPr>
        <w:t>Versenytárs-elemzés</w:t>
      </w:r>
      <w:r w:rsidRPr="00A473E7">
        <w:rPr>
          <w:lang w:val="hu-HU"/>
        </w:rPr>
        <w:t xml:space="preserve">: Több hasonló szolgáltatást kínáló platformot vizsgáltunk meg, beleértve a </w:t>
      </w:r>
      <w:proofErr w:type="spellStart"/>
      <w:r w:rsidRPr="00A473E7">
        <w:rPr>
          <w:lang w:val="hu-HU"/>
        </w:rPr>
        <w:t>GreenGo</w:t>
      </w:r>
      <w:proofErr w:type="spellEnd"/>
      <w:r w:rsidRPr="00A473E7">
        <w:rPr>
          <w:lang w:val="hu-HU"/>
        </w:rPr>
        <w:t xml:space="preserve">, </w:t>
      </w:r>
      <w:proofErr w:type="spellStart"/>
      <w:r w:rsidRPr="00A473E7">
        <w:rPr>
          <w:lang w:val="hu-HU"/>
        </w:rPr>
        <w:t>ShareNow</w:t>
      </w:r>
      <w:proofErr w:type="spellEnd"/>
      <w:r w:rsidRPr="00A473E7">
        <w:rPr>
          <w:lang w:val="hu-HU"/>
        </w:rPr>
        <w:t xml:space="preserve"> és más </w:t>
      </w:r>
      <w:proofErr w:type="spellStart"/>
      <w:r w:rsidRPr="00A473E7">
        <w:rPr>
          <w:lang w:val="hu-HU"/>
        </w:rPr>
        <w:t>peer-to-peer</w:t>
      </w:r>
      <w:proofErr w:type="spellEnd"/>
      <w:r w:rsidRPr="00A473E7">
        <w:rPr>
          <w:lang w:val="hu-HU"/>
        </w:rPr>
        <w:t xml:space="preserve"> autómegosztó szolgáltatásokat. Azonosítottuk erősségeiket és gyengeségeiket, amelyeket beépítettünk a saját rendszerünk tervezésébe.</w:t>
      </w:r>
    </w:p>
    <w:p w14:paraId="17BC29D1" w14:textId="77777777" w:rsidR="00AF3018" w:rsidRPr="00A473E7" w:rsidRDefault="00F504BE" w:rsidP="00B14657">
      <w:pPr>
        <w:numPr>
          <w:ilvl w:val="0"/>
          <w:numId w:val="3"/>
        </w:numPr>
        <w:rPr>
          <w:lang w:val="hu-HU"/>
        </w:rPr>
      </w:pPr>
      <w:r w:rsidRPr="00A473E7">
        <w:rPr>
          <w:b/>
          <w:bCs/>
          <w:lang w:val="hu-HU"/>
        </w:rPr>
        <w:t>Felhasználói visszajelzések elemzése</w:t>
      </w:r>
      <w:r w:rsidRPr="00A473E7">
        <w:rPr>
          <w:lang w:val="hu-HU"/>
        </w:rPr>
        <w:t>: A meglévő rendszerek felhasználói visszajelzéseit elemeztük, hogy azonosítsuk a gyakori problémákat és igényeket.</w:t>
      </w:r>
    </w:p>
    <w:p w14:paraId="57D4A2E7" w14:textId="77777777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 xml:space="preserve">A piackutatás eredményei alapján a következő kulcsfontosságú elemeket azonosítottuk, amelyeket be kellett építenünk a </w:t>
      </w:r>
      <w:proofErr w:type="spellStart"/>
      <w:r w:rsidRPr="00A473E7">
        <w:rPr>
          <w:lang w:val="hu-HU"/>
        </w:rPr>
        <w:t>CurRentCar</w:t>
      </w:r>
      <w:proofErr w:type="spellEnd"/>
      <w:r w:rsidRPr="00A473E7">
        <w:rPr>
          <w:lang w:val="hu-HU"/>
        </w:rPr>
        <w:t xml:space="preserve"> rendszerbe:</w:t>
      </w:r>
    </w:p>
    <w:p w14:paraId="5E9F1C6B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b/>
          <w:bCs/>
          <w:lang w:val="hu-HU"/>
        </w:rPr>
        <w:t>Egyszerű és intuitív foglalási folyamat</w:t>
      </w:r>
      <w:r w:rsidRPr="00A473E7">
        <w:rPr>
          <w:lang w:val="hu-HU"/>
        </w:rPr>
        <w:t>: A felhasználók gyorsan és könnyen szeretnének autót foglalni, minimális lépésszámmal.</w:t>
      </w:r>
    </w:p>
    <w:p w14:paraId="76E1BC3B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b/>
          <w:bCs/>
          <w:lang w:val="hu-HU"/>
        </w:rPr>
        <w:t>Részletes keresési lehetőségek</w:t>
      </w:r>
      <w:r w:rsidRPr="00A473E7">
        <w:rPr>
          <w:lang w:val="hu-HU"/>
        </w:rPr>
        <w:t>: A felhasználók szeretnének különböző szempontok alapján szűrni az autókra (típus, ár, elérhetőség, helyszín, stb.).</w:t>
      </w:r>
    </w:p>
    <w:p w14:paraId="59427BF5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b/>
          <w:bCs/>
          <w:lang w:val="hu-HU"/>
        </w:rPr>
        <w:t>Transzparens árazás</w:t>
      </w:r>
      <w:r w:rsidRPr="00A473E7">
        <w:rPr>
          <w:lang w:val="hu-HU"/>
        </w:rPr>
        <w:t>: Egyértelmű és átlátható díjszabás, rejtett költségek nélkül.</w:t>
      </w:r>
    </w:p>
    <w:p w14:paraId="0B4D22B2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b/>
          <w:bCs/>
          <w:lang w:val="hu-HU"/>
        </w:rPr>
        <w:t>Megbízható értékelési rendszer</w:t>
      </w:r>
      <w:r w:rsidRPr="00A473E7">
        <w:rPr>
          <w:lang w:val="hu-HU"/>
        </w:rPr>
        <w:t>: A felhasználók szeretnék látni és értékelni mind az autókat, mind a bérbeadókat/bérlőket.</w:t>
      </w:r>
    </w:p>
    <w:p w14:paraId="7C9D4635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b/>
          <w:bCs/>
          <w:lang w:val="hu-HU"/>
        </w:rPr>
        <w:t>Mobil kompatibilitás</w:t>
      </w:r>
      <w:r w:rsidRPr="00A473E7">
        <w:rPr>
          <w:lang w:val="hu-HU"/>
        </w:rPr>
        <w:t>: A felhasználók szeretnék mobil eszközökről is használni a szolgáltatást, akár útközben is.</w:t>
      </w:r>
    </w:p>
    <w:p w14:paraId="018FFBA0" w14:textId="77777777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 xml:space="preserve">Ezek az eredmények alapvetően befolyásolták a rendszer megtervezését és implementálását, biztosítva, hogy a </w:t>
      </w:r>
      <w:proofErr w:type="spellStart"/>
      <w:r w:rsidRPr="00A473E7">
        <w:rPr>
          <w:lang w:val="hu-HU"/>
        </w:rPr>
        <w:t>CurRentCar</w:t>
      </w:r>
      <w:proofErr w:type="spellEnd"/>
      <w:r w:rsidRPr="00A473E7">
        <w:rPr>
          <w:lang w:val="hu-HU"/>
        </w:rPr>
        <w:t xml:space="preserve"> valódi piaci igényekre válaszoljon.</w:t>
      </w:r>
    </w:p>
    <w:p w14:paraId="388EFC89" w14:textId="77777777" w:rsidR="00AF3018" w:rsidRPr="00A473E7" w:rsidRDefault="00F504BE">
      <w:pPr>
        <w:pStyle w:val="Cmsor3"/>
        <w:rPr>
          <w:lang w:val="hu-HU"/>
        </w:rPr>
      </w:pPr>
      <w:bookmarkStart w:id="27" w:name="adatbázis-megtervezése"/>
      <w:bookmarkEnd w:id="26"/>
      <w:r w:rsidRPr="00A473E7">
        <w:rPr>
          <w:lang w:val="hu-HU"/>
        </w:rPr>
        <w:lastRenderedPageBreak/>
        <w:t>Adatbázis megtervezése</w:t>
      </w:r>
    </w:p>
    <w:p w14:paraId="6E276675" w14:textId="77777777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 xml:space="preserve">Az adatbázis tervezése során az egyik legfontosabb szempont a rugalmasság és a skálázhatóság volt. Az adatbázisunk </w:t>
      </w:r>
      <w:proofErr w:type="spellStart"/>
      <w:r w:rsidRPr="00A473E7">
        <w:rPr>
          <w:lang w:val="hu-HU"/>
        </w:rPr>
        <w:t>MySQL</w:t>
      </w:r>
      <w:proofErr w:type="spellEnd"/>
      <w:r w:rsidRPr="00A473E7">
        <w:rPr>
          <w:lang w:val="hu-HU"/>
        </w:rPr>
        <w:t xml:space="preserve"> alapú, és a következő fő entitásokat tartalmazza:</w:t>
      </w:r>
    </w:p>
    <w:p w14:paraId="4F770AF7" w14:textId="4C6CF315" w:rsidR="00AF3018" w:rsidRPr="00A473E7" w:rsidRDefault="006064F3" w:rsidP="003A09FF">
      <w:pPr>
        <w:pStyle w:val="AbstractTitle"/>
        <w:rPr>
          <w:lang w:val="hu-HU"/>
        </w:rPr>
      </w:pPr>
      <w:bookmarkStart w:id="28" w:name="felhasználók-user"/>
      <w:proofErr w:type="spellStart"/>
      <w:r>
        <w:rPr>
          <w:lang w:val="hu-HU"/>
        </w:rPr>
        <w:t>u</w:t>
      </w:r>
      <w:r w:rsidR="00F504BE" w:rsidRPr="00A473E7">
        <w:rPr>
          <w:lang w:val="hu-HU"/>
        </w:rPr>
        <w:t>ser</w:t>
      </w:r>
      <w:proofErr w:type="spellEnd"/>
    </w:p>
    <w:p w14:paraId="24B1E5E6" w14:textId="00C821EB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>Az adatbázis központi eleme a felhasználói tábla, amely mind a bérlők, mind a bérbeadók adatait tárolja.</w:t>
      </w:r>
    </w:p>
    <w:tbl>
      <w:tblPr>
        <w:tblStyle w:val="Rcsostblzat"/>
        <w:tblW w:w="9641" w:type="dxa"/>
        <w:tblLook w:val="04A0" w:firstRow="1" w:lastRow="0" w:firstColumn="1" w:lastColumn="0" w:noHBand="0" w:noVBand="1"/>
      </w:tblPr>
      <w:tblGrid>
        <w:gridCol w:w="3213"/>
        <w:gridCol w:w="3214"/>
        <w:gridCol w:w="3214"/>
      </w:tblGrid>
      <w:tr w:rsidR="000C73FF" w:rsidRPr="00A473E7" w14:paraId="54EADD2B" w14:textId="77777777" w:rsidTr="00BD4C3A">
        <w:trPr>
          <w:trHeight w:val="374"/>
        </w:trPr>
        <w:tc>
          <w:tcPr>
            <w:tcW w:w="3213" w:type="dxa"/>
          </w:tcPr>
          <w:p w14:paraId="6CF0E8D2" w14:textId="52DEB537" w:rsidR="000C73FF" w:rsidRPr="00A473E7" w:rsidRDefault="000C73FF" w:rsidP="000C73FF">
            <w:pPr>
              <w:tabs>
                <w:tab w:val="center" w:pos="1475"/>
              </w:tabs>
              <w:jc w:val="center"/>
              <w:rPr>
                <w:b/>
                <w:lang w:val="hu-HU"/>
              </w:rPr>
            </w:pPr>
            <w:r w:rsidRPr="00A473E7">
              <w:rPr>
                <w:b/>
                <w:lang w:val="hu-HU"/>
              </w:rPr>
              <w:t>Mezőnév</w:t>
            </w:r>
          </w:p>
        </w:tc>
        <w:tc>
          <w:tcPr>
            <w:tcW w:w="3214" w:type="dxa"/>
          </w:tcPr>
          <w:p w14:paraId="7120C4E9" w14:textId="6B700D3F" w:rsidR="000C73FF" w:rsidRPr="00A473E7" w:rsidRDefault="000C73FF" w:rsidP="000C73FF">
            <w:pPr>
              <w:jc w:val="center"/>
              <w:rPr>
                <w:b/>
                <w:lang w:val="hu-HU"/>
              </w:rPr>
            </w:pPr>
            <w:r w:rsidRPr="00A473E7">
              <w:rPr>
                <w:b/>
                <w:lang w:val="hu-HU"/>
              </w:rPr>
              <w:t>Típus</w:t>
            </w:r>
          </w:p>
        </w:tc>
        <w:tc>
          <w:tcPr>
            <w:tcW w:w="3214" w:type="dxa"/>
          </w:tcPr>
          <w:p w14:paraId="112F0BF8" w14:textId="5F0AD408" w:rsidR="000C73FF" w:rsidRPr="00A473E7" w:rsidRDefault="000C73FF" w:rsidP="000C73FF">
            <w:pPr>
              <w:jc w:val="center"/>
              <w:rPr>
                <w:b/>
                <w:lang w:val="hu-HU"/>
              </w:rPr>
            </w:pPr>
            <w:r w:rsidRPr="00A473E7">
              <w:rPr>
                <w:b/>
                <w:lang w:val="hu-HU"/>
              </w:rPr>
              <w:t>Leírás</w:t>
            </w:r>
          </w:p>
        </w:tc>
      </w:tr>
      <w:tr w:rsidR="000C73FF" w:rsidRPr="00A473E7" w14:paraId="3317DAD9" w14:textId="77777777" w:rsidTr="00BD4C3A">
        <w:trPr>
          <w:trHeight w:val="773"/>
        </w:trPr>
        <w:tc>
          <w:tcPr>
            <w:tcW w:w="3213" w:type="dxa"/>
          </w:tcPr>
          <w:p w14:paraId="51339DAD" w14:textId="75AAB768" w:rsidR="000C73FF" w:rsidRPr="00A473E7" w:rsidRDefault="00F378CC" w:rsidP="00F378CC">
            <w:pPr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user_id</w:t>
            </w:r>
            <w:proofErr w:type="spellEnd"/>
          </w:p>
        </w:tc>
        <w:tc>
          <w:tcPr>
            <w:tcW w:w="3214" w:type="dxa"/>
          </w:tcPr>
          <w:p w14:paraId="4434D4A2" w14:textId="03955F94" w:rsidR="000C73FF" w:rsidRPr="00A473E7" w:rsidRDefault="00F378CC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 xml:space="preserve">egész szám, </w:t>
            </w:r>
            <w:proofErr w:type="spellStart"/>
            <w:r w:rsidRPr="00A473E7">
              <w:rPr>
                <w:lang w:val="hu-HU"/>
              </w:rPr>
              <w:t>autómatikus</w:t>
            </w:r>
            <w:proofErr w:type="spellEnd"/>
            <w:r w:rsidRPr="00A473E7">
              <w:rPr>
                <w:lang w:val="hu-HU"/>
              </w:rPr>
              <w:t xml:space="preserve"> </w:t>
            </w:r>
            <w:proofErr w:type="spellStart"/>
            <w:r w:rsidRPr="00A473E7">
              <w:rPr>
                <w:lang w:val="hu-HU"/>
              </w:rPr>
              <w:t>számlásálás</w:t>
            </w:r>
            <w:proofErr w:type="spellEnd"/>
            <w:r w:rsidR="00B61F23" w:rsidRPr="00A473E7">
              <w:rPr>
                <w:lang w:val="hu-HU"/>
              </w:rPr>
              <w:t>, elsődleges kulcs</w:t>
            </w:r>
          </w:p>
        </w:tc>
        <w:tc>
          <w:tcPr>
            <w:tcW w:w="3214" w:type="dxa"/>
          </w:tcPr>
          <w:p w14:paraId="39CE1C13" w14:textId="6E2CBE22" w:rsidR="00F378CC" w:rsidRPr="00A473E7" w:rsidRDefault="00F378CC" w:rsidP="00F378CC">
            <w:pPr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Felahsználó</w:t>
            </w:r>
            <w:proofErr w:type="spellEnd"/>
            <w:r w:rsidRPr="00A473E7">
              <w:rPr>
                <w:lang w:val="hu-HU"/>
              </w:rPr>
              <w:t xml:space="preserve"> egyedi azonosítója</w:t>
            </w:r>
          </w:p>
        </w:tc>
      </w:tr>
      <w:tr w:rsidR="000C73FF" w:rsidRPr="00A473E7" w14:paraId="1F83DAA1" w14:textId="77777777" w:rsidTr="00BD4C3A">
        <w:trPr>
          <w:trHeight w:val="374"/>
        </w:trPr>
        <w:tc>
          <w:tcPr>
            <w:tcW w:w="3213" w:type="dxa"/>
          </w:tcPr>
          <w:p w14:paraId="3533776C" w14:textId="0CE68094" w:rsidR="000C73FF" w:rsidRPr="00A473E7" w:rsidRDefault="00F378CC" w:rsidP="00F378CC">
            <w:pPr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user_email</w:t>
            </w:r>
            <w:proofErr w:type="spellEnd"/>
          </w:p>
        </w:tc>
        <w:tc>
          <w:tcPr>
            <w:tcW w:w="3214" w:type="dxa"/>
          </w:tcPr>
          <w:p w14:paraId="127933BE" w14:textId="7CF6EB99" w:rsidR="000C73FF" w:rsidRPr="00A473E7" w:rsidRDefault="00E91103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50 karakter hosszú szöveg</w:t>
            </w:r>
          </w:p>
        </w:tc>
        <w:tc>
          <w:tcPr>
            <w:tcW w:w="3214" w:type="dxa"/>
          </w:tcPr>
          <w:p w14:paraId="4EC2BAC4" w14:textId="030F2E38" w:rsidR="000C73FF" w:rsidRPr="00A473E7" w:rsidRDefault="00F378CC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A felhasználó email címe</w:t>
            </w:r>
          </w:p>
        </w:tc>
      </w:tr>
      <w:tr w:rsidR="00F378CC" w:rsidRPr="00A473E7" w14:paraId="55131852" w14:textId="77777777" w:rsidTr="00BD4C3A">
        <w:trPr>
          <w:trHeight w:val="374"/>
        </w:trPr>
        <w:tc>
          <w:tcPr>
            <w:tcW w:w="3213" w:type="dxa"/>
          </w:tcPr>
          <w:p w14:paraId="3229ABCC" w14:textId="353C42E4" w:rsidR="00F378CC" w:rsidRPr="00A473E7" w:rsidRDefault="00F378CC" w:rsidP="00F378CC">
            <w:pPr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user_name</w:t>
            </w:r>
            <w:proofErr w:type="spellEnd"/>
          </w:p>
        </w:tc>
        <w:tc>
          <w:tcPr>
            <w:tcW w:w="3214" w:type="dxa"/>
          </w:tcPr>
          <w:p w14:paraId="03B085B5" w14:textId="5BC2AC2B" w:rsidR="00F378CC" w:rsidRPr="00A473E7" w:rsidRDefault="00B61F23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35 karakter hosszú szöveg</w:t>
            </w:r>
          </w:p>
        </w:tc>
        <w:tc>
          <w:tcPr>
            <w:tcW w:w="3214" w:type="dxa"/>
          </w:tcPr>
          <w:p w14:paraId="26062701" w14:textId="0779097C" w:rsidR="00F378CC" w:rsidRPr="00A473E7" w:rsidRDefault="00B61F23" w:rsidP="00B61F23">
            <w:pPr>
              <w:rPr>
                <w:lang w:val="hu-HU"/>
              </w:rPr>
            </w:pPr>
            <w:r w:rsidRPr="00A473E7">
              <w:rPr>
                <w:lang w:val="hu-HU"/>
              </w:rPr>
              <w:t>Felhasználó neve</w:t>
            </w:r>
          </w:p>
        </w:tc>
      </w:tr>
      <w:tr w:rsidR="00F378CC" w:rsidRPr="00A473E7" w14:paraId="25887F2A" w14:textId="77777777" w:rsidTr="00BD4C3A">
        <w:trPr>
          <w:trHeight w:val="386"/>
        </w:trPr>
        <w:tc>
          <w:tcPr>
            <w:tcW w:w="3213" w:type="dxa"/>
          </w:tcPr>
          <w:p w14:paraId="5898DC27" w14:textId="2A0DED24" w:rsidR="00F378CC" w:rsidRPr="00A473E7" w:rsidRDefault="00F378CC" w:rsidP="00F378CC">
            <w:pPr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password</w:t>
            </w:r>
            <w:proofErr w:type="spellEnd"/>
          </w:p>
        </w:tc>
        <w:tc>
          <w:tcPr>
            <w:tcW w:w="3214" w:type="dxa"/>
          </w:tcPr>
          <w:p w14:paraId="7B42A040" w14:textId="04FB91C1" w:rsidR="00F378CC" w:rsidRPr="00A473E7" w:rsidRDefault="00B61F23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70 karakter hosszú szöveg</w:t>
            </w:r>
          </w:p>
        </w:tc>
        <w:tc>
          <w:tcPr>
            <w:tcW w:w="3214" w:type="dxa"/>
          </w:tcPr>
          <w:p w14:paraId="460AC085" w14:textId="3841738F" w:rsidR="00F378CC" w:rsidRPr="00A473E7" w:rsidRDefault="00B61F23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 xml:space="preserve">Felhasználó </w:t>
            </w:r>
            <w:proofErr w:type="spellStart"/>
            <w:r w:rsidRPr="00A473E7">
              <w:rPr>
                <w:lang w:val="hu-HU"/>
              </w:rPr>
              <w:t>jelszava</w:t>
            </w:r>
            <w:proofErr w:type="spellEnd"/>
          </w:p>
        </w:tc>
      </w:tr>
      <w:tr w:rsidR="00F378CC" w:rsidRPr="00A473E7" w14:paraId="712EA689" w14:textId="77777777" w:rsidTr="00BD4C3A">
        <w:trPr>
          <w:trHeight w:val="374"/>
        </w:trPr>
        <w:tc>
          <w:tcPr>
            <w:tcW w:w="3213" w:type="dxa"/>
          </w:tcPr>
          <w:p w14:paraId="008347BA" w14:textId="00AF0FD6" w:rsidR="00F378CC" w:rsidRPr="00A473E7" w:rsidRDefault="00F378CC" w:rsidP="00F378CC">
            <w:pPr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born_at</w:t>
            </w:r>
            <w:proofErr w:type="spellEnd"/>
          </w:p>
        </w:tc>
        <w:tc>
          <w:tcPr>
            <w:tcW w:w="3214" w:type="dxa"/>
          </w:tcPr>
          <w:p w14:paraId="47635966" w14:textId="4AD09446" w:rsidR="00F378CC" w:rsidRPr="00A473E7" w:rsidRDefault="00B61F23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dátum és idő</w:t>
            </w:r>
          </w:p>
        </w:tc>
        <w:tc>
          <w:tcPr>
            <w:tcW w:w="3214" w:type="dxa"/>
          </w:tcPr>
          <w:p w14:paraId="49698C0D" w14:textId="2D3A0C41" w:rsidR="00F378CC" w:rsidRPr="00A473E7" w:rsidRDefault="00B61F23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Felhasználó születési dátuma</w:t>
            </w:r>
          </w:p>
        </w:tc>
      </w:tr>
      <w:tr w:rsidR="00F378CC" w:rsidRPr="00A473E7" w14:paraId="628D8F30" w14:textId="77777777" w:rsidTr="00BD4C3A">
        <w:trPr>
          <w:trHeight w:val="386"/>
        </w:trPr>
        <w:tc>
          <w:tcPr>
            <w:tcW w:w="3213" w:type="dxa"/>
          </w:tcPr>
          <w:p w14:paraId="25B7D17A" w14:textId="049BE725" w:rsidR="00F378CC" w:rsidRPr="00A473E7" w:rsidRDefault="00F378CC" w:rsidP="00F378CC">
            <w:pPr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created_at</w:t>
            </w:r>
            <w:proofErr w:type="spellEnd"/>
          </w:p>
        </w:tc>
        <w:tc>
          <w:tcPr>
            <w:tcW w:w="3214" w:type="dxa"/>
          </w:tcPr>
          <w:p w14:paraId="17EC0AF7" w14:textId="0DA29EA3" w:rsidR="00F378CC" w:rsidRPr="00A473E7" w:rsidRDefault="00B61F23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dátum és idő</w:t>
            </w:r>
          </w:p>
        </w:tc>
        <w:tc>
          <w:tcPr>
            <w:tcW w:w="3214" w:type="dxa"/>
          </w:tcPr>
          <w:p w14:paraId="556D70CF" w14:textId="660152BE" w:rsidR="00F378CC" w:rsidRPr="00A473E7" w:rsidRDefault="00B61F23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Felhasználó regisztrációs dátuma</w:t>
            </w:r>
          </w:p>
        </w:tc>
      </w:tr>
      <w:tr w:rsidR="00F378CC" w:rsidRPr="00A473E7" w14:paraId="6DF7AA78" w14:textId="77777777" w:rsidTr="00BD4C3A">
        <w:trPr>
          <w:trHeight w:val="761"/>
        </w:trPr>
        <w:tc>
          <w:tcPr>
            <w:tcW w:w="3213" w:type="dxa"/>
          </w:tcPr>
          <w:p w14:paraId="6BBB040B" w14:textId="503B4E8B" w:rsidR="00F378CC" w:rsidRPr="00A473E7" w:rsidRDefault="00F378CC" w:rsidP="00F378CC">
            <w:pPr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updated_at</w:t>
            </w:r>
            <w:proofErr w:type="spellEnd"/>
          </w:p>
        </w:tc>
        <w:tc>
          <w:tcPr>
            <w:tcW w:w="3214" w:type="dxa"/>
          </w:tcPr>
          <w:p w14:paraId="00971183" w14:textId="1B7968EA" w:rsidR="00F378CC" w:rsidRPr="00A473E7" w:rsidRDefault="00B61F23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dátum és idő</w:t>
            </w:r>
          </w:p>
        </w:tc>
        <w:tc>
          <w:tcPr>
            <w:tcW w:w="3214" w:type="dxa"/>
          </w:tcPr>
          <w:p w14:paraId="3E877747" w14:textId="08519A70" w:rsidR="00F378CC" w:rsidRPr="00A473E7" w:rsidRDefault="00B61F23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Felhasználó adatai módosításának dátuma</w:t>
            </w:r>
          </w:p>
        </w:tc>
      </w:tr>
      <w:tr w:rsidR="00F378CC" w:rsidRPr="00A473E7" w14:paraId="1884FB06" w14:textId="77777777" w:rsidTr="00BD4C3A">
        <w:trPr>
          <w:trHeight w:val="374"/>
        </w:trPr>
        <w:tc>
          <w:tcPr>
            <w:tcW w:w="3213" w:type="dxa"/>
          </w:tcPr>
          <w:p w14:paraId="5153B46E" w14:textId="39D49BC3" w:rsidR="00F378CC" w:rsidRPr="00A473E7" w:rsidRDefault="00F378CC" w:rsidP="00F378CC">
            <w:pPr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user_active</w:t>
            </w:r>
            <w:proofErr w:type="spellEnd"/>
          </w:p>
        </w:tc>
        <w:tc>
          <w:tcPr>
            <w:tcW w:w="3214" w:type="dxa"/>
          </w:tcPr>
          <w:p w14:paraId="133DBD1A" w14:textId="2C75F86D" w:rsidR="00F378CC" w:rsidRPr="00A473E7" w:rsidRDefault="00B61F23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logikai érték (</w:t>
            </w:r>
            <w:r w:rsidR="00035E7A">
              <w:rPr>
                <w:lang w:val="hu-HU"/>
              </w:rPr>
              <w:t>0 = inaktív; 1 = aktív</w:t>
            </w:r>
            <w:r w:rsidRPr="00A473E7">
              <w:rPr>
                <w:lang w:val="hu-HU"/>
              </w:rPr>
              <w:t>)</w:t>
            </w:r>
          </w:p>
        </w:tc>
        <w:tc>
          <w:tcPr>
            <w:tcW w:w="3214" w:type="dxa"/>
          </w:tcPr>
          <w:p w14:paraId="428C3974" w14:textId="62403F95" w:rsidR="00F378CC" w:rsidRPr="00A473E7" w:rsidRDefault="00B61F23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Felhasználó aktív státusza</w:t>
            </w:r>
          </w:p>
        </w:tc>
      </w:tr>
      <w:tr w:rsidR="00F378CC" w:rsidRPr="00A473E7" w14:paraId="3EE2C410" w14:textId="77777777" w:rsidTr="00BD4C3A">
        <w:trPr>
          <w:trHeight w:val="386"/>
        </w:trPr>
        <w:tc>
          <w:tcPr>
            <w:tcW w:w="3213" w:type="dxa"/>
          </w:tcPr>
          <w:p w14:paraId="409ECD87" w14:textId="175B373B" w:rsidR="00F378CC" w:rsidRPr="00A473E7" w:rsidRDefault="00F378CC" w:rsidP="00F378CC">
            <w:pPr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u_phone_number</w:t>
            </w:r>
            <w:proofErr w:type="spellEnd"/>
          </w:p>
        </w:tc>
        <w:tc>
          <w:tcPr>
            <w:tcW w:w="3214" w:type="dxa"/>
          </w:tcPr>
          <w:p w14:paraId="273F7E4C" w14:textId="6913EA95" w:rsidR="00F378CC" w:rsidRPr="00A473E7" w:rsidRDefault="00B61F23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20 karakter hosszú szöveg</w:t>
            </w:r>
          </w:p>
        </w:tc>
        <w:tc>
          <w:tcPr>
            <w:tcW w:w="3214" w:type="dxa"/>
          </w:tcPr>
          <w:p w14:paraId="49DD03AC" w14:textId="39595136" w:rsidR="00F378CC" w:rsidRPr="00A473E7" w:rsidRDefault="00B61F23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Felhasználó telefonszáma</w:t>
            </w:r>
          </w:p>
        </w:tc>
      </w:tr>
      <w:tr w:rsidR="00F378CC" w:rsidRPr="00A473E7" w14:paraId="547C0D30" w14:textId="77777777" w:rsidTr="00BD4C3A">
        <w:trPr>
          <w:trHeight w:val="374"/>
        </w:trPr>
        <w:tc>
          <w:tcPr>
            <w:tcW w:w="3213" w:type="dxa"/>
          </w:tcPr>
          <w:p w14:paraId="4DC92DA8" w14:textId="7BADD484" w:rsidR="00F378CC" w:rsidRPr="00A473E7" w:rsidRDefault="00F378CC" w:rsidP="00F378CC">
            <w:pPr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user_areacode</w:t>
            </w:r>
            <w:proofErr w:type="spellEnd"/>
          </w:p>
        </w:tc>
        <w:tc>
          <w:tcPr>
            <w:tcW w:w="3214" w:type="dxa"/>
          </w:tcPr>
          <w:p w14:paraId="39E96E1B" w14:textId="15E2A46A" w:rsidR="00F378CC" w:rsidRPr="00A473E7" w:rsidRDefault="00B61F23" w:rsidP="00B61F23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egész szám</w:t>
            </w:r>
          </w:p>
        </w:tc>
        <w:tc>
          <w:tcPr>
            <w:tcW w:w="3214" w:type="dxa"/>
          </w:tcPr>
          <w:p w14:paraId="4B31E71C" w14:textId="78BFA5B5" w:rsidR="00F378CC" w:rsidRPr="00A473E7" w:rsidRDefault="00B61F23" w:rsidP="00B61F23">
            <w:pPr>
              <w:tabs>
                <w:tab w:val="left" w:pos="948"/>
              </w:tabs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Felhasználó területi kódja</w:t>
            </w:r>
          </w:p>
        </w:tc>
      </w:tr>
      <w:tr w:rsidR="00F378CC" w:rsidRPr="00A473E7" w14:paraId="4DC4325F" w14:textId="77777777" w:rsidTr="00BD4C3A">
        <w:trPr>
          <w:trHeight w:val="773"/>
        </w:trPr>
        <w:tc>
          <w:tcPr>
            <w:tcW w:w="3213" w:type="dxa"/>
          </w:tcPr>
          <w:p w14:paraId="3612D97B" w14:textId="3FA726D5" w:rsidR="00F378CC" w:rsidRPr="00A473E7" w:rsidRDefault="00E91103" w:rsidP="00F378CC">
            <w:pPr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user_role</w:t>
            </w:r>
            <w:proofErr w:type="spellEnd"/>
          </w:p>
        </w:tc>
        <w:tc>
          <w:tcPr>
            <w:tcW w:w="3214" w:type="dxa"/>
          </w:tcPr>
          <w:p w14:paraId="0C2E24DE" w14:textId="17EBF956" w:rsidR="00F378CC" w:rsidRPr="00A473E7" w:rsidRDefault="00B61F23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felsorolás (</w:t>
            </w:r>
            <w:proofErr w:type="spellStart"/>
            <w:r w:rsidRPr="00A473E7">
              <w:rPr>
                <w:lang w:val="hu-HU"/>
              </w:rPr>
              <w:t>admin</w:t>
            </w:r>
            <w:proofErr w:type="spellEnd"/>
            <w:r w:rsidRPr="00A473E7">
              <w:rPr>
                <w:lang w:val="hu-HU"/>
              </w:rPr>
              <w:t xml:space="preserve">, </w:t>
            </w:r>
            <w:proofErr w:type="spellStart"/>
            <w:r w:rsidRPr="00A473E7">
              <w:rPr>
                <w:lang w:val="hu-HU"/>
              </w:rPr>
              <w:t>user</w:t>
            </w:r>
            <w:proofErr w:type="spellEnd"/>
            <w:r w:rsidRPr="00A473E7">
              <w:rPr>
                <w:lang w:val="hu-HU"/>
              </w:rPr>
              <w:t>)</w:t>
            </w:r>
          </w:p>
        </w:tc>
        <w:tc>
          <w:tcPr>
            <w:tcW w:w="3214" w:type="dxa"/>
          </w:tcPr>
          <w:p w14:paraId="614922AD" w14:textId="64BCF111" w:rsidR="00F378CC" w:rsidRPr="00A473E7" w:rsidRDefault="00B61F23" w:rsidP="00B61F23">
            <w:pPr>
              <w:rPr>
                <w:lang w:val="hu-HU"/>
              </w:rPr>
            </w:pPr>
            <w:r w:rsidRPr="00A473E7">
              <w:rPr>
                <w:lang w:val="hu-HU"/>
              </w:rPr>
              <w:t>Felhasználó szerepköre (</w:t>
            </w:r>
            <w:proofErr w:type="spellStart"/>
            <w:r w:rsidRPr="00A473E7">
              <w:rPr>
                <w:lang w:val="hu-HU"/>
              </w:rPr>
              <w:t>admin</w:t>
            </w:r>
            <w:proofErr w:type="spellEnd"/>
            <w:r w:rsidRPr="00A473E7">
              <w:rPr>
                <w:lang w:val="hu-HU"/>
              </w:rPr>
              <w:t>, felhasználó)</w:t>
            </w:r>
          </w:p>
        </w:tc>
      </w:tr>
      <w:tr w:rsidR="00F378CC" w:rsidRPr="00A473E7" w14:paraId="10E33958" w14:textId="77777777" w:rsidTr="00BD4C3A">
        <w:trPr>
          <w:trHeight w:val="374"/>
        </w:trPr>
        <w:tc>
          <w:tcPr>
            <w:tcW w:w="3213" w:type="dxa"/>
          </w:tcPr>
          <w:p w14:paraId="7ACD3316" w14:textId="7EE43DCB" w:rsidR="00F378CC" w:rsidRPr="00A473E7" w:rsidRDefault="00E91103" w:rsidP="00F378CC">
            <w:pPr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driver_license_number</w:t>
            </w:r>
            <w:proofErr w:type="spellEnd"/>
          </w:p>
        </w:tc>
        <w:tc>
          <w:tcPr>
            <w:tcW w:w="3214" w:type="dxa"/>
          </w:tcPr>
          <w:p w14:paraId="2D2DC542" w14:textId="608B74DB" w:rsidR="00F378CC" w:rsidRPr="00A473E7" w:rsidRDefault="00B61F23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40 karakter hosszú szöveg</w:t>
            </w:r>
          </w:p>
        </w:tc>
        <w:tc>
          <w:tcPr>
            <w:tcW w:w="3214" w:type="dxa"/>
          </w:tcPr>
          <w:p w14:paraId="4FF54EF7" w14:textId="1CC413FB" w:rsidR="00F378CC" w:rsidRPr="00A473E7" w:rsidRDefault="00B61F23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Jogosítvány száma</w:t>
            </w:r>
          </w:p>
        </w:tc>
      </w:tr>
      <w:tr w:rsidR="00F378CC" w:rsidRPr="00A473E7" w14:paraId="7BEF7B2A" w14:textId="77777777" w:rsidTr="00BD4C3A">
        <w:trPr>
          <w:trHeight w:val="374"/>
        </w:trPr>
        <w:tc>
          <w:tcPr>
            <w:tcW w:w="3213" w:type="dxa"/>
          </w:tcPr>
          <w:p w14:paraId="1F060F49" w14:textId="2A299956" w:rsidR="00F378CC" w:rsidRPr="00A473E7" w:rsidRDefault="00E91103" w:rsidP="00F378CC">
            <w:pPr>
              <w:jc w:val="left"/>
              <w:rPr>
                <w:lang w:val="hu-HU"/>
              </w:rPr>
            </w:pPr>
            <w:bookmarkStart w:id="29" w:name="járművek-car"/>
            <w:bookmarkEnd w:id="28"/>
            <w:proofErr w:type="spellStart"/>
            <w:r w:rsidRPr="00A473E7">
              <w:rPr>
                <w:lang w:val="hu-HU"/>
              </w:rPr>
              <w:t>driver_license_expiry</w:t>
            </w:r>
            <w:proofErr w:type="spellEnd"/>
          </w:p>
        </w:tc>
        <w:tc>
          <w:tcPr>
            <w:tcW w:w="3214" w:type="dxa"/>
          </w:tcPr>
          <w:p w14:paraId="46851A5E" w14:textId="46B694EB" w:rsidR="00F378CC" w:rsidRPr="00A473E7" w:rsidRDefault="00B61F23" w:rsidP="00B61F23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dátum</w:t>
            </w:r>
          </w:p>
        </w:tc>
        <w:tc>
          <w:tcPr>
            <w:tcW w:w="3214" w:type="dxa"/>
          </w:tcPr>
          <w:p w14:paraId="7B51607C" w14:textId="18E92063" w:rsidR="00F378CC" w:rsidRPr="00A473E7" w:rsidRDefault="00B61F23" w:rsidP="00F378CC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Jogosítvány lejárati dátuma</w:t>
            </w:r>
          </w:p>
        </w:tc>
      </w:tr>
      <w:tr w:rsidR="00E91103" w:rsidRPr="00A473E7" w14:paraId="4AD0014C" w14:textId="77777777" w:rsidTr="00BD4C3A">
        <w:trPr>
          <w:trHeight w:val="386"/>
        </w:trPr>
        <w:tc>
          <w:tcPr>
            <w:tcW w:w="3213" w:type="dxa"/>
          </w:tcPr>
          <w:p w14:paraId="3885799E" w14:textId="71DD7687" w:rsidR="00E91103" w:rsidRPr="00A473E7" w:rsidRDefault="00B61F23" w:rsidP="00A473E7">
            <w:pPr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profile_picture</w:t>
            </w:r>
            <w:proofErr w:type="spellEnd"/>
          </w:p>
        </w:tc>
        <w:tc>
          <w:tcPr>
            <w:tcW w:w="3214" w:type="dxa"/>
          </w:tcPr>
          <w:p w14:paraId="739787A0" w14:textId="4DE8B80C" w:rsidR="00E91103" w:rsidRPr="00A473E7" w:rsidRDefault="00B61F23" w:rsidP="00A473E7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255 karakter hosszú szöveg</w:t>
            </w:r>
          </w:p>
        </w:tc>
        <w:tc>
          <w:tcPr>
            <w:tcW w:w="3214" w:type="dxa"/>
          </w:tcPr>
          <w:p w14:paraId="173AEE2D" w14:textId="11737048" w:rsidR="00E91103" w:rsidRPr="00A473E7" w:rsidRDefault="00B61F23" w:rsidP="00A473E7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Profilkép URL-je</w:t>
            </w:r>
          </w:p>
        </w:tc>
      </w:tr>
      <w:tr w:rsidR="00E91103" w:rsidRPr="00A473E7" w14:paraId="53D4806B" w14:textId="77777777" w:rsidTr="00BD4C3A">
        <w:trPr>
          <w:trHeight w:val="374"/>
        </w:trPr>
        <w:tc>
          <w:tcPr>
            <w:tcW w:w="3213" w:type="dxa"/>
          </w:tcPr>
          <w:p w14:paraId="28CEAF5B" w14:textId="7A355763" w:rsidR="00E91103" w:rsidRPr="00A473E7" w:rsidRDefault="00B61F23" w:rsidP="00A473E7">
            <w:pPr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user_iban</w:t>
            </w:r>
            <w:proofErr w:type="spellEnd"/>
          </w:p>
        </w:tc>
        <w:tc>
          <w:tcPr>
            <w:tcW w:w="3214" w:type="dxa"/>
          </w:tcPr>
          <w:p w14:paraId="1C29FB5F" w14:textId="6ACC72D0" w:rsidR="00E91103" w:rsidRPr="00A473E7" w:rsidRDefault="00B61F23" w:rsidP="00A473E7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255 karakter hosszú szöveg</w:t>
            </w:r>
          </w:p>
        </w:tc>
        <w:tc>
          <w:tcPr>
            <w:tcW w:w="3214" w:type="dxa"/>
          </w:tcPr>
          <w:p w14:paraId="119D1FAA" w14:textId="6141609E" w:rsidR="00E91103" w:rsidRPr="00A473E7" w:rsidRDefault="00B61F23" w:rsidP="00A473E7">
            <w:pPr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Felhasználó IBAN száma</w:t>
            </w:r>
          </w:p>
        </w:tc>
      </w:tr>
    </w:tbl>
    <w:p w14:paraId="19AC7B49" w14:textId="2E763504" w:rsidR="00AF3018" w:rsidRPr="00A473E7" w:rsidRDefault="006064F3" w:rsidP="003A09FF">
      <w:pPr>
        <w:pStyle w:val="AbstractTitle"/>
        <w:rPr>
          <w:lang w:val="hu-HU"/>
        </w:rPr>
      </w:pPr>
      <w:proofErr w:type="spellStart"/>
      <w:r>
        <w:rPr>
          <w:lang w:val="hu-HU"/>
        </w:rPr>
        <w:t>car</w:t>
      </w:r>
      <w:proofErr w:type="spellEnd"/>
    </w:p>
    <w:p w14:paraId="438FE7CD" w14:textId="77777777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>A rendszer másik központi eleme az autók táblája, amely az összes jármű adatait tárolja.</w:t>
      </w:r>
    </w:p>
    <w:tbl>
      <w:tblPr>
        <w:tblStyle w:val="Rcsostblzat"/>
        <w:tblW w:w="9618" w:type="dxa"/>
        <w:tblLook w:val="0020" w:firstRow="1" w:lastRow="0" w:firstColumn="0" w:lastColumn="0" w:noHBand="0" w:noVBand="0"/>
      </w:tblPr>
      <w:tblGrid>
        <w:gridCol w:w="3168"/>
        <w:gridCol w:w="3036"/>
        <w:gridCol w:w="3414"/>
      </w:tblGrid>
      <w:tr w:rsidR="00AF3018" w:rsidRPr="00A473E7" w14:paraId="3078F616" w14:textId="77777777" w:rsidTr="00BD4C3A">
        <w:trPr>
          <w:trHeight w:val="443"/>
        </w:trPr>
        <w:tc>
          <w:tcPr>
            <w:tcW w:w="3168" w:type="dxa"/>
          </w:tcPr>
          <w:p w14:paraId="0D4193CA" w14:textId="77777777" w:rsidR="00AF3018" w:rsidRPr="00A473E7" w:rsidRDefault="00F504BE" w:rsidP="00B61F23">
            <w:pPr>
              <w:pStyle w:val="Compact"/>
              <w:jc w:val="center"/>
              <w:rPr>
                <w:b/>
                <w:lang w:val="hu-HU"/>
              </w:rPr>
            </w:pPr>
            <w:r w:rsidRPr="00A473E7">
              <w:rPr>
                <w:b/>
                <w:lang w:val="hu-HU"/>
              </w:rPr>
              <w:t>Mezőnév</w:t>
            </w:r>
          </w:p>
        </w:tc>
        <w:tc>
          <w:tcPr>
            <w:tcW w:w="3036" w:type="dxa"/>
          </w:tcPr>
          <w:p w14:paraId="000272D0" w14:textId="77777777" w:rsidR="00AF3018" w:rsidRPr="00A473E7" w:rsidRDefault="00F504BE" w:rsidP="00B61F23">
            <w:pPr>
              <w:pStyle w:val="Compact"/>
              <w:jc w:val="center"/>
              <w:rPr>
                <w:b/>
                <w:lang w:val="hu-HU"/>
              </w:rPr>
            </w:pPr>
            <w:r w:rsidRPr="00A473E7">
              <w:rPr>
                <w:b/>
                <w:lang w:val="hu-HU"/>
              </w:rPr>
              <w:t>Típus</w:t>
            </w:r>
          </w:p>
        </w:tc>
        <w:tc>
          <w:tcPr>
            <w:tcW w:w="3414" w:type="dxa"/>
          </w:tcPr>
          <w:p w14:paraId="26AB353F" w14:textId="77777777" w:rsidR="00AF3018" w:rsidRPr="00A473E7" w:rsidRDefault="00F504BE" w:rsidP="00B61F23">
            <w:pPr>
              <w:pStyle w:val="Compact"/>
              <w:jc w:val="center"/>
              <w:rPr>
                <w:b/>
                <w:lang w:val="hu-HU"/>
              </w:rPr>
            </w:pPr>
            <w:r w:rsidRPr="00A473E7">
              <w:rPr>
                <w:b/>
                <w:lang w:val="hu-HU"/>
              </w:rPr>
              <w:t>Leírás</w:t>
            </w:r>
          </w:p>
        </w:tc>
      </w:tr>
      <w:tr w:rsidR="00AF3018" w:rsidRPr="00A473E7" w14:paraId="5AA40042" w14:textId="77777777" w:rsidTr="00BD4C3A">
        <w:trPr>
          <w:trHeight w:val="455"/>
        </w:trPr>
        <w:tc>
          <w:tcPr>
            <w:tcW w:w="3168" w:type="dxa"/>
          </w:tcPr>
          <w:p w14:paraId="3D6908D2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car_id</w:t>
            </w:r>
            <w:proofErr w:type="spellEnd"/>
          </w:p>
        </w:tc>
        <w:tc>
          <w:tcPr>
            <w:tcW w:w="3036" w:type="dxa"/>
          </w:tcPr>
          <w:p w14:paraId="2DB990AA" w14:textId="05373683" w:rsidR="00AF3018" w:rsidRPr="00A473E7" w:rsidRDefault="00B61F23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 xml:space="preserve">egész szám, </w:t>
            </w:r>
            <w:proofErr w:type="spellStart"/>
            <w:r w:rsidRPr="00A473E7">
              <w:rPr>
                <w:lang w:val="hu-HU"/>
              </w:rPr>
              <w:t>autómatikus</w:t>
            </w:r>
            <w:proofErr w:type="spellEnd"/>
            <w:r w:rsidRPr="00A473E7">
              <w:rPr>
                <w:lang w:val="hu-HU"/>
              </w:rPr>
              <w:t xml:space="preserve"> </w:t>
            </w:r>
            <w:r w:rsidRPr="00A473E7">
              <w:rPr>
                <w:lang w:val="hu-HU"/>
              </w:rPr>
              <w:lastRenderedPageBreak/>
              <w:t>számlálás, elsődleges kulcs</w:t>
            </w:r>
          </w:p>
        </w:tc>
        <w:tc>
          <w:tcPr>
            <w:tcW w:w="3414" w:type="dxa"/>
          </w:tcPr>
          <w:p w14:paraId="289DCE08" w14:textId="7E6EC3C2" w:rsidR="00AF3018" w:rsidRPr="00A473E7" w:rsidRDefault="00B61F23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lastRenderedPageBreak/>
              <w:t>Autók e</w:t>
            </w:r>
            <w:r w:rsidR="00F504BE" w:rsidRPr="00A473E7">
              <w:rPr>
                <w:lang w:val="hu-HU"/>
              </w:rPr>
              <w:t>gyedi azonosító</w:t>
            </w:r>
            <w:r w:rsidRPr="00A473E7">
              <w:rPr>
                <w:lang w:val="hu-HU"/>
              </w:rPr>
              <w:t>ja</w:t>
            </w:r>
          </w:p>
        </w:tc>
      </w:tr>
      <w:tr w:rsidR="00AF3018" w:rsidRPr="00A473E7" w14:paraId="018076D7" w14:textId="77777777" w:rsidTr="00BD4C3A">
        <w:trPr>
          <w:trHeight w:val="443"/>
        </w:trPr>
        <w:tc>
          <w:tcPr>
            <w:tcW w:w="3168" w:type="dxa"/>
          </w:tcPr>
          <w:p w14:paraId="20BA0EEF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car_price</w:t>
            </w:r>
            <w:proofErr w:type="spellEnd"/>
          </w:p>
        </w:tc>
        <w:tc>
          <w:tcPr>
            <w:tcW w:w="3036" w:type="dxa"/>
          </w:tcPr>
          <w:p w14:paraId="580FF852" w14:textId="1E03E745" w:rsidR="00AF3018" w:rsidRPr="00A473E7" w:rsidRDefault="00B61F23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255 karakter hosszú szöveg</w:t>
            </w:r>
          </w:p>
        </w:tc>
        <w:tc>
          <w:tcPr>
            <w:tcW w:w="3414" w:type="dxa"/>
          </w:tcPr>
          <w:p w14:paraId="0537D578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Az autó értéke</w:t>
            </w:r>
          </w:p>
        </w:tc>
      </w:tr>
      <w:tr w:rsidR="00AF3018" w:rsidRPr="00A473E7" w14:paraId="3FC43EB4" w14:textId="77777777" w:rsidTr="00BD4C3A">
        <w:trPr>
          <w:trHeight w:val="455"/>
        </w:trPr>
        <w:tc>
          <w:tcPr>
            <w:tcW w:w="3168" w:type="dxa"/>
          </w:tcPr>
          <w:p w14:paraId="05401383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car_active</w:t>
            </w:r>
            <w:proofErr w:type="spellEnd"/>
          </w:p>
        </w:tc>
        <w:tc>
          <w:tcPr>
            <w:tcW w:w="3036" w:type="dxa"/>
          </w:tcPr>
          <w:p w14:paraId="1A907369" w14:textId="4C0614F6" w:rsidR="00AF3018" w:rsidRPr="00A473E7" w:rsidRDefault="00B61F23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logikai érték (igaz/hamis)</w:t>
            </w:r>
          </w:p>
        </w:tc>
        <w:tc>
          <w:tcPr>
            <w:tcW w:w="3414" w:type="dxa"/>
          </w:tcPr>
          <w:p w14:paraId="1C4BE4DB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Az autó elérhető-e</w:t>
            </w:r>
          </w:p>
        </w:tc>
      </w:tr>
      <w:tr w:rsidR="007B70C3" w:rsidRPr="00A473E7" w14:paraId="70D2C4E3" w14:textId="77777777" w:rsidTr="00BD4C3A">
        <w:trPr>
          <w:trHeight w:val="455"/>
        </w:trPr>
        <w:tc>
          <w:tcPr>
            <w:tcW w:w="3168" w:type="dxa"/>
          </w:tcPr>
          <w:p w14:paraId="6F52F545" w14:textId="7D515A00" w:rsidR="007B70C3" w:rsidRPr="00A473E7" w:rsidRDefault="007B70C3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>
              <w:rPr>
                <w:lang w:val="hu-HU"/>
              </w:rPr>
              <w:t>location_id</w:t>
            </w:r>
            <w:proofErr w:type="spellEnd"/>
          </w:p>
        </w:tc>
        <w:tc>
          <w:tcPr>
            <w:tcW w:w="3036" w:type="dxa"/>
          </w:tcPr>
          <w:p w14:paraId="5C984037" w14:textId="6E0C60B2" w:rsidR="007B70C3" w:rsidRPr="00A473E7" w:rsidRDefault="007B70C3" w:rsidP="00B61F23">
            <w:pPr>
              <w:pStyle w:val="Compact"/>
              <w:jc w:val="left"/>
              <w:rPr>
                <w:lang w:val="hu-HU"/>
              </w:rPr>
            </w:pPr>
            <w:r>
              <w:rPr>
                <w:lang w:val="hu-HU"/>
              </w:rPr>
              <w:t>egész szám, idegen kulcs</w:t>
            </w:r>
          </w:p>
        </w:tc>
        <w:tc>
          <w:tcPr>
            <w:tcW w:w="3414" w:type="dxa"/>
          </w:tcPr>
          <w:p w14:paraId="57E46A67" w14:textId="1AD75393" w:rsidR="007B70C3" w:rsidRPr="00A473E7" w:rsidRDefault="007B70C3" w:rsidP="00B61F23">
            <w:pPr>
              <w:pStyle w:val="Compact"/>
              <w:jc w:val="left"/>
              <w:rPr>
                <w:lang w:val="hu-HU"/>
              </w:rPr>
            </w:pPr>
            <w:r>
              <w:rPr>
                <w:lang w:val="hu-HU"/>
              </w:rPr>
              <w:t>Helyszín azonosítója</w:t>
            </w:r>
          </w:p>
        </w:tc>
      </w:tr>
      <w:tr w:rsidR="00AF3018" w:rsidRPr="00A473E7" w14:paraId="00905F6C" w14:textId="77777777" w:rsidTr="00BD4C3A">
        <w:trPr>
          <w:trHeight w:val="443"/>
        </w:trPr>
        <w:tc>
          <w:tcPr>
            <w:tcW w:w="3168" w:type="dxa"/>
          </w:tcPr>
          <w:p w14:paraId="51ADB1A0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car_description</w:t>
            </w:r>
            <w:proofErr w:type="spellEnd"/>
          </w:p>
        </w:tc>
        <w:tc>
          <w:tcPr>
            <w:tcW w:w="3036" w:type="dxa"/>
          </w:tcPr>
          <w:p w14:paraId="2D7F3EFD" w14:textId="0E74F0A7" w:rsidR="00AF3018" w:rsidRPr="00A473E7" w:rsidRDefault="00B61F23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250 karakter hosszú szöveg</w:t>
            </w:r>
          </w:p>
        </w:tc>
        <w:tc>
          <w:tcPr>
            <w:tcW w:w="3414" w:type="dxa"/>
          </w:tcPr>
          <w:p w14:paraId="4831EF4E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Az autó részletes leírása</w:t>
            </w:r>
          </w:p>
        </w:tc>
      </w:tr>
      <w:tr w:rsidR="00AF3018" w:rsidRPr="00A473E7" w14:paraId="1431B75F" w14:textId="77777777" w:rsidTr="00BD4C3A">
        <w:trPr>
          <w:trHeight w:val="455"/>
        </w:trPr>
        <w:tc>
          <w:tcPr>
            <w:tcW w:w="3168" w:type="dxa"/>
          </w:tcPr>
          <w:p w14:paraId="4AA0C0EF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car_type</w:t>
            </w:r>
            <w:proofErr w:type="spellEnd"/>
          </w:p>
        </w:tc>
        <w:tc>
          <w:tcPr>
            <w:tcW w:w="3036" w:type="dxa"/>
          </w:tcPr>
          <w:p w14:paraId="4B061D5F" w14:textId="716184CB" w:rsidR="00AF3018" w:rsidRPr="00A473E7" w:rsidRDefault="00B61F23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felsorolás ('</w:t>
            </w:r>
            <w:proofErr w:type="spellStart"/>
            <w:r w:rsidRPr="00A473E7">
              <w:rPr>
                <w:lang w:val="hu-HU"/>
              </w:rPr>
              <w:t>sedan</w:t>
            </w:r>
            <w:proofErr w:type="spellEnd"/>
            <w:r w:rsidRPr="00A473E7">
              <w:rPr>
                <w:lang w:val="hu-HU"/>
              </w:rPr>
              <w:t>', '</w:t>
            </w:r>
            <w:proofErr w:type="spellStart"/>
            <w:r w:rsidRPr="00A473E7">
              <w:rPr>
                <w:lang w:val="hu-HU"/>
              </w:rPr>
              <w:t>suv</w:t>
            </w:r>
            <w:proofErr w:type="spellEnd"/>
            <w:r w:rsidRPr="00A473E7">
              <w:rPr>
                <w:lang w:val="hu-HU"/>
              </w:rPr>
              <w:t>', '</w:t>
            </w:r>
            <w:proofErr w:type="spellStart"/>
            <w:r w:rsidRPr="00A473E7">
              <w:rPr>
                <w:lang w:val="hu-HU"/>
              </w:rPr>
              <w:t>hatchback</w:t>
            </w:r>
            <w:proofErr w:type="spellEnd"/>
            <w:r w:rsidRPr="00A473E7">
              <w:rPr>
                <w:lang w:val="hu-HU"/>
              </w:rPr>
              <w:t>', '</w:t>
            </w:r>
            <w:proofErr w:type="spellStart"/>
            <w:r w:rsidRPr="00A473E7">
              <w:rPr>
                <w:lang w:val="hu-HU"/>
              </w:rPr>
              <w:t>convertible</w:t>
            </w:r>
            <w:proofErr w:type="spellEnd"/>
            <w:r w:rsidRPr="00A473E7">
              <w:rPr>
                <w:lang w:val="hu-HU"/>
              </w:rPr>
              <w:t>', '</w:t>
            </w:r>
            <w:proofErr w:type="spellStart"/>
            <w:r w:rsidRPr="00A473E7">
              <w:rPr>
                <w:lang w:val="hu-HU"/>
              </w:rPr>
              <w:t>coupe</w:t>
            </w:r>
            <w:proofErr w:type="spellEnd"/>
            <w:r w:rsidRPr="00A473E7">
              <w:rPr>
                <w:lang w:val="hu-HU"/>
              </w:rPr>
              <w:t>', '</w:t>
            </w:r>
            <w:proofErr w:type="spellStart"/>
            <w:r w:rsidRPr="00A473E7">
              <w:rPr>
                <w:lang w:val="hu-HU"/>
              </w:rPr>
              <w:t>wagon</w:t>
            </w:r>
            <w:proofErr w:type="spellEnd"/>
            <w:r w:rsidRPr="00A473E7">
              <w:rPr>
                <w:lang w:val="hu-HU"/>
              </w:rPr>
              <w:t>', '</w:t>
            </w:r>
            <w:proofErr w:type="spellStart"/>
            <w:r w:rsidRPr="00A473E7">
              <w:rPr>
                <w:lang w:val="hu-HU"/>
              </w:rPr>
              <w:t>pickup</w:t>
            </w:r>
            <w:proofErr w:type="spellEnd"/>
            <w:r w:rsidRPr="00A473E7">
              <w:rPr>
                <w:lang w:val="hu-HU"/>
              </w:rPr>
              <w:t>', '</w:t>
            </w:r>
            <w:proofErr w:type="spellStart"/>
            <w:r w:rsidRPr="00A473E7">
              <w:rPr>
                <w:lang w:val="hu-HU"/>
              </w:rPr>
              <w:t>minivan</w:t>
            </w:r>
            <w:proofErr w:type="spellEnd"/>
            <w:r w:rsidRPr="00A473E7">
              <w:rPr>
                <w:lang w:val="hu-HU"/>
              </w:rPr>
              <w:t>')</w:t>
            </w:r>
          </w:p>
        </w:tc>
        <w:tc>
          <w:tcPr>
            <w:tcW w:w="3414" w:type="dxa"/>
          </w:tcPr>
          <w:p w14:paraId="76B59D1C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Az autó típusa</w:t>
            </w:r>
          </w:p>
        </w:tc>
      </w:tr>
      <w:tr w:rsidR="00AF3018" w:rsidRPr="00A473E7" w14:paraId="5DA63A0B" w14:textId="77777777" w:rsidTr="00BD4C3A">
        <w:trPr>
          <w:trHeight w:val="443"/>
        </w:trPr>
        <w:tc>
          <w:tcPr>
            <w:tcW w:w="3168" w:type="dxa"/>
          </w:tcPr>
          <w:p w14:paraId="456C6D78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seats</w:t>
            </w:r>
            <w:proofErr w:type="spellEnd"/>
          </w:p>
        </w:tc>
        <w:tc>
          <w:tcPr>
            <w:tcW w:w="3036" w:type="dxa"/>
          </w:tcPr>
          <w:p w14:paraId="339766AA" w14:textId="02726A3E" w:rsidR="00AF3018" w:rsidRPr="00A473E7" w:rsidRDefault="00B61F23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egész szám</w:t>
            </w:r>
          </w:p>
        </w:tc>
        <w:tc>
          <w:tcPr>
            <w:tcW w:w="3414" w:type="dxa"/>
          </w:tcPr>
          <w:p w14:paraId="3EDC7544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Ülések száma</w:t>
            </w:r>
          </w:p>
        </w:tc>
      </w:tr>
      <w:tr w:rsidR="00AF3018" w:rsidRPr="00A473E7" w14:paraId="4B324623" w14:textId="77777777" w:rsidTr="00BD4C3A">
        <w:trPr>
          <w:trHeight w:val="455"/>
        </w:trPr>
        <w:tc>
          <w:tcPr>
            <w:tcW w:w="3168" w:type="dxa"/>
          </w:tcPr>
          <w:p w14:paraId="58BD8429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number_of_doors</w:t>
            </w:r>
            <w:proofErr w:type="spellEnd"/>
          </w:p>
        </w:tc>
        <w:tc>
          <w:tcPr>
            <w:tcW w:w="3036" w:type="dxa"/>
          </w:tcPr>
          <w:p w14:paraId="64622A5D" w14:textId="599C5B6D" w:rsidR="00AF3018" w:rsidRPr="00A473E7" w:rsidRDefault="00B61F23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egész szám</w:t>
            </w:r>
          </w:p>
        </w:tc>
        <w:tc>
          <w:tcPr>
            <w:tcW w:w="3414" w:type="dxa"/>
          </w:tcPr>
          <w:p w14:paraId="2904A65D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Ajtók száma</w:t>
            </w:r>
          </w:p>
        </w:tc>
      </w:tr>
      <w:tr w:rsidR="00AF3018" w:rsidRPr="00A473E7" w14:paraId="1E63C158" w14:textId="77777777" w:rsidTr="00BD4C3A">
        <w:trPr>
          <w:trHeight w:val="443"/>
        </w:trPr>
        <w:tc>
          <w:tcPr>
            <w:tcW w:w="3168" w:type="dxa"/>
          </w:tcPr>
          <w:p w14:paraId="4CB9F1C6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insurance_id</w:t>
            </w:r>
            <w:proofErr w:type="spellEnd"/>
          </w:p>
        </w:tc>
        <w:tc>
          <w:tcPr>
            <w:tcW w:w="3036" w:type="dxa"/>
          </w:tcPr>
          <w:p w14:paraId="04935CF1" w14:textId="22974FDA" w:rsidR="00AF3018" w:rsidRPr="00A473E7" w:rsidRDefault="00B61F23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egész szám, idegen kulcs</w:t>
            </w:r>
          </w:p>
        </w:tc>
        <w:tc>
          <w:tcPr>
            <w:tcW w:w="3414" w:type="dxa"/>
          </w:tcPr>
          <w:p w14:paraId="2B50A891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Biztosítás azonosítója</w:t>
            </w:r>
          </w:p>
        </w:tc>
      </w:tr>
      <w:tr w:rsidR="00AF3018" w:rsidRPr="00A473E7" w14:paraId="51D6E4B4" w14:textId="77777777" w:rsidTr="00BD4C3A">
        <w:trPr>
          <w:trHeight w:val="455"/>
        </w:trPr>
        <w:tc>
          <w:tcPr>
            <w:tcW w:w="3168" w:type="dxa"/>
          </w:tcPr>
          <w:p w14:paraId="04EA5610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car_model</w:t>
            </w:r>
            <w:proofErr w:type="spellEnd"/>
          </w:p>
        </w:tc>
        <w:tc>
          <w:tcPr>
            <w:tcW w:w="3036" w:type="dxa"/>
          </w:tcPr>
          <w:p w14:paraId="34AC8275" w14:textId="16370E28" w:rsidR="00AF3018" w:rsidRPr="00A473E7" w:rsidRDefault="00B61F23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70 karakter hosszú szöveg</w:t>
            </w:r>
          </w:p>
        </w:tc>
        <w:tc>
          <w:tcPr>
            <w:tcW w:w="3414" w:type="dxa"/>
          </w:tcPr>
          <w:p w14:paraId="3224F530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Az autó modellje</w:t>
            </w:r>
          </w:p>
        </w:tc>
      </w:tr>
      <w:tr w:rsidR="00AF3018" w:rsidRPr="00A473E7" w14:paraId="750CC9B3" w14:textId="77777777" w:rsidTr="00BD4C3A">
        <w:trPr>
          <w:trHeight w:val="443"/>
        </w:trPr>
        <w:tc>
          <w:tcPr>
            <w:tcW w:w="3168" w:type="dxa"/>
          </w:tcPr>
          <w:p w14:paraId="68031754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car_regnumber</w:t>
            </w:r>
            <w:proofErr w:type="spellEnd"/>
          </w:p>
        </w:tc>
        <w:tc>
          <w:tcPr>
            <w:tcW w:w="3036" w:type="dxa"/>
          </w:tcPr>
          <w:p w14:paraId="50B0C530" w14:textId="449F437C" w:rsidR="00AF3018" w:rsidRPr="00A473E7" w:rsidRDefault="00B61F23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20 karakter hosszú szöveg</w:t>
            </w:r>
          </w:p>
        </w:tc>
        <w:tc>
          <w:tcPr>
            <w:tcW w:w="3414" w:type="dxa"/>
          </w:tcPr>
          <w:p w14:paraId="7A95C0F7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Rendszám, egyedi</w:t>
            </w:r>
          </w:p>
        </w:tc>
      </w:tr>
      <w:tr w:rsidR="00AF3018" w:rsidRPr="00A473E7" w14:paraId="37C6A2FC" w14:textId="77777777" w:rsidTr="00BD4C3A">
        <w:trPr>
          <w:trHeight w:val="443"/>
        </w:trPr>
        <w:tc>
          <w:tcPr>
            <w:tcW w:w="3168" w:type="dxa"/>
          </w:tcPr>
          <w:p w14:paraId="210969AE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price_per_hour</w:t>
            </w:r>
            <w:proofErr w:type="spellEnd"/>
          </w:p>
        </w:tc>
        <w:tc>
          <w:tcPr>
            <w:tcW w:w="3036" w:type="dxa"/>
          </w:tcPr>
          <w:p w14:paraId="7A69482F" w14:textId="5954D4B2" w:rsidR="00AF3018" w:rsidRPr="00A473E7" w:rsidRDefault="00B61F23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egész szám</w:t>
            </w:r>
          </w:p>
        </w:tc>
        <w:tc>
          <w:tcPr>
            <w:tcW w:w="3414" w:type="dxa"/>
          </w:tcPr>
          <w:p w14:paraId="1AE74F41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Óránkénti</w:t>
            </w:r>
            <w:proofErr w:type="spellEnd"/>
            <w:r w:rsidRPr="00A473E7">
              <w:rPr>
                <w:lang w:val="hu-HU"/>
              </w:rPr>
              <w:t xml:space="preserve"> bérleti díj</w:t>
            </w:r>
          </w:p>
        </w:tc>
      </w:tr>
      <w:tr w:rsidR="00AF3018" w:rsidRPr="00A473E7" w14:paraId="3CF0B310" w14:textId="77777777" w:rsidTr="00BD4C3A">
        <w:trPr>
          <w:trHeight w:val="455"/>
        </w:trPr>
        <w:tc>
          <w:tcPr>
            <w:tcW w:w="3168" w:type="dxa"/>
          </w:tcPr>
          <w:p w14:paraId="3BE228F9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price_per_day</w:t>
            </w:r>
            <w:proofErr w:type="spellEnd"/>
          </w:p>
        </w:tc>
        <w:tc>
          <w:tcPr>
            <w:tcW w:w="3036" w:type="dxa"/>
          </w:tcPr>
          <w:p w14:paraId="3995581D" w14:textId="0A5ED36B" w:rsidR="00AF3018" w:rsidRPr="00A473E7" w:rsidRDefault="00B61F23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egész szám</w:t>
            </w:r>
          </w:p>
        </w:tc>
        <w:tc>
          <w:tcPr>
            <w:tcW w:w="3414" w:type="dxa"/>
          </w:tcPr>
          <w:p w14:paraId="0F0D53F6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Napi bérleti díj</w:t>
            </w:r>
          </w:p>
        </w:tc>
      </w:tr>
      <w:tr w:rsidR="00AF3018" w:rsidRPr="00A473E7" w14:paraId="50435719" w14:textId="77777777" w:rsidTr="00BD4C3A">
        <w:trPr>
          <w:trHeight w:val="443"/>
        </w:trPr>
        <w:tc>
          <w:tcPr>
            <w:tcW w:w="3168" w:type="dxa"/>
          </w:tcPr>
          <w:p w14:paraId="25B75B34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car_condition</w:t>
            </w:r>
            <w:proofErr w:type="spellEnd"/>
          </w:p>
        </w:tc>
        <w:tc>
          <w:tcPr>
            <w:tcW w:w="3036" w:type="dxa"/>
          </w:tcPr>
          <w:p w14:paraId="664FE309" w14:textId="1134EB59" w:rsidR="00AF3018" w:rsidRPr="00A473E7" w:rsidRDefault="00B61F23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felsorolás (</w:t>
            </w:r>
            <w:proofErr w:type="spellStart"/>
            <w:r w:rsidRPr="00A473E7">
              <w:rPr>
                <w:lang w:val="hu-HU"/>
              </w:rPr>
              <w:t>new</w:t>
            </w:r>
            <w:proofErr w:type="spellEnd"/>
            <w:r w:rsidRPr="00A473E7">
              <w:rPr>
                <w:lang w:val="hu-HU"/>
              </w:rPr>
              <w:t xml:space="preserve">, </w:t>
            </w:r>
            <w:proofErr w:type="spellStart"/>
            <w:r w:rsidRPr="00A473E7">
              <w:rPr>
                <w:lang w:val="hu-HU"/>
              </w:rPr>
              <w:t>excellent</w:t>
            </w:r>
            <w:proofErr w:type="spellEnd"/>
            <w:r w:rsidRPr="00A473E7">
              <w:rPr>
                <w:lang w:val="hu-HU"/>
              </w:rPr>
              <w:t xml:space="preserve">, </w:t>
            </w:r>
            <w:proofErr w:type="spellStart"/>
            <w:r w:rsidRPr="00A473E7">
              <w:rPr>
                <w:lang w:val="hu-HU"/>
              </w:rPr>
              <w:t>good</w:t>
            </w:r>
            <w:proofErr w:type="spellEnd"/>
            <w:r w:rsidRPr="00A473E7">
              <w:rPr>
                <w:lang w:val="hu-HU"/>
              </w:rPr>
              <w:t xml:space="preserve">, </w:t>
            </w:r>
            <w:proofErr w:type="spellStart"/>
            <w:r w:rsidRPr="00A473E7">
              <w:rPr>
                <w:lang w:val="hu-HU"/>
              </w:rPr>
              <w:t>poor</w:t>
            </w:r>
            <w:proofErr w:type="spellEnd"/>
            <w:r w:rsidRPr="00A473E7">
              <w:rPr>
                <w:lang w:val="hu-HU"/>
              </w:rPr>
              <w:t>)</w:t>
            </w:r>
          </w:p>
        </w:tc>
        <w:tc>
          <w:tcPr>
            <w:tcW w:w="3414" w:type="dxa"/>
          </w:tcPr>
          <w:p w14:paraId="0CACD107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Az autó állapota</w:t>
            </w:r>
          </w:p>
        </w:tc>
      </w:tr>
      <w:tr w:rsidR="00AF3018" w:rsidRPr="00A473E7" w14:paraId="5FBAC740" w14:textId="77777777" w:rsidTr="00BD4C3A">
        <w:trPr>
          <w:trHeight w:val="455"/>
        </w:trPr>
        <w:tc>
          <w:tcPr>
            <w:tcW w:w="3168" w:type="dxa"/>
          </w:tcPr>
          <w:p w14:paraId="51162D57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mileage</w:t>
            </w:r>
            <w:proofErr w:type="spellEnd"/>
          </w:p>
        </w:tc>
        <w:tc>
          <w:tcPr>
            <w:tcW w:w="3036" w:type="dxa"/>
          </w:tcPr>
          <w:p w14:paraId="4F289AB1" w14:textId="52AD9785" w:rsidR="00AF3018" w:rsidRPr="00A473E7" w:rsidRDefault="00D86064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egész szám</w:t>
            </w:r>
          </w:p>
        </w:tc>
        <w:tc>
          <w:tcPr>
            <w:tcW w:w="3414" w:type="dxa"/>
          </w:tcPr>
          <w:p w14:paraId="360FDF33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Futott kilométer</w:t>
            </w:r>
          </w:p>
        </w:tc>
      </w:tr>
      <w:tr w:rsidR="00AF3018" w:rsidRPr="00A473E7" w14:paraId="6EE0CD19" w14:textId="77777777" w:rsidTr="00BD4C3A">
        <w:trPr>
          <w:trHeight w:val="443"/>
        </w:trPr>
        <w:tc>
          <w:tcPr>
            <w:tcW w:w="3168" w:type="dxa"/>
          </w:tcPr>
          <w:p w14:paraId="08525A22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car_year</w:t>
            </w:r>
            <w:proofErr w:type="spellEnd"/>
          </w:p>
        </w:tc>
        <w:tc>
          <w:tcPr>
            <w:tcW w:w="3036" w:type="dxa"/>
          </w:tcPr>
          <w:p w14:paraId="4D353A6E" w14:textId="035284F9" w:rsidR="00AF3018" w:rsidRPr="00A473E7" w:rsidRDefault="00D86064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egész szám</w:t>
            </w:r>
          </w:p>
        </w:tc>
        <w:tc>
          <w:tcPr>
            <w:tcW w:w="3414" w:type="dxa"/>
          </w:tcPr>
          <w:p w14:paraId="15AB2EA0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Gyártási év</w:t>
            </w:r>
          </w:p>
        </w:tc>
      </w:tr>
      <w:tr w:rsidR="00AF3018" w:rsidRPr="00A473E7" w14:paraId="1E3F9045" w14:textId="77777777" w:rsidTr="00BD4C3A">
        <w:trPr>
          <w:trHeight w:val="455"/>
        </w:trPr>
        <w:tc>
          <w:tcPr>
            <w:tcW w:w="3168" w:type="dxa"/>
          </w:tcPr>
          <w:p w14:paraId="556FD230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fuel_type</w:t>
            </w:r>
            <w:proofErr w:type="spellEnd"/>
          </w:p>
        </w:tc>
        <w:tc>
          <w:tcPr>
            <w:tcW w:w="3036" w:type="dxa"/>
          </w:tcPr>
          <w:p w14:paraId="143ECCC8" w14:textId="7453A43F" w:rsidR="00AF3018" w:rsidRPr="00A473E7" w:rsidRDefault="00D86064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felsorolás ('</w:t>
            </w:r>
            <w:proofErr w:type="spellStart"/>
            <w:r w:rsidRPr="00A473E7">
              <w:rPr>
                <w:lang w:val="hu-HU"/>
              </w:rPr>
              <w:t>petrol</w:t>
            </w:r>
            <w:proofErr w:type="spellEnd"/>
            <w:r w:rsidRPr="00A473E7">
              <w:rPr>
                <w:lang w:val="hu-HU"/>
              </w:rPr>
              <w:t>', 'diesel', '</w:t>
            </w:r>
            <w:proofErr w:type="spellStart"/>
            <w:r w:rsidRPr="00A473E7">
              <w:rPr>
                <w:lang w:val="hu-HU"/>
              </w:rPr>
              <w:t>electric</w:t>
            </w:r>
            <w:proofErr w:type="spellEnd"/>
            <w:r w:rsidRPr="00A473E7">
              <w:rPr>
                <w:lang w:val="hu-HU"/>
              </w:rPr>
              <w:t>', '</w:t>
            </w:r>
            <w:proofErr w:type="spellStart"/>
            <w:r w:rsidRPr="00A473E7">
              <w:rPr>
                <w:lang w:val="hu-HU"/>
              </w:rPr>
              <w:t>hybrid</w:t>
            </w:r>
            <w:proofErr w:type="spellEnd"/>
            <w:r w:rsidRPr="00A473E7">
              <w:rPr>
                <w:lang w:val="hu-HU"/>
              </w:rPr>
              <w:t>', '</w:t>
            </w:r>
            <w:proofErr w:type="spellStart"/>
            <w:r w:rsidRPr="00A473E7">
              <w:rPr>
                <w:lang w:val="hu-HU"/>
              </w:rPr>
              <w:t>gas</w:t>
            </w:r>
            <w:proofErr w:type="spellEnd"/>
            <w:r w:rsidRPr="00A473E7">
              <w:rPr>
                <w:lang w:val="hu-HU"/>
              </w:rPr>
              <w:t>')</w:t>
            </w:r>
          </w:p>
        </w:tc>
        <w:tc>
          <w:tcPr>
            <w:tcW w:w="3414" w:type="dxa"/>
          </w:tcPr>
          <w:p w14:paraId="57A78489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Üzemanyag típusa</w:t>
            </w:r>
          </w:p>
        </w:tc>
      </w:tr>
      <w:tr w:rsidR="00AF3018" w:rsidRPr="00A473E7" w14:paraId="325E0DA2" w14:textId="77777777" w:rsidTr="00BD4C3A">
        <w:trPr>
          <w:trHeight w:val="443"/>
        </w:trPr>
        <w:tc>
          <w:tcPr>
            <w:tcW w:w="3168" w:type="dxa"/>
          </w:tcPr>
          <w:p w14:paraId="7CB3AB26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transmission_type</w:t>
            </w:r>
            <w:proofErr w:type="spellEnd"/>
          </w:p>
        </w:tc>
        <w:tc>
          <w:tcPr>
            <w:tcW w:w="3036" w:type="dxa"/>
          </w:tcPr>
          <w:p w14:paraId="1DD61C70" w14:textId="5102DF1A" w:rsidR="00AF3018" w:rsidRPr="00A473E7" w:rsidRDefault="00D86064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felsorolás ('</w:t>
            </w:r>
            <w:proofErr w:type="spellStart"/>
            <w:r w:rsidRPr="00A473E7">
              <w:rPr>
                <w:lang w:val="hu-HU"/>
              </w:rPr>
              <w:t>automatic</w:t>
            </w:r>
            <w:proofErr w:type="spellEnd"/>
            <w:r w:rsidRPr="00A473E7">
              <w:rPr>
                <w:lang w:val="hu-HU"/>
              </w:rPr>
              <w:t>', '</w:t>
            </w:r>
            <w:proofErr w:type="spellStart"/>
            <w:r w:rsidRPr="00A473E7">
              <w:rPr>
                <w:lang w:val="hu-HU"/>
              </w:rPr>
              <w:t>manual</w:t>
            </w:r>
            <w:proofErr w:type="spellEnd"/>
            <w:r w:rsidRPr="00A473E7">
              <w:rPr>
                <w:lang w:val="hu-HU"/>
              </w:rPr>
              <w:t>', '</w:t>
            </w:r>
            <w:proofErr w:type="spellStart"/>
            <w:r w:rsidRPr="00A473E7">
              <w:rPr>
                <w:lang w:val="hu-HU"/>
              </w:rPr>
              <w:t>semi-automatic</w:t>
            </w:r>
            <w:proofErr w:type="spellEnd"/>
            <w:r w:rsidRPr="00A473E7">
              <w:rPr>
                <w:lang w:val="hu-HU"/>
              </w:rPr>
              <w:t>', 'CVT')</w:t>
            </w:r>
          </w:p>
        </w:tc>
        <w:tc>
          <w:tcPr>
            <w:tcW w:w="3414" w:type="dxa"/>
          </w:tcPr>
          <w:p w14:paraId="5D638827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Váltó típusa</w:t>
            </w:r>
          </w:p>
        </w:tc>
      </w:tr>
      <w:tr w:rsidR="00AF3018" w:rsidRPr="00A473E7" w14:paraId="3361F50C" w14:textId="77777777" w:rsidTr="00BD4C3A">
        <w:trPr>
          <w:trHeight w:val="443"/>
        </w:trPr>
        <w:tc>
          <w:tcPr>
            <w:tcW w:w="3168" w:type="dxa"/>
          </w:tcPr>
          <w:p w14:paraId="5E9A7210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car_brand</w:t>
            </w:r>
            <w:proofErr w:type="spellEnd"/>
          </w:p>
        </w:tc>
        <w:tc>
          <w:tcPr>
            <w:tcW w:w="3036" w:type="dxa"/>
          </w:tcPr>
          <w:p w14:paraId="67B66D35" w14:textId="0E8B102E" w:rsidR="00AF3018" w:rsidRPr="00A473E7" w:rsidRDefault="00D86064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20 karakter hosszú szöveg</w:t>
            </w:r>
          </w:p>
        </w:tc>
        <w:tc>
          <w:tcPr>
            <w:tcW w:w="3414" w:type="dxa"/>
          </w:tcPr>
          <w:p w14:paraId="2D52CF93" w14:textId="77777777" w:rsidR="00AF3018" w:rsidRPr="00A473E7" w:rsidRDefault="00F504BE" w:rsidP="00B61F23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Az autó márkája</w:t>
            </w:r>
          </w:p>
        </w:tc>
      </w:tr>
      <w:tr w:rsidR="00DD5B11" w:rsidRPr="00DD5B11" w14:paraId="4B853C45" w14:textId="77777777" w:rsidTr="00BD4C3A">
        <w:trPr>
          <w:trHeight w:val="443"/>
        </w:trPr>
        <w:tc>
          <w:tcPr>
            <w:tcW w:w="3168" w:type="dxa"/>
          </w:tcPr>
          <w:p w14:paraId="23F385F9" w14:textId="20301282" w:rsidR="00DD5B11" w:rsidRPr="00A473E7" w:rsidRDefault="00DD5B11" w:rsidP="00B61F23">
            <w:pPr>
              <w:pStyle w:val="Compact"/>
              <w:jc w:val="left"/>
              <w:rPr>
                <w:lang w:val="hu-HU"/>
              </w:rPr>
            </w:pPr>
            <w:bookmarkStart w:id="30" w:name="rendelések-orders"/>
            <w:bookmarkEnd w:id="29"/>
            <w:proofErr w:type="spellStart"/>
            <w:r>
              <w:rPr>
                <w:lang w:val="hu-HU"/>
              </w:rPr>
              <w:t>verified</w:t>
            </w:r>
            <w:proofErr w:type="spellEnd"/>
          </w:p>
        </w:tc>
        <w:tc>
          <w:tcPr>
            <w:tcW w:w="3036" w:type="dxa"/>
          </w:tcPr>
          <w:p w14:paraId="5067663E" w14:textId="3CA2CECA" w:rsidR="00DD5B11" w:rsidRPr="00A473E7" w:rsidRDefault="00DD5B11" w:rsidP="00B61F23">
            <w:pPr>
              <w:pStyle w:val="Compact"/>
              <w:jc w:val="left"/>
              <w:rPr>
                <w:lang w:val="hu-HU"/>
              </w:rPr>
            </w:pPr>
            <w:r>
              <w:rPr>
                <w:lang w:val="hu-HU"/>
              </w:rPr>
              <w:t>logikai érték (0 = nincs elfogadva, 1 = el van fogadva)</w:t>
            </w:r>
          </w:p>
        </w:tc>
        <w:tc>
          <w:tcPr>
            <w:tcW w:w="3414" w:type="dxa"/>
          </w:tcPr>
          <w:p w14:paraId="29CA28A0" w14:textId="6A4B08B6" w:rsidR="00DD5B11" w:rsidRPr="00A473E7" w:rsidRDefault="00DD5B11" w:rsidP="00B61F23">
            <w:pPr>
              <w:pStyle w:val="Compact"/>
              <w:jc w:val="left"/>
              <w:rPr>
                <w:lang w:val="hu-HU"/>
              </w:rPr>
            </w:pPr>
            <w:r>
              <w:rPr>
                <w:lang w:val="hu-HU"/>
              </w:rPr>
              <w:t>Az autó hitelesít</w:t>
            </w:r>
            <w:r w:rsidR="005E071A">
              <w:rPr>
                <w:lang w:val="hu-HU"/>
              </w:rPr>
              <w:t>és állapota</w:t>
            </w:r>
          </w:p>
        </w:tc>
      </w:tr>
      <w:tr w:rsidR="00DD5B11" w:rsidRPr="00DD5B11" w14:paraId="36DB3732" w14:textId="77777777" w:rsidTr="00BD4C3A">
        <w:trPr>
          <w:trHeight w:val="443"/>
        </w:trPr>
        <w:tc>
          <w:tcPr>
            <w:tcW w:w="3168" w:type="dxa"/>
          </w:tcPr>
          <w:p w14:paraId="1ED0E744" w14:textId="67750AF9" w:rsidR="00DD5B11" w:rsidRPr="00A473E7" w:rsidRDefault="00DD5B11" w:rsidP="00B61F23">
            <w:pPr>
              <w:pStyle w:val="Compact"/>
              <w:jc w:val="left"/>
              <w:rPr>
                <w:lang w:val="hu-HU"/>
              </w:rPr>
            </w:pPr>
            <w:proofErr w:type="spellStart"/>
            <w:r>
              <w:rPr>
                <w:lang w:val="hu-HU"/>
              </w:rPr>
              <w:t>rented</w:t>
            </w:r>
            <w:proofErr w:type="spellEnd"/>
          </w:p>
        </w:tc>
        <w:tc>
          <w:tcPr>
            <w:tcW w:w="3036" w:type="dxa"/>
          </w:tcPr>
          <w:p w14:paraId="4F44EF3F" w14:textId="63CC80D7" w:rsidR="00DD5B11" w:rsidRPr="00A473E7" w:rsidRDefault="00DD5B11" w:rsidP="00B61F23">
            <w:pPr>
              <w:pStyle w:val="Compact"/>
              <w:jc w:val="left"/>
              <w:rPr>
                <w:lang w:val="hu-HU"/>
              </w:rPr>
            </w:pPr>
            <w:r>
              <w:rPr>
                <w:lang w:val="hu-HU"/>
              </w:rPr>
              <w:t>logikai érték (0 = nincs kibérelve, 1 = ki van bérelve)</w:t>
            </w:r>
          </w:p>
        </w:tc>
        <w:tc>
          <w:tcPr>
            <w:tcW w:w="3414" w:type="dxa"/>
          </w:tcPr>
          <w:p w14:paraId="229B3209" w14:textId="02139428" w:rsidR="00DD5B11" w:rsidRPr="00A473E7" w:rsidRDefault="005E071A" w:rsidP="00B61F23">
            <w:pPr>
              <w:pStyle w:val="Compact"/>
              <w:jc w:val="left"/>
              <w:rPr>
                <w:lang w:val="hu-HU"/>
              </w:rPr>
            </w:pPr>
            <w:r>
              <w:rPr>
                <w:lang w:val="hu-HU"/>
              </w:rPr>
              <w:t>Az autó bérlés állapota</w:t>
            </w:r>
          </w:p>
        </w:tc>
      </w:tr>
    </w:tbl>
    <w:p w14:paraId="0E5CE0B2" w14:textId="3125546B" w:rsidR="00AF3018" w:rsidRPr="00A473E7" w:rsidRDefault="006064F3" w:rsidP="003A09FF">
      <w:pPr>
        <w:pStyle w:val="AbstractTitle"/>
        <w:rPr>
          <w:lang w:val="hu-HU"/>
        </w:rPr>
      </w:pPr>
      <w:proofErr w:type="spellStart"/>
      <w:r>
        <w:rPr>
          <w:lang w:val="hu-HU"/>
        </w:rPr>
        <w:lastRenderedPageBreak/>
        <w:t>orders</w:t>
      </w:r>
      <w:proofErr w:type="spellEnd"/>
    </w:p>
    <w:p w14:paraId="75B3BA27" w14:textId="77777777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>A rendelések tábla tárolja a foglalások adatait.</w:t>
      </w:r>
    </w:p>
    <w:tbl>
      <w:tblPr>
        <w:tblStyle w:val="Rcsostblzat"/>
        <w:tblW w:w="9760" w:type="dxa"/>
        <w:tblLook w:val="0020" w:firstRow="1" w:lastRow="0" w:firstColumn="0" w:lastColumn="0" w:noHBand="0" w:noVBand="0"/>
      </w:tblPr>
      <w:tblGrid>
        <w:gridCol w:w="3168"/>
        <w:gridCol w:w="3240"/>
        <w:gridCol w:w="3352"/>
      </w:tblGrid>
      <w:tr w:rsidR="00AF3018" w:rsidRPr="00A473E7" w14:paraId="79071FD0" w14:textId="77777777" w:rsidTr="00BD4C3A">
        <w:trPr>
          <w:trHeight w:val="429"/>
        </w:trPr>
        <w:tc>
          <w:tcPr>
            <w:tcW w:w="3168" w:type="dxa"/>
          </w:tcPr>
          <w:p w14:paraId="0C2EEABE" w14:textId="77777777" w:rsidR="00AF3018" w:rsidRPr="00EF1CA0" w:rsidRDefault="00F504BE" w:rsidP="00EF1CA0">
            <w:pPr>
              <w:pStyle w:val="Compact"/>
              <w:jc w:val="center"/>
              <w:rPr>
                <w:b/>
                <w:lang w:val="hu-HU"/>
              </w:rPr>
            </w:pPr>
            <w:r w:rsidRPr="00EF1CA0">
              <w:rPr>
                <w:b/>
                <w:lang w:val="hu-HU"/>
              </w:rPr>
              <w:t>Mezőnév</w:t>
            </w:r>
          </w:p>
        </w:tc>
        <w:tc>
          <w:tcPr>
            <w:tcW w:w="3240" w:type="dxa"/>
          </w:tcPr>
          <w:p w14:paraId="61B94BC9" w14:textId="77777777" w:rsidR="00AF3018" w:rsidRPr="00EF1CA0" w:rsidRDefault="00F504BE" w:rsidP="00EF1CA0">
            <w:pPr>
              <w:pStyle w:val="Compact"/>
              <w:jc w:val="center"/>
              <w:rPr>
                <w:b/>
                <w:lang w:val="hu-HU"/>
              </w:rPr>
            </w:pPr>
            <w:r w:rsidRPr="00EF1CA0">
              <w:rPr>
                <w:b/>
                <w:lang w:val="hu-HU"/>
              </w:rPr>
              <w:t>Típus</w:t>
            </w:r>
          </w:p>
        </w:tc>
        <w:tc>
          <w:tcPr>
            <w:tcW w:w="3352" w:type="dxa"/>
          </w:tcPr>
          <w:p w14:paraId="0C232FB5" w14:textId="77777777" w:rsidR="00AF3018" w:rsidRPr="00EF1CA0" w:rsidRDefault="00F504BE" w:rsidP="00EF1CA0">
            <w:pPr>
              <w:pStyle w:val="Compact"/>
              <w:jc w:val="center"/>
              <w:rPr>
                <w:b/>
                <w:lang w:val="hu-HU"/>
              </w:rPr>
            </w:pPr>
            <w:r w:rsidRPr="00EF1CA0">
              <w:rPr>
                <w:b/>
                <w:lang w:val="hu-HU"/>
              </w:rPr>
              <w:t>Leírás</w:t>
            </w:r>
          </w:p>
        </w:tc>
      </w:tr>
      <w:tr w:rsidR="00AF3018" w:rsidRPr="00A473E7" w14:paraId="3018FA71" w14:textId="77777777" w:rsidTr="00BD4C3A">
        <w:trPr>
          <w:trHeight w:val="440"/>
        </w:trPr>
        <w:tc>
          <w:tcPr>
            <w:tcW w:w="3168" w:type="dxa"/>
          </w:tcPr>
          <w:p w14:paraId="16985FBC" w14:textId="77777777" w:rsidR="00AF3018" w:rsidRPr="00A473E7" w:rsidRDefault="00F504BE" w:rsidP="00D86064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orders_id</w:t>
            </w:r>
            <w:proofErr w:type="spellEnd"/>
          </w:p>
        </w:tc>
        <w:tc>
          <w:tcPr>
            <w:tcW w:w="3240" w:type="dxa"/>
          </w:tcPr>
          <w:p w14:paraId="611B5799" w14:textId="5F2D32BA" w:rsidR="00AF3018" w:rsidRPr="00A473E7" w:rsidRDefault="00D86064" w:rsidP="00D86064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 xml:space="preserve">egész szám, </w:t>
            </w:r>
            <w:proofErr w:type="spellStart"/>
            <w:r w:rsidRPr="00A473E7">
              <w:rPr>
                <w:lang w:val="hu-HU"/>
              </w:rPr>
              <w:t>autómatikus</w:t>
            </w:r>
            <w:proofErr w:type="spellEnd"/>
            <w:r w:rsidRPr="00A473E7">
              <w:rPr>
                <w:lang w:val="hu-HU"/>
              </w:rPr>
              <w:t xml:space="preserve"> számlálás, elsődleges kulcs</w:t>
            </w:r>
          </w:p>
        </w:tc>
        <w:tc>
          <w:tcPr>
            <w:tcW w:w="3352" w:type="dxa"/>
          </w:tcPr>
          <w:p w14:paraId="4813C5DA" w14:textId="2E46065A" w:rsidR="00AF3018" w:rsidRPr="00A473E7" w:rsidRDefault="00D86064" w:rsidP="00D86064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Rendelés egyedi azonosítója</w:t>
            </w:r>
          </w:p>
        </w:tc>
      </w:tr>
      <w:tr w:rsidR="00AF3018" w:rsidRPr="00A473E7" w14:paraId="1342A41F" w14:textId="77777777" w:rsidTr="00BD4C3A">
        <w:trPr>
          <w:trHeight w:val="429"/>
        </w:trPr>
        <w:tc>
          <w:tcPr>
            <w:tcW w:w="3168" w:type="dxa"/>
          </w:tcPr>
          <w:p w14:paraId="4CCFD1AB" w14:textId="77777777" w:rsidR="00AF3018" w:rsidRPr="00A473E7" w:rsidRDefault="00F504BE" w:rsidP="00D86064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user_id</w:t>
            </w:r>
            <w:proofErr w:type="spellEnd"/>
          </w:p>
        </w:tc>
        <w:tc>
          <w:tcPr>
            <w:tcW w:w="3240" w:type="dxa"/>
          </w:tcPr>
          <w:p w14:paraId="20A59153" w14:textId="1174D4C5" w:rsidR="00AF3018" w:rsidRPr="00A473E7" w:rsidRDefault="00D86064" w:rsidP="00D86064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egész szám, idegen kulcs</w:t>
            </w:r>
          </w:p>
        </w:tc>
        <w:tc>
          <w:tcPr>
            <w:tcW w:w="3352" w:type="dxa"/>
          </w:tcPr>
          <w:p w14:paraId="254F281D" w14:textId="77777777" w:rsidR="00AF3018" w:rsidRPr="00A473E7" w:rsidRDefault="00F504BE" w:rsidP="00D86064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A bérlő azonosítója</w:t>
            </w:r>
          </w:p>
        </w:tc>
      </w:tr>
      <w:tr w:rsidR="00AF3018" w:rsidRPr="00A473E7" w14:paraId="45C551BD" w14:textId="77777777" w:rsidTr="00BD4C3A">
        <w:trPr>
          <w:trHeight w:val="440"/>
        </w:trPr>
        <w:tc>
          <w:tcPr>
            <w:tcW w:w="3168" w:type="dxa"/>
          </w:tcPr>
          <w:p w14:paraId="6F379EA9" w14:textId="77777777" w:rsidR="00AF3018" w:rsidRPr="00A473E7" w:rsidRDefault="00F504BE" w:rsidP="00D86064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car_id</w:t>
            </w:r>
            <w:proofErr w:type="spellEnd"/>
          </w:p>
        </w:tc>
        <w:tc>
          <w:tcPr>
            <w:tcW w:w="3240" w:type="dxa"/>
          </w:tcPr>
          <w:p w14:paraId="08852D86" w14:textId="34C5F0FF" w:rsidR="00AF3018" w:rsidRPr="00A473E7" w:rsidRDefault="00D86064" w:rsidP="00D86064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egész szám, idegen kulcs</w:t>
            </w:r>
          </w:p>
        </w:tc>
        <w:tc>
          <w:tcPr>
            <w:tcW w:w="3352" w:type="dxa"/>
          </w:tcPr>
          <w:p w14:paraId="31A85881" w14:textId="77777777" w:rsidR="00AF3018" w:rsidRPr="00A473E7" w:rsidRDefault="00F504BE" w:rsidP="00D86064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Az autó azonosítója</w:t>
            </w:r>
          </w:p>
        </w:tc>
      </w:tr>
      <w:tr w:rsidR="00AF3018" w:rsidRPr="00A473E7" w14:paraId="79604C40" w14:textId="77777777" w:rsidTr="00BD4C3A">
        <w:trPr>
          <w:trHeight w:val="429"/>
        </w:trPr>
        <w:tc>
          <w:tcPr>
            <w:tcW w:w="3168" w:type="dxa"/>
          </w:tcPr>
          <w:p w14:paraId="53726D4C" w14:textId="77777777" w:rsidR="00AF3018" w:rsidRPr="00A473E7" w:rsidRDefault="00F504BE" w:rsidP="00D86064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start_date</w:t>
            </w:r>
            <w:proofErr w:type="spellEnd"/>
          </w:p>
        </w:tc>
        <w:tc>
          <w:tcPr>
            <w:tcW w:w="3240" w:type="dxa"/>
          </w:tcPr>
          <w:p w14:paraId="638085C4" w14:textId="4931B88F" w:rsidR="00AF3018" w:rsidRPr="00A473E7" w:rsidRDefault="00D86064" w:rsidP="00D86064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dátum és idő</w:t>
            </w:r>
          </w:p>
        </w:tc>
        <w:tc>
          <w:tcPr>
            <w:tcW w:w="3352" w:type="dxa"/>
          </w:tcPr>
          <w:p w14:paraId="3C272662" w14:textId="77777777" w:rsidR="00AF3018" w:rsidRPr="00A473E7" w:rsidRDefault="00F504BE" w:rsidP="00D86064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A bérlés kezdete</w:t>
            </w:r>
          </w:p>
        </w:tc>
      </w:tr>
      <w:tr w:rsidR="00AF3018" w:rsidRPr="00A473E7" w14:paraId="0E03AFC0" w14:textId="77777777" w:rsidTr="00BD4C3A">
        <w:trPr>
          <w:trHeight w:val="440"/>
        </w:trPr>
        <w:tc>
          <w:tcPr>
            <w:tcW w:w="3168" w:type="dxa"/>
          </w:tcPr>
          <w:p w14:paraId="2196AE18" w14:textId="77777777" w:rsidR="00AF3018" w:rsidRPr="00A473E7" w:rsidRDefault="00F504BE" w:rsidP="00D86064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end_date</w:t>
            </w:r>
            <w:proofErr w:type="spellEnd"/>
          </w:p>
        </w:tc>
        <w:tc>
          <w:tcPr>
            <w:tcW w:w="3240" w:type="dxa"/>
          </w:tcPr>
          <w:p w14:paraId="2EDE0082" w14:textId="53331AAC" w:rsidR="00AF3018" w:rsidRPr="00A473E7" w:rsidRDefault="00D86064" w:rsidP="00D86064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dátum és idő</w:t>
            </w:r>
          </w:p>
        </w:tc>
        <w:tc>
          <w:tcPr>
            <w:tcW w:w="3352" w:type="dxa"/>
          </w:tcPr>
          <w:p w14:paraId="7582040A" w14:textId="77777777" w:rsidR="00AF3018" w:rsidRPr="00A473E7" w:rsidRDefault="00F504BE" w:rsidP="00D86064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A bérlés vége</w:t>
            </w:r>
          </w:p>
        </w:tc>
      </w:tr>
      <w:tr w:rsidR="00AF3018" w:rsidRPr="00A473E7" w14:paraId="3DE467DD" w14:textId="77777777" w:rsidTr="00BD4C3A">
        <w:trPr>
          <w:trHeight w:val="429"/>
        </w:trPr>
        <w:tc>
          <w:tcPr>
            <w:tcW w:w="3168" w:type="dxa"/>
          </w:tcPr>
          <w:p w14:paraId="1BF869C6" w14:textId="77777777" w:rsidR="00AF3018" w:rsidRPr="00A473E7" w:rsidRDefault="00F504BE" w:rsidP="00D86064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rental_status</w:t>
            </w:r>
            <w:proofErr w:type="spellEnd"/>
          </w:p>
        </w:tc>
        <w:tc>
          <w:tcPr>
            <w:tcW w:w="3240" w:type="dxa"/>
          </w:tcPr>
          <w:p w14:paraId="6E51BE51" w14:textId="78F913CE" w:rsidR="00AF3018" w:rsidRPr="00A473E7" w:rsidRDefault="00D86064" w:rsidP="00D86064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felsorolás ('</w:t>
            </w:r>
            <w:proofErr w:type="spellStart"/>
            <w:r w:rsidRPr="00A473E7">
              <w:rPr>
                <w:lang w:val="hu-HU"/>
              </w:rPr>
              <w:t>pending</w:t>
            </w:r>
            <w:proofErr w:type="spellEnd"/>
            <w:r w:rsidRPr="00A473E7">
              <w:rPr>
                <w:lang w:val="hu-HU"/>
              </w:rPr>
              <w:t>', '</w:t>
            </w:r>
            <w:proofErr w:type="spellStart"/>
            <w:r w:rsidRPr="00A473E7">
              <w:rPr>
                <w:lang w:val="hu-HU"/>
              </w:rPr>
              <w:t>confirmed</w:t>
            </w:r>
            <w:proofErr w:type="spellEnd"/>
            <w:r w:rsidRPr="00A473E7">
              <w:rPr>
                <w:lang w:val="hu-HU"/>
              </w:rPr>
              <w:t>', '</w:t>
            </w:r>
            <w:proofErr w:type="spellStart"/>
            <w:r w:rsidRPr="00A473E7">
              <w:rPr>
                <w:lang w:val="hu-HU"/>
              </w:rPr>
              <w:t>completed</w:t>
            </w:r>
            <w:proofErr w:type="spellEnd"/>
            <w:r w:rsidRPr="00A473E7">
              <w:rPr>
                <w:lang w:val="hu-HU"/>
              </w:rPr>
              <w:t>', '</w:t>
            </w:r>
            <w:proofErr w:type="spellStart"/>
            <w:r w:rsidRPr="00A473E7">
              <w:rPr>
                <w:lang w:val="hu-HU"/>
              </w:rPr>
              <w:t>cancelled</w:t>
            </w:r>
            <w:proofErr w:type="spellEnd"/>
            <w:r w:rsidRPr="00A473E7">
              <w:rPr>
                <w:lang w:val="hu-HU"/>
              </w:rPr>
              <w:t>', '</w:t>
            </w:r>
            <w:proofErr w:type="spellStart"/>
            <w:r w:rsidRPr="00A473E7">
              <w:rPr>
                <w:lang w:val="hu-HU"/>
              </w:rPr>
              <w:t>extended</w:t>
            </w:r>
            <w:proofErr w:type="spellEnd"/>
            <w:r w:rsidRPr="00A473E7">
              <w:rPr>
                <w:lang w:val="hu-HU"/>
              </w:rPr>
              <w:t>')</w:t>
            </w:r>
          </w:p>
        </w:tc>
        <w:tc>
          <w:tcPr>
            <w:tcW w:w="3352" w:type="dxa"/>
          </w:tcPr>
          <w:p w14:paraId="0171CD3E" w14:textId="77777777" w:rsidR="00AF3018" w:rsidRPr="00A473E7" w:rsidRDefault="00F504BE" w:rsidP="00D86064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A bérlés állapota</w:t>
            </w:r>
          </w:p>
        </w:tc>
      </w:tr>
      <w:tr w:rsidR="00AF3018" w:rsidRPr="00A473E7" w14:paraId="5D1D1D9D" w14:textId="77777777" w:rsidTr="00BD4C3A">
        <w:trPr>
          <w:trHeight w:val="440"/>
        </w:trPr>
        <w:tc>
          <w:tcPr>
            <w:tcW w:w="3168" w:type="dxa"/>
          </w:tcPr>
          <w:p w14:paraId="2057F175" w14:textId="77777777" w:rsidR="00AF3018" w:rsidRPr="00A473E7" w:rsidRDefault="00F504BE" w:rsidP="00D86064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location_id</w:t>
            </w:r>
            <w:proofErr w:type="spellEnd"/>
          </w:p>
        </w:tc>
        <w:tc>
          <w:tcPr>
            <w:tcW w:w="3240" w:type="dxa"/>
          </w:tcPr>
          <w:p w14:paraId="49BDDC74" w14:textId="602967F5" w:rsidR="00AF3018" w:rsidRPr="00A473E7" w:rsidRDefault="00D86064" w:rsidP="00D86064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egész szám, idegen kulcs</w:t>
            </w:r>
          </w:p>
        </w:tc>
        <w:tc>
          <w:tcPr>
            <w:tcW w:w="3352" w:type="dxa"/>
          </w:tcPr>
          <w:p w14:paraId="22B501D8" w14:textId="6907737B" w:rsidR="00AF3018" w:rsidRPr="00A473E7" w:rsidRDefault="007B70C3" w:rsidP="00D86064">
            <w:pPr>
              <w:pStyle w:val="Compact"/>
              <w:jc w:val="left"/>
              <w:rPr>
                <w:lang w:val="hu-HU"/>
              </w:rPr>
            </w:pPr>
            <w:r>
              <w:rPr>
                <w:lang w:val="hu-HU"/>
              </w:rPr>
              <w:t>H</w:t>
            </w:r>
            <w:r w:rsidR="00F504BE" w:rsidRPr="00A473E7">
              <w:rPr>
                <w:lang w:val="hu-HU"/>
              </w:rPr>
              <w:t>elyszín azonosítója</w:t>
            </w:r>
          </w:p>
        </w:tc>
      </w:tr>
      <w:tr w:rsidR="00AF3018" w:rsidRPr="00A473E7" w14:paraId="5F2A3699" w14:textId="77777777" w:rsidTr="00BD4C3A">
        <w:trPr>
          <w:trHeight w:val="429"/>
        </w:trPr>
        <w:tc>
          <w:tcPr>
            <w:tcW w:w="3168" w:type="dxa"/>
          </w:tcPr>
          <w:p w14:paraId="4903E160" w14:textId="77777777" w:rsidR="00AF3018" w:rsidRPr="00A473E7" w:rsidRDefault="00F504BE" w:rsidP="00D86064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payment_status</w:t>
            </w:r>
            <w:proofErr w:type="spellEnd"/>
          </w:p>
        </w:tc>
        <w:tc>
          <w:tcPr>
            <w:tcW w:w="3240" w:type="dxa"/>
          </w:tcPr>
          <w:p w14:paraId="3E9F84DD" w14:textId="69B0E376" w:rsidR="00AF3018" w:rsidRPr="00A473E7" w:rsidRDefault="00D86064" w:rsidP="00D86064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felsorolás ('</w:t>
            </w:r>
            <w:proofErr w:type="spellStart"/>
            <w:r w:rsidRPr="00A473E7">
              <w:rPr>
                <w:lang w:val="hu-HU"/>
              </w:rPr>
              <w:t>pending</w:t>
            </w:r>
            <w:proofErr w:type="spellEnd"/>
            <w:r w:rsidRPr="00A473E7">
              <w:rPr>
                <w:lang w:val="hu-HU"/>
              </w:rPr>
              <w:t>', '</w:t>
            </w:r>
            <w:proofErr w:type="spellStart"/>
            <w:r w:rsidRPr="00A473E7">
              <w:rPr>
                <w:lang w:val="hu-HU"/>
              </w:rPr>
              <w:t>paid</w:t>
            </w:r>
            <w:proofErr w:type="spellEnd"/>
            <w:r w:rsidRPr="00A473E7">
              <w:rPr>
                <w:lang w:val="hu-HU"/>
              </w:rPr>
              <w:t>', '</w:t>
            </w:r>
            <w:proofErr w:type="spellStart"/>
            <w:r w:rsidRPr="00A473E7">
              <w:rPr>
                <w:lang w:val="hu-HU"/>
              </w:rPr>
              <w:t>failed</w:t>
            </w:r>
            <w:proofErr w:type="spellEnd"/>
            <w:r w:rsidRPr="00A473E7">
              <w:rPr>
                <w:lang w:val="hu-HU"/>
              </w:rPr>
              <w:t>', '</w:t>
            </w:r>
            <w:proofErr w:type="spellStart"/>
            <w:r w:rsidRPr="00A473E7">
              <w:rPr>
                <w:lang w:val="hu-HU"/>
              </w:rPr>
              <w:t>refunded</w:t>
            </w:r>
            <w:proofErr w:type="spellEnd"/>
            <w:r w:rsidRPr="00A473E7">
              <w:rPr>
                <w:lang w:val="hu-HU"/>
              </w:rPr>
              <w:t>', '</w:t>
            </w:r>
            <w:proofErr w:type="spellStart"/>
            <w:r w:rsidRPr="00A473E7">
              <w:rPr>
                <w:lang w:val="hu-HU"/>
              </w:rPr>
              <w:t>partially_paid</w:t>
            </w:r>
            <w:proofErr w:type="spellEnd"/>
            <w:r w:rsidRPr="00A473E7">
              <w:rPr>
                <w:lang w:val="hu-HU"/>
              </w:rPr>
              <w:t>')</w:t>
            </w:r>
          </w:p>
        </w:tc>
        <w:tc>
          <w:tcPr>
            <w:tcW w:w="3352" w:type="dxa"/>
          </w:tcPr>
          <w:p w14:paraId="182F3FE3" w14:textId="77777777" w:rsidR="00AF3018" w:rsidRPr="00A473E7" w:rsidRDefault="00F504BE" w:rsidP="00D86064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A fizetés állapota</w:t>
            </w:r>
          </w:p>
        </w:tc>
      </w:tr>
      <w:tr w:rsidR="00AF3018" w:rsidRPr="00A473E7" w14:paraId="3A1E6052" w14:textId="77777777" w:rsidTr="00BD4C3A">
        <w:trPr>
          <w:trHeight w:val="440"/>
        </w:trPr>
        <w:tc>
          <w:tcPr>
            <w:tcW w:w="3168" w:type="dxa"/>
          </w:tcPr>
          <w:p w14:paraId="6FC6CEF4" w14:textId="77777777" w:rsidR="00AF3018" w:rsidRPr="00A473E7" w:rsidRDefault="00F504BE" w:rsidP="00D86064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discount_code</w:t>
            </w:r>
            <w:proofErr w:type="spellEnd"/>
          </w:p>
        </w:tc>
        <w:tc>
          <w:tcPr>
            <w:tcW w:w="3240" w:type="dxa"/>
          </w:tcPr>
          <w:p w14:paraId="6C3CD431" w14:textId="26ACFEC9" w:rsidR="00AF3018" w:rsidRPr="00A473E7" w:rsidRDefault="00D86064" w:rsidP="00D86064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50 karakter hosszú szöveg</w:t>
            </w:r>
          </w:p>
        </w:tc>
        <w:tc>
          <w:tcPr>
            <w:tcW w:w="3352" w:type="dxa"/>
          </w:tcPr>
          <w:p w14:paraId="7453E333" w14:textId="77777777" w:rsidR="00AF3018" w:rsidRPr="00A473E7" w:rsidRDefault="00F504BE" w:rsidP="00D86064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Kedvezménykód</w:t>
            </w:r>
          </w:p>
        </w:tc>
      </w:tr>
      <w:tr w:rsidR="00AF3018" w:rsidRPr="00A473E7" w14:paraId="65FB9F3C" w14:textId="77777777" w:rsidTr="00BD4C3A">
        <w:trPr>
          <w:trHeight w:val="429"/>
        </w:trPr>
        <w:tc>
          <w:tcPr>
            <w:tcW w:w="3168" w:type="dxa"/>
          </w:tcPr>
          <w:p w14:paraId="35C4B95F" w14:textId="77777777" w:rsidR="00AF3018" w:rsidRPr="00A473E7" w:rsidRDefault="00F504BE" w:rsidP="00D86064">
            <w:pPr>
              <w:pStyle w:val="Compact"/>
              <w:jc w:val="left"/>
              <w:rPr>
                <w:lang w:val="hu-HU"/>
              </w:rPr>
            </w:pPr>
            <w:proofErr w:type="spellStart"/>
            <w:r w:rsidRPr="00A473E7">
              <w:rPr>
                <w:lang w:val="hu-HU"/>
              </w:rPr>
              <w:t>extended_rental</w:t>
            </w:r>
            <w:proofErr w:type="spellEnd"/>
          </w:p>
        </w:tc>
        <w:tc>
          <w:tcPr>
            <w:tcW w:w="3240" w:type="dxa"/>
          </w:tcPr>
          <w:p w14:paraId="048E784C" w14:textId="21B0AF84" w:rsidR="00AF3018" w:rsidRPr="00A473E7" w:rsidRDefault="00D86064" w:rsidP="00D86064">
            <w:pPr>
              <w:pStyle w:val="Compact"/>
              <w:jc w:val="left"/>
              <w:rPr>
                <w:lang w:val="hu-HU"/>
              </w:rPr>
            </w:pPr>
            <w:r w:rsidRPr="0034542A">
              <w:rPr>
                <w:lang w:val="hu-HU"/>
              </w:rPr>
              <w:t>logikai érték (</w:t>
            </w:r>
            <w:r w:rsidR="0034542A" w:rsidRPr="0034542A">
              <w:rPr>
                <w:lang w:val="hu-HU"/>
              </w:rPr>
              <w:t>0 = nincs meghosszabbítva; 1 = megvan hosszabbítva</w:t>
            </w:r>
            <w:r w:rsidRPr="0034542A">
              <w:rPr>
                <w:lang w:val="hu-HU"/>
              </w:rPr>
              <w:t>)</w:t>
            </w:r>
          </w:p>
        </w:tc>
        <w:tc>
          <w:tcPr>
            <w:tcW w:w="3352" w:type="dxa"/>
          </w:tcPr>
          <w:p w14:paraId="5A94D7FB" w14:textId="77777777" w:rsidR="00AF3018" w:rsidRPr="00A473E7" w:rsidRDefault="00F504BE" w:rsidP="00D86064">
            <w:pPr>
              <w:pStyle w:val="Compact"/>
              <w:jc w:val="left"/>
              <w:rPr>
                <w:lang w:val="hu-HU"/>
              </w:rPr>
            </w:pPr>
            <w:r w:rsidRPr="00A473E7">
              <w:rPr>
                <w:lang w:val="hu-HU"/>
              </w:rPr>
              <w:t>Meghosszabbított bérlés</w:t>
            </w:r>
          </w:p>
        </w:tc>
      </w:tr>
    </w:tbl>
    <w:p w14:paraId="68E1D18C" w14:textId="328DAC3D" w:rsidR="006064F3" w:rsidRDefault="006064F3" w:rsidP="006064F3">
      <w:pPr>
        <w:pStyle w:val="AbstractTitle"/>
        <w:rPr>
          <w:lang w:val="hu-HU"/>
        </w:rPr>
      </w:pPr>
      <w:bookmarkStart w:id="31" w:name="egyéb-fontos-táblák"/>
      <w:bookmarkEnd w:id="30"/>
      <w:proofErr w:type="spellStart"/>
      <w:r>
        <w:rPr>
          <w:lang w:val="hu-HU"/>
        </w:rPr>
        <w:t>car_user</w:t>
      </w:r>
      <w:proofErr w:type="spellEnd"/>
    </w:p>
    <w:p w14:paraId="3D785552" w14:textId="70AB8674" w:rsidR="00F05FF3" w:rsidRPr="00F05FF3" w:rsidRDefault="00F05FF3" w:rsidP="00F05FF3">
      <w:pPr>
        <w:pStyle w:val="Abstract"/>
        <w:rPr>
          <w:lang w:val="hu-HU"/>
        </w:rPr>
      </w:pPr>
      <w:r>
        <w:rPr>
          <w:lang w:val="hu-HU"/>
        </w:rPr>
        <w:t>Felhasználók és autók közötti összeköttető tábla.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BD4C3A" w14:paraId="1C9AC061" w14:textId="77777777" w:rsidTr="006064F3">
        <w:tc>
          <w:tcPr>
            <w:tcW w:w="3192" w:type="dxa"/>
          </w:tcPr>
          <w:p w14:paraId="6CE0590A" w14:textId="7D0F46DE" w:rsidR="00BD4C3A" w:rsidRPr="00BD4C3A" w:rsidRDefault="00BD4C3A" w:rsidP="00BD4C3A">
            <w:pPr>
              <w:jc w:val="center"/>
              <w:rPr>
                <w:b/>
                <w:bCs/>
                <w:lang w:val="hu-HU"/>
              </w:rPr>
            </w:pPr>
            <w:r w:rsidRPr="00BD4C3A">
              <w:rPr>
                <w:b/>
                <w:bCs/>
                <w:lang w:val="hu-HU"/>
              </w:rPr>
              <w:t>Mezőnév</w:t>
            </w:r>
          </w:p>
        </w:tc>
        <w:tc>
          <w:tcPr>
            <w:tcW w:w="3192" w:type="dxa"/>
          </w:tcPr>
          <w:p w14:paraId="75C4C1E0" w14:textId="62BDB0CF" w:rsidR="00BD4C3A" w:rsidRPr="00BD4C3A" w:rsidRDefault="00BD4C3A" w:rsidP="00BD4C3A">
            <w:pPr>
              <w:jc w:val="center"/>
              <w:rPr>
                <w:b/>
                <w:bCs/>
              </w:rPr>
            </w:pPr>
            <w:proofErr w:type="spellStart"/>
            <w:r w:rsidRPr="00BD4C3A">
              <w:rPr>
                <w:b/>
                <w:bCs/>
              </w:rPr>
              <w:t>Típus</w:t>
            </w:r>
            <w:proofErr w:type="spellEnd"/>
          </w:p>
        </w:tc>
        <w:tc>
          <w:tcPr>
            <w:tcW w:w="3192" w:type="dxa"/>
          </w:tcPr>
          <w:p w14:paraId="184EA849" w14:textId="28DEBDD4" w:rsidR="00BD4C3A" w:rsidRPr="00BD4C3A" w:rsidRDefault="00BD4C3A" w:rsidP="00BD4C3A">
            <w:pPr>
              <w:jc w:val="center"/>
              <w:rPr>
                <w:b/>
                <w:bCs/>
                <w:lang w:val="hu-HU"/>
              </w:rPr>
            </w:pPr>
            <w:r w:rsidRPr="00BD4C3A">
              <w:rPr>
                <w:b/>
                <w:bCs/>
                <w:lang w:val="hu-HU"/>
              </w:rPr>
              <w:t>Leírás</w:t>
            </w:r>
          </w:p>
        </w:tc>
      </w:tr>
      <w:tr w:rsidR="006064F3" w14:paraId="0148A10B" w14:textId="77777777" w:rsidTr="006064F3">
        <w:tc>
          <w:tcPr>
            <w:tcW w:w="3192" w:type="dxa"/>
          </w:tcPr>
          <w:p w14:paraId="750E6CCD" w14:textId="0359C721" w:rsidR="006064F3" w:rsidRDefault="006064F3" w:rsidP="006064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car_id</w:t>
            </w:r>
            <w:proofErr w:type="spellEnd"/>
          </w:p>
        </w:tc>
        <w:tc>
          <w:tcPr>
            <w:tcW w:w="3192" w:type="dxa"/>
          </w:tcPr>
          <w:p w14:paraId="4570E756" w14:textId="226D0117" w:rsidR="006064F3" w:rsidRDefault="006064F3" w:rsidP="006064F3">
            <w:pPr>
              <w:rPr>
                <w:lang w:val="hu-HU"/>
              </w:rPr>
            </w:pPr>
            <w:proofErr w:type="spellStart"/>
            <w:r w:rsidRPr="006064F3">
              <w:t>egész</w:t>
            </w:r>
            <w:proofErr w:type="spellEnd"/>
            <w:r w:rsidRPr="006064F3">
              <w:t xml:space="preserve"> </w:t>
            </w:r>
            <w:proofErr w:type="spellStart"/>
            <w:r w:rsidRPr="006064F3">
              <w:t>szám</w:t>
            </w:r>
            <w:proofErr w:type="spellEnd"/>
            <w:r>
              <w:t xml:space="preserve">, </w:t>
            </w:r>
            <w:proofErr w:type="spellStart"/>
            <w:r>
              <w:t>idegen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92" w:type="dxa"/>
          </w:tcPr>
          <w:p w14:paraId="1767B99E" w14:textId="1E752C34" w:rsidR="006064F3" w:rsidRDefault="006064F3" w:rsidP="006064F3">
            <w:pPr>
              <w:rPr>
                <w:lang w:val="hu-HU"/>
              </w:rPr>
            </w:pPr>
            <w:r>
              <w:rPr>
                <w:lang w:val="hu-HU"/>
              </w:rPr>
              <w:t>Az autó azonosítója</w:t>
            </w:r>
          </w:p>
        </w:tc>
      </w:tr>
      <w:tr w:rsidR="006064F3" w14:paraId="6A38F0C4" w14:textId="77777777" w:rsidTr="006064F3">
        <w:tc>
          <w:tcPr>
            <w:tcW w:w="3192" w:type="dxa"/>
          </w:tcPr>
          <w:p w14:paraId="5A56D0C7" w14:textId="45E35090" w:rsidR="006064F3" w:rsidRDefault="006064F3" w:rsidP="006064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user_id</w:t>
            </w:r>
            <w:proofErr w:type="spellEnd"/>
          </w:p>
        </w:tc>
        <w:tc>
          <w:tcPr>
            <w:tcW w:w="3192" w:type="dxa"/>
          </w:tcPr>
          <w:p w14:paraId="4F943B75" w14:textId="75D59F80" w:rsidR="006064F3" w:rsidRDefault="006064F3" w:rsidP="006064F3">
            <w:pPr>
              <w:rPr>
                <w:lang w:val="hu-HU"/>
              </w:rPr>
            </w:pPr>
            <w:proofErr w:type="spellStart"/>
            <w:r w:rsidRPr="006064F3">
              <w:t>egész</w:t>
            </w:r>
            <w:proofErr w:type="spellEnd"/>
            <w:r w:rsidRPr="006064F3">
              <w:t xml:space="preserve"> </w:t>
            </w:r>
            <w:proofErr w:type="spellStart"/>
            <w:r w:rsidRPr="006064F3">
              <w:t>szám</w:t>
            </w:r>
            <w:proofErr w:type="spellEnd"/>
            <w:r>
              <w:t xml:space="preserve">, </w:t>
            </w:r>
            <w:proofErr w:type="spellStart"/>
            <w:r>
              <w:t>idegen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92" w:type="dxa"/>
          </w:tcPr>
          <w:p w14:paraId="04B9E2A8" w14:textId="102D9891" w:rsidR="006064F3" w:rsidRDefault="006064F3" w:rsidP="006064F3">
            <w:pPr>
              <w:rPr>
                <w:lang w:val="hu-HU"/>
              </w:rPr>
            </w:pPr>
            <w:r>
              <w:rPr>
                <w:lang w:val="hu-HU"/>
              </w:rPr>
              <w:t>A felhasználó azonosítója</w:t>
            </w:r>
          </w:p>
        </w:tc>
      </w:tr>
    </w:tbl>
    <w:p w14:paraId="0E9C5045" w14:textId="4FB8E34F" w:rsidR="006064F3" w:rsidRDefault="00BD4C3A" w:rsidP="00BD4C3A">
      <w:pPr>
        <w:pStyle w:val="AbstractTitle"/>
        <w:rPr>
          <w:lang w:val="hu-HU"/>
        </w:rPr>
      </w:pPr>
      <w:proofErr w:type="spellStart"/>
      <w:r>
        <w:rPr>
          <w:lang w:val="hu-HU"/>
        </w:rPr>
        <w:t>car_images</w:t>
      </w:r>
      <w:proofErr w:type="spellEnd"/>
    </w:p>
    <w:p w14:paraId="36D9ED24" w14:textId="616B5478" w:rsidR="00BD4C3A" w:rsidRPr="00BD4C3A" w:rsidRDefault="00BD4C3A" w:rsidP="00BD4C3A">
      <w:pPr>
        <w:pStyle w:val="Abstract"/>
        <w:rPr>
          <w:lang w:val="hu-HU"/>
        </w:rPr>
      </w:pPr>
      <w:r w:rsidRPr="00A473E7">
        <w:rPr>
          <w:lang w:val="hu-HU"/>
        </w:rPr>
        <w:t>Autókhoz tartozó képek tárolása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BD4C3A" w14:paraId="39211B1F" w14:textId="77777777" w:rsidTr="00BD4C3A">
        <w:tc>
          <w:tcPr>
            <w:tcW w:w="3192" w:type="dxa"/>
          </w:tcPr>
          <w:p w14:paraId="136754B9" w14:textId="65A4BEAC" w:rsidR="00BD4C3A" w:rsidRDefault="00BD4C3A" w:rsidP="00BD4C3A">
            <w:pPr>
              <w:jc w:val="center"/>
              <w:rPr>
                <w:lang w:val="hu-HU"/>
              </w:rPr>
            </w:pPr>
            <w:r w:rsidRPr="00BD4C3A">
              <w:rPr>
                <w:b/>
                <w:bCs/>
                <w:lang w:val="hu-HU"/>
              </w:rPr>
              <w:t>Mezőnév</w:t>
            </w:r>
          </w:p>
        </w:tc>
        <w:tc>
          <w:tcPr>
            <w:tcW w:w="3192" w:type="dxa"/>
          </w:tcPr>
          <w:p w14:paraId="7E29FFF7" w14:textId="7C33C26B" w:rsidR="00BD4C3A" w:rsidRDefault="00BD4C3A" w:rsidP="00BD4C3A">
            <w:pPr>
              <w:jc w:val="center"/>
              <w:rPr>
                <w:lang w:val="hu-HU"/>
              </w:rPr>
            </w:pPr>
            <w:proofErr w:type="spellStart"/>
            <w:r w:rsidRPr="00BD4C3A">
              <w:rPr>
                <w:b/>
                <w:bCs/>
              </w:rPr>
              <w:t>Típus</w:t>
            </w:r>
            <w:proofErr w:type="spellEnd"/>
          </w:p>
        </w:tc>
        <w:tc>
          <w:tcPr>
            <w:tcW w:w="3192" w:type="dxa"/>
          </w:tcPr>
          <w:p w14:paraId="2C4DA0DD" w14:textId="68B67F53" w:rsidR="00BD4C3A" w:rsidRDefault="00BD4C3A" w:rsidP="00BD4C3A">
            <w:pPr>
              <w:jc w:val="center"/>
              <w:rPr>
                <w:lang w:val="hu-HU"/>
              </w:rPr>
            </w:pPr>
            <w:r w:rsidRPr="00BD4C3A">
              <w:rPr>
                <w:b/>
                <w:bCs/>
                <w:lang w:val="hu-HU"/>
              </w:rPr>
              <w:t>Leírás</w:t>
            </w:r>
          </w:p>
        </w:tc>
      </w:tr>
      <w:tr w:rsidR="00BD4C3A" w14:paraId="337A9BB1" w14:textId="77777777" w:rsidTr="00BD4C3A">
        <w:tc>
          <w:tcPr>
            <w:tcW w:w="3192" w:type="dxa"/>
          </w:tcPr>
          <w:p w14:paraId="3A5CA688" w14:textId="3A33E584" w:rsidR="00BD4C3A" w:rsidRDefault="00BD4C3A" w:rsidP="00BD4C3A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lastRenderedPageBreak/>
              <w:t>image_id</w:t>
            </w:r>
            <w:proofErr w:type="spellEnd"/>
          </w:p>
        </w:tc>
        <w:tc>
          <w:tcPr>
            <w:tcW w:w="3192" w:type="dxa"/>
          </w:tcPr>
          <w:p w14:paraId="0F6D7BFC" w14:textId="561B5647" w:rsidR="00BD4C3A" w:rsidRDefault="007940A7" w:rsidP="00BD4C3A">
            <w:pPr>
              <w:rPr>
                <w:lang w:val="hu-HU"/>
              </w:rPr>
            </w:pPr>
            <w:proofErr w:type="spellStart"/>
            <w:r w:rsidRPr="007940A7">
              <w:t>egész</w:t>
            </w:r>
            <w:proofErr w:type="spellEnd"/>
            <w:r w:rsidRPr="007940A7">
              <w:t xml:space="preserve"> </w:t>
            </w:r>
            <w:proofErr w:type="spellStart"/>
            <w:r w:rsidRPr="007940A7">
              <w:t>szám</w:t>
            </w:r>
            <w:proofErr w:type="spellEnd"/>
            <w:r>
              <w:t xml:space="preserve">, </w:t>
            </w:r>
            <w:proofErr w:type="spellStart"/>
            <w:r>
              <w:t>elsődleges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92" w:type="dxa"/>
          </w:tcPr>
          <w:p w14:paraId="763A3E72" w14:textId="5CAE1C01" w:rsidR="00BD4C3A" w:rsidRDefault="0060655B" w:rsidP="00BD4C3A">
            <w:pPr>
              <w:rPr>
                <w:lang w:val="hu-HU"/>
              </w:rPr>
            </w:pPr>
            <w:r>
              <w:rPr>
                <w:lang w:val="hu-HU"/>
              </w:rPr>
              <w:t>Képek egyedi azonosítója</w:t>
            </w:r>
          </w:p>
        </w:tc>
      </w:tr>
      <w:tr w:rsidR="00BD4C3A" w14:paraId="156ADB11" w14:textId="77777777" w:rsidTr="00BD4C3A">
        <w:tc>
          <w:tcPr>
            <w:tcW w:w="3192" w:type="dxa"/>
          </w:tcPr>
          <w:p w14:paraId="01B3ADF2" w14:textId="2C737F25" w:rsidR="00BD4C3A" w:rsidRDefault="00BD4C3A" w:rsidP="00BD4C3A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car_id</w:t>
            </w:r>
            <w:proofErr w:type="spellEnd"/>
          </w:p>
        </w:tc>
        <w:tc>
          <w:tcPr>
            <w:tcW w:w="3192" w:type="dxa"/>
          </w:tcPr>
          <w:p w14:paraId="6524CBD1" w14:textId="7E51DF14" w:rsidR="00BD4C3A" w:rsidRDefault="007940A7" w:rsidP="00BD4C3A">
            <w:pPr>
              <w:rPr>
                <w:lang w:val="hu-HU"/>
              </w:rPr>
            </w:pPr>
            <w:proofErr w:type="spellStart"/>
            <w:r w:rsidRPr="007940A7">
              <w:t>egész</w:t>
            </w:r>
            <w:proofErr w:type="spellEnd"/>
            <w:r w:rsidRPr="007940A7">
              <w:t xml:space="preserve"> </w:t>
            </w:r>
            <w:proofErr w:type="spellStart"/>
            <w:r w:rsidRPr="007940A7">
              <w:t>szám</w:t>
            </w:r>
            <w:proofErr w:type="spellEnd"/>
            <w:r>
              <w:t xml:space="preserve">, </w:t>
            </w:r>
            <w:proofErr w:type="spellStart"/>
            <w:r>
              <w:t>idegen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92" w:type="dxa"/>
          </w:tcPr>
          <w:p w14:paraId="4FAC05E4" w14:textId="4F978C83" w:rsidR="00BD4C3A" w:rsidRDefault="0060655B" w:rsidP="00BD4C3A">
            <w:pPr>
              <w:rPr>
                <w:lang w:val="hu-HU"/>
              </w:rPr>
            </w:pPr>
            <w:r>
              <w:rPr>
                <w:lang w:val="hu-HU"/>
              </w:rPr>
              <w:t>Az autó azonosítója</w:t>
            </w:r>
          </w:p>
        </w:tc>
      </w:tr>
      <w:tr w:rsidR="00BD4C3A" w14:paraId="08A11EE0" w14:textId="77777777" w:rsidTr="00BD4C3A">
        <w:tc>
          <w:tcPr>
            <w:tcW w:w="3192" w:type="dxa"/>
          </w:tcPr>
          <w:p w14:paraId="3F62C97B" w14:textId="1322BE49" w:rsidR="00BD4C3A" w:rsidRDefault="00BD4C3A" w:rsidP="00BD4C3A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image_url</w:t>
            </w:r>
            <w:proofErr w:type="spellEnd"/>
          </w:p>
        </w:tc>
        <w:tc>
          <w:tcPr>
            <w:tcW w:w="3192" w:type="dxa"/>
          </w:tcPr>
          <w:p w14:paraId="4BD85743" w14:textId="1E43C5D8" w:rsidR="00BD4C3A" w:rsidRDefault="007940A7" w:rsidP="00BD4C3A">
            <w:pPr>
              <w:rPr>
                <w:lang w:val="hu-HU"/>
              </w:rPr>
            </w:pPr>
            <w:r w:rsidRPr="007940A7">
              <w:t xml:space="preserve">255 </w:t>
            </w:r>
            <w:proofErr w:type="spellStart"/>
            <w:r w:rsidRPr="007940A7">
              <w:t>karakter</w:t>
            </w:r>
            <w:proofErr w:type="spellEnd"/>
            <w:r w:rsidRPr="007940A7">
              <w:t xml:space="preserve"> </w:t>
            </w:r>
            <w:proofErr w:type="spellStart"/>
            <w:r w:rsidRPr="007940A7">
              <w:t>hosszú</w:t>
            </w:r>
            <w:proofErr w:type="spellEnd"/>
            <w:r w:rsidRPr="007940A7">
              <w:t xml:space="preserve"> </w:t>
            </w:r>
            <w:proofErr w:type="spellStart"/>
            <w:r w:rsidRPr="007940A7">
              <w:t>szöveg</w:t>
            </w:r>
            <w:proofErr w:type="spellEnd"/>
          </w:p>
        </w:tc>
        <w:tc>
          <w:tcPr>
            <w:tcW w:w="3192" w:type="dxa"/>
          </w:tcPr>
          <w:p w14:paraId="45988E8A" w14:textId="06796322" w:rsidR="00BD4C3A" w:rsidRDefault="0060655B" w:rsidP="00BD4C3A">
            <w:pPr>
              <w:rPr>
                <w:lang w:val="hu-HU"/>
              </w:rPr>
            </w:pPr>
            <w:r>
              <w:rPr>
                <w:lang w:val="hu-HU"/>
              </w:rPr>
              <w:t>A képekhez vezető útvonal</w:t>
            </w:r>
          </w:p>
        </w:tc>
      </w:tr>
      <w:tr w:rsidR="00BD4C3A" w14:paraId="62170E69" w14:textId="77777777" w:rsidTr="00BD4C3A">
        <w:tc>
          <w:tcPr>
            <w:tcW w:w="3192" w:type="dxa"/>
          </w:tcPr>
          <w:p w14:paraId="282A2994" w14:textId="66A7895B" w:rsidR="00BD4C3A" w:rsidRDefault="00BD4C3A" w:rsidP="00BD4C3A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uploaded_at</w:t>
            </w:r>
            <w:proofErr w:type="spellEnd"/>
          </w:p>
        </w:tc>
        <w:tc>
          <w:tcPr>
            <w:tcW w:w="3192" w:type="dxa"/>
          </w:tcPr>
          <w:p w14:paraId="7489E110" w14:textId="2AFA29DD" w:rsidR="00BD4C3A" w:rsidRDefault="007940A7" w:rsidP="00BD4C3A">
            <w:pPr>
              <w:rPr>
                <w:lang w:val="hu-HU"/>
              </w:rPr>
            </w:pPr>
            <w:proofErr w:type="spellStart"/>
            <w:r w:rsidRPr="007940A7">
              <w:t>dátum</w:t>
            </w:r>
            <w:proofErr w:type="spellEnd"/>
            <w:r w:rsidRPr="007940A7">
              <w:t xml:space="preserve"> </w:t>
            </w:r>
            <w:proofErr w:type="spellStart"/>
            <w:r w:rsidRPr="007940A7">
              <w:t>és</w:t>
            </w:r>
            <w:proofErr w:type="spellEnd"/>
            <w:r w:rsidRPr="007940A7">
              <w:t xml:space="preserve"> </w:t>
            </w:r>
            <w:proofErr w:type="spellStart"/>
            <w:r w:rsidRPr="007940A7">
              <w:t>idő</w:t>
            </w:r>
            <w:proofErr w:type="spellEnd"/>
          </w:p>
        </w:tc>
        <w:tc>
          <w:tcPr>
            <w:tcW w:w="3192" w:type="dxa"/>
          </w:tcPr>
          <w:p w14:paraId="688C1BE5" w14:textId="48E3D1A6" w:rsidR="00BD4C3A" w:rsidRDefault="0060655B" w:rsidP="00BD4C3A">
            <w:pPr>
              <w:rPr>
                <w:lang w:val="hu-HU"/>
              </w:rPr>
            </w:pPr>
            <w:r>
              <w:rPr>
                <w:lang w:val="hu-HU"/>
              </w:rPr>
              <w:t>A kép feltöltés ideje</w:t>
            </w:r>
          </w:p>
        </w:tc>
      </w:tr>
    </w:tbl>
    <w:p w14:paraId="069E57AE" w14:textId="30379AF7" w:rsidR="00BD4C3A" w:rsidRDefault="00BD4C3A" w:rsidP="00BD4C3A">
      <w:pPr>
        <w:pStyle w:val="AbstractTitle"/>
        <w:rPr>
          <w:lang w:val="hu-HU"/>
        </w:rPr>
      </w:pPr>
      <w:proofErr w:type="spellStart"/>
      <w:r w:rsidRPr="00BD4C3A">
        <w:rPr>
          <w:lang w:val="hu-HU"/>
        </w:rPr>
        <w:t>car_availability</w:t>
      </w:r>
      <w:proofErr w:type="spellEnd"/>
    </w:p>
    <w:p w14:paraId="0BB73605" w14:textId="2302BB18" w:rsidR="00BD4C3A" w:rsidRDefault="00BD4C3A" w:rsidP="00BD4C3A">
      <w:pPr>
        <w:pStyle w:val="Abstract"/>
        <w:rPr>
          <w:lang w:val="hu-HU"/>
        </w:rPr>
      </w:pPr>
      <w:r w:rsidRPr="00A473E7">
        <w:rPr>
          <w:lang w:val="hu-HU"/>
        </w:rPr>
        <w:t>Autók elérhetőségi időpontjai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BD4C3A" w14:paraId="72631A22" w14:textId="77777777" w:rsidTr="00BD4C3A">
        <w:tc>
          <w:tcPr>
            <w:tcW w:w="3192" w:type="dxa"/>
          </w:tcPr>
          <w:p w14:paraId="63AE278D" w14:textId="1297DCC7" w:rsidR="00BD4C3A" w:rsidRDefault="00BD4C3A" w:rsidP="00BD4C3A">
            <w:pPr>
              <w:jc w:val="center"/>
              <w:rPr>
                <w:lang w:val="hu-HU"/>
              </w:rPr>
            </w:pPr>
            <w:r w:rsidRPr="00BD4C3A">
              <w:rPr>
                <w:b/>
                <w:bCs/>
                <w:lang w:val="hu-HU"/>
              </w:rPr>
              <w:t>Mezőnév</w:t>
            </w:r>
          </w:p>
        </w:tc>
        <w:tc>
          <w:tcPr>
            <w:tcW w:w="3192" w:type="dxa"/>
          </w:tcPr>
          <w:p w14:paraId="2B303A25" w14:textId="66FD72BE" w:rsidR="00BD4C3A" w:rsidRDefault="00BD4C3A" w:rsidP="00BD4C3A">
            <w:pPr>
              <w:jc w:val="center"/>
              <w:rPr>
                <w:lang w:val="hu-HU"/>
              </w:rPr>
            </w:pPr>
            <w:proofErr w:type="spellStart"/>
            <w:r w:rsidRPr="00BD4C3A">
              <w:rPr>
                <w:b/>
                <w:bCs/>
              </w:rPr>
              <w:t>Típus</w:t>
            </w:r>
            <w:proofErr w:type="spellEnd"/>
          </w:p>
        </w:tc>
        <w:tc>
          <w:tcPr>
            <w:tcW w:w="3192" w:type="dxa"/>
          </w:tcPr>
          <w:p w14:paraId="743362D2" w14:textId="2427C28F" w:rsidR="00BD4C3A" w:rsidRDefault="00BD4C3A" w:rsidP="00BD4C3A">
            <w:pPr>
              <w:jc w:val="center"/>
              <w:rPr>
                <w:lang w:val="hu-HU"/>
              </w:rPr>
            </w:pPr>
            <w:r w:rsidRPr="00BD4C3A">
              <w:rPr>
                <w:b/>
                <w:bCs/>
                <w:lang w:val="hu-HU"/>
              </w:rPr>
              <w:t>Leírás</w:t>
            </w:r>
          </w:p>
        </w:tc>
      </w:tr>
      <w:tr w:rsidR="00BD4C3A" w14:paraId="2E5FF1E0" w14:textId="77777777" w:rsidTr="00BD4C3A">
        <w:tc>
          <w:tcPr>
            <w:tcW w:w="3192" w:type="dxa"/>
          </w:tcPr>
          <w:p w14:paraId="62D9CA71" w14:textId="4AD7C041" w:rsidR="00BD4C3A" w:rsidRDefault="00BD4C3A" w:rsidP="00BD4C3A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car_id</w:t>
            </w:r>
            <w:proofErr w:type="spellEnd"/>
          </w:p>
        </w:tc>
        <w:tc>
          <w:tcPr>
            <w:tcW w:w="3192" w:type="dxa"/>
          </w:tcPr>
          <w:p w14:paraId="58384650" w14:textId="53C2F86C" w:rsidR="00BD4C3A" w:rsidRDefault="007940A7" w:rsidP="00BD4C3A">
            <w:pPr>
              <w:rPr>
                <w:lang w:val="hu-HU"/>
              </w:rPr>
            </w:pPr>
            <w:proofErr w:type="spellStart"/>
            <w:r w:rsidRPr="007940A7">
              <w:t>egész</w:t>
            </w:r>
            <w:proofErr w:type="spellEnd"/>
            <w:r w:rsidRPr="007940A7">
              <w:t xml:space="preserve"> </w:t>
            </w:r>
            <w:proofErr w:type="spellStart"/>
            <w:r w:rsidRPr="007940A7">
              <w:t>szám</w:t>
            </w:r>
            <w:proofErr w:type="spellEnd"/>
            <w:r>
              <w:t xml:space="preserve">, </w:t>
            </w:r>
            <w:proofErr w:type="spellStart"/>
            <w:r>
              <w:t>idegen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92" w:type="dxa"/>
          </w:tcPr>
          <w:p w14:paraId="01EE4F2C" w14:textId="6A66159D" w:rsidR="00BD4C3A" w:rsidRDefault="0060655B" w:rsidP="00BD4C3A">
            <w:pPr>
              <w:rPr>
                <w:lang w:val="hu-HU"/>
              </w:rPr>
            </w:pPr>
            <w:r>
              <w:rPr>
                <w:lang w:val="hu-HU"/>
              </w:rPr>
              <w:t>Autó azonosító</w:t>
            </w:r>
          </w:p>
        </w:tc>
      </w:tr>
      <w:tr w:rsidR="00BD4C3A" w14:paraId="1AB82D7B" w14:textId="77777777" w:rsidTr="00BD4C3A">
        <w:tc>
          <w:tcPr>
            <w:tcW w:w="3192" w:type="dxa"/>
          </w:tcPr>
          <w:p w14:paraId="31CEDC45" w14:textId="1BC58D94" w:rsidR="00BD4C3A" w:rsidRDefault="00BD4C3A" w:rsidP="00BD4C3A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available_from</w:t>
            </w:r>
            <w:proofErr w:type="spellEnd"/>
          </w:p>
        </w:tc>
        <w:tc>
          <w:tcPr>
            <w:tcW w:w="3192" w:type="dxa"/>
          </w:tcPr>
          <w:p w14:paraId="67E50EE4" w14:textId="2B37BDA1" w:rsidR="00BD4C3A" w:rsidRDefault="007940A7" w:rsidP="00BD4C3A">
            <w:pPr>
              <w:rPr>
                <w:lang w:val="hu-HU"/>
              </w:rPr>
            </w:pPr>
            <w:proofErr w:type="spellStart"/>
            <w:r w:rsidRPr="007940A7">
              <w:t>dátum</w:t>
            </w:r>
            <w:proofErr w:type="spellEnd"/>
            <w:r w:rsidRPr="007940A7">
              <w:t xml:space="preserve"> </w:t>
            </w:r>
            <w:proofErr w:type="spellStart"/>
            <w:r w:rsidRPr="007940A7">
              <w:t>és</w:t>
            </w:r>
            <w:proofErr w:type="spellEnd"/>
            <w:r w:rsidRPr="007940A7">
              <w:t xml:space="preserve"> </w:t>
            </w:r>
            <w:proofErr w:type="spellStart"/>
            <w:r w:rsidRPr="007940A7">
              <w:t>idő</w:t>
            </w:r>
            <w:proofErr w:type="spellEnd"/>
          </w:p>
        </w:tc>
        <w:tc>
          <w:tcPr>
            <w:tcW w:w="3192" w:type="dxa"/>
          </w:tcPr>
          <w:p w14:paraId="59793A23" w14:textId="372D4E59" w:rsidR="00BD4C3A" w:rsidRDefault="0060655B" w:rsidP="00BD4C3A">
            <w:pPr>
              <w:rPr>
                <w:lang w:val="hu-HU"/>
              </w:rPr>
            </w:pPr>
            <w:r>
              <w:rPr>
                <w:lang w:val="hu-HU"/>
              </w:rPr>
              <w:t>Autó első kiadási ideje</w:t>
            </w:r>
          </w:p>
        </w:tc>
      </w:tr>
      <w:tr w:rsidR="00BD4C3A" w14:paraId="750EFE04" w14:textId="77777777" w:rsidTr="00BD4C3A">
        <w:tc>
          <w:tcPr>
            <w:tcW w:w="3192" w:type="dxa"/>
          </w:tcPr>
          <w:p w14:paraId="26B57637" w14:textId="008D14FB" w:rsidR="00BD4C3A" w:rsidRDefault="00BD4C3A" w:rsidP="00BD4C3A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available_to</w:t>
            </w:r>
            <w:proofErr w:type="spellEnd"/>
          </w:p>
        </w:tc>
        <w:tc>
          <w:tcPr>
            <w:tcW w:w="3192" w:type="dxa"/>
          </w:tcPr>
          <w:p w14:paraId="1A84EE1B" w14:textId="460530EA" w:rsidR="00BD4C3A" w:rsidRDefault="007940A7" w:rsidP="00BD4C3A">
            <w:pPr>
              <w:rPr>
                <w:lang w:val="hu-HU"/>
              </w:rPr>
            </w:pPr>
            <w:proofErr w:type="spellStart"/>
            <w:r w:rsidRPr="007940A7">
              <w:t>dátum</w:t>
            </w:r>
            <w:proofErr w:type="spellEnd"/>
            <w:r w:rsidRPr="007940A7">
              <w:t xml:space="preserve"> </w:t>
            </w:r>
            <w:proofErr w:type="spellStart"/>
            <w:r w:rsidRPr="007940A7">
              <w:t>és</w:t>
            </w:r>
            <w:proofErr w:type="spellEnd"/>
            <w:r w:rsidRPr="007940A7">
              <w:t xml:space="preserve"> </w:t>
            </w:r>
            <w:proofErr w:type="spellStart"/>
            <w:r w:rsidRPr="007940A7">
              <w:t>idő</w:t>
            </w:r>
            <w:proofErr w:type="spellEnd"/>
          </w:p>
        </w:tc>
        <w:tc>
          <w:tcPr>
            <w:tcW w:w="3192" w:type="dxa"/>
          </w:tcPr>
          <w:p w14:paraId="78AF3847" w14:textId="4EC352EE" w:rsidR="00BD4C3A" w:rsidRDefault="0060655B" w:rsidP="00BD4C3A">
            <w:pPr>
              <w:rPr>
                <w:lang w:val="hu-HU"/>
              </w:rPr>
            </w:pPr>
            <w:r>
              <w:rPr>
                <w:lang w:val="hu-HU"/>
              </w:rPr>
              <w:t>Autó utolsó kiadási ideje</w:t>
            </w:r>
          </w:p>
        </w:tc>
      </w:tr>
    </w:tbl>
    <w:p w14:paraId="632AEB6F" w14:textId="75890EC1" w:rsidR="00BD4C3A" w:rsidRDefault="00BD4C3A" w:rsidP="00BD4C3A">
      <w:pPr>
        <w:pStyle w:val="AbstractTitle"/>
        <w:rPr>
          <w:lang w:val="hu-HU"/>
        </w:rPr>
      </w:pPr>
      <w:proofErr w:type="spellStart"/>
      <w:r w:rsidRPr="00BD4C3A">
        <w:rPr>
          <w:lang w:val="hu-HU"/>
        </w:rPr>
        <w:t>car_extras</w:t>
      </w:r>
      <w:proofErr w:type="spellEnd"/>
    </w:p>
    <w:p w14:paraId="32FF5032" w14:textId="07B46456" w:rsidR="00BD4C3A" w:rsidRDefault="00BD4C3A" w:rsidP="00BD4C3A">
      <w:pPr>
        <w:pStyle w:val="Abstract"/>
        <w:rPr>
          <w:lang w:val="hu-HU"/>
        </w:rPr>
      </w:pPr>
      <w:r w:rsidRPr="00A473E7">
        <w:rPr>
          <w:lang w:val="hu-HU"/>
        </w:rPr>
        <w:t>Autókhoz tartozó extra szolgáltatások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BD4C3A" w14:paraId="11BA8134" w14:textId="77777777" w:rsidTr="00BD4C3A">
        <w:tc>
          <w:tcPr>
            <w:tcW w:w="3192" w:type="dxa"/>
          </w:tcPr>
          <w:p w14:paraId="129392E3" w14:textId="66867972" w:rsidR="00BD4C3A" w:rsidRPr="00BD4C3A" w:rsidRDefault="00BD4C3A" w:rsidP="00BD4C3A">
            <w:pPr>
              <w:jc w:val="center"/>
              <w:rPr>
                <w:b/>
                <w:bCs/>
                <w:lang w:val="hu-HU"/>
              </w:rPr>
            </w:pPr>
            <w:r w:rsidRPr="00BD4C3A">
              <w:rPr>
                <w:b/>
                <w:bCs/>
                <w:lang w:val="hu-HU"/>
              </w:rPr>
              <w:t>Mezőnév</w:t>
            </w:r>
          </w:p>
        </w:tc>
        <w:tc>
          <w:tcPr>
            <w:tcW w:w="3192" w:type="dxa"/>
          </w:tcPr>
          <w:p w14:paraId="4276D460" w14:textId="4FEDE8E6" w:rsidR="00BD4C3A" w:rsidRPr="00BD4C3A" w:rsidRDefault="00BD4C3A" w:rsidP="00BD4C3A">
            <w:pPr>
              <w:jc w:val="center"/>
              <w:rPr>
                <w:b/>
                <w:bCs/>
                <w:lang w:val="hu-HU"/>
              </w:rPr>
            </w:pPr>
            <w:proofErr w:type="spellStart"/>
            <w:r w:rsidRPr="00BD4C3A">
              <w:rPr>
                <w:b/>
                <w:bCs/>
              </w:rPr>
              <w:t>Típus</w:t>
            </w:r>
            <w:proofErr w:type="spellEnd"/>
          </w:p>
        </w:tc>
        <w:tc>
          <w:tcPr>
            <w:tcW w:w="3192" w:type="dxa"/>
          </w:tcPr>
          <w:p w14:paraId="63BE2C68" w14:textId="750C9B44" w:rsidR="00BD4C3A" w:rsidRPr="00BD4C3A" w:rsidRDefault="00BD4C3A" w:rsidP="00BD4C3A">
            <w:pPr>
              <w:jc w:val="center"/>
              <w:rPr>
                <w:b/>
                <w:bCs/>
                <w:lang w:val="hu-HU"/>
              </w:rPr>
            </w:pPr>
            <w:r w:rsidRPr="00BD4C3A">
              <w:rPr>
                <w:b/>
                <w:bCs/>
                <w:lang w:val="hu-HU"/>
              </w:rPr>
              <w:t>Leírás</w:t>
            </w:r>
          </w:p>
        </w:tc>
      </w:tr>
      <w:tr w:rsidR="00BD4C3A" w14:paraId="2E4D045B" w14:textId="77777777" w:rsidTr="00BD4C3A">
        <w:tc>
          <w:tcPr>
            <w:tcW w:w="3192" w:type="dxa"/>
          </w:tcPr>
          <w:p w14:paraId="512F46E0" w14:textId="503B5136" w:rsidR="00BD4C3A" w:rsidRDefault="00BD4C3A" w:rsidP="00BD4C3A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extra_id</w:t>
            </w:r>
            <w:proofErr w:type="spellEnd"/>
          </w:p>
        </w:tc>
        <w:tc>
          <w:tcPr>
            <w:tcW w:w="3192" w:type="dxa"/>
          </w:tcPr>
          <w:p w14:paraId="1DBED7A5" w14:textId="3C8F3976" w:rsidR="00BD4C3A" w:rsidRDefault="007940A7" w:rsidP="00BD4C3A">
            <w:pPr>
              <w:rPr>
                <w:lang w:val="hu-HU"/>
              </w:rPr>
            </w:pPr>
            <w:proofErr w:type="spellStart"/>
            <w:r w:rsidRPr="007940A7">
              <w:t>egész</w:t>
            </w:r>
            <w:proofErr w:type="spellEnd"/>
            <w:r w:rsidRPr="007940A7">
              <w:t xml:space="preserve"> </w:t>
            </w:r>
            <w:proofErr w:type="spellStart"/>
            <w:r w:rsidRPr="007940A7">
              <w:t>szám</w:t>
            </w:r>
            <w:proofErr w:type="spellEnd"/>
            <w:r>
              <w:t xml:space="preserve">, </w:t>
            </w:r>
            <w:proofErr w:type="spellStart"/>
            <w:r>
              <w:t>elsődleges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92" w:type="dxa"/>
          </w:tcPr>
          <w:p w14:paraId="3D63875E" w14:textId="35398BC6" w:rsidR="00BD4C3A" w:rsidRDefault="001A67BB" w:rsidP="00BD4C3A">
            <w:pPr>
              <w:rPr>
                <w:lang w:val="hu-HU"/>
              </w:rPr>
            </w:pPr>
            <w:r>
              <w:rPr>
                <w:lang w:val="hu-HU"/>
              </w:rPr>
              <w:t>Extra azonosítója</w:t>
            </w:r>
          </w:p>
        </w:tc>
      </w:tr>
      <w:tr w:rsidR="00BD4C3A" w14:paraId="38D22B60" w14:textId="77777777" w:rsidTr="00BD4C3A">
        <w:tc>
          <w:tcPr>
            <w:tcW w:w="3192" w:type="dxa"/>
          </w:tcPr>
          <w:p w14:paraId="5BACDD6A" w14:textId="46F373C3" w:rsidR="00BD4C3A" w:rsidRDefault="00BD4C3A" w:rsidP="00BD4C3A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car_id</w:t>
            </w:r>
            <w:proofErr w:type="spellEnd"/>
          </w:p>
        </w:tc>
        <w:tc>
          <w:tcPr>
            <w:tcW w:w="3192" w:type="dxa"/>
          </w:tcPr>
          <w:p w14:paraId="11B71ADB" w14:textId="1DD1D9CB" w:rsidR="00BD4C3A" w:rsidRDefault="007940A7" w:rsidP="00BD4C3A">
            <w:pPr>
              <w:rPr>
                <w:lang w:val="hu-HU"/>
              </w:rPr>
            </w:pPr>
            <w:proofErr w:type="spellStart"/>
            <w:r w:rsidRPr="007940A7">
              <w:t>egész</w:t>
            </w:r>
            <w:proofErr w:type="spellEnd"/>
            <w:r w:rsidRPr="007940A7">
              <w:t xml:space="preserve"> </w:t>
            </w:r>
            <w:proofErr w:type="spellStart"/>
            <w:r w:rsidRPr="007940A7">
              <w:t>szám</w:t>
            </w:r>
            <w:proofErr w:type="spellEnd"/>
            <w:r>
              <w:t xml:space="preserve">, </w:t>
            </w:r>
            <w:proofErr w:type="spellStart"/>
            <w:r>
              <w:t>idegen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92" w:type="dxa"/>
          </w:tcPr>
          <w:p w14:paraId="388DF3E3" w14:textId="72A06EEF" w:rsidR="00BD4C3A" w:rsidRDefault="0060655B" w:rsidP="00BD4C3A">
            <w:pPr>
              <w:rPr>
                <w:lang w:val="hu-HU"/>
              </w:rPr>
            </w:pPr>
            <w:r>
              <w:rPr>
                <w:lang w:val="hu-HU"/>
              </w:rPr>
              <w:t xml:space="preserve">Autó </w:t>
            </w:r>
            <w:proofErr w:type="spellStart"/>
            <w:r>
              <w:rPr>
                <w:lang w:val="hu-HU"/>
              </w:rPr>
              <w:t>azonsoítója</w:t>
            </w:r>
            <w:proofErr w:type="spellEnd"/>
          </w:p>
        </w:tc>
      </w:tr>
      <w:tr w:rsidR="00BD4C3A" w14:paraId="4A910A02" w14:textId="77777777" w:rsidTr="00BD4C3A">
        <w:tc>
          <w:tcPr>
            <w:tcW w:w="3192" w:type="dxa"/>
          </w:tcPr>
          <w:p w14:paraId="71D6C888" w14:textId="668B6A6A" w:rsidR="00BD4C3A" w:rsidRDefault="00BD4C3A" w:rsidP="00BD4C3A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extra_name</w:t>
            </w:r>
            <w:proofErr w:type="spellEnd"/>
          </w:p>
        </w:tc>
        <w:tc>
          <w:tcPr>
            <w:tcW w:w="3192" w:type="dxa"/>
          </w:tcPr>
          <w:p w14:paraId="57D7EE42" w14:textId="79CD16C3" w:rsidR="00BD4C3A" w:rsidRDefault="007B70C3" w:rsidP="00BD4C3A">
            <w:pPr>
              <w:rPr>
                <w:lang w:val="hu-HU"/>
              </w:rPr>
            </w:pPr>
            <w:r>
              <w:rPr>
                <w:lang w:val="hu-HU"/>
              </w:rPr>
              <w:t>szöveg (text)</w:t>
            </w:r>
          </w:p>
        </w:tc>
        <w:tc>
          <w:tcPr>
            <w:tcW w:w="3192" w:type="dxa"/>
          </w:tcPr>
          <w:p w14:paraId="11DC46B3" w14:textId="1C91BA49" w:rsidR="00BD4C3A" w:rsidRDefault="001A67BB" w:rsidP="00BD4C3A">
            <w:pPr>
              <w:rPr>
                <w:lang w:val="hu-HU"/>
              </w:rPr>
            </w:pPr>
            <w:r>
              <w:rPr>
                <w:lang w:val="hu-HU"/>
              </w:rPr>
              <w:t>Extra megnevezése</w:t>
            </w:r>
          </w:p>
        </w:tc>
      </w:tr>
      <w:tr w:rsidR="00BD4C3A" w14:paraId="29FD45FE" w14:textId="77777777" w:rsidTr="00BD4C3A">
        <w:tc>
          <w:tcPr>
            <w:tcW w:w="3192" w:type="dxa"/>
          </w:tcPr>
          <w:p w14:paraId="3939C56B" w14:textId="3F7B2A62" w:rsidR="00BD4C3A" w:rsidRDefault="00BD4C3A" w:rsidP="00BD4C3A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extra_price</w:t>
            </w:r>
            <w:proofErr w:type="spellEnd"/>
          </w:p>
        </w:tc>
        <w:tc>
          <w:tcPr>
            <w:tcW w:w="3192" w:type="dxa"/>
          </w:tcPr>
          <w:p w14:paraId="785779C7" w14:textId="514960D9" w:rsidR="00BD4C3A" w:rsidRDefault="007940A7" w:rsidP="00BD4C3A">
            <w:pPr>
              <w:rPr>
                <w:lang w:val="hu-HU"/>
              </w:rPr>
            </w:pPr>
            <w:proofErr w:type="spellStart"/>
            <w:r w:rsidRPr="007940A7">
              <w:t>tizedes</w:t>
            </w:r>
            <w:proofErr w:type="spellEnd"/>
            <w:r w:rsidRPr="007940A7">
              <w:t xml:space="preserve"> </w:t>
            </w:r>
            <w:proofErr w:type="spellStart"/>
            <w:r w:rsidRPr="007940A7">
              <w:t>szám</w:t>
            </w:r>
            <w:proofErr w:type="spellEnd"/>
          </w:p>
        </w:tc>
        <w:tc>
          <w:tcPr>
            <w:tcW w:w="3192" w:type="dxa"/>
          </w:tcPr>
          <w:p w14:paraId="4EE7B450" w14:textId="2692FF16" w:rsidR="00BD4C3A" w:rsidRDefault="001A67BB" w:rsidP="00BD4C3A">
            <w:pPr>
              <w:rPr>
                <w:lang w:val="hu-HU"/>
              </w:rPr>
            </w:pPr>
            <w:r>
              <w:rPr>
                <w:lang w:val="hu-HU"/>
              </w:rPr>
              <w:t>Extra ára</w:t>
            </w:r>
          </w:p>
        </w:tc>
      </w:tr>
    </w:tbl>
    <w:p w14:paraId="260DC105" w14:textId="75B25AC7" w:rsidR="00BD4C3A" w:rsidRDefault="00F504BE" w:rsidP="00BD4C3A">
      <w:pPr>
        <w:pStyle w:val="AbstractTitle"/>
        <w:rPr>
          <w:lang w:val="hu-HU"/>
        </w:rPr>
      </w:pPr>
      <w:proofErr w:type="spellStart"/>
      <w:r w:rsidRPr="00A473E7">
        <w:rPr>
          <w:lang w:val="hu-HU"/>
        </w:rPr>
        <w:t>user_reviews</w:t>
      </w:r>
      <w:proofErr w:type="spellEnd"/>
    </w:p>
    <w:p w14:paraId="52A1B750" w14:textId="7315CAB0" w:rsidR="00AF3018" w:rsidRDefault="00F504BE" w:rsidP="00BD4C3A">
      <w:pPr>
        <w:pStyle w:val="Compact"/>
        <w:rPr>
          <w:lang w:val="hu-HU"/>
        </w:rPr>
      </w:pPr>
      <w:r w:rsidRPr="00A473E7">
        <w:rPr>
          <w:lang w:val="hu-HU"/>
        </w:rPr>
        <w:t>Felhasználói értékelések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BD4C3A" w14:paraId="2EE62856" w14:textId="77777777" w:rsidTr="00BD4C3A">
        <w:tc>
          <w:tcPr>
            <w:tcW w:w="3192" w:type="dxa"/>
          </w:tcPr>
          <w:p w14:paraId="312D128A" w14:textId="7A293928" w:rsidR="00BD4C3A" w:rsidRDefault="00BD4C3A" w:rsidP="00BD4C3A">
            <w:pPr>
              <w:jc w:val="center"/>
              <w:rPr>
                <w:lang w:val="hu-HU"/>
              </w:rPr>
            </w:pPr>
            <w:r w:rsidRPr="00BD4C3A">
              <w:rPr>
                <w:b/>
                <w:bCs/>
                <w:lang w:val="hu-HU"/>
              </w:rPr>
              <w:t>Mezőnév</w:t>
            </w:r>
          </w:p>
        </w:tc>
        <w:tc>
          <w:tcPr>
            <w:tcW w:w="3192" w:type="dxa"/>
          </w:tcPr>
          <w:p w14:paraId="292CFD71" w14:textId="1A82A2CD" w:rsidR="00BD4C3A" w:rsidRDefault="00BD4C3A" w:rsidP="00BD4C3A">
            <w:pPr>
              <w:jc w:val="center"/>
              <w:rPr>
                <w:lang w:val="hu-HU"/>
              </w:rPr>
            </w:pPr>
            <w:proofErr w:type="spellStart"/>
            <w:r w:rsidRPr="00BD4C3A">
              <w:rPr>
                <w:b/>
                <w:bCs/>
              </w:rPr>
              <w:t>Típus</w:t>
            </w:r>
            <w:proofErr w:type="spellEnd"/>
          </w:p>
        </w:tc>
        <w:tc>
          <w:tcPr>
            <w:tcW w:w="3192" w:type="dxa"/>
          </w:tcPr>
          <w:p w14:paraId="3E03B291" w14:textId="20AC6246" w:rsidR="00BD4C3A" w:rsidRDefault="00BD4C3A" w:rsidP="00BD4C3A">
            <w:pPr>
              <w:jc w:val="center"/>
              <w:rPr>
                <w:lang w:val="hu-HU"/>
              </w:rPr>
            </w:pPr>
            <w:r w:rsidRPr="00BD4C3A">
              <w:rPr>
                <w:b/>
                <w:bCs/>
                <w:lang w:val="hu-HU"/>
              </w:rPr>
              <w:t>Leírás</w:t>
            </w:r>
          </w:p>
        </w:tc>
      </w:tr>
      <w:tr w:rsidR="00BD4C3A" w14:paraId="55FB6F3D" w14:textId="77777777" w:rsidTr="00BD4C3A">
        <w:tc>
          <w:tcPr>
            <w:tcW w:w="3192" w:type="dxa"/>
          </w:tcPr>
          <w:p w14:paraId="4EA645E8" w14:textId="389FF1A1" w:rsidR="00BD4C3A" w:rsidRDefault="00BD4C3A" w:rsidP="00BD4C3A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review_id</w:t>
            </w:r>
            <w:proofErr w:type="spellEnd"/>
          </w:p>
        </w:tc>
        <w:tc>
          <w:tcPr>
            <w:tcW w:w="3192" w:type="dxa"/>
          </w:tcPr>
          <w:p w14:paraId="5BD4A6E0" w14:textId="2A5BA12A" w:rsidR="00BD4C3A" w:rsidRDefault="003A22F4" w:rsidP="00BD4C3A">
            <w:pPr>
              <w:rPr>
                <w:lang w:val="hu-HU"/>
              </w:rPr>
            </w:pPr>
            <w:proofErr w:type="spellStart"/>
            <w:r w:rsidRPr="003A22F4">
              <w:t>egész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szám</w:t>
            </w:r>
            <w:proofErr w:type="spellEnd"/>
            <w:r>
              <w:t xml:space="preserve">, </w:t>
            </w:r>
            <w:proofErr w:type="spellStart"/>
            <w:r>
              <w:t>elsődleges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92" w:type="dxa"/>
          </w:tcPr>
          <w:p w14:paraId="0812D82A" w14:textId="6F1A1EA2" w:rsidR="00BD4C3A" w:rsidRDefault="001A67BB" w:rsidP="00BD4C3A">
            <w:pPr>
              <w:rPr>
                <w:lang w:val="hu-HU"/>
              </w:rPr>
            </w:pPr>
            <w:r>
              <w:rPr>
                <w:lang w:val="hu-HU"/>
              </w:rPr>
              <w:t>Értékelés azonosítója</w:t>
            </w:r>
          </w:p>
        </w:tc>
      </w:tr>
      <w:tr w:rsidR="00BD4C3A" w14:paraId="3E11C148" w14:textId="77777777" w:rsidTr="00BD4C3A">
        <w:tc>
          <w:tcPr>
            <w:tcW w:w="3192" w:type="dxa"/>
          </w:tcPr>
          <w:p w14:paraId="29E768E7" w14:textId="4A2EC0D7" w:rsidR="00BD4C3A" w:rsidRDefault="00BD4C3A" w:rsidP="00BD4C3A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reviewer_user_id</w:t>
            </w:r>
            <w:proofErr w:type="spellEnd"/>
          </w:p>
        </w:tc>
        <w:tc>
          <w:tcPr>
            <w:tcW w:w="3192" w:type="dxa"/>
          </w:tcPr>
          <w:p w14:paraId="2DB0356B" w14:textId="631E43DC" w:rsidR="00BD4C3A" w:rsidRDefault="003A22F4" w:rsidP="00BD4C3A">
            <w:pPr>
              <w:rPr>
                <w:lang w:val="hu-HU"/>
              </w:rPr>
            </w:pPr>
            <w:proofErr w:type="spellStart"/>
            <w:r w:rsidRPr="003A22F4">
              <w:t>egész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szám</w:t>
            </w:r>
            <w:proofErr w:type="spellEnd"/>
            <w:r>
              <w:t xml:space="preserve">, </w:t>
            </w:r>
            <w:proofErr w:type="spellStart"/>
            <w:r>
              <w:t>idegen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92" w:type="dxa"/>
          </w:tcPr>
          <w:p w14:paraId="5BFE18FE" w14:textId="39A88DB8" w:rsidR="00BD4C3A" w:rsidRDefault="001A67BB" w:rsidP="00BD4C3A">
            <w:pPr>
              <w:rPr>
                <w:lang w:val="hu-HU"/>
              </w:rPr>
            </w:pPr>
            <w:r>
              <w:rPr>
                <w:lang w:val="hu-HU"/>
              </w:rPr>
              <w:t>Értékelő felhasználói azonosítója</w:t>
            </w:r>
          </w:p>
        </w:tc>
      </w:tr>
      <w:tr w:rsidR="00BD4C3A" w14:paraId="34714CE0" w14:textId="77777777" w:rsidTr="00BD4C3A">
        <w:tc>
          <w:tcPr>
            <w:tcW w:w="3192" w:type="dxa"/>
          </w:tcPr>
          <w:p w14:paraId="4A30CE68" w14:textId="2D06C889" w:rsidR="00BD4C3A" w:rsidRDefault="00BD4C3A" w:rsidP="00BD4C3A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reviewee_user_id</w:t>
            </w:r>
            <w:proofErr w:type="spellEnd"/>
          </w:p>
        </w:tc>
        <w:tc>
          <w:tcPr>
            <w:tcW w:w="3192" w:type="dxa"/>
          </w:tcPr>
          <w:p w14:paraId="4D6B5129" w14:textId="78E0E249" w:rsidR="00BD4C3A" w:rsidRDefault="003A22F4" w:rsidP="00BD4C3A">
            <w:pPr>
              <w:rPr>
                <w:lang w:val="hu-HU"/>
              </w:rPr>
            </w:pPr>
            <w:proofErr w:type="spellStart"/>
            <w:r w:rsidRPr="003A22F4">
              <w:t>egész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szám</w:t>
            </w:r>
            <w:proofErr w:type="spellEnd"/>
            <w:r>
              <w:t xml:space="preserve">, </w:t>
            </w:r>
            <w:proofErr w:type="spellStart"/>
            <w:r>
              <w:t>idegen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92" w:type="dxa"/>
          </w:tcPr>
          <w:p w14:paraId="29156285" w14:textId="4905C7B6" w:rsidR="00BD4C3A" w:rsidRDefault="001A67BB" w:rsidP="00BD4C3A">
            <w:pPr>
              <w:rPr>
                <w:lang w:val="hu-HU"/>
              </w:rPr>
            </w:pPr>
            <w:r>
              <w:rPr>
                <w:lang w:val="hu-HU"/>
              </w:rPr>
              <w:t>Értékelt felhasználó azonosítója</w:t>
            </w:r>
          </w:p>
        </w:tc>
      </w:tr>
      <w:tr w:rsidR="00BD4C3A" w14:paraId="4DF77C6E" w14:textId="77777777" w:rsidTr="00BD4C3A">
        <w:tc>
          <w:tcPr>
            <w:tcW w:w="3192" w:type="dxa"/>
          </w:tcPr>
          <w:p w14:paraId="799F0EEE" w14:textId="7E3DFBFF" w:rsidR="00BD4C3A" w:rsidRDefault="00BD4C3A" w:rsidP="00BD4C3A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review_rating</w:t>
            </w:r>
            <w:proofErr w:type="spellEnd"/>
          </w:p>
        </w:tc>
        <w:tc>
          <w:tcPr>
            <w:tcW w:w="3192" w:type="dxa"/>
          </w:tcPr>
          <w:p w14:paraId="660CAD54" w14:textId="26D03E4C" w:rsidR="00BD4C3A" w:rsidRDefault="003A22F4" w:rsidP="00BD4C3A">
            <w:pPr>
              <w:rPr>
                <w:lang w:val="hu-HU"/>
              </w:rPr>
            </w:pPr>
            <w:proofErr w:type="spellStart"/>
            <w:r w:rsidRPr="003A22F4">
              <w:t>egész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szám</w:t>
            </w:r>
            <w:proofErr w:type="spellEnd"/>
          </w:p>
        </w:tc>
        <w:tc>
          <w:tcPr>
            <w:tcW w:w="3192" w:type="dxa"/>
          </w:tcPr>
          <w:p w14:paraId="0F626CE0" w14:textId="3D413755" w:rsidR="00BD4C3A" w:rsidRDefault="001A67BB" w:rsidP="00BD4C3A">
            <w:pPr>
              <w:rPr>
                <w:lang w:val="hu-HU"/>
              </w:rPr>
            </w:pPr>
            <w:r>
              <w:rPr>
                <w:lang w:val="hu-HU"/>
              </w:rPr>
              <w:t>Értékelő felhasználó értékelése</w:t>
            </w:r>
          </w:p>
        </w:tc>
      </w:tr>
      <w:tr w:rsidR="00BD4C3A" w14:paraId="604DDD3F" w14:textId="77777777" w:rsidTr="00BD4C3A">
        <w:tc>
          <w:tcPr>
            <w:tcW w:w="3192" w:type="dxa"/>
          </w:tcPr>
          <w:p w14:paraId="59DBACE8" w14:textId="3BF5C42A" w:rsidR="00BD4C3A" w:rsidRDefault="00BD4C3A" w:rsidP="00BD4C3A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review_message</w:t>
            </w:r>
            <w:proofErr w:type="spellEnd"/>
          </w:p>
        </w:tc>
        <w:tc>
          <w:tcPr>
            <w:tcW w:w="3192" w:type="dxa"/>
          </w:tcPr>
          <w:p w14:paraId="5B852043" w14:textId="3FFCE30D" w:rsidR="00BD4C3A" w:rsidRDefault="003A22F4" w:rsidP="00BD4C3A">
            <w:pPr>
              <w:rPr>
                <w:lang w:val="hu-HU"/>
              </w:rPr>
            </w:pPr>
            <w:r w:rsidRPr="003A22F4">
              <w:t xml:space="preserve">500 </w:t>
            </w:r>
            <w:proofErr w:type="spellStart"/>
            <w:r w:rsidRPr="003A22F4">
              <w:t>karakter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hosszú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szöveg</w:t>
            </w:r>
            <w:proofErr w:type="spellEnd"/>
          </w:p>
        </w:tc>
        <w:tc>
          <w:tcPr>
            <w:tcW w:w="3192" w:type="dxa"/>
          </w:tcPr>
          <w:p w14:paraId="1D339E55" w14:textId="06BACF31" w:rsidR="00BD4C3A" w:rsidRDefault="001A67BB" w:rsidP="00BD4C3A">
            <w:pPr>
              <w:rPr>
                <w:lang w:val="hu-HU"/>
              </w:rPr>
            </w:pPr>
            <w:r>
              <w:rPr>
                <w:lang w:val="hu-HU"/>
              </w:rPr>
              <w:t>Értékelő felhasználó üzenete</w:t>
            </w:r>
          </w:p>
        </w:tc>
      </w:tr>
      <w:tr w:rsidR="00BD4C3A" w14:paraId="4D6A93E7" w14:textId="77777777" w:rsidTr="00BD4C3A">
        <w:tc>
          <w:tcPr>
            <w:tcW w:w="3192" w:type="dxa"/>
          </w:tcPr>
          <w:p w14:paraId="2A6D6480" w14:textId="46092727" w:rsidR="00BD4C3A" w:rsidRDefault="00BD4C3A" w:rsidP="00BD4C3A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review_date</w:t>
            </w:r>
            <w:proofErr w:type="spellEnd"/>
          </w:p>
        </w:tc>
        <w:tc>
          <w:tcPr>
            <w:tcW w:w="3192" w:type="dxa"/>
          </w:tcPr>
          <w:p w14:paraId="41B5427D" w14:textId="125C071E" w:rsidR="00BD4C3A" w:rsidRDefault="003A22F4" w:rsidP="00BD4C3A">
            <w:pPr>
              <w:rPr>
                <w:lang w:val="hu-HU"/>
              </w:rPr>
            </w:pPr>
            <w:proofErr w:type="spellStart"/>
            <w:r w:rsidRPr="003A22F4">
              <w:t>dátum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és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idő</w:t>
            </w:r>
            <w:proofErr w:type="spellEnd"/>
          </w:p>
        </w:tc>
        <w:tc>
          <w:tcPr>
            <w:tcW w:w="3192" w:type="dxa"/>
          </w:tcPr>
          <w:p w14:paraId="61C493E5" w14:textId="3DD473E0" w:rsidR="00BD4C3A" w:rsidRDefault="001A67BB" w:rsidP="00BD4C3A">
            <w:pPr>
              <w:rPr>
                <w:lang w:val="hu-HU"/>
              </w:rPr>
            </w:pPr>
            <w:r>
              <w:rPr>
                <w:lang w:val="hu-HU"/>
              </w:rPr>
              <w:t>Értékelés ideje</w:t>
            </w:r>
          </w:p>
        </w:tc>
      </w:tr>
    </w:tbl>
    <w:p w14:paraId="3C04195A" w14:textId="5FE28170" w:rsidR="005E24B1" w:rsidRDefault="00F504BE" w:rsidP="005E24B1">
      <w:pPr>
        <w:pStyle w:val="AbstractTitle"/>
        <w:rPr>
          <w:lang w:val="hu-HU"/>
        </w:rPr>
      </w:pPr>
      <w:r w:rsidRPr="00A473E7">
        <w:rPr>
          <w:lang w:val="hu-HU"/>
        </w:rPr>
        <w:t>comment</w:t>
      </w:r>
    </w:p>
    <w:p w14:paraId="28FF3686" w14:textId="5D630D5A" w:rsidR="00AF3018" w:rsidRDefault="00F504BE" w:rsidP="005E24B1">
      <w:pPr>
        <w:rPr>
          <w:lang w:val="hu-HU"/>
        </w:rPr>
      </w:pPr>
      <w:r w:rsidRPr="00A473E7">
        <w:rPr>
          <w:lang w:val="hu-HU"/>
        </w:rPr>
        <w:t>Autókra vonatkozó értékelések és hozzászólások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166"/>
        <w:gridCol w:w="3167"/>
        <w:gridCol w:w="3167"/>
      </w:tblGrid>
      <w:tr w:rsidR="005E24B1" w14:paraId="544441C8" w14:textId="77777777" w:rsidTr="005E24B1">
        <w:tc>
          <w:tcPr>
            <w:tcW w:w="3166" w:type="dxa"/>
          </w:tcPr>
          <w:p w14:paraId="5C584140" w14:textId="179800E1" w:rsidR="005E24B1" w:rsidRDefault="005E24B1" w:rsidP="005E24B1">
            <w:pPr>
              <w:jc w:val="center"/>
              <w:rPr>
                <w:lang w:val="hu-HU"/>
              </w:rPr>
            </w:pPr>
            <w:r w:rsidRPr="00BD4C3A">
              <w:rPr>
                <w:b/>
                <w:bCs/>
                <w:lang w:val="hu-HU"/>
              </w:rPr>
              <w:lastRenderedPageBreak/>
              <w:t>Mezőnév</w:t>
            </w:r>
          </w:p>
        </w:tc>
        <w:tc>
          <w:tcPr>
            <w:tcW w:w="3167" w:type="dxa"/>
          </w:tcPr>
          <w:p w14:paraId="40CC1A87" w14:textId="3D667BC6" w:rsidR="005E24B1" w:rsidRDefault="005E24B1" w:rsidP="005E24B1">
            <w:pPr>
              <w:jc w:val="center"/>
              <w:rPr>
                <w:lang w:val="hu-HU"/>
              </w:rPr>
            </w:pPr>
            <w:proofErr w:type="spellStart"/>
            <w:r w:rsidRPr="00BD4C3A">
              <w:rPr>
                <w:b/>
                <w:bCs/>
              </w:rPr>
              <w:t>Típus</w:t>
            </w:r>
            <w:proofErr w:type="spellEnd"/>
          </w:p>
        </w:tc>
        <w:tc>
          <w:tcPr>
            <w:tcW w:w="3167" w:type="dxa"/>
          </w:tcPr>
          <w:p w14:paraId="7122848E" w14:textId="1FA73213" w:rsidR="005E24B1" w:rsidRDefault="005E24B1" w:rsidP="005E24B1">
            <w:pPr>
              <w:jc w:val="center"/>
              <w:rPr>
                <w:lang w:val="hu-HU"/>
              </w:rPr>
            </w:pPr>
            <w:r w:rsidRPr="00BD4C3A">
              <w:rPr>
                <w:b/>
                <w:bCs/>
                <w:lang w:val="hu-HU"/>
              </w:rPr>
              <w:t>Leírás</w:t>
            </w:r>
          </w:p>
        </w:tc>
      </w:tr>
      <w:tr w:rsidR="005E24B1" w14:paraId="43E70256" w14:textId="77777777" w:rsidTr="005E24B1">
        <w:tc>
          <w:tcPr>
            <w:tcW w:w="3166" w:type="dxa"/>
          </w:tcPr>
          <w:p w14:paraId="599C7BC8" w14:textId="5A1EDAA7" w:rsidR="005E24B1" w:rsidRDefault="005E24B1" w:rsidP="00035E7A">
            <w:pPr>
              <w:jc w:val="left"/>
              <w:rPr>
                <w:lang w:val="hu-HU"/>
              </w:rPr>
            </w:pPr>
            <w:proofErr w:type="spellStart"/>
            <w:r>
              <w:rPr>
                <w:lang w:val="hu-HU"/>
              </w:rPr>
              <w:t>comment_id</w:t>
            </w:r>
            <w:proofErr w:type="spellEnd"/>
          </w:p>
        </w:tc>
        <w:tc>
          <w:tcPr>
            <w:tcW w:w="3167" w:type="dxa"/>
          </w:tcPr>
          <w:p w14:paraId="63459799" w14:textId="1A54755D" w:rsidR="005E24B1" w:rsidRDefault="00035E7A" w:rsidP="00035E7A">
            <w:pPr>
              <w:jc w:val="left"/>
              <w:rPr>
                <w:lang w:val="hu-HU"/>
              </w:rPr>
            </w:pPr>
            <w:proofErr w:type="spellStart"/>
            <w:r w:rsidRPr="00035E7A">
              <w:t>egész</w:t>
            </w:r>
            <w:proofErr w:type="spellEnd"/>
            <w:r w:rsidRPr="00035E7A">
              <w:t xml:space="preserve"> </w:t>
            </w:r>
            <w:proofErr w:type="spellStart"/>
            <w:r w:rsidRPr="00035E7A">
              <w:t>szám</w:t>
            </w:r>
            <w:proofErr w:type="spellEnd"/>
            <w:r>
              <w:t xml:space="preserve">, </w:t>
            </w:r>
            <w:proofErr w:type="spellStart"/>
            <w:r>
              <w:t>elsődleges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67" w:type="dxa"/>
          </w:tcPr>
          <w:p w14:paraId="7FD5B0A7" w14:textId="393A047F" w:rsidR="005E24B1" w:rsidRDefault="0060655B" w:rsidP="00035E7A">
            <w:pPr>
              <w:jc w:val="left"/>
              <w:rPr>
                <w:lang w:val="hu-HU"/>
              </w:rPr>
            </w:pPr>
            <w:r>
              <w:rPr>
                <w:lang w:val="hu-HU"/>
              </w:rPr>
              <w:t>Hozzászólás azonosító</w:t>
            </w:r>
          </w:p>
        </w:tc>
      </w:tr>
      <w:tr w:rsidR="005E24B1" w14:paraId="26B84B37" w14:textId="77777777" w:rsidTr="005E24B1">
        <w:tc>
          <w:tcPr>
            <w:tcW w:w="3166" w:type="dxa"/>
          </w:tcPr>
          <w:p w14:paraId="105166E6" w14:textId="5E0D0190" w:rsidR="005E24B1" w:rsidRDefault="005E24B1" w:rsidP="00035E7A">
            <w:pPr>
              <w:jc w:val="left"/>
              <w:rPr>
                <w:lang w:val="hu-HU"/>
              </w:rPr>
            </w:pPr>
            <w:proofErr w:type="spellStart"/>
            <w:r>
              <w:rPr>
                <w:lang w:val="hu-HU"/>
              </w:rPr>
              <w:t>user_id</w:t>
            </w:r>
            <w:proofErr w:type="spellEnd"/>
          </w:p>
        </w:tc>
        <w:tc>
          <w:tcPr>
            <w:tcW w:w="3167" w:type="dxa"/>
          </w:tcPr>
          <w:p w14:paraId="1DE54E3D" w14:textId="38BB6215" w:rsidR="005E24B1" w:rsidRDefault="00035E7A" w:rsidP="00035E7A">
            <w:pPr>
              <w:jc w:val="left"/>
              <w:rPr>
                <w:lang w:val="hu-HU"/>
              </w:rPr>
            </w:pPr>
            <w:proofErr w:type="spellStart"/>
            <w:r w:rsidRPr="00035E7A">
              <w:t>egész</w:t>
            </w:r>
            <w:proofErr w:type="spellEnd"/>
            <w:r w:rsidRPr="00035E7A">
              <w:t xml:space="preserve"> </w:t>
            </w:r>
            <w:proofErr w:type="spellStart"/>
            <w:r w:rsidRPr="00035E7A">
              <w:t>szám</w:t>
            </w:r>
            <w:proofErr w:type="spellEnd"/>
            <w:r>
              <w:t xml:space="preserve">, </w:t>
            </w:r>
            <w:proofErr w:type="spellStart"/>
            <w:r>
              <w:t>idegen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67" w:type="dxa"/>
          </w:tcPr>
          <w:p w14:paraId="00F734FC" w14:textId="04F81378" w:rsidR="005E24B1" w:rsidRDefault="0060655B" w:rsidP="00035E7A">
            <w:pPr>
              <w:jc w:val="left"/>
              <w:rPr>
                <w:lang w:val="hu-HU"/>
              </w:rPr>
            </w:pPr>
            <w:r>
              <w:rPr>
                <w:lang w:val="hu-HU"/>
              </w:rPr>
              <w:t>Felhasználó azonosítója</w:t>
            </w:r>
          </w:p>
        </w:tc>
      </w:tr>
      <w:tr w:rsidR="005E24B1" w14:paraId="05DD0412" w14:textId="77777777" w:rsidTr="005E24B1">
        <w:tc>
          <w:tcPr>
            <w:tcW w:w="3166" w:type="dxa"/>
          </w:tcPr>
          <w:p w14:paraId="072A4225" w14:textId="7360D4B2" w:rsidR="005E24B1" w:rsidRDefault="005E24B1" w:rsidP="00035E7A">
            <w:pPr>
              <w:jc w:val="left"/>
              <w:rPr>
                <w:lang w:val="hu-HU"/>
              </w:rPr>
            </w:pPr>
            <w:proofErr w:type="spellStart"/>
            <w:r>
              <w:rPr>
                <w:lang w:val="hu-HU"/>
              </w:rPr>
              <w:t>car_id</w:t>
            </w:r>
            <w:proofErr w:type="spellEnd"/>
          </w:p>
        </w:tc>
        <w:tc>
          <w:tcPr>
            <w:tcW w:w="3167" w:type="dxa"/>
          </w:tcPr>
          <w:p w14:paraId="7B383727" w14:textId="25E3B702" w:rsidR="005E24B1" w:rsidRDefault="00035E7A" w:rsidP="00035E7A">
            <w:pPr>
              <w:jc w:val="left"/>
              <w:rPr>
                <w:lang w:val="hu-HU"/>
              </w:rPr>
            </w:pPr>
            <w:proofErr w:type="spellStart"/>
            <w:r w:rsidRPr="00035E7A">
              <w:t>egész</w:t>
            </w:r>
            <w:proofErr w:type="spellEnd"/>
            <w:r w:rsidRPr="00035E7A">
              <w:t xml:space="preserve"> </w:t>
            </w:r>
            <w:proofErr w:type="spellStart"/>
            <w:r w:rsidRPr="00035E7A">
              <w:t>szám</w:t>
            </w:r>
            <w:proofErr w:type="spellEnd"/>
            <w:r>
              <w:t xml:space="preserve">, </w:t>
            </w:r>
            <w:proofErr w:type="spellStart"/>
            <w:r>
              <w:t>idegen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67" w:type="dxa"/>
          </w:tcPr>
          <w:p w14:paraId="36A8D415" w14:textId="05E43FAE" w:rsidR="005E24B1" w:rsidRDefault="00F936DC" w:rsidP="00035E7A">
            <w:pPr>
              <w:jc w:val="left"/>
              <w:rPr>
                <w:lang w:val="hu-HU"/>
              </w:rPr>
            </w:pPr>
            <w:r>
              <w:rPr>
                <w:lang w:val="hu-HU"/>
              </w:rPr>
              <w:t>Autó azonosítója</w:t>
            </w:r>
          </w:p>
        </w:tc>
      </w:tr>
      <w:tr w:rsidR="005E24B1" w14:paraId="7630269E" w14:textId="77777777" w:rsidTr="005E24B1">
        <w:tc>
          <w:tcPr>
            <w:tcW w:w="3166" w:type="dxa"/>
          </w:tcPr>
          <w:p w14:paraId="0AF1E33C" w14:textId="53D82610" w:rsidR="005E24B1" w:rsidRDefault="005E24B1" w:rsidP="00035E7A">
            <w:pPr>
              <w:jc w:val="left"/>
              <w:rPr>
                <w:lang w:val="hu-HU"/>
              </w:rPr>
            </w:pPr>
            <w:proofErr w:type="spellStart"/>
            <w:r>
              <w:rPr>
                <w:lang w:val="hu-HU"/>
              </w:rPr>
              <w:t>comment_message</w:t>
            </w:r>
            <w:proofErr w:type="spellEnd"/>
          </w:p>
        </w:tc>
        <w:tc>
          <w:tcPr>
            <w:tcW w:w="3167" w:type="dxa"/>
          </w:tcPr>
          <w:p w14:paraId="7CA72D37" w14:textId="5930BC41" w:rsidR="005E24B1" w:rsidRDefault="00035E7A" w:rsidP="00035E7A">
            <w:pPr>
              <w:jc w:val="left"/>
              <w:rPr>
                <w:lang w:val="hu-HU"/>
              </w:rPr>
            </w:pPr>
            <w:r w:rsidRPr="00035E7A">
              <w:t xml:space="preserve">500 </w:t>
            </w:r>
            <w:proofErr w:type="spellStart"/>
            <w:r w:rsidRPr="00035E7A">
              <w:t>karakter</w:t>
            </w:r>
            <w:proofErr w:type="spellEnd"/>
            <w:r w:rsidRPr="00035E7A">
              <w:t xml:space="preserve"> </w:t>
            </w:r>
            <w:proofErr w:type="spellStart"/>
            <w:r w:rsidRPr="00035E7A">
              <w:t>hosszú</w:t>
            </w:r>
            <w:proofErr w:type="spellEnd"/>
            <w:r w:rsidRPr="00035E7A">
              <w:t xml:space="preserve"> </w:t>
            </w:r>
            <w:proofErr w:type="spellStart"/>
            <w:r w:rsidRPr="00035E7A">
              <w:t>szöveg</w:t>
            </w:r>
            <w:proofErr w:type="spellEnd"/>
          </w:p>
        </w:tc>
        <w:tc>
          <w:tcPr>
            <w:tcW w:w="3167" w:type="dxa"/>
          </w:tcPr>
          <w:p w14:paraId="347E8E91" w14:textId="20ED23DE" w:rsidR="005E24B1" w:rsidRDefault="00F936DC" w:rsidP="00035E7A">
            <w:pPr>
              <w:jc w:val="left"/>
              <w:rPr>
                <w:lang w:val="hu-HU"/>
              </w:rPr>
            </w:pPr>
            <w:r>
              <w:rPr>
                <w:lang w:val="hu-HU"/>
              </w:rPr>
              <w:t>Hozzászólás üzenet</w:t>
            </w:r>
          </w:p>
        </w:tc>
      </w:tr>
      <w:tr w:rsidR="005E24B1" w14:paraId="0CBD8751" w14:textId="77777777" w:rsidTr="007B70C3">
        <w:tc>
          <w:tcPr>
            <w:tcW w:w="3166" w:type="dxa"/>
          </w:tcPr>
          <w:p w14:paraId="46845B65" w14:textId="30FDE07A" w:rsidR="005E24B1" w:rsidRDefault="005E24B1" w:rsidP="00035E7A">
            <w:pPr>
              <w:jc w:val="left"/>
              <w:rPr>
                <w:lang w:val="hu-HU"/>
              </w:rPr>
            </w:pPr>
            <w:proofErr w:type="spellStart"/>
            <w:r>
              <w:rPr>
                <w:lang w:val="hu-HU"/>
              </w:rPr>
              <w:t>comment_star</w:t>
            </w:r>
            <w:proofErr w:type="spellEnd"/>
          </w:p>
        </w:tc>
        <w:tc>
          <w:tcPr>
            <w:tcW w:w="3167" w:type="dxa"/>
          </w:tcPr>
          <w:p w14:paraId="5EB30B14" w14:textId="2271991D" w:rsidR="005E24B1" w:rsidRDefault="00035E7A" w:rsidP="00035E7A">
            <w:pPr>
              <w:jc w:val="left"/>
              <w:rPr>
                <w:lang w:val="hu-HU"/>
              </w:rPr>
            </w:pPr>
            <w:proofErr w:type="spellStart"/>
            <w:r w:rsidRPr="00035E7A">
              <w:t>egész</w:t>
            </w:r>
            <w:proofErr w:type="spellEnd"/>
            <w:r w:rsidRPr="00035E7A">
              <w:t xml:space="preserve"> </w:t>
            </w:r>
            <w:proofErr w:type="spellStart"/>
            <w:r w:rsidRPr="00035E7A">
              <w:t>szám</w:t>
            </w:r>
            <w:proofErr w:type="spellEnd"/>
          </w:p>
        </w:tc>
        <w:tc>
          <w:tcPr>
            <w:tcW w:w="3167" w:type="dxa"/>
          </w:tcPr>
          <w:p w14:paraId="15BCF2DB" w14:textId="61600A25" w:rsidR="005E24B1" w:rsidRDefault="00F936DC" w:rsidP="00035E7A">
            <w:pPr>
              <w:jc w:val="left"/>
              <w:rPr>
                <w:lang w:val="hu-HU"/>
              </w:rPr>
            </w:pPr>
            <w:r>
              <w:rPr>
                <w:lang w:val="hu-HU"/>
              </w:rPr>
              <w:t>Hozzászólás értéke</w:t>
            </w:r>
          </w:p>
        </w:tc>
      </w:tr>
      <w:tr w:rsidR="005E24B1" w14:paraId="5FD92799" w14:textId="77777777" w:rsidTr="007B70C3">
        <w:tc>
          <w:tcPr>
            <w:tcW w:w="3166" w:type="dxa"/>
          </w:tcPr>
          <w:p w14:paraId="5DFCD40A" w14:textId="405D9723" w:rsidR="005E24B1" w:rsidRDefault="005E24B1" w:rsidP="00035E7A">
            <w:pPr>
              <w:jc w:val="left"/>
              <w:rPr>
                <w:lang w:val="hu-HU"/>
              </w:rPr>
            </w:pPr>
            <w:proofErr w:type="spellStart"/>
            <w:r>
              <w:rPr>
                <w:lang w:val="hu-HU"/>
              </w:rPr>
              <w:t>comment_date</w:t>
            </w:r>
            <w:proofErr w:type="spellEnd"/>
          </w:p>
        </w:tc>
        <w:tc>
          <w:tcPr>
            <w:tcW w:w="3167" w:type="dxa"/>
          </w:tcPr>
          <w:p w14:paraId="475F6484" w14:textId="49D89C4A" w:rsidR="005E24B1" w:rsidRDefault="00035E7A" w:rsidP="00035E7A">
            <w:pPr>
              <w:jc w:val="left"/>
              <w:rPr>
                <w:lang w:val="hu-HU"/>
              </w:rPr>
            </w:pPr>
            <w:proofErr w:type="spellStart"/>
            <w:r w:rsidRPr="00035E7A">
              <w:t>dátum</w:t>
            </w:r>
            <w:proofErr w:type="spellEnd"/>
            <w:r w:rsidRPr="00035E7A">
              <w:t xml:space="preserve"> </w:t>
            </w:r>
            <w:proofErr w:type="spellStart"/>
            <w:r w:rsidRPr="00035E7A">
              <w:t>és</w:t>
            </w:r>
            <w:proofErr w:type="spellEnd"/>
            <w:r w:rsidRPr="00035E7A">
              <w:t xml:space="preserve"> </w:t>
            </w:r>
            <w:proofErr w:type="spellStart"/>
            <w:r w:rsidRPr="00035E7A">
              <w:t>idő</w:t>
            </w:r>
            <w:proofErr w:type="spellEnd"/>
          </w:p>
        </w:tc>
        <w:tc>
          <w:tcPr>
            <w:tcW w:w="3167" w:type="dxa"/>
          </w:tcPr>
          <w:p w14:paraId="319FF079" w14:textId="510D15C4" w:rsidR="005E24B1" w:rsidRDefault="00F936DC" w:rsidP="00035E7A">
            <w:pPr>
              <w:jc w:val="left"/>
              <w:rPr>
                <w:lang w:val="hu-HU"/>
              </w:rPr>
            </w:pPr>
            <w:r>
              <w:rPr>
                <w:lang w:val="hu-HU"/>
              </w:rPr>
              <w:t>Hozzászólás ideje</w:t>
            </w:r>
          </w:p>
        </w:tc>
      </w:tr>
      <w:tr w:rsidR="005E24B1" w14:paraId="4D910795" w14:textId="77777777" w:rsidTr="007B70C3">
        <w:tc>
          <w:tcPr>
            <w:tcW w:w="3166" w:type="dxa"/>
          </w:tcPr>
          <w:p w14:paraId="28D10A06" w14:textId="6D91AC95" w:rsidR="005E24B1" w:rsidRDefault="005E24B1" w:rsidP="00035E7A">
            <w:pPr>
              <w:jc w:val="left"/>
              <w:rPr>
                <w:lang w:val="hu-HU"/>
              </w:rPr>
            </w:pPr>
            <w:proofErr w:type="spellStart"/>
            <w:r>
              <w:rPr>
                <w:lang w:val="hu-HU"/>
              </w:rPr>
              <w:t>rating_category</w:t>
            </w:r>
            <w:proofErr w:type="spellEnd"/>
          </w:p>
        </w:tc>
        <w:tc>
          <w:tcPr>
            <w:tcW w:w="3167" w:type="dxa"/>
          </w:tcPr>
          <w:p w14:paraId="767A622A" w14:textId="39612D2F" w:rsidR="005E24B1" w:rsidRDefault="00035E7A" w:rsidP="00035E7A">
            <w:pPr>
              <w:jc w:val="left"/>
              <w:rPr>
                <w:lang w:val="hu-HU"/>
              </w:rPr>
            </w:pPr>
            <w:proofErr w:type="spellStart"/>
            <w:r>
              <w:t>f</w:t>
            </w:r>
            <w:r w:rsidRPr="00035E7A">
              <w:t>elsorolás</w:t>
            </w:r>
            <w:proofErr w:type="spellEnd"/>
            <w:r>
              <w:t xml:space="preserve"> (</w:t>
            </w:r>
            <w:r w:rsidRPr="00035E7A">
              <w:t>'comfort', 'performance', '</w:t>
            </w:r>
            <w:proofErr w:type="spellStart"/>
            <w:r w:rsidRPr="00035E7A">
              <w:t>fuel_efficiency</w:t>
            </w:r>
            <w:proofErr w:type="spellEnd"/>
            <w:r w:rsidRPr="00035E7A">
              <w:t>', 'safety', '</w:t>
            </w:r>
            <w:proofErr w:type="spellStart"/>
            <w:r w:rsidRPr="00035E7A">
              <w:t>value_for_money</w:t>
            </w:r>
            <w:proofErr w:type="spellEnd"/>
            <w:r w:rsidRPr="00035E7A">
              <w:t>'</w:t>
            </w:r>
            <w:r>
              <w:t>)</w:t>
            </w:r>
          </w:p>
        </w:tc>
        <w:tc>
          <w:tcPr>
            <w:tcW w:w="3167" w:type="dxa"/>
          </w:tcPr>
          <w:p w14:paraId="5014EB3B" w14:textId="454B2009" w:rsidR="005E24B1" w:rsidRDefault="00F936DC" w:rsidP="00035E7A">
            <w:pPr>
              <w:jc w:val="left"/>
              <w:rPr>
                <w:lang w:val="hu-HU"/>
              </w:rPr>
            </w:pPr>
            <w:r>
              <w:rPr>
                <w:lang w:val="hu-HU"/>
              </w:rPr>
              <w:t>Hozzászólás kategóriája</w:t>
            </w:r>
          </w:p>
        </w:tc>
      </w:tr>
      <w:tr w:rsidR="005E24B1" w14:paraId="7523350E" w14:textId="77777777" w:rsidTr="005E24B1">
        <w:tc>
          <w:tcPr>
            <w:tcW w:w="3166" w:type="dxa"/>
          </w:tcPr>
          <w:p w14:paraId="3046625A" w14:textId="7765C348" w:rsidR="005E24B1" w:rsidRDefault="005E24B1" w:rsidP="00035E7A">
            <w:pPr>
              <w:jc w:val="left"/>
              <w:rPr>
                <w:lang w:val="hu-HU"/>
              </w:rPr>
            </w:pPr>
            <w:proofErr w:type="spellStart"/>
            <w:r>
              <w:rPr>
                <w:lang w:val="hu-HU"/>
              </w:rPr>
              <w:t>comment_flagged</w:t>
            </w:r>
            <w:proofErr w:type="spellEnd"/>
          </w:p>
        </w:tc>
        <w:tc>
          <w:tcPr>
            <w:tcW w:w="3167" w:type="dxa"/>
          </w:tcPr>
          <w:p w14:paraId="1737E05A" w14:textId="1EEBA1FE" w:rsidR="005E24B1" w:rsidRDefault="00035E7A" w:rsidP="00035E7A">
            <w:pPr>
              <w:jc w:val="left"/>
              <w:rPr>
                <w:lang w:val="hu-HU"/>
              </w:rPr>
            </w:pPr>
            <w:r w:rsidRPr="0034542A">
              <w:rPr>
                <w:lang w:val="hu-HU"/>
              </w:rPr>
              <w:t>logikai érték</w:t>
            </w:r>
            <w:r w:rsidR="0034542A" w:rsidRPr="0034542A">
              <w:rPr>
                <w:lang w:val="hu-HU"/>
              </w:rPr>
              <w:t xml:space="preserve"> (0 = nincs jelentve; 1 = jelentve)</w:t>
            </w:r>
          </w:p>
        </w:tc>
        <w:tc>
          <w:tcPr>
            <w:tcW w:w="3167" w:type="dxa"/>
          </w:tcPr>
          <w:p w14:paraId="55A6A560" w14:textId="7A687E74" w:rsidR="005E24B1" w:rsidRDefault="007B70C3" w:rsidP="00035E7A">
            <w:pPr>
              <w:jc w:val="left"/>
              <w:rPr>
                <w:lang w:val="hu-HU"/>
              </w:rPr>
            </w:pPr>
            <w:r>
              <w:rPr>
                <w:lang w:val="hu-HU"/>
              </w:rPr>
              <w:t>Jelentett hozzászólás</w:t>
            </w:r>
          </w:p>
        </w:tc>
      </w:tr>
    </w:tbl>
    <w:p w14:paraId="194F42D4" w14:textId="77777777" w:rsidR="005E24B1" w:rsidRDefault="00F504BE" w:rsidP="005E24B1">
      <w:pPr>
        <w:pStyle w:val="AbstractTitle"/>
        <w:rPr>
          <w:lang w:val="hu-HU"/>
        </w:rPr>
      </w:pPr>
      <w:proofErr w:type="spellStart"/>
      <w:r w:rsidRPr="00A473E7">
        <w:rPr>
          <w:lang w:val="hu-HU"/>
        </w:rPr>
        <w:t>invoice</w:t>
      </w:r>
      <w:proofErr w:type="spellEnd"/>
    </w:p>
    <w:p w14:paraId="45D1B03B" w14:textId="48199AAA" w:rsidR="00AF3018" w:rsidRDefault="00F504BE" w:rsidP="005E24B1">
      <w:pPr>
        <w:pStyle w:val="Compact"/>
        <w:rPr>
          <w:lang w:val="hu-HU"/>
        </w:rPr>
      </w:pPr>
      <w:r w:rsidRPr="00A473E7">
        <w:rPr>
          <w:lang w:val="hu-HU"/>
        </w:rPr>
        <w:t>Számlázási adatok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166"/>
        <w:gridCol w:w="3167"/>
        <w:gridCol w:w="3167"/>
      </w:tblGrid>
      <w:tr w:rsidR="005E24B1" w14:paraId="6E8CF2CA" w14:textId="77777777" w:rsidTr="005E24B1">
        <w:tc>
          <w:tcPr>
            <w:tcW w:w="3166" w:type="dxa"/>
          </w:tcPr>
          <w:p w14:paraId="452385CC" w14:textId="135ADBA7" w:rsidR="005E24B1" w:rsidRDefault="005E24B1" w:rsidP="005E24B1">
            <w:pPr>
              <w:jc w:val="center"/>
              <w:rPr>
                <w:lang w:val="hu-HU"/>
              </w:rPr>
            </w:pPr>
            <w:r w:rsidRPr="00BD4C3A">
              <w:rPr>
                <w:b/>
                <w:bCs/>
                <w:lang w:val="hu-HU"/>
              </w:rPr>
              <w:t>Mezőnév</w:t>
            </w:r>
          </w:p>
        </w:tc>
        <w:tc>
          <w:tcPr>
            <w:tcW w:w="3167" w:type="dxa"/>
          </w:tcPr>
          <w:p w14:paraId="7ED0C3C3" w14:textId="3D1CF9F7" w:rsidR="005E24B1" w:rsidRDefault="005E24B1" w:rsidP="005E24B1">
            <w:pPr>
              <w:jc w:val="center"/>
              <w:rPr>
                <w:lang w:val="hu-HU"/>
              </w:rPr>
            </w:pPr>
            <w:proofErr w:type="spellStart"/>
            <w:r w:rsidRPr="00BD4C3A">
              <w:rPr>
                <w:b/>
                <w:bCs/>
              </w:rPr>
              <w:t>Típus</w:t>
            </w:r>
            <w:proofErr w:type="spellEnd"/>
          </w:p>
        </w:tc>
        <w:tc>
          <w:tcPr>
            <w:tcW w:w="3167" w:type="dxa"/>
          </w:tcPr>
          <w:p w14:paraId="29F31C2F" w14:textId="0AE74E1A" w:rsidR="005E24B1" w:rsidRDefault="005E24B1" w:rsidP="005E24B1">
            <w:pPr>
              <w:jc w:val="center"/>
              <w:rPr>
                <w:lang w:val="hu-HU"/>
              </w:rPr>
            </w:pPr>
            <w:r w:rsidRPr="00BD4C3A">
              <w:rPr>
                <w:b/>
                <w:bCs/>
                <w:lang w:val="hu-HU"/>
              </w:rPr>
              <w:t>Leírás</w:t>
            </w:r>
          </w:p>
        </w:tc>
      </w:tr>
      <w:tr w:rsidR="005E24B1" w14:paraId="3CFB1167" w14:textId="77777777" w:rsidTr="005E24B1">
        <w:tc>
          <w:tcPr>
            <w:tcW w:w="3166" w:type="dxa"/>
          </w:tcPr>
          <w:p w14:paraId="304B26AC" w14:textId="1C2FC188" w:rsidR="005E24B1" w:rsidRDefault="005E24B1" w:rsidP="005E24B1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payment_id</w:t>
            </w:r>
            <w:proofErr w:type="spellEnd"/>
          </w:p>
        </w:tc>
        <w:tc>
          <w:tcPr>
            <w:tcW w:w="3167" w:type="dxa"/>
          </w:tcPr>
          <w:p w14:paraId="4E174E8E" w14:textId="2E6A5399" w:rsidR="005E24B1" w:rsidRDefault="00035E7A" w:rsidP="005E24B1">
            <w:pPr>
              <w:rPr>
                <w:lang w:val="hu-HU"/>
              </w:rPr>
            </w:pPr>
            <w:proofErr w:type="spellStart"/>
            <w:r w:rsidRPr="00035E7A">
              <w:t>egész</w:t>
            </w:r>
            <w:proofErr w:type="spellEnd"/>
            <w:r w:rsidRPr="00035E7A">
              <w:t xml:space="preserve"> </w:t>
            </w:r>
            <w:proofErr w:type="spellStart"/>
            <w:r w:rsidRPr="00035E7A">
              <w:t>szám</w:t>
            </w:r>
            <w:proofErr w:type="spellEnd"/>
            <w:r>
              <w:t xml:space="preserve">, </w:t>
            </w:r>
            <w:proofErr w:type="spellStart"/>
            <w:r>
              <w:t>elsődleges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67" w:type="dxa"/>
          </w:tcPr>
          <w:p w14:paraId="6F2D6EA8" w14:textId="5DF5BE28" w:rsidR="005E24B1" w:rsidRDefault="00F936DC" w:rsidP="005E24B1">
            <w:pPr>
              <w:rPr>
                <w:lang w:val="hu-HU"/>
              </w:rPr>
            </w:pPr>
            <w:r>
              <w:rPr>
                <w:lang w:val="hu-HU"/>
              </w:rPr>
              <w:t>Fizetés azonosítója</w:t>
            </w:r>
          </w:p>
        </w:tc>
      </w:tr>
      <w:tr w:rsidR="005E24B1" w14:paraId="73CD4D10" w14:textId="77777777" w:rsidTr="005E24B1">
        <w:tc>
          <w:tcPr>
            <w:tcW w:w="3166" w:type="dxa"/>
          </w:tcPr>
          <w:p w14:paraId="06D76554" w14:textId="4A582323" w:rsidR="005E24B1" w:rsidRDefault="005E24B1" w:rsidP="005E24B1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orders_id</w:t>
            </w:r>
            <w:proofErr w:type="spellEnd"/>
          </w:p>
        </w:tc>
        <w:tc>
          <w:tcPr>
            <w:tcW w:w="3167" w:type="dxa"/>
          </w:tcPr>
          <w:p w14:paraId="1056F0E1" w14:textId="6F6C08E0" w:rsidR="005E24B1" w:rsidRDefault="00035E7A" w:rsidP="005E24B1">
            <w:pPr>
              <w:rPr>
                <w:lang w:val="hu-HU"/>
              </w:rPr>
            </w:pPr>
            <w:proofErr w:type="spellStart"/>
            <w:r w:rsidRPr="00035E7A">
              <w:t>egész</w:t>
            </w:r>
            <w:proofErr w:type="spellEnd"/>
            <w:r w:rsidRPr="00035E7A">
              <w:t xml:space="preserve"> </w:t>
            </w:r>
            <w:proofErr w:type="spellStart"/>
            <w:r w:rsidRPr="00035E7A">
              <w:t>szám</w:t>
            </w:r>
            <w:proofErr w:type="spellEnd"/>
            <w:r>
              <w:t xml:space="preserve">, </w:t>
            </w:r>
            <w:proofErr w:type="spellStart"/>
            <w:r>
              <w:t>idegen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67" w:type="dxa"/>
          </w:tcPr>
          <w:p w14:paraId="7263A567" w14:textId="0F6F0C85" w:rsidR="005E24B1" w:rsidRDefault="00F936DC" w:rsidP="005E24B1">
            <w:pPr>
              <w:rPr>
                <w:lang w:val="hu-HU"/>
              </w:rPr>
            </w:pPr>
            <w:r>
              <w:rPr>
                <w:lang w:val="hu-HU"/>
              </w:rPr>
              <w:t>Rendelés azonosítója</w:t>
            </w:r>
          </w:p>
        </w:tc>
      </w:tr>
      <w:tr w:rsidR="005E24B1" w14:paraId="4B23A07F" w14:textId="77777777" w:rsidTr="005E24B1">
        <w:tc>
          <w:tcPr>
            <w:tcW w:w="3166" w:type="dxa"/>
          </w:tcPr>
          <w:p w14:paraId="26124757" w14:textId="6CB0686F" w:rsidR="005E24B1" w:rsidRDefault="005E24B1" w:rsidP="005E24B1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insurence_id</w:t>
            </w:r>
            <w:proofErr w:type="spellEnd"/>
          </w:p>
        </w:tc>
        <w:tc>
          <w:tcPr>
            <w:tcW w:w="3167" w:type="dxa"/>
          </w:tcPr>
          <w:p w14:paraId="26479712" w14:textId="3465F315" w:rsidR="005E24B1" w:rsidRDefault="00035E7A" w:rsidP="005E24B1">
            <w:pPr>
              <w:rPr>
                <w:lang w:val="hu-HU"/>
              </w:rPr>
            </w:pPr>
            <w:proofErr w:type="spellStart"/>
            <w:r w:rsidRPr="00035E7A">
              <w:t>egész</w:t>
            </w:r>
            <w:proofErr w:type="spellEnd"/>
            <w:r w:rsidRPr="00035E7A">
              <w:t xml:space="preserve"> </w:t>
            </w:r>
            <w:proofErr w:type="spellStart"/>
            <w:r w:rsidRPr="00035E7A">
              <w:t>szám</w:t>
            </w:r>
            <w:proofErr w:type="spellEnd"/>
            <w:r>
              <w:t xml:space="preserve">, </w:t>
            </w:r>
            <w:proofErr w:type="spellStart"/>
            <w:r>
              <w:t>idegen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67" w:type="dxa"/>
          </w:tcPr>
          <w:p w14:paraId="237B4570" w14:textId="53B2C8CA" w:rsidR="005E24B1" w:rsidRDefault="00F936DC" w:rsidP="005E24B1">
            <w:pPr>
              <w:rPr>
                <w:lang w:val="hu-HU"/>
              </w:rPr>
            </w:pPr>
            <w:r>
              <w:rPr>
                <w:lang w:val="hu-HU"/>
              </w:rPr>
              <w:t>Biztosítás azonosítója</w:t>
            </w:r>
          </w:p>
        </w:tc>
      </w:tr>
      <w:tr w:rsidR="005E24B1" w14:paraId="1E7F8131" w14:textId="77777777" w:rsidTr="005E24B1">
        <w:tc>
          <w:tcPr>
            <w:tcW w:w="3166" w:type="dxa"/>
          </w:tcPr>
          <w:p w14:paraId="30D0F491" w14:textId="4EA0B9BE" w:rsidR="005E24B1" w:rsidRDefault="005E24B1" w:rsidP="005E24B1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payment_amount</w:t>
            </w:r>
            <w:proofErr w:type="spellEnd"/>
          </w:p>
        </w:tc>
        <w:tc>
          <w:tcPr>
            <w:tcW w:w="3167" w:type="dxa"/>
          </w:tcPr>
          <w:p w14:paraId="5B431CA4" w14:textId="0531BC75" w:rsidR="005E24B1" w:rsidRDefault="00035E7A" w:rsidP="005E24B1">
            <w:pPr>
              <w:rPr>
                <w:lang w:val="hu-HU"/>
              </w:rPr>
            </w:pPr>
            <w:proofErr w:type="spellStart"/>
            <w:r w:rsidRPr="00035E7A">
              <w:t>egész</w:t>
            </w:r>
            <w:proofErr w:type="spellEnd"/>
            <w:r w:rsidRPr="00035E7A">
              <w:t xml:space="preserve"> </w:t>
            </w:r>
            <w:proofErr w:type="spellStart"/>
            <w:r w:rsidRPr="00035E7A">
              <w:t>szám</w:t>
            </w:r>
            <w:proofErr w:type="spellEnd"/>
          </w:p>
        </w:tc>
        <w:tc>
          <w:tcPr>
            <w:tcW w:w="3167" w:type="dxa"/>
          </w:tcPr>
          <w:p w14:paraId="38AEA1BC" w14:textId="2A4FDA35" w:rsidR="005E24B1" w:rsidRDefault="00F936DC" w:rsidP="005E24B1">
            <w:pPr>
              <w:rPr>
                <w:lang w:val="hu-HU"/>
              </w:rPr>
            </w:pPr>
            <w:r>
              <w:rPr>
                <w:lang w:val="hu-HU"/>
              </w:rPr>
              <w:t>Fizetett összeg</w:t>
            </w:r>
          </w:p>
        </w:tc>
      </w:tr>
      <w:tr w:rsidR="005E24B1" w14:paraId="2520678C" w14:textId="77777777" w:rsidTr="007B70C3">
        <w:tc>
          <w:tcPr>
            <w:tcW w:w="3166" w:type="dxa"/>
          </w:tcPr>
          <w:p w14:paraId="56E263F6" w14:textId="04B7BC3A" w:rsidR="005E24B1" w:rsidRDefault="005E24B1" w:rsidP="007B70C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tax_amount</w:t>
            </w:r>
            <w:proofErr w:type="spellEnd"/>
          </w:p>
        </w:tc>
        <w:tc>
          <w:tcPr>
            <w:tcW w:w="3167" w:type="dxa"/>
          </w:tcPr>
          <w:p w14:paraId="4621A750" w14:textId="42BEA0D5" w:rsidR="005E24B1" w:rsidRDefault="00035E7A" w:rsidP="007B70C3">
            <w:pPr>
              <w:rPr>
                <w:lang w:val="hu-HU"/>
              </w:rPr>
            </w:pPr>
            <w:proofErr w:type="spellStart"/>
            <w:r w:rsidRPr="00035E7A">
              <w:t>tizedes</w:t>
            </w:r>
            <w:proofErr w:type="spellEnd"/>
            <w:r w:rsidRPr="00035E7A">
              <w:t xml:space="preserve"> </w:t>
            </w:r>
            <w:proofErr w:type="spellStart"/>
            <w:r w:rsidRPr="00035E7A">
              <w:t>szám</w:t>
            </w:r>
            <w:proofErr w:type="spellEnd"/>
          </w:p>
        </w:tc>
        <w:tc>
          <w:tcPr>
            <w:tcW w:w="3167" w:type="dxa"/>
          </w:tcPr>
          <w:p w14:paraId="141C84D4" w14:textId="235A1E54" w:rsidR="005E24B1" w:rsidRDefault="00F936DC" w:rsidP="007B70C3">
            <w:pPr>
              <w:rPr>
                <w:lang w:val="hu-HU"/>
              </w:rPr>
            </w:pPr>
            <w:r>
              <w:rPr>
                <w:lang w:val="hu-HU"/>
              </w:rPr>
              <w:t>Áfa kulcs</w:t>
            </w:r>
          </w:p>
        </w:tc>
      </w:tr>
      <w:tr w:rsidR="005E24B1" w14:paraId="64BC0D36" w14:textId="77777777" w:rsidTr="007B70C3">
        <w:tc>
          <w:tcPr>
            <w:tcW w:w="3166" w:type="dxa"/>
          </w:tcPr>
          <w:p w14:paraId="673137FB" w14:textId="2558E1BE" w:rsidR="005E24B1" w:rsidRDefault="005E24B1" w:rsidP="007B70C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payment_method</w:t>
            </w:r>
            <w:proofErr w:type="spellEnd"/>
          </w:p>
        </w:tc>
        <w:tc>
          <w:tcPr>
            <w:tcW w:w="3167" w:type="dxa"/>
          </w:tcPr>
          <w:p w14:paraId="663D7505" w14:textId="16BDFBD3" w:rsidR="005E24B1" w:rsidRPr="003A22F4" w:rsidRDefault="003A22F4" w:rsidP="003A22F4">
            <w:pPr>
              <w:jc w:val="left"/>
            </w:pPr>
            <w:r w:rsidRPr="0034542A">
              <w:rPr>
                <w:lang w:val="hu-HU"/>
              </w:rPr>
              <w:t>felsorolás (</w:t>
            </w:r>
            <w:r w:rsidRPr="0034542A">
              <w:t>'</w:t>
            </w:r>
            <w:proofErr w:type="spellStart"/>
            <w:r w:rsidRPr="0034542A">
              <w:t>credit_card</w:t>
            </w:r>
            <w:proofErr w:type="spellEnd"/>
            <w:r w:rsidRPr="0034542A">
              <w:t>', '</w:t>
            </w:r>
            <w:proofErr w:type="spellStart"/>
            <w:r w:rsidRPr="0034542A">
              <w:t>paypal</w:t>
            </w:r>
            <w:proofErr w:type="spellEnd"/>
            <w:r w:rsidRPr="0034542A">
              <w:t>', '</w:t>
            </w:r>
            <w:proofErr w:type="spellStart"/>
            <w:r w:rsidRPr="0034542A">
              <w:t>bank_transfer</w:t>
            </w:r>
            <w:proofErr w:type="spellEnd"/>
            <w:r w:rsidRPr="0034542A">
              <w:t>', 'cash', 'bitcoin'</w:t>
            </w:r>
            <w:r w:rsidRPr="0034542A">
              <w:rPr>
                <w:lang w:val="hu-HU"/>
              </w:rPr>
              <w:t>)</w:t>
            </w:r>
          </w:p>
        </w:tc>
        <w:tc>
          <w:tcPr>
            <w:tcW w:w="3167" w:type="dxa"/>
          </w:tcPr>
          <w:p w14:paraId="5EBF1CAD" w14:textId="4ABFD63D" w:rsidR="005E24B1" w:rsidRDefault="00F936DC" w:rsidP="007B70C3">
            <w:pPr>
              <w:rPr>
                <w:lang w:val="hu-HU"/>
              </w:rPr>
            </w:pPr>
            <w:r>
              <w:rPr>
                <w:lang w:val="hu-HU"/>
              </w:rPr>
              <w:t>Fizetési módszer</w:t>
            </w:r>
          </w:p>
        </w:tc>
      </w:tr>
      <w:tr w:rsidR="005E24B1" w14:paraId="54D41102" w14:textId="77777777" w:rsidTr="007B70C3">
        <w:tc>
          <w:tcPr>
            <w:tcW w:w="3166" w:type="dxa"/>
          </w:tcPr>
          <w:p w14:paraId="1D53ADD5" w14:textId="7F938ABC" w:rsidR="005E24B1" w:rsidRDefault="005E24B1" w:rsidP="007B70C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payment_status</w:t>
            </w:r>
            <w:proofErr w:type="spellEnd"/>
          </w:p>
        </w:tc>
        <w:tc>
          <w:tcPr>
            <w:tcW w:w="3167" w:type="dxa"/>
          </w:tcPr>
          <w:p w14:paraId="2E40765C" w14:textId="1888C45B" w:rsidR="005E24B1" w:rsidRDefault="00035E7A" w:rsidP="007B70C3">
            <w:pPr>
              <w:rPr>
                <w:lang w:val="hu-HU"/>
              </w:rPr>
            </w:pPr>
            <w:r>
              <w:rPr>
                <w:lang w:val="hu-HU"/>
              </w:rPr>
              <w:t>felsorolás (</w:t>
            </w:r>
            <w:r w:rsidRPr="00035E7A">
              <w:rPr>
                <w:lang w:val="hu-HU"/>
              </w:rPr>
              <w:t>'</w:t>
            </w:r>
            <w:proofErr w:type="spellStart"/>
            <w:r w:rsidRPr="00035E7A">
              <w:rPr>
                <w:lang w:val="hu-HU"/>
              </w:rPr>
              <w:t>credit_card</w:t>
            </w:r>
            <w:proofErr w:type="spellEnd"/>
            <w:r w:rsidRPr="00035E7A">
              <w:rPr>
                <w:lang w:val="hu-HU"/>
              </w:rPr>
              <w:t>', '</w:t>
            </w:r>
            <w:proofErr w:type="spellStart"/>
            <w:r w:rsidRPr="00035E7A">
              <w:rPr>
                <w:lang w:val="hu-HU"/>
              </w:rPr>
              <w:t>paypal</w:t>
            </w:r>
            <w:proofErr w:type="spellEnd"/>
            <w:r w:rsidRPr="00035E7A">
              <w:rPr>
                <w:lang w:val="hu-HU"/>
              </w:rPr>
              <w:t>', '</w:t>
            </w:r>
            <w:proofErr w:type="spellStart"/>
            <w:r w:rsidRPr="00035E7A">
              <w:rPr>
                <w:lang w:val="hu-HU"/>
              </w:rPr>
              <w:t>bank_transfer</w:t>
            </w:r>
            <w:proofErr w:type="spellEnd"/>
            <w:r w:rsidRPr="00035E7A">
              <w:rPr>
                <w:lang w:val="hu-HU"/>
              </w:rPr>
              <w:t>', 'cash', '</w:t>
            </w:r>
            <w:proofErr w:type="spellStart"/>
            <w:r w:rsidRPr="00035E7A">
              <w:rPr>
                <w:lang w:val="hu-HU"/>
              </w:rPr>
              <w:t>bitcoin</w:t>
            </w:r>
            <w:proofErr w:type="spellEnd"/>
            <w:r w:rsidRPr="00035E7A">
              <w:rPr>
                <w:lang w:val="hu-HU"/>
              </w:rPr>
              <w:t>'</w:t>
            </w:r>
            <w:r>
              <w:rPr>
                <w:lang w:val="hu-HU"/>
              </w:rPr>
              <w:t>)</w:t>
            </w:r>
          </w:p>
        </w:tc>
        <w:tc>
          <w:tcPr>
            <w:tcW w:w="3167" w:type="dxa"/>
          </w:tcPr>
          <w:p w14:paraId="7A0960D0" w14:textId="16A90273" w:rsidR="005E24B1" w:rsidRDefault="00F936DC" w:rsidP="007B70C3">
            <w:pPr>
              <w:rPr>
                <w:lang w:val="hu-HU"/>
              </w:rPr>
            </w:pPr>
            <w:r>
              <w:rPr>
                <w:lang w:val="hu-HU"/>
              </w:rPr>
              <w:t>Fizetés státusza</w:t>
            </w:r>
          </w:p>
        </w:tc>
      </w:tr>
      <w:tr w:rsidR="005E24B1" w14:paraId="3FF4F9BF" w14:textId="77777777" w:rsidTr="007B70C3">
        <w:tc>
          <w:tcPr>
            <w:tcW w:w="3166" w:type="dxa"/>
          </w:tcPr>
          <w:p w14:paraId="669D66E5" w14:textId="1EDF6338" w:rsidR="005E24B1" w:rsidRDefault="005E24B1" w:rsidP="007B70C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payment_date</w:t>
            </w:r>
            <w:proofErr w:type="spellEnd"/>
          </w:p>
        </w:tc>
        <w:tc>
          <w:tcPr>
            <w:tcW w:w="3167" w:type="dxa"/>
          </w:tcPr>
          <w:p w14:paraId="3F8151FB" w14:textId="6255491F" w:rsidR="005E24B1" w:rsidRDefault="003A22F4" w:rsidP="007B70C3">
            <w:pPr>
              <w:rPr>
                <w:lang w:val="hu-HU"/>
              </w:rPr>
            </w:pPr>
            <w:proofErr w:type="spellStart"/>
            <w:r w:rsidRPr="003A22F4">
              <w:t>dátum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és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idő</w:t>
            </w:r>
            <w:proofErr w:type="spellEnd"/>
          </w:p>
        </w:tc>
        <w:tc>
          <w:tcPr>
            <w:tcW w:w="3167" w:type="dxa"/>
          </w:tcPr>
          <w:p w14:paraId="5F32EE83" w14:textId="2AE32E59" w:rsidR="005E24B1" w:rsidRDefault="00F936DC" w:rsidP="007B70C3">
            <w:pPr>
              <w:rPr>
                <w:lang w:val="hu-HU"/>
              </w:rPr>
            </w:pPr>
            <w:r>
              <w:rPr>
                <w:lang w:val="hu-HU"/>
              </w:rPr>
              <w:t>Fizetés ideje</w:t>
            </w:r>
          </w:p>
        </w:tc>
      </w:tr>
      <w:tr w:rsidR="005E24B1" w14:paraId="65BB93AD" w14:textId="77777777" w:rsidTr="005E24B1">
        <w:tc>
          <w:tcPr>
            <w:tcW w:w="3166" w:type="dxa"/>
          </w:tcPr>
          <w:p w14:paraId="1C8BEAC0" w14:textId="67DCCD4D" w:rsidR="005E24B1" w:rsidRDefault="005E24B1" w:rsidP="005E24B1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invoice_address</w:t>
            </w:r>
            <w:proofErr w:type="spellEnd"/>
          </w:p>
        </w:tc>
        <w:tc>
          <w:tcPr>
            <w:tcW w:w="3167" w:type="dxa"/>
          </w:tcPr>
          <w:p w14:paraId="3EB99933" w14:textId="723E7C85" w:rsidR="005E24B1" w:rsidRDefault="003A22F4" w:rsidP="005E24B1">
            <w:pPr>
              <w:rPr>
                <w:lang w:val="hu-HU"/>
              </w:rPr>
            </w:pPr>
            <w:r w:rsidRPr="003A22F4">
              <w:t xml:space="preserve">255 </w:t>
            </w:r>
            <w:proofErr w:type="spellStart"/>
            <w:r w:rsidRPr="003A22F4">
              <w:t>karakter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hosszú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szöveg</w:t>
            </w:r>
            <w:proofErr w:type="spellEnd"/>
          </w:p>
        </w:tc>
        <w:tc>
          <w:tcPr>
            <w:tcW w:w="3167" w:type="dxa"/>
          </w:tcPr>
          <w:p w14:paraId="7136FE02" w14:textId="25C37237" w:rsidR="005E24B1" w:rsidRDefault="00F936DC" w:rsidP="005E24B1">
            <w:pPr>
              <w:rPr>
                <w:lang w:val="hu-HU"/>
              </w:rPr>
            </w:pPr>
            <w:r>
              <w:rPr>
                <w:lang w:val="hu-HU"/>
              </w:rPr>
              <w:t>Számlázási cím</w:t>
            </w:r>
          </w:p>
        </w:tc>
      </w:tr>
    </w:tbl>
    <w:p w14:paraId="49FB743C" w14:textId="77777777" w:rsidR="005E24B1" w:rsidRDefault="00F504BE" w:rsidP="005E24B1">
      <w:pPr>
        <w:pStyle w:val="AbstractTitle"/>
        <w:rPr>
          <w:lang w:val="hu-HU"/>
        </w:rPr>
      </w:pPr>
      <w:proofErr w:type="spellStart"/>
      <w:r w:rsidRPr="00A473E7">
        <w:rPr>
          <w:lang w:val="hu-HU"/>
        </w:rPr>
        <w:t>location</w:t>
      </w:r>
      <w:proofErr w:type="spellEnd"/>
    </w:p>
    <w:p w14:paraId="207353C6" w14:textId="5310E3AE" w:rsidR="00AF3018" w:rsidRDefault="00F504BE" w:rsidP="005E24B1">
      <w:pPr>
        <w:rPr>
          <w:lang w:val="hu-HU"/>
        </w:rPr>
      </w:pPr>
      <w:r w:rsidRPr="00A473E7">
        <w:rPr>
          <w:lang w:val="hu-HU"/>
        </w:rPr>
        <w:t>Átvételi és leadási helyszínek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166"/>
        <w:gridCol w:w="3167"/>
        <w:gridCol w:w="3167"/>
      </w:tblGrid>
      <w:tr w:rsidR="00F05FF3" w14:paraId="1D267BE4" w14:textId="77777777" w:rsidTr="005E24B1">
        <w:tc>
          <w:tcPr>
            <w:tcW w:w="3166" w:type="dxa"/>
          </w:tcPr>
          <w:p w14:paraId="065C4F03" w14:textId="0B76C0F5" w:rsidR="00F05FF3" w:rsidRDefault="00F05FF3" w:rsidP="00F05FF3">
            <w:pPr>
              <w:jc w:val="center"/>
              <w:rPr>
                <w:lang w:val="hu-HU"/>
              </w:rPr>
            </w:pPr>
            <w:r w:rsidRPr="00BD4C3A">
              <w:rPr>
                <w:b/>
                <w:bCs/>
                <w:lang w:val="hu-HU"/>
              </w:rPr>
              <w:t>Mezőnév</w:t>
            </w:r>
          </w:p>
        </w:tc>
        <w:tc>
          <w:tcPr>
            <w:tcW w:w="3167" w:type="dxa"/>
          </w:tcPr>
          <w:p w14:paraId="1E4FCDCE" w14:textId="3F18F35B" w:rsidR="00F05FF3" w:rsidRDefault="00F05FF3" w:rsidP="00F05FF3">
            <w:pPr>
              <w:jc w:val="center"/>
              <w:rPr>
                <w:lang w:val="hu-HU"/>
              </w:rPr>
            </w:pPr>
            <w:proofErr w:type="spellStart"/>
            <w:r w:rsidRPr="00BD4C3A">
              <w:rPr>
                <w:b/>
                <w:bCs/>
              </w:rPr>
              <w:t>Típus</w:t>
            </w:r>
            <w:proofErr w:type="spellEnd"/>
          </w:p>
        </w:tc>
        <w:tc>
          <w:tcPr>
            <w:tcW w:w="3167" w:type="dxa"/>
          </w:tcPr>
          <w:p w14:paraId="769715A6" w14:textId="227C7F87" w:rsidR="00F05FF3" w:rsidRDefault="00F05FF3" w:rsidP="00F05FF3">
            <w:pPr>
              <w:jc w:val="center"/>
              <w:rPr>
                <w:lang w:val="hu-HU"/>
              </w:rPr>
            </w:pPr>
            <w:r w:rsidRPr="00BD4C3A">
              <w:rPr>
                <w:b/>
                <w:bCs/>
                <w:lang w:val="hu-HU"/>
              </w:rPr>
              <w:t>Leírás</w:t>
            </w:r>
          </w:p>
        </w:tc>
      </w:tr>
      <w:tr w:rsidR="005E24B1" w14:paraId="1B003F29" w14:textId="77777777" w:rsidTr="005E24B1">
        <w:tc>
          <w:tcPr>
            <w:tcW w:w="3166" w:type="dxa"/>
          </w:tcPr>
          <w:p w14:paraId="686B9398" w14:textId="1BAACC5B" w:rsidR="005E24B1" w:rsidRDefault="005E24B1" w:rsidP="005E24B1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location_id</w:t>
            </w:r>
            <w:proofErr w:type="spellEnd"/>
          </w:p>
        </w:tc>
        <w:tc>
          <w:tcPr>
            <w:tcW w:w="3167" w:type="dxa"/>
          </w:tcPr>
          <w:p w14:paraId="020A3026" w14:textId="5664E7C2" w:rsidR="005E24B1" w:rsidRDefault="003A22F4" w:rsidP="005E24B1">
            <w:pPr>
              <w:rPr>
                <w:lang w:val="hu-HU"/>
              </w:rPr>
            </w:pPr>
            <w:proofErr w:type="spellStart"/>
            <w:r w:rsidRPr="003A22F4">
              <w:t>egész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szám</w:t>
            </w:r>
            <w:proofErr w:type="spellEnd"/>
            <w:r>
              <w:t xml:space="preserve">, </w:t>
            </w:r>
            <w:proofErr w:type="spellStart"/>
            <w:r>
              <w:t>elsődleges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67" w:type="dxa"/>
          </w:tcPr>
          <w:p w14:paraId="5BE5D3EE" w14:textId="4322D528" w:rsidR="005E24B1" w:rsidRDefault="00F936DC" w:rsidP="005E24B1">
            <w:pPr>
              <w:rPr>
                <w:lang w:val="hu-HU"/>
              </w:rPr>
            </w:pPr>
            <w:r>
              <w:rPr>
                <w:lang w:val="hu-HU"/>
              </w:rPr>
              <w:t>Depó azonosítója</w:t>
            </w:r>
          </w:p>
        </w:tc>
      </w:tr>
      <w:tr w:rsidR="005E24B1" w14:paraId="5609A277" w14:textId="77777777" w:rsidTr="005E24B1">
        <w:tc>
          <w:tcPr>
            <w:tcW w:w="3166" w:type="dxa"/>
          </w:tcPr>
          <w:p w14:paraId="7383CF60" w14:textId="2C651635" w:rsidR="005E24B1" w:rsidRDefault="005E24B1" w:rsidP="005E24B1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location</w:t>
            </w:r>
            <w:proofErr w:type="spellEnd"/>
          </w:p>
        </w:tc>
        <w:tc>
          <w:tcPr>
            <w:tcW w:w="3167" w:type="dxa"/>
          </w:tcPr>
          <w:p w14:paraId="22B77AA8" w14:textId="14EE46CA" w:rsidR="005E24B1" w:rsidRDefault="003A22F4" w:rsidP="003A22F4">
            <w:pPr>
              <w:jc w:val="left"/>
              <w:rPr>
                <w:lang w:val="hu-HU"/>
              </w:rPr>
            </w:pPr>
            <w:r w:rsidRPr="003A22F4">
              <w:t xml:space="preserve">250 </w:t>
            </w:r>
            <w:proofErr w:type="spellStart"/>
            <w:r w:rsidRPr="003A22F4">
              <w:t>karakter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hosszú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szöveg</w:t>
            </w:r>
            <w:proofErr w:type="spellEnd"/>
          </w:p>
        </w:tc>
        <w:tc>
          <w:tcPr>
            <w:tcW w:w="3167" w:type="dxa"/>
          </w:tcPr>
          <w:p w14:paraId="73E93E58" w14:textId="228C5A08" w:rsidR="005E24B1" w:rsidRDefault="00F936DC" w:rsidP="005E24B1">
            <w:pPr>
              <w:rPr>
                <w:lang w:val="hu-HU"/>
              </w:rPr>
            </w:pPr>
            <w:r>
              <w:rPr>
                <w:lang w:val="hu-HU"/>
              </w:rPr>
              <w:t>Depó címe</w:t>
            </w:r>
          </w:p>
        </w:tc>
      </w:tr>
      <w:tr w:rsidR="005D0692" w14:paraId="300538A4" w14:textId="77777777" w:rsidTr="005E24B1">
        <w:tc>
          <w:tcPr>
            <w:tcW w:w="3166" w:type="dxa"/>
          </w:tcPr>
          <w:p w14:paraId="377638C4" w14:textId="483280E5" w:rsidR="005D0692" w:rsidRDefault="005D0692" w:rsidP="005E24B1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lastRenderedPageBreak/>
              <w:t>zip_code</w:t>
            </w:r>
            <w:proofErr w:type="spellEnd"/>
          </w:p>
        </w:tc>
        <w:tc>
          <w:tcPr>
            <w:tcW w:w="3167" w:type="dxa"/>
          </w:tcPr>
          <w:p w14:paraId="4D6C7A57" w14:textId="339BA782" w:rsidR="005D0692" w:rsidRPr="003A22F4" w:rsidRDefault="005D0692" w:rsidP="003A22F4">
            <w:pPr>
              <w:jc w:val="left"/>
            </w:pPr>
            <w:proofErr w:type="spellStart"/>
            <w:r>
              <w:t>egész</w:t>
            </w:r>
            <w:proofErr w:type="spellEnd"/>
            <w:r>
              <w:t xml:space="preserve"> </w:t>
            </w:r>
            <w:proofErr w:type="spellStart"/>
            <w:r>
              <w:t>szám</w:t>
            </w:r>
            <w:proofErr w:type="spellEnd"/>
          </w:p>
        </w:tc>
        <w:tc>
          <w:tcPr>
            <w:tcW w:w="3167" w:type="dxa"/>
          </w:tcPr>
          <w:p w14:paraId="559E2BDA" w14:textId="5E4CC003" w:rsidR="005D0692" w:rsidRDefault="005D0692" w:rsidP="005E24B1">
            <w:pPr>
              <w:rPr>
                <w:lang w:val="hu-HU"/>
              </w:rPr>
            </w:pPr>
            <w:r>
              <w:rPr>
                <w:lang w:val="hu-HU"/>
              </w:rPr>
              <w:t>Depó irányítószáma</w:t>
            </w:r>
          </w:p>
        </w:tc>
      </w:tr>
    </w:tbl>
    <w:p w14:paraId="130DCF0B" w14:textId="77777777" w:rsidR="005E24B1" w:rsidRDefault="00F504BE" w:rsidP="005E24B1">
      <w:pPr>
        <w:pStyle w:val="AbstractTitle"/>
        <w:rPr>
          <w:lang w:val="hu-HU"/>
        </w:rPr>
      </w:pPr>
      <w:proofErr w:type="spellStart"/>
      <w:r w:rsidRPr="00A473E7">
        <w:rPr>
          <w:lang w:val="hu-HU"/>
        </w:rPr>
        <w:t>insurance</w:t>
      </w:r>
      <w:proofErr w:type="spellEnd"/>
    </w:p>
    <w:p w14:paraId="501FF560" w14:textId="290A8144" w:rsidR="00AF3018" w:rsidRDefault="00F504BE" w:rsidP="005E24B1">
      <w:pPr>
        <w:rPr>
          <w:lang w:val="hu-HU"/>
        </w:rPr>
      </w:pPr>
      <w:r w:rsidRPr="00A473E7">
        <w:rPr>
          <w:lang w:val="hu-HU"/>
        </w:rPr>
        <w:t>Biztosítási adatok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166"/>
        <w:gridCol w:w="3167"/>
        <w:gridCol w:w="3167"/>
      </w:tblGrid>
      <w:tr w:rsidR="00F05FF3" w14:paraId="23653788" w14:textId="77777777" w:rsidTr="005E24B1">
        <w:tc>
          <w:tcPr>
            <w:tcW w:w="3166" w:type="dxa"/>
          </w:tcPr>
          <w:p w14:paraId="1DC6479A" w14:textId="377DA3E0" w:rsidR="00F05FF3" w:rsidRDefault="00F05FF3" w:rsidP="00F05FF3">
            <w:pPr>
              <w:jc w:val="center"/>
              <w:rPr>
                <w:lang w:val="hu-HU"/>
              </w:rPr>
            </w:pPr>
            <w:r w:rsidRPr="00BD4C3A">
              <w:rPr>
                <w:b/>
                <w:bCs/>
                <w:lang w:val="hu-HU"/>
              </w:rPr>
              <w:t>Mezőnév</w:t>
            </w:r>
          </w:p>
        </w:tc>
        <w:tc>
          <w:tcPr>
            <w:tcW w:w="3167" w:type="dxa"/>
          </w:tcPr>
          <w:p w14:paraId="5AB59125" w14:textId="4B633119" w:rsidR="00F05FF3" w:rsidRDefault="00F05FF3" w:rsidP="00F05FF3">
            <w:pPr>
              <w:jc w:val="center"/>
              <w:rPr>
                <w:lang w:val="hu-HU"/>
              </w:rPr>
            </w:pPr>
            <w:proofErr w:type="spellStart"/>
            <w:r w:rsidRPr="00BD4C3A">
              <w:rPr>
                <w:b/>
                <w:bCs/>
              </w:rPr>
              <w:t>Típus</w:t>
            </w:r>
            <w:proofErr w:type="spellEnd"/>
          </w:p>
        </w:tc>
        <w:tc>
          <w:tcPr>
            <w:tcW w:w="3167" w:type="dxa"/>
          </w:tcPr>
          <w:p w14:paraId="028E2D1C" w14:textId="6068D0D4" w:rsidR="00F05FF3" w:rsidRDefault="00F05FF3" w:rsidP="00F05FF3">
            <w:pPr>
              <w:jc w:val="center"/>
              <w:rPr>
                <w:lang w:val="hu-HU"/>
              </w:rPr>
            </w:pPr>
            <w:r w:rsidRPr="00BD4C3A">
              <w:rPr>
                <w:b/>
                <w:bCs/>
                <w:lang w:val="hu-HU"/>
              </w:rPr>
              <w:t>Leírás</w:t>
            </w:r>
          </w:p>
        </w:tc>
      </w:tr>
      <w:tr w:rsidR="00F05FF3" w14:paraId="42B52E8C" w14:textId="77777777" w:rsidTr="005E24B1">
        <w:tc>
          <w:tcPr>
            <w:tcW w:w="3166" w:type="dxa"/>
          </w:tcPr>
          <w:p w14:paraId="7D102443" w14:textId="3ED28509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insurance_id</w:t>
            </w:r>
            <w:proofErr w:type="spellEnd"/>
          </w:p>
        </w:tc>
        <w:tc>
          <w:tcPr>
            <w:tcW w:w="3167" w:type="dxa"/>
          </w:tcPr>
          <w:p w14:paraId="6F4C1699" w14:textId="6E9CED2E" w:rsidR="00F05FF3" w:rsidRDefault="003A22F4" w:rsidP="00F05FF3">
            <w:pPr>
              <w:rPr>
                <w:lang w:val="hu-HU"/>
              </w:rPr>
            </w:pPr>
            <w:proofErr w:type="spellStart"/>
            <w:r w:rsidRPr="003A22F4">
              <w:t>egész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szám</w:t>
            </w:r>
            <w:proofErr w:type="spellEnd"/>
            <w:r>
              <w:t xml:space="preserve">, </w:t>
            </w:r>
            <w:proofErr w:type="spellStart"/>
            <w:r>
              <w:t>elsődleges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67" w:type="dxa"/>
          </w:tcPr>
          <w:p w14:paraId="550BD9F3" w14:textId="49890912" w:rsidR="00F05FF3" w:rsidRDefault="00F936DC" w:rsidP="00F05FF3">
            <w:pPr>
              <w:rPr>
                <w:lang w:val="hu-HU"/>
              </w:rPr>
            </w:pPr>
            <w:r>
              <w:rPr>
                <w:lang w:val="hu-HU"/>
              </w:rPr>
              <w:t>Biztosítás azonosító</w:t>
            </w:r>
            <w:r w:rsidR="00B370AB">
              <w:rPr>
                <w:lang w:val="hu-HU"/>
              </w:rPr>
              <w:t>ja</w:t>
            </w:r>
          </w:p>
        </w:tc>
      </w:tr>
      <w:tr w:rsidR="00F05FF3" w14:paraId="5DB97DDF" w14:textId="77777777" w:rsidTr="005E24B1">
        <w:tc>
          <w:tcPr>
            <w:tcW w:w="3166" w:type="dxa"/>
          </w:tcPr>
          <w:p w14:paraId="3BC78095" w14:textId="35E5AE1F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insurance_provider</w:t>
            </w:r>
            <w:proofErr w:type="spellEnd"/>
          </w:p>
        </w:tc>
        <w:tc>
          <w:tcPr>
            <w:tcW w:w="3167" w:type="dxa"/>
          </w:tcPr>
          <w:p w14:paraId="6F9CB828" w14:textId="61950422" w:rsidR="00F05FF3" w:rsidRDefault="003A22F4" w:rsidP="00F05FF3">
            <w:pPr>
              <w:rPr>
                <w:lang w:val="hu-HU"/>
              </w:rPr>
            </w:pPr>
            <w:r w:rsidRPr="003A22F4">
              <w:t xml:space="preserve">100 </w:t>
            </w:r>
            <w:proofErr w:type="spellStart"/>
            <w:r w:rsidRPr="003A22F4">
              <w:t>karakter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hosszú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szöveg</w:t>
            </w:r>
            <w:proofErr w:type="spellEnd"/>
          </w:p>
        </w:tc>
        <w:tc>
          <w:tcPr>
            <w:tcW w:w="3167" w:type="dxa"/>
          </w:tcPr>
          <w:p w14:paraId="6A51C32D" w14:textId="3242FA8C" w:rsidR="00F05FF3" w:rsidRDefault="00F936DC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Bizotító</w:t>
            </w:r>
            <w:proofErr w:type="spellEnd"/>
            <w:r>
              <w:rPr>
                <w:lang w:val="hu-HU"/>
              </w:rPr>
              <w:t xml:space="preserve"> neve</w:t>
            </w:r>
          </w:p>
        </w:tc>
      </w:tr>
      <w:tr w:rsidR="00F05FF3" w14:paraId="51994935" w14:textId="77777777" w:rsidTr="005E24B1">
        <w:tc>
          <w:tcPr>
            <w:tcW w:w="3166" w:type="dxa"/>
          </w:tcPr>
          <w:p w14:paraId="301EBCC3" w14:textId="35056286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covarage_details</w:t>
            </w:r>
            <w:proofErr w:type="spellEnd"/>
          </w:p>
        </w:tc>
        <w:tc>
          <w:tcPr>
            <w:tcW w:w="3167" w:type="dxa"/>
          </w:tcPr>
          <w:p w14:paraId="263C5C22" w14:textId="7490D890" w:rsidR="00F05FF3" w:rsidRDefault="003A22F4" w:rsidP="00F05FF3">
            <w:pPr>
              <w:rPr>
                <w:lang w:val="hu-HU"/>
              </w:rPr>
            </w:pPr>
            <w:r>
              <w:rPr>
                <w:lang w:val="hu-HU"/>
              </w:rPr>
              <w:t>szöveg (text)</w:t>
            </w:r>
          </w:p>
        </w:tc>
        <w:tc>
          <w:tcPr>
            <w:tcW w:w="3167" w:type="dxa"/>
          </w:tcPr>
          <w:p w14:paraId="74A74F47" w14:textId="4E77F03A" w:rsidR="00F05FF3" w:rsidRDefault="00F936DC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Fedezetség</w:t>
            </w:r>
            <w:proofErr w:type="spellEnd"/>
            <w:r>
              <w:rPr>
                <w:lang w:val="hu-HU"/>
              </w:rPr>
              <w:t xml:space="preserve"> részletei</w:t>
            </w:r>
          </w:p>
        </w:tc>
      </w:tr>
      <w:tr w:rsidR="00F05FF3" w14:paraId="77967DA6" w14:textId="77777777" w:rsidTr="005E24B1">
        <w:tc>
          <w:tcPr>
            <w:tcW w:w="3166" w:type="dxa"/>
          </w:tcPr>
          <w:p w14:paraId="009A5E2F" w14:textId="74F1CF6D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insurance_fee</w:t>
            </w:r>
            <w:proofErr w:type="spellEnd"/>
          </w:p>
        </w:tc>
        <w:tc>
          <w:tcPr>
            <w:tcW w:w="3167" w:type="dxa"/>
          </w:tcPr>
          <w:p w14:paraId="3D1BE214" w14:textId="09E0CD2B" w:rsidR="00F05FF3" w:rsidRDefault="003A22F4" w:rsidP="00F05FF3">
            <w:pPr>
              <w:rPr>
                <w:lang w:val="hu-HU"/>
              </w:rPr>
            </w:pPr>
            <w:proofErr w:type="spellStart"/>
            <w:r w:rsidRPr="003A22F4">
              <w:t>tizedes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szám</w:t>
            </w:r>
            <w:proofErr w:type="spellEnd"/>
          </w:p>
        </w:tc>
        <w:tc>
          <w:tcPr>
            <w:tcW w:w="3167" w:type="dxa"/>
          </w:tcPr>
          <w:p w14:paraId="71BCEB29" w14:textId="59730343" w:rsidR="00F05FF3" w:rsidRDefault="003A22F4" w:rsidP="00F05FF3">
            <w:pPr>
              <w:rPr>
                <w:lang w:val="hu-HU"/>
              </w:rPr>
            </w:pPr>
            <w:r>
              <w:rPr>
                <w:lang w:val="hu-HU"/>
              </w:rPr>
              <w:t>Biztosítási díj</w:t>
            </w:r>
          </w:p>
        </w:tc>
      </w:tr>
      <w:tr w:rsidR="00F05FF3" w14:paraId="70869677" w14:textId="77777777" w:rsidTr="005E24B1">
        <w:tc>
          <w:tcPr>
            <w:tcW w:w="3166" w:type="dxa"/>
          </w:tcPr>
          <w:p w14:paraId="635F4FF3" w14:textId="44488F59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duration</w:t>
            </w:r>
            <w:proofErr w:type="spellEnd"/>
          </w:p>
        </w:tc>
        <w:tc>
          <w:tcPr>
            <w:tcW w:w="3167" w:type="dxa"/>
          </w:tcPr>
          <w:p w14:paraId="5A8B06DA" w14:textId="34A39CE0" w:rsidR="00F05FF3" w:rsidRDefault="003A22F4" w:rsidP="00F05FF3">
            <w:pPr>
              <w:rPr>
                <w:lang w:val="hu-HU"/>
              </w:rPr>
            </w:pPr>
            <w:proofErr w:type="spellStart"/>
            <w:r w:rsidRPr="003A22F4">
              <w:t>egész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szám</w:t>
            </w:r>
            <w:proofErr w:type="spellEnd"/>
          </w:p>
        </w:tc>
        <w:tc>
          <w:tcPr>
            <w:tcW w:w="3167" w:type="dxa"/>
          </w:tcPr>
          <w:p w14:paraId="2292B06A" w14:textId="0140B9B2" w:rsidR="00F05FF3" w:rsidRDefault="003A22F4" w:rsidP="00F05FF3">
            <w:pPr>
              <w:rPr>
                <w:lang w:val="hu-HU"/>
              </w:rPr>
            </w:pPr>
            <w:r>
              <w:rPr>
                <w:lang w:val="hu-HU"/>
              </w:rPr>
              <w:t>Biztosítás időtartama</w:t>
            </w:r>
          </w:p>
        </w:tc>
      </w:tr>
    </w:tbl>
    <w:p w14:paraId="77996CA8" w14:textId="77777777" w:rsidR="00F05FF3" w:rsidRDefault="00F504BE" w:rsidP="00F05FF3">
      <w:pPr>
        <w:pStyle w:val="AbstractTitle"/>
        <w:rPr>
          <w:lang w:val="hu-HU"/>
        </w:rPr>
      </w:pPr>
      <w:proofErr w:type="spellStart"/>
      <w:r w:rsidRPr="00A473E7">
        <w:rPr>
          <w:lang w:val="hu-HU"/>
        </w:rPr>
        <w:t>notifications</w:t>
      </w:r>
      <w:proofErr w:type="spellEnd"/>
    </w:p>
    <w:p w14:paraId="56E9E382" w14:textId="2FD77467" w:rsidR="00AF3018" w:rsidRDefault="00F504BE" w:rsidP="00F05FF3">
      <w:pPr>
        <w:rPr>
          <w:lang w:val="hu-HU"/>
        </w:rPr>
      </w:pPr>
      <w:r w:rsidRPr="00A473E7">
        <w:rPr>
          <w:lang w:val="hu-HU"/>
        </w:rPr>
        <w:t>Felhasználói értesítések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166"/>
        <w:gridCol w:w="3167"/>
        <w:gridCol w:w="3167"/>
      </w:tblGrid>
      <w:tr w:rsidR="00F05FF3" w14:paraId="53C60E11" w14:textId="77777777" w:rsidTr="00F05FF3">
        <w:tc>
          <w:tcPr>
            <w:tcW w:w="3166" w:type="dxa"/>
          </w:tcPr>
          <w:p w14:paraId="6BBBD541" w14:textId="5A7094AE" w:rsidR="00F05FF3" w:rsidRDefault="00F05FF3" w:rsidP="00F05FF3">
            <w:pPr>
              <w:jc w:val="center"/>
              <w:rPr>
                <w:lang w:val="hu-HU"/>
              </w:rPr>
            </w:pPr>
            <w:r w:rsidRPr="00BD4C3A">
              <w:rPr>
                <w:b/>
                <w:bCs/>
                <w:lang w:val="hu-HU"/>
              </w:rPr>
              <w:t>Mezőnév</w:t>
            </w:r>
          </w:p>
        </w:tc>
        <w:tc>
          <w:tcPr>
            <w:tcW w:w="3167" w:type="dxa"/>
          </w:tcPr>
          <w:p w14:paraId="1FF1165A" w14:textId="2C04BD44" w:rsidR="00F05FF3" w:rsidRDefault="00F05FF3" w:rsidP="00F05FF3">
            <w:pPr>
              <w:jc w:val="center"/>
              <w:rPr>
                <w:lang w:val="hu-HU"/>
              </w:rPr>
            </w:pPr>
            <w:proofErr w:type="spellStart"/>
            <w:r w:rsidRPr="00BD4C3A">
              <w:rPr>
                <w:b/>
                <w:bCs/>
              </w:rPr>
              <w:t>Típus</w:t>
            </w:r>
            <w:proofErr w:type="spellEnd"/>
          </w:p>
        </w:tc>
        <w:tc>
          <w:tcPr>
            <w:tcW w:w="3167" w:type="dxa"/>
          </w:tcPr>
          <w:p w14:paraId="7EF3385C" w14:textId="4CDD9C50" w:rsidR="00F05FF3" w:rsidRDefault="00F05FF3" w:rsidP="00F05FF3">
            <w:pPr>
              <w:jc w:val="center"/>
              <w:rPr>
                <w:lang w:val="hu-HU"/>
              </w:rPr>
            </w:pPr>
            <w:r w:rsidRPr="00BD4C3A">
              <w:rPr>
                <w:b/>
                <w:bCs/>
                <w:lang w:val="hu-HU"/>
              </w:rPr>
              <w:t>Leírás</w:t>
            </w:r>
          </w:p>
        </w:tc>
      </w:tr>
      <w:tr w:rsidR="00F05FF3" w14:paraId="053FEF2A" w14:textId="77777777" w:rsidTr="00F05FF3">
        <w:tc>
          <w:tcPr>
            <w:tcW w:w="3166" w:type="dxa"/>
          </w:tcPr>
          <w:p w14:paraId="70168AB3" w14:textId="4189AC57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notification_id</w:t>
            </w:r>
            <w:proofErr w:type="spellEnd"/>
          </w:p>
        </w:tc>
        <w:tc>
          <w:tcPr>
            <w:tcW w:w="3167" w:type="dxa"/>
          </w:tcPr>
          <w:p w14:paraId="2BD3DDC7" w14:textId="1C3941DD" w:rsidR="00F05FF3" w:rsidRDefault="003A22F4" w:rsidP="00F05FF3">
            <w:pPr>
              <w:rPr>
                <w:lang w:val="hu-HU"/>
              </w:rPr>
            </w:pPr>
            <w:proofErr w:type="spellStart"/>
            <w:r w:rsidRPr="003A22F4">
              <w:t>egész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szám</w:t>
            </w:r>
            <w:proofErr w:type="spellEnd"/>
            <w:r>
              <w:t xml:space="preserve">, </w:t>
            </w:r>
            <w:proofErr w:type="spellStart"/>
            <w:r>
              <w:t>elsődleges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67" w:type="dxa"/>
          </w:tcPr>
          <w:p w14:paraId="79EFF2BB" w14:textId="6A35CA48" w:rsidR="00F05FF3" w:rsidRDefault="00B370AB" w:rsidP="00F05FF3">
            <w:pPr>
              <w:rPr>
                <w:lang w:val="hu-HU"/>
              </w:rPr>
            </w:pPr>
            <w:r>
              <w:rPr>
                <w:lang w:val="hu-HU"/>
              </w:rPr>
              <w:t>Értesítés azonosítója</w:t>
            </w:r>
          </w:p>
        </w:tc>
      </w:tr>
      <w:tr w:rsidR="00F05FF3" w14:paraId="31732C59" w14:textId="77777777" w:rsidTr="00F05FF3">
        <w:tc>
          <w:tcPr>
            <w:tcW w:w="3166" w:type="dxa"/>
          </w:tcPr>
          <w:p w14:paraId="00C6E239" w14:textId="24C06EF3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user_id</w:t>
            </w:r>
            <w:proofErr w:type="spellEnd"/>
          </w:p>
        </w:tc>
        <w:tc>
          <w:tcPr>
            <w:tcW w:w="3167" w:type="dxa"/>
          </w:tcPr>
          <w:p w14:paraId="68E14E84" w14:textId="0D5AFC62" w:rsidR="00F05FF3" w:rsidRDefault="003A22F4" w:rsidP="00F05FF3">
            <w:pPr>
              <w:rPr>
                <w:lang w:val="hu-HU"/>
              </w:rPr>
            </w:pPr>
            <w:proofErr w:type="spellStart"/>
            <w:r w:rsidRPr="003A22F4">
              <w:t>egész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szám</w:t>
            </w:r>
            <w:proofErr w:type="spellEnd"/>
            <w:r>
              <w:t xml:space="preserve">, </w:t>
            </w:r>
            <w:proofErr w:type="spellStart"/>
            <w:r>
              <w:t>idegen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67" w:type="dxa"/>
          </w:tcPr>
          <w:p w14:paraId="268E056F" w14:textId="2A3477A8" w:rsidR="00F05FF3" w:rsidRDefault="00B370AB" w:rsidP="00F05FF3">
            <w:pPr>
              <w:rPr>
                <w:lang w:val="hu-HU"/>
              </w:rPr>
            </w:pPr>
            <w:r>
              <w:rPr>
                <w:lang w:val="hu-HU"/>
              </w:rPr>
              <w:t xml:space="preserve">Felhasználó </w:t>
            </w:r>
            <w:proofErr w:type="spellStart"/>
            <w:r>
              <w:rPr>
                <w:lang w:val="hu-HU"/>
              </w:rPr>
              <w:t>azonoítója</w:t>
            </w:r>
            <w:proofErr w:type="spellEnd"/>
          </w:p>
        </w:tc>
      </w:tr>
      <w:tr w:rsidR="00F05FF3" w14:paraId="3691B85E" w14:textId="77777777" w:rsidTr="00F05FF3">
        <w:tc>
          <w:tcPr>
            <w:tcW w:w="3166" w:type="dxa"/>
          </w:tcPr>
          <w:p w14:paraId="2A790E93" w14:textId="56057339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message</w:t>
            </w:r>
            <w:proofErr w:type="spellEnd"/>
          </w:p>
        </w:tc>
        <w:tc>
          <w:tcPr>
            <w:tcW w:w="3167" w:type="dxa"/>
          </w:tcPr>
          <w:p w14:paraId="0130F8BE" w14:textId="5F597877" w:rsidR="00F05FF3" w:rsidRDefault="003A22F4" w:rsidP="003A22F4">
            <w:pPr>
              <w:rPr>
                <w:lang w:val="hu-HU"/>
              </w:rPr>
            </w:pPr>
            <w:r w:rsidRPr="003A22F4">
              <w:t xml:space="preserve">500 </w:t>
            </w:r>
            <w:proofErr w:type="spellStart"/>
            <w:r w:rsidRPr="003A22F4">
              <w:t>karakter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hosszú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szöveg</w:t>
            </w:r>
            <w:proofErr w:type="spellEnd"/>
          </w:p>
        </w:tc>
        <w:tc>
          <w:tcPr>
            <w:tcW w:w="3167" w:type="dxa"/>
          </w:tcPr>
          <w:p w14:paraId="4EC3549C" w14:textId="6BA4123C" w:rsidR="00F05FF3" w:rsidRDefault="00B370AB" w:rsidP="00F05FF3">
            <w:pPr>
              <w:rPr>
                <w:lang w:val="hu-HU"/>
              </w:rPr>
            </w:pPr>
            <w:r>
              <w:rPr>
                <w:lang w:val="hu-HU"/>
              </w:rPr>
              <w:t>Értesítés üzenete</w:t>
            </w:r>
          </w:p>
        </w:tc>
      </w:tr>
      <w:tr w:rsidR="00F05FF3" w14:paraId="03EE7F6B" w14:textId="77777777" w:rsidTr="00F05FF3">
        <w:tc>
          <w:tcPr>
            <w:tcW w:w="3166" w:type="dxa"/>
          </w:tcPr>
          <w:p w14:paraId="0F5ACF55" w14:textId="123072AB" w:rsidR="00F05FF3" w:rsidRDefault="00F05FF3" w:rsidP="00F05FF3">
            <w:pPr>
              <w:rPr>
                <w:lang w:val="hu-HU"/>
              </w:rPr>
            </w:pPr>
            <w:r>
              <w:rPr>
                <w:lang w:val="hu-HU"/>
              </w:rPr>
              <w:t>status</w:t>
            </w:r>
          </w:p>
        </w:tc>
        <w:tc>
          <w:tcPr>
            <w:tcW w:w="3167" w:type="dxa"/>
          </w:tcPr>
          <w:p w14:paraId="29D0B9E9" w14:textId="6DF97697" w:rsidR="00F05FF3" w:rsidRPr="003A22F4" w:rsidRDefault="003A22F4" w:rsidP="00F05FF3">
            <w:proofErr w:type="spellStart"/>
            <w:r>
              <w:t>f</w:t>
            </w:r>
            <w:r w:rsidRPr="003A22F4">
              <w:t>elsorolás</w:t>
            </w:r>
            <w:proofErr w:type="spellEnd"/>
            <w:r>
              <w:t xml:space="preserve"> (</w:t>
            </w:r>
            <w:r w:rsidRPr="003A22F4">
              <w:t>'unread', 'read'</w:t>
            </w:r>
            <w:r>
              <w:t>)</w:t>
            </w:r>
          </w:p>
        </w:tc>
        <w:tc>
          <w:tcPr>
            <w:tcW w:w="3167" w:type="dxa"/>
          </w:tcPr>
          <w:p w14:paraId="4778E4CE" w14:textId="4CCF8822" w:rsidR="00F05FF3" w:rsidRDefault="00B370AB" w:rsidP="00F05FF3">
            <w:pPr>
              <w:rPr>
                <w:lang w:val="hu-HU"/>
              </w:rPr>
            </w:pPr>
            <w:r>
              <w:rPr>
                <w:lang w:val="hu-HU"/>
              </w:rPr>
              <w:t>Értesítés státusza</w:t>
            </w:r>
          </w:p>
        </w:tc>
      </w:tr>
      <w:tr w:rsidR="00F05FF3" w14:paraId="5F99DA9F" w14:textId="77777777" w:rsidTr="00F05FF3">
        <w:tc>
          <w:tcPr>
            <w:tcW w:w="3166" w:type="dxa"/>
          </w:tcPr>
          <w:p w14:paraId="6F9AD168" w14:textId="489F51D9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created_at</w:t>
            </w:r>
            <w:proofErr w:type="spellEnd"/>
          </w:p>
        </w:tc>
        <w:tc>
          <w:tcPr>
            <w:tcW w:w="3167" w:type="dxa"/>
          </w:tcPr>
          <w:p w14:paraId="21608310" w14:textId="45FD4D1F" w:rsidR="00F05FF3" w:rsidRDefault="003A22F4" w:rsidP="00F05FF3">
            <w:pPr>
              <w:rPr>
                <w:lang w:val="hu-HU"/>
              </w:rPr>
            </w:pPr>
            <w:proofErr w:type="spellStart"/>
            <w:r w:rsidRPr="003A22F4">
              <w:t>dátum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és</w:t>
            </w:r>
            <w:proofErr w:type="spellEnd"/>
            <w:r w:rsidRPr="003A22F4">
              <w:t xml:space="preserve"> </w:t>
            </w:r>
            <w:proofErr w:type="spellStart"/>
            <w:r w:rsidRPr="003A22F4">
              <w:t>idő</w:t>
            </w:r>
            <w:proofErr w:type="spellEnd"/>
          </w:p>
        </w:tc>
        <w:tc>
          <w:tcPr>
            <w:tcW w:w="3167" w:type="dxa"/>
          </w:tcPr>
          <w:p w14:paraId="0E90AF18" w14:textId="0D9409D8" w:rsidR="00F05FF3" w:rsidRDefault="00B370AB" w:rsidP="00F05FF3">
            <w:pPr>
              <w:rPr>
                <w:lang w:val="hu-HU"/>
              </w:rPr>
            </w:pPr>
            <w:r>
              <w:rPr>
                <w:lang w:val="hu-HU"/>
              </w:rPr>
              <w:t>Értesítés létrehozási dátuma</w:t>
            </w:r>
            <w:r w:rsidR="00743212">
              <w:rPr>
                <w:lang w:val="hu-HU"/>
              </w:rPr>
              <w:t xml:space="preserve"> </w:t>
            </w:r>
          </w:p>
        </w:tc>
      </w:tr>
    </w:tbl>
    <w:p w14:paraId="2246BA7C" w14:textId="488AC1E4" w:rsidR="00F05FF3" w:rsidRDefault="00F05FF3" w:rsidP="00F05FF3">
      <w:pPr>
        <w:pStyle w:val="AbstractTitle"/>
        <w:rPr>
          <w:lang w:val="hu-HU"/>
        </w:rPr>
      </w:pPr>
      <w:proofErr w:type="spellStart"/>
      <w:r w:rsidRPr="00F05FF3">
        <w:rPr>
          <w:lang w:val="hu-HU"/>
        </w:rPr>
        <w:t>payment_orders</w:t>
      </w:r>
      <w:proofErr w:type="spellEnd"/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166"/>
        <w:gridCol w:w="3167"/>
        <w:gridCol w:w="3167"/>
      </w:tblGrid>
      <w:tr w:rsidR="00F05FF3" w14:paraId="773DBE6F" w14:textId="77777777" w:rsidTr="00F05FF3">
        <w:tc>
          <w:tcPr>
            <w:tcW w:w="3166" w:type="dxa"/>
          </w:tcPr>
          <w:p w14:paraId="4B938955" w14:textId="54BEAC08" w:rsidR="00F05FF3" w:rsidRDefault="00F05FF3" w:rsidP="00F05FF3">
            <w:pPr>
              <w:jc w:val="center"/>
              <w:rPr>
                <w:lang w:val="hu-HU"/>
              </w:rPr>
            </w:pPr>
            <w:r w:rsidRPr="00BD4C3A">
              <w:rPr>
                <w:b/>
                <w:bCs/>
                <w:lang w:val="hu-HU"/>
              </w:rPr>
              <w:t>Mezőnév</w:t>
            </w:r>
          </w:p>
        </w:tc>
        <w:tc>
          <w:tcPr>
            <w:tcW w:w="3167" w:type="dxa"/>
          </w:tcPr>
          <w:p w14:paraId="76085FC3" w14:textId="31DA8377" w:rsidR="00F05FF3" w:rsidRDefault="00F05FF3" w:rsidP="00F05FF3">
            <w:pPr>
              <w:jc w:val="center"/>
              <w:rPr>
                <w:lang w:val="hu-HU"/>
              </w:rPr>
            </w:pPr>
            <w:proofErr w:type="spellStart"/>
            <w:r w:rsidRPr="00BD4C3A">
              <w:rPr>
                <w:b/>
                <w:bCs/>
              </w:rPr>
              <w:t>Típus</w:t>
            </w:r>
            <w:proofErr w:type="spellEnd"/>
          </w:p>
        </w:tc>
        <w:tc>
          <w:tcPr>
            <w:tcW w:w="3167" w:type="dxa"/>
          </w:tcPr>
          <w:p w14:paraId="3A4EAC88" w14:textId="26F23237" w:rsidR="00F05FF3" w:rsidRDefault="00F05FF3" w:rsidP="00F05FF3">
            <w:pPr>
              <w:jc w:val="center"/>
              <w:rPr>
                <w:lang w:val="hu-HU"/>
              </w:rPr>
            </w:pPr>
            <w:r w:rsidRPr="00BD4C3A">
              <w:rPr>
                <w:b/>
                <w:bCs/>
                <w:lang w:val="hu-HU"/>
              </w:rPr>
              <w:t>Leírás</w:t>
            </w:r>
          </w:p>
        </w:tc>
      </w:tr>
      <w:tr w:rsidR="00F05FF3" w:rsidRPr="00316727" w14:paraId="5379E51D" w14:textId="77777777" w:rsidTr="007B70C3">
        <w:tc>
          <w:tcPr>
            <w:tcW w:w="3166" w:type="dxa"/>
          </w:tcPr>
          <w:p w14:paraId="5F6755A2" w14:textId="42533DFB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id</w:t>
            </w:r>
            <w:proofErr w:type="spellEnd"/>
          </w:p>
        </w:tc>
        <w:tc>
          <w:tcPr>
            <w:tcW w:w="3167" w:type="dxa"/>
          </w:tcPr>
          <w:p w14:paraId="1A4D0391" w14:textId="53BFC96D" w:rsidR="00F05FF3" w:rsidRDefault="001A67BB" w:rsidP="001A67BB">
            <w:pPr>
              <w:jc w:val="left"/>
              <w:rPr>
                <w:lang w:val="hu-HU"/>
              </w:rPr>
            </w:pPr>
            <w:r w:rsidRPr="007B70C3">
              <w:rPr>
                <w:lang w:val="hu-HU"/>
              </w:rPr>
              <w:t>egész szám, automatikus számlálás, elsődleges kulcs</w:t>
            </w:r>
          </w:p>
        </w:tc>
        <w:tc>
          <w:tcPr>
            <w:tcW w:w="3167" w:type="dxa"/>
          </w:tcPr>
          <w:p w14:paraId="178E91BE" w14:textId="1B53EF10" w:rsidR="00F05FF3" w:rsidRDefault="001A67BB" w:rsidP="001A67BB">
            <w:pPr>
              <w:jc w:val="left"/>
              <w:rPr>
                <w:lang w:val="hu-HU"/>
              </w:rPr>
            </w:pPr>
            <w:r w:rsidRPr="007B70C3">
              <w:rPr>
                <w:lang w:val="pl-PL"/>
              </w:rPr>
              <w:t xml:space="preserve">A </w:t>
            </w:r>
            <w:proofErr w:type="spellStart"/>
            <w:r w:rsidRPr="007B70C3">
              <w:rPr>
                <w:lang w:val="pl-PL"/>
              </w:rPr>
              <w:t>fizetési</w:t>
            </w:r>
            <w:proofErr w:type="spellEnd"/>
            <w:r w:rsidRPr="007B70C3">
              <w:rPr>
                <w:lang w:val="pl-PL"/>
              </w:rPr>
              <w:t xml:space="preserve"> rekord </w:t>
            </w:r>
            <w:proofErr w:type="spellStart"/>
            <w:r w:rsidRPr="007B70C3">
              <w:rPr>
                <w:lang w:val="pl-PL"/>
              </w:rPr>
              <w:t>egyedi</w:t>
            </w:r>
            <w:proofErr w:type="spellEnd"/>
            <w:r w:rsidRPr="007B70C3">
              <w:rPr>
                <w:lang w:val="pl-PL"/>
              </w:rPr>
              <w:t xml:space="preserve"> </w:t>
            </w:r>
            <w:proofErr w:type="spellStart"/>
            <w:r w:rsidRPr="007B70C3">
              <w:rPr>
                <w:lang w:val="pl-PL"/>
              </w:rPr>
              <w:t>azonosítója</w:t>
            </w:r>
            <w:proofErr w:type="spellEnd"/>
          </w:p>
        </w:tc>
      </w:tr>
      <w:tr w:rsidR="00F05FF3" w14:paraId="40B3C664" w14:textId="77777777" w:rsidTr="007B70C3">
        <w:tc>
          <w:tcPr>
            <w:tcW w:w="3166" w:type="dxa"/>
          </w:tcPr>
          <w:p w14:paraId="06576121" w14:textId="4DCB497E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order_ref</w:t>
            </w:r>
            <w:proofErr w:type="spellEnd"/>
          </w:p>
        </w:tc>
        <w:tc>
          <w:tcPr>
            <w:tcW w:w="3167" w:type="dxa"/>
          </w:tcPr>
          <w:p w14:paraId="6135EF6D" w14:textId="2A27ACE7" w:rsidR="00F05FF3" w:rsidRDefault="001A67BB" w:rsidP="001A67BB">
            <w:pPr>
              <w:jc w:val="left"/>
              <w:rPr>
                <w:lang w:val="hu-HU"/>
              </w:rPr>
            </w:pPr>
            <w:r w:rsidRPr="001A67BB">
              <w:t xml:space="preserve">36 </w:t>
            </w:r>
            <w:proofErr w:type="spellStart"/>
            <w:r w:rsidRPr="001A67BB">
              <w:t>karakter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hosszú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szöveg</w:t>
            </w:r>
            <w:proofErr w:type="spellEnd"/>
          </w:p>
        </w:tc>
        <w:tc>
          <w:tcPr>
            <w:tcW w:w="3167" w:type="dxa"/>
          </w:tcPr>
          <w:p w14:paraId="6D2F0A87" w14:textId="739C51D3" w:rsidR="00F05FF3" w:rsidRDefault="001A67BB" w:rsidP="001A67BB">
            <w:pPr>
              <w:jc w:val="left"/>
              <w:rPr>
                <w:lang w:val="hu-HU"/>
              </w:rPr>
            </w:pPr>
            <w:proofErr w:type="spellStart"/>
            <w:r w:rsidRPr="001A67BB">
              <w:t>Megrendelés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hivatkozási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kódja</w:t>
            </w:r>
            <w:proofErr w:type="spellEnd"/>
          </w:p>
        </w:tc>
      </w:tr>
      <w:tr w:rsidR="00F05FF3" w14:paraId="218850FF" w14:textId="77777777" w:rsidTr="007B70C3">
        <w:tc>
          <w:tcPr>
            <w:tcW w:w="3166" w:type="dxa"/>
          </w:tcPr>
          <w:p w14:paraId="4BCED327" w14:textId="464C4359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payment_ref</w:t>
            </w:r>
            <w:proofErr w:type="spellEnd"/>
          </w:p>
        </w:tc>
        <w:tc>
          <w:tcPr>
            <w:tcW w:w="3167" w:type="dxa"/>
          </w:tcPr>
          <w:p w14:paraId="58875D6D" w14:textId="0D91B81D" w:rsidR="00F05FF3" w:rsidRDefault="001A67BB" w:rsidP="001A67BB">
            <w:pPr>
              <w:jc w:val="left"/>
              <w:rPr>
                <w:lang w:val="hu-HU"/>
              </w:rPr>
            </w:pPr>
            <w:r w:rsidRPr="001A67BB">
              <w:t xml:space="preserve">255 </w:t>
            </w:r>
            <w:proofErr w:type="spellStart"/>
            <w:r w:rsidRPr="001A67BB">
              <w:t>karakter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hosszú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szöveg</w:t>
            </w:r>
            <w:proofErr w:type="spellEnd"/>
          </w:p>
        </w:tc>
        <w:tc>
          <w:tcPr>
            <w:tcW w:w="3167" w:type="dxa"/>
          </w:tcPr>
          <w:p w14:paraId="5C180BC4" w14:textId="2BFFA00D" w:rsidR="00F05FF3" w:rsidRDefault="001A67BB" w:rsidP="001A67BB">
            <w:pPr>
              <w:jc w:val="left"/>
              <w:rPr>
                <w:lang w:val="hu-HU"/>
              </w:rPr>
            </w:pPr>
            <w:proofErr w:type="spellStart"/>
            <w:r w:rsidRPr="001A67BB">
              <w:t>Fizetés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hivatkozási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kódja</w:t>
            </w:r>
            <w:proofErr w:type="spellEnd"/>
          </w:p>
        </w:tc>
      </w:tr>
      <w:tr w:rsidR="00F05FF3" w14:paraId="7D2EA28D" w14:textId="77777777" w:rsidTr="007B70C3">
        <w:tc>
          <w:tcPr>
            <w:tcW w:w="3166" w:type="dxa"/>
          </w:tcPr>
          <w:p w14:paraId="0598049B" w14:textId="09239A38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user_id</w:t>
            </w:r>
            <w:proofErr w:type="spellEnd"/>
          </w:p>
        </w:tc>
        <w:tc>
          <w:tcPr>
            <w:tcW w:w="3167" w:type="dxa"/>
          </w:tcPr>
          <w:p w14:paraId="33F56A1A" w14:textId="1E7BF54D" w:rsidR="00F05FF3" w:rsidRDefault="001A67BB" w:rsidP="001A67BB">
            <w:pPr>
              <w:rPr>
                <w:lang w:val="hu-HU"/>
              </w:rPr>
            </w:pPr>
            <w:proofErr w:type="spellStart"/>
            <w:r w:rsidRPr="001A67BB">
              <w:t>egész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szám</w:t>
            </w:r>
            <w:proofErr w:type="spellEnd"/>
            <w:r>
              <w:t xml:space="preserve">, </w:t>
            </w:r>
            <w:proofErr w:type="spellStart"/>
            <w:r>
              <w:t>idegen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67" w:type="dxa"/>
          </w:tcPr>
          <w:p w14:paraId="68F43F56" w14:textId="5AFDF668" w:rsidR="00F05FF3" w:rsidRDefault="001A67BB" w:rsidP="001A67BB">
            <w:pPr>
              <w:jc w:val="left"/>
              <w:rPr>
                <w:lang w:val="hu-HU"/>
              </w:rPr>
            </w:pPr>
            <w:r>
              <w:rPr>
                <w:lang w:val="hu-HU"/>
              </w:rPr>
              <w:t>Felhasználó azonosítója</w:t>
            </w:r>
          </w:p>
        </w:tc>
      </w:tr>
      <w:tr w:rsidR="00F05FF3" w14:paraId="63EFAB69" w14:textId="77777777" w:rsidTr="007B70C3">
        <w:tc>
          <w:tcPr>
            <w:tcW w:w="3166" w:type="dxa"/>
          </w:tcPr>
          <w:p w14:paraId="011EF30A" w14:textId="4661EC4F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car_id</w:t>
            </w:r>
            <w:proofErr w:type="spellEnd"/>
          </w:p>
        </w:tc>
        <w:tc>
          <w:tcPr>
            <w:tcW w:w="3167" w:type="dxa"/>
          </w:tcPr>
          <w:p w14:paraId="1B5E64D5" w14:textId="149B50A6" w:rsidR="00F05FF3" w:rsidRDefault="001A67BB" w:rsidP="001A67BB">
            <w:pPr>
              <w:jc w:val="left"/>
              <w:rPr>
                <w:lang w:val="hu-HU"/>
              </w:rPr>
            </w:pPr>
            <w:proofErr w:type="spellStart"/>
            <w:r w:rsidRPr="001A67BB">
              <w:t>egész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szám</w:t>
            </w:r>
            <w:proofErr w:type="spellEnd"/>
            <w:r>
              <w:t xml:space="preserve">, </w:t>
            </w:r>
            <w:proofErr w:type="spellStart"/>
            <w:r>
              <w:t>idegen</w:t>
            </w:r>
            <w:proofErr w:type="spellEnd"/>
            <w:r>
              <w:t xml:space="preserve"> </w:t>
            </w:r>
            <w:proofErr w:type="spellStart"/>
            <w:r>
              <w:t>kulcs</w:t>
            </w:r>
            <w:proofErr w:type="spellEnd"/>
          </w:p>
        </w:tc>
        <w:tc>
          <w:tcPr>
            <w:tcW w:w="3167" w:type="dxa"/>
          </w:tcPr>
          <w:p w14:paraId="0F4EFA94" w14:textId="49549074" w:rsidR="00F05FF3" w:rsidRDefault="001A67BB" w:rsidP="001A67BB">
            <w:pPr>
              <w:jc w:val="left"/>
              <w:rPr>
                <w:lang w:val="hu-HU"/>
              </w:rPr>
            </w:pPr>
            <w:r>
              <w:rPr>
                <w:lang w:val="hu-HU"/>
              </w:rPr>
              <w:t>Autó azonosítója</w:t>
            </w:r>
          </w:p>
        </w:tc>
      </w:tr>
      <w:tr w:rsidR="00F05FF3" w14:paraId="16AED957" w14:textId="77777777" w:rsidTr="00F05FF3">
        <w:tc>
          <w:tcPr>
            <w:tcW w:w="3166" w:type="dxa"/>
          </w:tcPr>
          <w:p w14:paraId="16BFB125" w14:textId="28B6D0FE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start_date</w:t>
            </w:r>
            <w:proofErr w:type="spellEnd"/>
          </w:p>
        </w:tc>
        <w:tc>
          <w:tcPr>
            <w:tcW w:w="3167" w:type="dxa"/>
          </w:tcPr>
          <w:p w14:paraId="52FBA5FE" w14:textId="2128D4E9" w:rsidR="00F05FF3" w:rsidRDefault="001A67BB" w:rsidP="001A67BB">
            <w:pPr>
              <w:jc w:val="left"/>
              <w:rPr>
                <w:lang w:val="hu-HU"/>
              </w:rPr>
            </w:pPr>
            <w:proofErr w:type="spellStart"/>
            <w:r w:rsidRPr="001A67BB">
              <w:t>dátum</w:t>
            </w:r>
            <w:proofErr w:type="spellEnd"/>
          </w:p>
        </w:tc>
        <w:tc>
          <w:tcPr>
            <w:tcW w:w="3167" w:type="dxa"/>
          </w:tcPr>
          <w:p w14:paraId="1B1BDB0A" w14:textId="7000B659" w:rsidR="00F05FF3" w:rsidRDefault="001A67BB" w:rsidP="001A67BB">
            <w:pPr>
              <w:jc w:val="left"/>
              <w:rPr>
                <w:lang w:val="hu-HU"/>
              </w:rPr>
            </w:pPr>
            <w:proofErr w:type="spellStart"/>
            <w:r w:rsidRPr="001A67BB">
              <w:t>Bérlés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kezdete</w:t>
            </w:r>
            <w:proofErr w:type="spellEnd"/>
          </w:p>
        </w:tc>
      </w:tr>
      <w:tr w:rsidR="00F05FF3" w14:paraId="6D5ED7F2" w14:textId="77777777" w:rsidTr="00F05FF3">
        <w:tc>
          <w:tcPr>
            <w:tcW w:w="3166" w:type="dxa"/>
          </w:tcPr>
          <w:p w14:paraId="4CD495C1" w14:textId="3C2CF120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end_date</w:t>
            </w:r>
            <w:proofErr w:type="spellEnd"/>
          </w:p>
        </w:tc>
        <w:tc>
          <w:tcPr>
            <w:tcW w:w="3167" w:type="dxa"/>
          </w:tcPr>
          <w:p w14:paraId="1281DAF8" w14:textId="50EB30AC" w:rsidR="00F05FF3" w:rsidRDefault="001A67BB" w:rsidP="001A67BB">
            <w:pPr>
              <w:jc w:val="left"/>
              <w:rPr>
                <w:lang w:val="hu-HU"/>
              </w:rPr>
            </w:pPr>
            <w:proofErr w:type="spellStart"/>
            <w:r w:rsidRPr="001A67BB">
              <w:t>dátum</w:t>
            </w:r>
            <w:proofErr w:type="spellEnd"/>
          </w:p>
        </w:tc>
        <w:tc>
          <w:tcPr>
            <w:tcW w:w="3167" w:type="dxa"/>
          </w:tcPr>
          <w:p w14:paraId="1ABA0502" w14:textId="0B693E02" w:rsidR="00F05FF3" w:rsidRDefault="001A67BB" w:rsidP="001A67BB">
            <w:pPr>
              <w:jc w:val="left"/>
              <w:rPr>
                <w:lang w:val="hu-HU"/>
              </w:rPr>
            </w:pPr>
            <w:proofErr w:type="spellStart"/>
            <w:r w:rsidRPr="001A67BB">
              <w:t>Bérlés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vége</w:t>
            </w:r>
            <w:proofErr w:type="spellEnd"/>
          </w:p>
        </w:tc>
      </w:tr>
      <w:tr w:rsidR="00F05FF3" w14:paraId="05F4BD5D" w14:textId="77777777" w:rsidTr="00F05FF3">
        <w:tc>
          <w:tcPr>
            <w:tcW w:w="3166" w:type="dxa"/>
          </w:tcPr>
          <w:p w14:paraId="6A8F3DEC" w14:textId="567C76F5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amount</w:t>
            </w:r>
            <w:proofErr w:type="spellEnd"/>
          </w:p>
        </w:tc>
        <w:tc>
          <w:tcPr>
            <w:tcW w:w="3167" w:type="dxa"/>
          </w:tcPr>
          <w:p w14:paraId="14476CDD" w14:textId="7D0C778C" w:rsidR="00F05FF3" w:rsidRDefault="001A67BB" w:rsidP="001A67BB">
            <w:pPr>
              <w:jc w:val="left"/>
              <w:rPr>
                <w:lang w:val="hu-HU"/>
              </w:rPr>
            </w:pPr>
            <w:proofErr w:type="spellStart"/>
            <w:r w:rsidRPr="001A67BB">
              <w:t>tizedes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szám</w:t>
            </w:r>
            <w:proofErr w:type="spellEnd"/>
          </w:p>
        </w:tc>
        <w:tc>
          <w:tcPr>
            <w:tcW w:w="3167" w:type="dxa"/>
          </w:tcPr>
          <w:p w14:paraId="132823DE" w14:textId="0471F731" w:rsidR="00F05FF3" w:rsidRDefault="001A67BB" w:rsidP="001A67BB">
            <w:pPr>
              <w:jc w:val="left"/>
              <w:rPr>
                <w:lang w:val="hu-HU"/>
              </w:rPr>
            </w:pPr>
            <w:proofErr w:type="spellStart"/>
            <w:r w:rsidRPr="001A67BB">
              <w:t>Fizetett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összeg</w:t>
            </w:r>
            <w:proofErr w:type="spellEnd"/>
          </w:p>
        </w:tc>
      </w:tr>
      <w:tr w:rsidR="00F05FF3" w14:paraId="4EECFFEE" w14:textId="77777777" w:rsidTr="00F05FF3">
        <w:tc>
          <w:tcPr>
            <w:tcW w:w="3166" w:type="dxa"/>
          </w:tcPr>
          <w:p w14:paraId="191157BA" w14:textId="563E5E2E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currency</w:t>
            </w:r>
            <w:proofErr w:type="spellEnd"/>
          </w:p>
        </w:tc>
        <w:tc>
          <w:tcPr>
            <w:tcW w:w="3167" w:type="dxa"/>
          </w:tcPr>
          <w:p w14:paraId="495F4439" w14:textId="6DC6F037" w:rsidR="00F05FF3" w:rsidRDefault="001A67BB" w:rsidP="001A67BB">
            <w:pPr>
              <w:jc w:val="left"/>
              <w:rPr>
                <w:lang w:val="hu-HU"/>
              </w:rPr>
            </w:pPr>
            <w:r w:rsidRPr="001A67BB">
              <w:t xml:space="preserve">3 </w:t>
            </w:r>
            <w:proofErr w:type="spellStart"/>
            <w:r w:rsidRPr="001A67BB">
              <w:t>karakter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hosszú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szöveg</w:t>
            </w:r>
            <w:proofErr w:type="spellEnd"/>
          </w:p>
        </w:tc>
        <w:tc>
          <w:tcPr>
            <w:tcW w:w="3167" w:type="dxa"/>
          </w:tcPr>
          <w:p w14:paraId="66C92DC0" w14:textId="547526CE" w:rsidR="00F05FF3" w:rsidRDefault="001A67BB" w:rsidP="001A67BB">
            <w:pPr>
              <w:jc w:val="left"/>
              <w:rPr>
                <w:lang w:val="hu-HU"/>
              </w:rPr>
            </w:pPr>
            <w:proofErr w:type="spellStart"/>
            <w:r w:rsidRPr="001A67BB">
              <w:t>Pénznem</w:t>
            </w:r>
            <w:proofErr w:type="spellEnd"/>
          </w:p>
        </w:tc>
      </w:tr>
      <w:tr w:rsidR="00F05FF3" w14:paraId="7401BBAD" w14:textId="77777777" w:rsidTr="007B70C3">
        <w:tc>
          <w:tcPr>
            <w:tcW w:w="3166" w:type="dxa"/>
          </w:tcPr>
          <w:p w14:paraId="75CB0D79" w14:textId="2747C8DE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t>payment_method</w:t>
            </w:r>
            <w:proofErr w:type="spellEnd"/>
          </w:p>
        </w:tc>
        <w:tc>
          <w:tcPr>
            <w:tcW w:w="3167" w:type="dxa"/>
          </w:tcPr>
          <w:p w14:paraId="09D0CB94" w14:textId="4DDB4610" w:rsidR="00F05FF3" w:rsidRDefault="001A67BB" w:rsidP="001A67BB">
            <w:pPr>
              <w:jc w:val="left"/>
              <w:rPr>
                <w:lang w:val="hu-HU"/>
              </w:rPr>
            </w:pPr>
            <w:r w:rsidRPr="001A67BB">
              <w:t xml:space="preserve">20 </w:t>
            </w:r>
            <w:proofErr w:type="spellStart"/>
            <w:r w:rsidRPr="001A67BB">
              <w:t>karakter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hosszú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szöveg</w:t>
            </w:r>
            <w:proofErr w:type="spellEnd"/>
          </w:p>
        </w:tc>
        <w:tc>
          <w:tcPr>
            <w:tcW w:w="3167" w:type="dxa"/>
          </w:tcPr>
          <w:p w14:paraId="2A1EA08B" w14:textId="34B31F6D" w:rsidR="00F05FF3" w:rsidRDefault="001A67BB" w:rsidP="001A67BB">
            <w:pPr>
              <w:jc w:val="left"/>
              <w:rPr>
                <w:lang w:val="hu-HU"/>
              </w:rPr>
            </w:pPr>
            <w:proofErr w:type="spellStart"/>
            <w:r w:rsidRPr="001A67BB">
              <w:t>Fizetési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mód</w:t>
            </w:r>
            <w:proofErr w:type="spellEnd"/>
          </w:p>
        </w:tc>
      </w:tr>
      <w:tr w:rsidR="00F05FF3" w14:paraId="7C8A44B9" w14:textId="77777777" w:rsidTr="007B70C3">
        <w:tc>
          <w:tcPr>
            <w:tcW w:w="3166" w:type="dxa"/>
          </w:tcPr>
          <w:p w14:paraId="7B35121A" w14:textId="7A5C6F77" w:rsidR="00F05FF3" w:rsidRDefault="00F05FF3" w:rsidP="007B70C3">
            <w:pPr>
              <w:rPr>
                <w:lang w:val="hu-HU"/>
              </w:rPr>
            </w:pPr>
            <w:r>
              <w:rPr>
                <w:lang w:val="hu-HU"/>
              </w:rPr>
              <w:t>status</w:t>
            </w:r>
          </w:p>
        </w:tc>
        <w:tc>
          <w:tcPr>
            <w:tcW w:w="3167" w:type="dxa"/>
          </w:tcPr>
          <w:p w14:paraId="3E045C04" w14:textId="16CA9F26" w:rsidR="00F05FF3" w:rsidRDefault="001A67BB" w:rsidP="001A67BB">
            <w:pPr>
              <w:jc w:val="left"/>
              <w:rPr>
                <w:lang w:val="hu-HU"/>
              </w:rPr>
            </w:pPr>
            <w:r w:rsidRPr="001A67BB">
              <w:t xml:space="preserve">20 </w:t>
            </w:r>
            <w:proofErr w:type="spellStart"/>
            <w:r w:rsidRPr="001A67BB">
              <w:t>karakter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hosszú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szöveg</w:t>
            </w:r>
            <w:proofErr w:type="spellEnd"/>
          </w:p>
        </w:tc>
        <w:tc>
          <w:tcPr>
            <w:tcW w:w="3167" w:type="dxa"/>
          </w:tcPr>
          <w:p w14:paraId="484AE6EF" w14:textId="7F6296BC" w:rsidR="00F05FF3" w:rsidRDefault="001A67BB" w:rsidP="001A67BB">
            <w:pPr>
              <w:jc w:val="left"/>
              <w:rPr>
                <w:lang w:val="hu-HU"/>
              </w:rPr>
            </w:pPr>
            <w:proofErr w:type="spellStart"/>
            <w:r w:rsidRPr="001A67BB">
              <w:t>Fizetés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állapota</w:t>
            </w:r>
            <w:proofErr w:type="spellEnd"/>
          </w:p>
        </w:tc>
      </w:tr>
      <w:tr w:rsidR="00F05FF3" w:rsidRPr="00316727" w14:paraId="77C55501" w14:textId="77777777" w:rsidTr="00F05FF3">
        <w:tc>
          <w:tcPr>
            <w:tcW w:w="3166" w:type="dxa"/>
          </w:tcPr>
          <w:p w14:paraId="75233DDA" w14:textId="05DB12D5" w:rsidR="00F05FF3" w:rsidRDefault="00F05FF3" w:rsidP="00F05FF3">
            <w:pPr>
              <w:rPr>
                <w:lang w:val="hu-HU"/>
              </w:rPr>
            </w:pPr>
            <w:proofErr w:type="spellStart"/>
            <w:r>
              <w:rPr>
                <w:lang w:val="hu-HU"/>
              </w:rPr>
              <w:lastRenderedPageBreak/>
              <w:t>created_at</w:t>
            </w:r>
            <w:proofErr w:type="spellEnd"/>
          </w:p>
        </w:tc>
        <w:tc>
          <w:tcPr>
            <w:tcW w:w="3167" w:type="dxa"/>
          </w:tcPr>
          <w:p w14:paraId="6408BFB7" w14:textId="4677751B" w:rsidR="00F05FF3" w:rsidRDefault="001A67BB" w:rsidP="001A67BB">
            <w:pPr>
              <w:jc w:val="left"/>
              <w:rPr>
                <w:lang w:val="hu-HU"/>
              </w:rPr>
            </w:pPr>
            <w:proofErr w:type="spellStart"/>
            <w:r w:rsidRPr="001A67BB">
              <w:t>dátum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és</w:t>
            </w:r>
            <w:proofErr w:type="spellEnd"/>
            <w:r w:rsidRPr="001A67BB">
              <w:t xml:space="preserve"> </w:t>
            </w:r>
            <w:proofErr w:type="spellStart"/>
            <w:r w:rsidRPr="001A67BB">
              <w:t>idő</w:t>
            </w:r>
            <w:proofErr w:type="spellEnd"/>
          </w:p>
        </w:tc>
        <w:tc>
          <w:tcPr>
            <w:tcW w:w="3167" w:type="dxa"/>
          </w:tcPr>
          <w:p w14:paraId="3EAFC27F" w14:textId="590613E0" w:rsidR="00F05FF3" w:rsidRDefault="001A67BB" w:rsidP="001A67BB">
            <w:pPr>
              <w:jc w:val="left"/>
              <w:rPr>
                <w:lang w:val="hu-HU"/>
              </w:rPr>
            </w:pPr>
            <w:r w:rsidRPr="007B70C3">
              <w:rPr>
                <w:lang w:val="pl-PL"/>
              </w:rPr>
              <w:t xml:space="preserve">A </w:t>
            </w:r>
            <w:proofErr w:type="spellStart"/>
            <w:r w:rsidRPr="007B70C3">
              <w:rPr>
                <w:lang w:val="pl-PL"/>
              </w:rPr>
              <w:t>fizetési</w:t>
            </w:r>
            <w:proofErr w:type="spellEnd"/>
            <w:r w:rsidRPr="007B70C3">
              <w:rPr>
                <w:lang w:val="pl-PL"/>
              </w:rPr>
              <w:t xml:space="preserve"> rekord </w:t>
            </w:r>
            <w:proofErr w:type="spellStart"/>
            <w:r w:rsidRPr="007B70C3">
              <w:rPr>
                <w:lang w:val="pl-PL"/>
              </w:rPr>
              <w:t>létrehozásának</w:t>
            </w:r>
            <w:proofErr w:type="spellEnd"/>
            <w:r w:rsidRPr="007B70C3">
              <w:rPr>
                <w:lang w:val="pl-PL"/>
              </w:rPr>
              <w:t xml:space="preserve"> </w:t>
            </w:r>
            <w:proofErr w:type="spellStart"/>
            <w:r w:rsidRPr="007B70C3">
              <w:rPr>
                <w:lang w:val="pl-PL"/>
              </w:rPr>
              <w:t>ideje</w:t>
            </w:r>
            <w:proofErr w:type="spellEnd"/>
          </w:p>
        </w:tc>
      </w:tr>
    </w:tbl>
    <w:p w14:paraId="207F2AC0" w14:textId="0763972F" w:rsidR="00F05FF3" w:rsidRPr="00F05FF3" w:rsidRDefault="00F05FF3" w:rsidP="00F05FF3">
      <w:pPr>
        <w:pStyle w:val="Abstract"/>
        <w:rPr>
          <w:lang w:val="hu-HU"/>
        </w:rPr>
      </w:pPr>
    </w:p>
    <w:p w14:paraId="35B582B8" w14:textId="1E827F12" w:rsidR="00AF3018" w:rsidRPr="00A473E7" w:rsidRDefault="00F504BE" w:rsidP="003A09FF">
      <w:pPr>
        <w:pStyle w:val="Cmsor3"/>
        <w:rPr>
          <w:lang w:val="hu-HU"/>
        </w:rPr>
      </w:pPr>
      <w:bookmarkStart w:id="32" w:name="adatbázis-kapcsolatok"/>
      <w:bookmarkEnd w:id="31"/>
      <w:r w:rsidRPr="00A473E7">
        <w:rPr>
          <w:lang w:val="hu-HU"/>
        </w:rPr>
        <w:t>Adatbázis kapcsolatok</w:t>
      </w:r>
    </w:p>
    <w:p w14:paraId="2B7FB06B" w14:textId="71ACF73B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>Az adatbázis tervezése során különös figyelmet fordítottunk a megfelelő kapcsolatok kialakítására:</w:t>
      </w:r>
    </w:p>
    <w:p w14:paraId="781B4F87" w14:textId="43BFA604" w:rsidR="00AF3018" w:rsidRPr="00A473E7" w:rsidRDefault="59153BF0" w:rsidP="00B14657">
      <w:pPr>
        <w:pStyle w:val="Compact"/>
        <w:numPr>
          <w:ilvl w:val="0"/>
          <w:numId w:val="19"/>
        </w:numPr>
        <w:rPr>
          <w:lang w:val="hu-HU"/>
        </w:rPr>
      </w:pPr>
      <w:proofErr w:type="spellStart"/>
      <w:r w:rsidRPr="00A473E7">
        <w:rPr>
          <w:b/>
          <w:bCs/>
          <w:lang w:val="hu-HU"/>
        </w:rPr>
        <w:t>One-to-Many</w:t>
      </w:r>
      <w:proofErr w:type="spellEnd"/>
      <w:r w:rsidRPr="00A473E7">
        <w:rPr>
          <w:lang w:val="hu-HU"/>
        </w:rPr>
        <w:t xml:space="preserve"> kapcsolatok: Egy felhasználó több autót bérelhet, egy autó több foglalásban szerepelhet, stb.</w:t>
      </w:r>
    </w:p>
    <w:p w14:paraId="066B80A7" w14:textId="28D87D9A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b/>
          <w:bCs/>
          <w:lang w:val="hu-HU"/>
        </w:rPr>
        <w:t>Idegen kulcsok</w:t>
      </w:r>
      <w:r w:rsidRPr="00A473E7">
        <w:rPr>
          <w:lang w:val="hu-HU"/>
        </w:rPr>
        <w:t>: Minden kapcsolódó tábla között megfelelő idegen kulcs (</w:t>
      </w:r>
      <w:proofErr w:type="spellStart"/>
      <w:r w:rsidRPr="00A473E7">
        <w:rPr>
          <w:lang w:val="hu-HU"/>
        </w:rPr>
        <w:t>foreign</w:t>
      </w:r>
      <w:proofErr w:type="spellEnd"/>
      <w:r w:rsidRPr="00A473E7">
        <w:rPr>
          <w:lang w:val="hu-HU"/>
        </w:rPr>
        <w:t xml:space="preserve"> </w:t>
      </w:r>
      <w:proofErr w:type="spellStart"/>
      <w:r w:rsidRPr="00A473E7">
        <w:rPr>
          <w:lang w:val="hu-HU"/>
        </w:rPr>
        <w:t>key</w:t>
      </w:r>
      <w:proofErr w:type="spellEnd"/>
      <w:r w:rsidRPr="00A473E7">
        <w:rPr>
          <w:lang w:val="hu-HU"/>
        </w:rPr>
        <w:t>) kapcsolatokat alakítottunk ki a referenciális integritás biztosítása érdekében.</w:t>
      </w:r>
    </w:p>
    <w:p w14:paraId="7FA7462F" w14:textId="49B1562B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>Az adatbázis séma diagramja az alábbi ábrán látható</w:t>
      </w:r>
    </w:p>
    <w:p w14:paraId="106A9F04" w14:textId="77777777" w:rsidR="00B42A26" w:rsidRDefault="00B42A26" w:rsidP="00B42A26">
      <w:pPr>
        <w:pStyle w:val="Kp"/>
        <w:ind w:left="0"/>
        <w:jc w:val="both"/>
        <w:sectPr w:rsidR="00B42A26" w:rsidSect="006064F3">
          <w:footerReference w:type="default" r:id="rId9"/>
          <w:footerReference w:type="first" r:id="rId10"/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</w:p>
    <w:p w14:paraId="093DA3C5" w14:textId="40FA7628" w:rsidR="00B42A26" w:rsidRDefault="00B42A26" w:rsidP="00B42A26">
      <w:pPr>
        <w:pStyle w:val="Kp"/>
        <w:ind w:left="0"/>
        <w:jc w:val="both"/>
        <w:sectPr w:rsidR="00B42A26" w:rsidSect="00A23603">
          <w:footnotePr>
            <w:numRestart w:val="eachSect"/>
          </w:footnotePr>
          <w:pgSz w:w="15840" w:h="12240" w:orient="landscape"/>
          <w:pgMar w:top="1440" w:right="1440" w:bottom="1440" w:left="1440" w:header="720" w:footer="720" w:gutter="0"/>
          <w:cols w:space="720"/>
          <w:titlePg/>
          <w:docGrid w:linePitch="299"/>
        </w:sectPr>
      </w:pPr>
      <w:r>
        <w:rPr>
          <w:noProof/>
        </w:rPr>
        <w:lastRenderedPageBreak/>
        <w:drawing>
          <wp:anchor distT="0" distB="0" distL="114300" distR="114300" simplePos="0" relativeHeight="251823104" behindDoc="1" locked="0" layoutInCell="1" allowOverlap="1" wp14:anchorId="5F88CF4F" wp14:editId="561B7632">
            <wp:simplePos x="0" y="0"/>
            <wp:positionH relativeFrom="column">
              <wp:posOffset>-209550</wp:posOffset>
            </wp:positionH>
            <wp:positionV relativeFrom="paragraph">
              <wp:posOffset>400050</wp:posOffset>
            </wp:positionV>
            <wp:extent cx="8645525" cy="5143500"/>
            <wp:effectExtent l="0" t="0" r="0" b="0"/>
            <wp:wrapTight wrapText="bothSides">
              <wp:wrapPolygon edited="0">
                <wp:start x="0" y="0"/>
                <wp:lineTo x="0" y="21520"/>
                <wp:lineTo x="21560" y="21520"/>
                <wp:lineTo x="21560" y="0"/>
                <wp:lineTo x="0" y="0"/>
              </wp:wrapPolygon>
            </wp:wrapTight>
            <wp:docPr id="20" name="Kép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5525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506DC9" w14:textId="7EBD5889" w:rsidR="00AF3018" w:rsidRPr="00A473E7" w:rsidRDefault="00F504BE" w:rsidP="00B42A26">
      <w:pPr>
        <w:pStyle w:val="Kp"/>
        <w:ind w:left="0"/>
        <w:jc w:val="both"/>
      </w:pPr>
      <w:bookmarkStart w:id="33" w:name="asztali-alkalmazás-főbb-algoritmusai"/>
      <w:bookmarkEnd w:id="27"/>
      <w:bookmarkEnd w:id="32"/>
      <w:r w:rsidRPr="00A473E7">
        <w:lastRenderedPageBreak/>
        <w:t>Asztali alkalmazás főbb algoritmusai</w:t>
      </w:r>
    </w:p>
    <w:p w14:paraId="71A19A5B" w14:textId="77777777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 xml:space="preserve">Az asztali alkalmazás Windows </w:t>
      </w:r>
      <w:proofErr w:type="spellStart"/>
      <w:r w:rsidRPr="00A473E7">
        <w:rPr>
          <w:lang w:val="hu-HU"/>
        </w:rPr>
        <w:t>Forms</w:t>
      </w:r>
      <w:proofErr w:type="spellEnd"/>
      <w:r w:rsidRPr="00A473E7">
        <w:rPr>
          <w:lang w:val="hu-HU"/>
        </w:rPr>
        <w:t xml:space="preserve"> technológiával készült, és elsősorban a rendszer adminisztrációs feladatainak ellátására szolgál. Az alábbiakban bemutatjuk a legfontosabb algoritmusokat és folyamatokat:</w:t>
      </w:r>
    </w:p>
    <w:p w14:paraId="223EB825" w14:textId="77777777" w:rsidR="00AF3018" w:rsidRPr="00A473E7" w:rsidRDefault="00F504BE" w:rsidP="00B14657">
      <w:pPr>
        <w:pStyle w:val="Listaszerbekezds"/>
        <w:numPr>
          <w:ilvl w:val="0"/>
          <w:numId w:val="10"/>
        </w:numPr>
        <w:ind w:left="180" w:hanging="270"/>
        <w:rPr>
          <w:b/>
          <w:bCs/>
          <w:lang w:val="hu-HU"/>
        </w:rPr>
      </w:pPr>
      <w:bookmarkStart w:id="34" w:name="autentikáció-és-authorizáció"/>
      <w:proofErr w:type="spellStart"/>
      <w:r w:rsidRPr="00A473E7">
        <w:rPr>
          <w:b/>
          <w:bCs/>
          <w:lang w:val="hu-HU"/>
        </w:rPr>
        <w:t>Autentikáció</w:t>
      </w:r>
      <w:proofErr w:type="spellEnd"/>
      <w:r w:rsidRPr="00A473E7">
        <w:rPr>
          <w:b/>
          <w:bCs/>
          <w:lang w:val="hu-HU"/>
        </w:rPr>
        <w:t xml:space="preserve"> és </w:t>
      </w:r>
      <w:proofErr w:type="spellStart"/>
      <w:r w:rsidRPr="00A473E7">
        <w:rPr>
          <w:b/>
          <w:bCs/>
          <w:lang w:val="hu-HU"/>
        </w:rPr>
        <w:t>authorizáció</w:t>
      </w:r>
      <w:proofErr w:type="spellEnd"/>
    </w:p>
    <w:p w14:paraId="22B8A88A" w14:textId="77777777" w:rsidR="00A23603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 xml:space="preserve">Az alkalmazás indításakor először a bejelentkezési képernyő fogadja a felhasználót. A bejelentkezés a </w:t>
      </w:r>
    </w:p>
    <w:p w14:paraId="19D6FBA3" w14:textId="008DCF43" w:rsidR="00AF3018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 xml:space="preserve">JWT </w:t>
      </w:r>
      <w:proofErr w:type="spellStart"/>
      <w:r w:rsidRPr="00A473E7">
        <w:rPr>
          <w:lang w:val="hu-HU"/>
        </w:rPr>
        <w:t>token</w:t>
      </w:r>
      <w:proofErr w:type="spellEnd"/>
      <w:r w:rsidRPr="00A473E7">
        <w:rPr>
          <w:lang w:val="hu-HU"/>
        </w:rPr>
        <w:t xml:space="preserve"> alapú </w:t>
      </w:r>
      <w:proofErr w:type="spellStart"/>
      <w:r w:rsidRPr="00A473E7">
        <w:rPr>
          <w:lang w:val="hu-HU"/>
        </w:rPr>
        <w:t>autentikációval</w:t>
      </w:r>
      <w:proofErr w:type="spellEnd"/>
      <w:r w:rsidR="00A23603">
        <w:rPr>
          <w:lang w:val="hu-HU"/>
        </w:rPr>
        <w:t xml:space="preserve"> történik</w:t>
      </w:r>
      <w:r w:rsidRPr="00A473E7">
        <w:rPr>
          <w:lang w:val="hu-HU"/>
        </w:rPr>
        <w:t>:</w:t>
      </w:r>
    </w:p>
    <w:p w14:paraId="3BAA38A3" w14:textId="77777777" w:rsidR="00FE0285" w:rsidRDefault="009A295F" w:rsidP="00FE0285">
      <w:pPr>
        <w:pStyle w:val="Kp"/>
        <w:keepNext/>
      </w:pPr>
      <w:r>
        <w:rPr>
          <w:noProof/>
        </w:rPr>
        <w:lastRenderedPageBreak/>
        <w:drawing>
          <wp:inline distT="0" distB="0" distL="0" distR="0" wp14:anchorId="2EEECB39" wp14:editId="78D1A1FC">
            <wp:extent cx="5924550" cy="5200650"/>
            <wp:effectExtent l="0" t="0" r="0" b="0"/>
            <wp:docPr id="19" name="Kép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520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E4008" w14:textId="56201BAE" w:rsidR="009A295F" w:rsidRPr="009F73D7" w:rsidRDefault="00FE0285" w:rsidP="00FE0285">
      <w:pPr>
        <w:pStyle w:val="Kpalrs"/>
        <w:jc w:val="center"/>
        <w:rPr>
          <w:lang w:val="hu-HU"/>
        </w:rPr>
        <w:sectPr w:rsidR="009A295F" w:rsidRPr="009F73D7" w:rsidSect="009A295F">
          <w:footnotePr>
            <w:numRestart w:val="eachSect"/>
          </w:footnotePr>
          <w:pgSz w:w="15840" w:h="12240" w:orient="landscape"/>
          <w:pgMar w:top="1440" w:right="1440" w:bottom="1440" w:left="1440" w:header="720" w:footer="720" w:gutter="0"/>
          <w:cols w:space="720"/>
          <w:titlePg/>
          <w:docGrid w:linePitch="299"/>
        </w:sectPr>
      </w:pPr>
      <w:r>
        <w:fldChar w:fldCharType="begin"/>
      </w:r>
      <w:r w:rsidRPr="009F73D7">
        <w:rPr>
          <w:lang w:val="hu-HU"/>
        </w:rPr>
        <w:instrText xml:space="preserve"> SEQ kép \* ARABIC </w:instrText>
      </w:r>
      <w:r>
        <w:fldChar w:fldCharType="separate"/>
      </w:r>
      <w:bookmarkStart w:id="35" w:name="_Toc195700343"/>
      <w:r w:rsidR="009F73D7" w:rsidRPr="009F73D7">
        <w:rPr>
          <w:noProof/>
          <w:lang w:val="hu-HU"/>
        </w:rPr>
        <w:t>1</w:t>
      </w:r>
      <w:r>
        <w:fldChar w:fldCharType="end"/>
      </w:r>
      <w:r w:rsidRPr="009F73D7">
        <w:rPr>
          <w:lang w:val="hu-HU"/>
        </w:rPr>
        <w:t xml:space="preserve">. kép Felhasználó </w:t>
      </w:r>
      <w:proofErr w:type="spellStart"/>
      <w:r w:rsidRPr="009F73D7">
        <w:rPr>
          <w:lang w:val="hu-HU"/>
        </w:rPr>
        <w:t>autentikálása</w:t>
      </w:r>
      <w:bookmarkEnd w:id="35"/>
      <w:proofErr w:type="spellEnd"/>
    </w:p>
    <w:p w14:paraId="60E5E43E" w14:textId="43AB2B70" w:rsidR="00AF3018" w:rsidRPr="00A473E7" w:rsidRDefault="00F504BE" w:rsidP="009A295F">
      <w:pPr>
        <w:pStyle w:val="Kp"/>
        <w:ind w:left="0"/>
        <w:jc w:val="left"/>
      </w:pPr>
      <w:r w:rsidRPr="00A473E7">
        <w:lastRenderedPageBreak/>
        <w:t xml:space="preserve">A bejelentkezés után a JWT </w:t>
      </w:r>
      <w:proofErr w:type="spellStart"/>
      <w:r w:rsidRPr="00A473E7">
        <w:t>tokent</w:t>
      </w:r>
      <w:proofErr w:type="spellEnd"/>
      <w:r w:rsidRPr="00A473E7">
        <w:t xml:space="preserve"> a rendszer eltárolja a memóriában</w:t>
      </w:r>
      <w:r w:rsidR="009A295F">
        <w:t>.</w:t>
      </w:r>
      <w:r w:rsidRPr="00A473E7">
        <w:t xml:space="preserve"> A </w:t>
      </w:r>
      <w:proofErr w:type="spellStart"/>
      <w:r w:rsidRPr="00A473E7">
        <w:t>token</w:t>
      </w:r>
      <w:proofErr w:type="spellEnd"/>
      <w:r w:rsidRPr="00A473E7">
        <w:t xml:space="preserve"> érvényességét is ellenőrzi, és lejárat esetén automatikusan újra bejelentkezteti a felhasználót.</w:t>
      </w:r>
    </w:p>
    <w:p w14:paraId="3E307228" w14:textId="77777777" w:rsidR="00AF3018" w:rsidRPr="00A473E7" w:rsidRDefault="00F504BE" w:rsidP="00B14657">
      <w:pPr>
        <w:pStyle w:val="Listaszerbekezds"/>
        <w:numPr>
          <w:ilvl w:val="0"/>
          <w:numId w:val="10"/>
        </w:numPr>
        <w:ind w:left="180" w:hanging="270"/>
        <w:rPr>
          <w:b/>
          <w:bCs/>
          <w:lang w:val="hu-HU"/>
        </w:rPr>
      </w:pPr>
      <w:bookmarkStart w:id="36" w:name="felhasználók-kezelése"/>
      <w:bookmarkEnd w:id="34"/>
      <w:r w:rsidRPr="00A473E7">
        <w:rPr>
          <w:b/>
          <w:bCs/>
          <w:lang w:val="hu-HU"/>
        </w:rPr>
        <w:t>Felhasználók kezelése</w:t>
      </w:r>
    </w:p>
    <w:p w14:paraId="40506B2E" w14:textId="4AE73D33" w:rsidR="00AF3018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>Az adminisztrátorok a felhasználói adatokat különböző szűrési feltételek alapján listázhatják, módosíthatják és kezelhetik. A felhasználók listázásának folyamata:</w:t>
      </w:r>
    </w:p>
    <w:p w14:paraId="24239E14" w14:textId="5DE02F77" w:rsidR="009A295F" w:rsidRPr="009A295F" w:rsidRDefault="009A295F" w:rsidP="00FE0285">
      <w:pPr>
        <w:pStyle w:val="Szvegtrzs"/>
        <w:keepNext/>
        <w:jc w:val="center"/>
        <w:rPr>
          <w:lang w:val="hu-HU"/>
        </w:rPr>
      </w:pPr>
      <w:bookmarkStart w:id="37" w:name="_Toc195700344"/>
      <w:r>
        <w:rPr>
          <w:noProof/>
          <w:lang w:val="hu-HU"/>
        </w:rPr>
        <w:lastRenderedPageBreak/>
        <w:drawing>
          <wp:anchor distT="0" distB="0" distL="114300" distR="114300" simplePos="0" relativeHeight="252317696" behindDoc="1" locked="0" layoutInCell="1" allowOverlap="1" wp14:anchorId="6913AD45" wp14:editId="6235FA8B">
            <wp:simplePos x="0" y="0"/>
            <wp:positionH relativeFrom="column">
              <wp:posOffset>0</wp:posOffset>
            </wp:positionH>
            <wp:positionV relativeFrom="paragraph">
              <wp:posOffset>-337457</wp:posOffset>
            </wp:positionV>
            <wp:extent cx="5866130" cy="8229600"/>
            <wp:effectExtent l="0" t="0" r="0" b="0"/>
            <wp:wrapTight wrapText="bothSides">
              <wp:wrapPolygon edited="0">
                <wp:start x="0" y="0"/>
                <wp:lineTo x="0" y="21550"/>
                <wp:lineTo x="21535" y="21550"/>
                <wp:lineTo x="21535" y="0"/>
                <wp:lineTo x="0" y="0"/>
              </wp:wrapPolygon>
            </wp:wrapTight>
            <wp:docPr id="21" name="Kép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613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E0285">
        <w:rPr>
          <w:lang w:val="hu-HU"/>
        </w:rPr>
        <w:fldChar w:fldCharType="begin"/>
      </w:r>
      <w:r w:rsidR="00FE0285">
        <w:rPr>
          <w:lang w:val="hu-HU"/>
        </w:rPr>
        <w:instrText xml:space="preserve"> SEQ kép \* ARABIC </w:instrText>
      </w:r>
      <w:r w:rsidR="00FE0285">
        <w:rPr>
          <w:lang w:val="hu-HU"/>
        </w:rPr>
        <w:fldChar w:fldCharType="separate"/>
      </w:r>
      <w:r w:rsidR="009F73D7">
        <w:rPr>
          <w:noProof/>
          <w:lang w:val="hu-HU"/>
        </w:rPr>
        <w:t>2</w:t>
      </w:r>
      <w:r w:rsidR="00FE0285">
        <w:rPr>
          <w:lang w:val="hu-HU"/>
        </w:rPr>
        <w:fldChar w:fldCharType="end"/>
      </w:r>
      <w:r w:rsidR="00FE0285">
        <w:t xml:space="preserve">. </w:t>
      </w:r>
      <w:proofErr w:type="spellStart"/>
      <w:r w:rsidR="00FE0285">
        <w:t>kép</w:t>
      </w:r>
      <w:proofErr w:type="spellEnd"/>
      <w:r w:rsidR="00FE0285">
        <w:t xml:space="preserve"> </w:t>
      </w:r>
      <w:proofErr w:type="spellStart"/>
      <w:r w:rsidR="00FE0285">
        <w:t>Felhasználói</w:t>
      </w:r>
      <w:proofErr w:type="spellEnd"/>
      <w:r w:rsidR="00FE0285">
        <w:t xml:space="preserve"> </w:t>
      </w:r>
      <w:proofErr w:type="spellStart"/>
      <w:r w:rsidR="00FE0285">
        <w:t>adatok</w:t>
      </w:r>
      <w:proofErr w:type="spellEnd"/>
      <w:r w:rsidR="00FE0285">
        <w:t xml:space="preserve"> </w:t>
      </w:r>
      <w:proofErr w:type="spellStart"/>
      <w:r w:rsidR="00FE0285">
        <w:t>frissítése</w:t>
      </w:r>
      <w:bookmarkEnd w:id="37"/>
      <w:proofErr w:type="spellEnd"/>
    </w:p>
    <w:p w14:paraId="4D41EAE0" w14:textId="77777777" w:rsidR="00AF3018" w:rsidRPr="00A473E7" w:rsidRDefault="00F504BE" w:rsidP="003A09FF">
      <w:pPr>
        <w:pStyle w:val="Cmsor3"/>
        <w:rPr>
          <w:lang w:val="hu-HU"/>
        </w:rPr>
      </w:pPr>
      <w:bookmarkStart w:id="38" w:name="járművek-kezelése"/>
      <w:bookmarkEnd w:id="36"/>
      <w:r w:rsidRPr="00A473E7">
        <w:rPr>
          <w:lang w:val="hu-HU"/>
        </w:rPr>
        <w:lastRenderedPageBreak/>
        <w:t>Járművek kezelése</w:t>
      </w:r>
    </w:p>
    <w:p w14:paraId="49156FA0" w14:textId="05C20C6D" w:rsidR="00AF3018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>Az adminisztrátorok hozzáadhatnak, módosíthatnak és törölhetnek járműveket a rendszerből. A járművek képeit feltölthetik, és beállíthatják az elérhetőségi időpontokat:</w:t>
      </w:r>
    </w:p>
    <w:p w14:paraId="3E06A6E8" w14:textId="77777777" w:rsidR="00FE0285" w:rsidRDefault="009A295F" w:rsidP="00FE0285">
      <w:pPr>
        <w:pStyle w:val="Szvegtrzs"/>
        <w:keepNext/>
      </w:pPr>
      <w:r>
        <w:rPr>
          <w:noProof/>
          <w:lang w:val="hu-HU"/>
        </w:rPr>
        <w:lastRenderedPageBreak/>
        <w:drawing>
          <wp:inline distT="0" distB="0" distL="0" distR="0" wp14:anchorId="4B4E8C00" wp14:editId="233E4CDC">
            <wp:extent cx="5469255" cy="7777843"/>
            <wp:effectExtent l="0" t="0" r="0" b="0"/>
            <wp:docPr id="22" name="Kép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708" cy="7788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367B3" w14:textId="6A7B806B" w:rsidR="009A295F" w:rsidRPr="009A295F" w:rsidRDefault="00FE0285" w:rsidP="00FE0285">
      <w:pPr>
        <w:pStyle w:val="Kpalrs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EQ kép \* ARABIC </w:instrText>
      </w:r>
      <w:r>
        <w:rPr>
          <w:lang w:val="hu-HU"/>
        </w:rPr>
        <w:fldChar w:fldCharType="separate"/>
      </w:r>
      <w:bookmarkStart w:id="39" w:name="_Toc195700345"/>
      <w:r w:rsidR="009F73D7">
        <w:rPr>
          <w:noProof/>
          <w:lang w:val="hu-HU"/>
        </w:rPr>
        <w:t>3</w:t>
      </w:r>
      <w:r>
        <w:rPr>
          <w:lang w:val="hu-HU"/>
        </w:rPr>
        <w:fldChar w:fldCharType="end"/>
      </w:r>
      <w:r>
        <w:t xml:space="preserve">.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Jármű</w:t>
      </w:r>
      <w:proofErr w:type="spellEnd"/>
      <w:r>
        <w:t xml:space="preserve"> </w:t>
      </w:r>
      <w:proofErr w:type="spellStart"/>
      <w:r>
        <w:t>adatok</w:t>
      </w:r>
      <w:proofErr w:type="spellEnd"/>
      <w:r>
        <w:t xml:space="preserve"> </w:t>
      </w:r>
      <w:proofErr w:type="spellStart"/>
      <w:r>
        <w:t>frissítése</w:t>
      </w:r>
      <w:bookmarkEnd w:id="39"/>
      <w:proofErr w:type="spellEnd"/>
    </w:p>
    <w:p w14:paraId="23FA94B7" w14:textId="77777777" w:rsidR="00AF3018" w:rsidRPr="00A473E7" w:rsidRDefault="00F504BE" w:rsidP="00B14657">
      <w:pPr>
        <w:pStyle w:val="Listaszerbekezds"/>
        <w:numPr>
          <w:ilvl w:val="0"/>
          <w:numId w:val="10"/>
        </w:numPr>
        <w:ind w:left="180" w:hanging="270"/>
        <w:rPr>
          <w:b/>
          <w:bCs/>
          <w:lang w:val="hu-HU"/>
        </w:rPr>
      </w:pPr>
      <w:bookmarkStart w:id="40" w:name="foglalások-kezelése"/>
      <w:bookmarkEnd w:id="38"/>
      <w:r w:rsidRPr="00A473E7">
        <w:rPr>
          <w:b/>
          <w:bCs/>
          <w:lang w:val="hu-HU"/>
        </w:rPr>
        <w:lastRenderedPageBreak/>
        <w:t>Foglalások kezelése</w:t>
      </w:r>
    </w:p>
    <w:p w14:paraId="02BAAE38" w14:textId="302ACDAA" w:rsidR="00AF3018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>Az adminisztrátorok áttekinthetik a rendszerben lévő foglalásokat, módosíthatják azok állapotát, és kezelhetik a kapcsolódó fizetési információkat:</w:t>
      </w:r>
    </w:p>
    <w:p w14:paraId="25D50A9B" w14:textId="77777777" w:rsidR="00FE0285" w:rsidRDefault="009A295F" w:rsidP="00FE0285">
      <w:pPr>
        <w:pStyle w:val="Szvegtrzs"/>
        <w:keepNext/>
      </w:pPr>
      <w:r>
        <w:rPr>
          <w:noProof/>
          <w:lang w:val="hu-HU"/>
        </w:rPr>
        <w:lastRenderedPageBreak/>
        <w:drawing>
          <wp:inline distT="0" distB="0" distL="0" distR="0" wp14:anchorId="1313D3BB" wp14:editId="1D26431A">
            <wp:extent cx="5348605" cy="7750629"/>
            <wp:effectExtent l="0" t="0" r="0" b="0"/>
            <wp:docPr id="23" name="Kép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020" cy="7754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0B7EA" w14:textId="0AD1C0FA" w:rsidR="009A295F" w:rsidRPr="009A295F" w:rsidRDefault="00FE0285" w:rsidP="00FE0285">
      <w:pPr>
        <w:pStyle w:val="Kpalrs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EQ kép \* ARABIC </w:instrText>
      </w:r>
      <w:r>
        <w:rPr>
          <w:lang w:val="hu-HU"/>
        </w:rPr>
        <w:fldChar w:fldCharType="separate"/>
      </w:r>
      <w:bookmarkStart w:id="41" w:name="_Toc195700346"/>
      <w:r w:rsidR="009F73D7">
        <w:rPr>
          <w:noProof/>
          <w:lang w:val="hu-HU"/>
        </w:rPr>
        <w:t>4</w:t>
      </w:r>
      <w:r>
        <w:rPr>
          <w:lang w:val="hu-HU"/>
        </w:rPr>
        <w:fldChar w:fldCharType="end"/>
      </w:r>
      <w:r>
        <w:t xml:space="preserve">.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Foglalások</w:t>
      </w:r>
      <w:proofErr w:type="spellEnd"/>
      <w:r>
        <w:t xml:space="preserve"> </w:t>
      </w:r>
      <w:proofErr w:type="spellStart"/>
      <w:r>
        <w:t>módosítása</w:t>
      </w:r>
      <w:bookmarkEnd w:id="41"/>
      <w:proofErr w:type="spellEnd"/>
    </w:p>
    <w:p w14:paraId="16D85E80" w14:textId="77777777" w:rsidR="00AF3018" w:rsidRPr="00A473E7" w:rsidRDefault="00F504BE">
      <w:pPr>
        <w:pStyle w:val="Cmsor3"/>
        <w:rPr>
          <w:lang w:val="hu-HU"/>
        </w:rPr>
      </w:pPr>
      <w:bookmarkStart w:id="42" w:name="frontend-alkalmazás-főbb-algoritmusai"/>
      <w:bookmarkEnd w:id="33"/>
      <w:bookmarkEnd w:id="40"/>
      <w:r w:rsidRPr="00A473E7">
        <w:rPr>
          <w:lang w:val="hu-HU"/>
        </w:rPr>
        <w:lastRenderedPageBreak/>
        <w:t>Frontend alkalmazás főbb algoritmusai</w:t>
      </w:r>
    </w:p>
    <w:p w14:paraId="4FE5792D" w14:textId="77777777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 xml:space="preserve">A webes kliens alkalmazás </w:t>
      </w:r>
      <w:proofErr w:type="spellStart"/>
      <w:r w:rsidRPr="00A473E7">
        <w:rPr>
          <w:lang w:val="hu-HU"/>
        </w:rPr>
        <w:t>React</w:t>
      </w:r>
      <w:proofErr w:type="spellEnd"/>
      <w:r w:rsidRPr="00A473E7">
        <w:rPr>
          <w:lang w:val="hu-HU"/>
        </w:rPr>
        <w:t xml:space="preserve"> keretrendszerrel készült, és a következő főbb algoritmusokat és komponenseket tartalmazza:</w:t>
      </w:r>
    </w:p>
    <w:p w14:paraId="57068410" w14:textId="77777777" w:rsidR="00AF3018" w:rsidRPr="00A473E7" w:rsidRDefault="00F504BE" w:rsidP="009A295F">
      <w:pPr>
        <w:pStyle w:val="Cmsor3"/>
        <w:numPr>
          <w:ilvl w:val="0"/>
          <w:numId w:val="9"/>
        </w:numPr>
        <w:ind w:left="142" w:hanging="284"/>
        <w:rPr>
          <w:lang w:val="hu-HU"/>
        </w:rPr>
      </w:pPr>
      <w:bookmarkStart w:id="43" w:name="autó-keresés-és-szűrés"/>
      <w:r w:rsidRPr="00A473E7">
        <w:rPr>
          <w:lang w:val="hu-HU"/>
        </w:rPr>
        <w:t>Autó keresés és szűrés</w:t>
      </w:r>
    </w:p>
    <w:p w14:paraId="6DE4E683" w14:textId="1B4EA9C9" w:rsidR="00AF3018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>A felhasználók különböző szempontok szerint kereshetnek és szűrhetnek autókat, például ár, típus</w:t>
      </w:r>
      <w:r w:rsidR="00D90C9E">
        <w:rPr>
          <w:lang w:val="hu-HU"/>
        </w:rPr>
        <w:t xml:space="preserve"> </w:t>
      </w:r>
      <w:r w:rsidRPr="00A473E7">
        <w:rPr>
          <w:lang w:val="hu-HU"/>
        </w:rPr>
        <w:t>vagy</w:t>
      </w:r>
      <w:r w:rsidR="00D90C9E">
        <w:rPr>
          <w:lang w:val="hu-HU"/>
        </w:rPr>
        <w:t xml:space="preserve"> márka</w:t>
      </w:r>
      <w:r w:rsidRPr="00A473E7">
        <w:rPr>
          <w:lang w:val="hu-HU"/>
        </w:rPr>
        <w:t xml:space="preserve"> alapján:</w:t>
      </w:r>
    </w:p>
    <w:p w14:paraId="0E42D900" w14:textId="0C2E5E47" w:rsidR="00D90C9E" w:rsidRPr="00D90C9E" w:rsidRDefault="00FE0285" w:rsidP="00FE0285">
      <w:pPr>
        <w:pStyle w:val="Kp"/>
      </w:pPr>
      <w:r>
        <w:rPr>
          <w:noProof/>
        </w:rPr>
        <w:lastRenderedPageBreak/>
        <w:pict w14:anchorId="24A7DDB8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116.15pt;margin-top:618.35pt;width:235.7pt;height:24.95pt;z-index:252446720;mso-position-horizontal-relative:text;mso-position-vertical-relative:text" wrapcoords="-69 0 -69 21159 21600 21159 21600 0 -69 0" stroked="f">
            <v:textbox style="mso-next-textbox:#_x0000_s1026;mso-fit-shape-to-text:t" inset="0,0,0,0">
              <w:txbxContent>
                <w:p w14:paraId="56F190E4" w14:textId="494A48F7" w:rsidR="00FE0285" w:rsidRPr="009264E2" w:rsidRDefault="00FE0285" w:rsidP="00FE0285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44" w:name="_Toc195700347"/>
                  <w:r w:rsidR="009F73D7">
                    <w:rPr>
                      <w:noProof/>
                    </w:rPr>
                    <w:t>5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resés</w:t>
                  </w:r>
                  <w:proofErr w:type="spellEnd"/>
                  <w:r>
                    <w:t xml:space="preserve"> filter 1</w:t>
                  </w:r>
                  <w:bookmarkEnd w:id="44"/>
                </w:p>
              </w:txbxContent>
            </v:textbox>
            <w10:wrap type="tight"/>
          </v:shape>
        </w:pict>
      </w:r>
      <w:r w:rsidR="00D90C9E">
        <w:rPr>
          <w:noProof/>
        </w:rPr>
        <w:drawing>
          <wp:inline distT="0" distB="0" distL="0" distR="0" wp14:anchorId="1ABD8EC7" wp14:editId="02CA9FF4">
            <wp:extent cx="2993390" cy="7763510"/>
            <wp:effectExtent l="0" t="0" r="0" b="0"/>
            <wp:docPr id="25" name="Kép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776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729FF" w14:textId="77777777" w:rsidR="00FE0285" w:rsidRDefault="00FE0285" w:rsidP="00FE0285">
      <w:pPr>
        <w:pStyle w:val="Kp"/>
        <w:keepNext/>
      </w:pPr>
      <w:bookmarkStart w:id="45" w:name="foglalási-folyamat"/>
      <w:bookmarkEnd w:id="43"/>
      <w:r>
        <w:rPr>
          <w:noProof/>
        </w:rPr>
        <w:lastRenderedPageBreak/>
        <w:drawing>
          <wp:inline distT="0" distB="0" distL="0" distR="0" wp14:anchorId="1442C474" wp14:editId="6077499D">
            <wp:extent cx="3260725" cy="7755255"/>
            <wp:effectExtent l="0" t="0" r="0" b="0"/>
            <wp:docPr id="26" name="Kép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0725" cy="775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987D0" w14:textId="4A81DC2C" w:rsidR="00FE0285" w:rsidRDefault="00FE0285" w:rsidP="00FE0285">
      <w:pPr>
        <w:pStyle w:val="Kpalrs"/>
        <w:jc w:val="center"/>
      </w:pPr>
      <w:fldSimple w:instr=" SEQ kép \* ARABIC ">
        <w:bookmarkStart w:id="46" w:name="_Toc195700348"/>
        <w:r w:rsidR="009F73D7">
          <w:rPr>
            <w:noProof/>
          </w:rPr>
          <w:t>6</w:t>
        </w:r>
      </w:fldSimple>
      <w:r>
        <w:t xml:space="preserve">.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Keresés</w:t>
      </w:r>
      <w:proofErr w:type="spellEnd"/>
      <w:r>
        <w:t xml:space="preserve"> filter 2</w:t>
      </w:r>
      <w:bookmarkEnd w:id="46"/>
    </w:p>
    <w:p w14:paraId="1C1CB2C2" w14:textId="618F3976" w:rsidR="00D90C9E" w:rsidRDefault="00D90C9E" w:rsidP="00FE0285">
      <w:pPr>
        <w:pStyle w:val="Kpalrs"/>
        <w:jc w:val="center"/>
        <w:rPr>
          <w:b/>
          <w:bCs/>
        </w:rPr>
        <w:sectPr w:rsidR="00D90C9E" w:rsidSect="006064F3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</w:p>
    <w:p w14:paraId="22C47320" w14:textId="05B8C2FA" w:rsidR="00AF3018" w:rsidRPr="00A473E7" w:rsidRDefault="00F504BE" w:rsidP="00B14657">
      <w:pPr>
        <w:pStyle w:val="Listaszerbekezds"/>
        <w:numPr>
          <w:ilvl w:val="0"/>
          <w:numId w:val="10"/>
        </w:numPr>
        <w:ind w:left="180" w:hanging="270"/>
        <w:rPr>
          <w:b/>
          <w:bCs/>
          <w:lang w:val="hu-HU"/>
        </w:rPr>
      </w:pPr>
      <w:r w:rsidRPr="00A473E7">
        <w:rPr>
          <w:b/>
          <w:bCs/>
          <w:lang w:val="hu-HU"/>
        </w:rPr>
        <w:lastRenderedPageBreak/>
        <w:t>Foglalási folyamat</w:t>
      </w:r>
    </w:p>
    <w:p w14:paraId="66FF4125" w14:textId="77777777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>A foglalási folyamat több lépcsőből áll, beleértve a dátumok kiválasztását, a személyes adatok megadását és a fizetési információk kezelését:</w:t>
      </w:r>
    </w:p>
    <w:p w14:paraId="7E634DA8" w14:textId="77777777" w:rsidR="00FE0285" w:rsidRDefault="00D90C9E" w:rsidP="00FE0285">
      <w:pPr>
        <w:pStyle w:val="Kp"/>
        <w:keepNext/>
      </w:pPr>
      <w:r>
        <w:rPr>
          <w:rStyle w:val="VerbatimChar"/>
          <w:noProof/>
        </w:rPr>
        <w:lastRenderedPageBreak/>
        <w:drawing>
          <wp:inline distT="0" distB="0" distL="0" distR="0" wp14:anchorId="67CE79F2" wp14:editId="2EB77D45">
            <wp:extent cx="4243070" cy="7783286"/>
            <wp:effectExtent l="0" t="0" r="0" b="0"/>
            <wp:docPr id="27" name="Kép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6937" cy="779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36499" w14:textId="0B1493EF" w:rsidR="00FE0285" w:rsidRDefault="00FE0285" w:rsidP="00FE0285">
      <w:pPr>
        <w:pStyle w:val="Kpalrs"/>
        <w:jc w:val="center"/>
      </w:pPr>
      <w:fldSimple w:instr=" SEQ kép \* ARABIC ">
        <w:bookmarkStart w:id="47" w:name="_Toc195700349"/>
        <w:r w:rsidR="009F73D7">
          <w:rPr>
            <w:noProof/>
          </w:rPr>
          <w:t>7</w:t>
        </w:r>
      </w:fldSimple>
      <w:r>
        <w:t xml:space="preserve">.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Foglalási</w:t>
      </w:r>
      <w:proofErr w:type="spellEnd"/>
      <w:r>
        <w:t xml:space="preserve"> </w:t>
      </w:r>
      <w:proofErr w:type="spellStart"/>
      <w:r>
        <w:t>logika</w:t>
      </w:r>
      <w:bookmarkEnd w:id="47"/>
      <w:proofErr w:type="spellEnd"/>
    </w:p>
    <w:p w14:paraId="267FE1FD" w14:textId="77777777" w:rsidR="00AF3018" w:rsidRPr="00A473E7" w:rsidRDefault="00F504BE" w:rsidP="00B14657">
      <w:pPr>
        <w:pStyle w:val="Listaszerbekezds"/>
        <w:numPr>
          <w:ilvl w:val="0"/>
          <w:numId w:val="10"/>
        </w:numPr>
        <w:ind w:left="180" w:hanging="180"/>
        <w:rPr>
          <w:b/>
          <w:bCs/>
          <w:lang w:val="hu-HU"/>
        </w:rPr>
      </w:pPr>
      <w:bookmarkStart w:id="48" w:name="értékelési-rendszer"/>
      <w:bookmarkEnd w:id="45"/>
      <w:r w:rsidRPr="00A473E7">
        <w:rPr>
          <w:b/>
          <w:bCs/>
          <w:lang w:val="hu-HU"/>
        </w:rPr>
        <w:lastRenderedPageBreak/>
        <w:t>Értékelési rendszer</w:t>
      </w:r>
    </w:p>
    <w:p w14:paraId="66231D03" w14:textId="712F9F08" w:rsidR="00AF3018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>A felhasználók értékelhetik az autókat, amelyek</w:t>
      </w:r>
      <w:r w:rsidR="00390E67">
        <w:rPr>
          <w:lang w:val="hu-HU"/>
        </w:rPr>
        <w:t xml:space="preserve"> befolyásolják, hogy mi jelenik meg a fő oldal népszerű autók részlegén</w:t>
      </w:r>
      <w:r w:rsidRPr="00A473E7">
        <w:rPr>
          <w:lang w:val="hu-HU"/>
        </w:rPr>
        <w:t>:</w:t>
      </w:r>
    </w:p>
    <w:p w14:paraId="52EF2EF5" w14:textId="77777777" w:rsidR="00FE0285" w:rsidRDefault="00B84A76" w:rsidP="00FE0285">
      <w:pPr>
        <w:pStyle w:val="Kp"/>
        <w:keepNext/>
      </w:pPr>
      <w:r>
        <w:rPr>
          <w:noProof/>
        </w:rPr>
        <w:lastRenderedPageBreak/>
        <w:drawing>
          <wp:inline distT="0" distB="0" distL="0" distR="0" wp14:anchorId="0C452A1D" wp14:editId="3EE43178">
            <wp:extent cx="5033010" cy="7935686"/>
            <wp:effectExtent l="0" t="0" r="0" b="0"/>
            <wp:docPr id="28" name="Kép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5289" cy="7939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6AD4E" w14:textId="3A71B664" w:rsidR="00B84A76" w:rsidRPr="00B84A76" w:rsidRDefault="00FE0285" w:rsidP="00FE0285">
      <w:pPr>
        <w:pStyle w:val="Kpalrs"/>
        <w:jc w:val="center"/>
      </w:pPr>
      <w:fldSimple w:instr=" SEQ kép \* ARABIC ">
        <w:bookmarkStart w:id="49" w:name="_Toc195700350"/>
        <w:r w:rsidR="009F73D7">
          <w:rPr>
            <w:noProof/>
          </w:rPr>
          <w:t>8</w:t>
        </w:r>
      </w:fldSimple>
      <w:r>
        <w:t xml:space="preserve">.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Értékelési</w:t>
      </w:r>
      <w:proofErr w:type="spellEnd"/>
      <w:r>
        <w:t xml:space="preserve"> </w:t>
      </w:r>
      <w:proofErr w:type="spellStart"/>
      <w:r>
        <w:t>logika</w:t>
      </w:r>
      <w:bookmarkEnd w:id="49"/>
      <w:proofErr w:type="spellEnd"/>
    </w:p>
    <w:p w14:paraId="03DA04A1" w14:textId="77777777" w:rsidR="00AF3018" w:rsidRPr="00A473E7" w:rsidRDefault="00F504BE" w:rsidP="00B14657">
      <w:pPr>
        <w:pStyle w:val="Listaszerbekezds"/>
        <w:numPr>
          <w:ilvl w:val="0"/>
          <w:numId w:val="10"/>
        </w:numPr>
        <w:ind w:left="180" w:hanging="270"/>
        <w:rPr>
          <w:b/>
          <w:bCs/>
          <w:lang w:val="hu-HU"/>
        </w:rPr>
      </w:pPr>
      <w:bookmarkStart w:id="50" w:name="reszponzív-komponensek"/>
      <w:bookmarkEnd w:id="48"/>
      <w:r w:rsidRPr="00A473E7">
        <w:rPr>
          <w:b/>
          <w:bCs/>
          <w:lang w:val="hu-HU"/>
        </w:rPr>
        <w:lastRenderedPageBreak/>
        <w:t>Reszponzív komponensek</w:t>
      </w:r>
    </w:p>
    <w:p w14:paraId="0EB1E53F" w14:textId="77777777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>A weboldal minden komponense reszponzívan viselkedik, biztosítva a jó felhasználói élményt mind asztali, mind mobil eszközökön:</w:t>
      </w:r>
    </w:p>
    <w:p w14:paraId="19DD832A" w14:textId="77777777" w:rsidR="00AF3018" w:rsidRPr="00A473E7" w:rsidRDefault="00F504BE" w:rsidP="003A09FF">
      <w:pPr>
        <w:pStyle w:val="Cmsor3"/>
        <w:rPr>
          <w:lang w:val="hu-HU"/>
        </w:rPr>
      </w:pPr>
      <w:bookmarkStart w:id="51" w:name="backend-alkalmazás-főbb-algoritmusai"/>
      <w:bookmarkEnd w:id="42"/>
      <w:bookmarkEnd w:id="50"/>
      <w:r w:rsidRPr="00A473E7">
        <w:rPr>
          <w:lang w:val="hu-HU"/>
        </w:rPr>
        <w:t>Backend alkalmazás főbb algoritmusai</w:t>
      </w:r>
    </w:p>
    <w:p w14:paraId="0641D858" w14:textId="542FEA18" w:rsidR="00AF3018" w:rsidRPr="00A473E7" w:rsidRDefault="00E44A6B">
      <w:pPr>
        <w:pStyle w:val="FirstParagraph"/>
        <w:rPr>
          <w:lang w:val="hu-HU"/>
        </w:rPr>
      </w:pPr>
      <w:r w:rsidRPr="00A473E7">
        <w:rPr>
          <w:lang w:val="hu-HU"/>
        </w:rPr>
        <w:t>A backend API számos további végpontot is biztosít a kliens alkalmazások számára, beleértve a felhasználói profilok kezelését</w:t>
      </w:r>
      <w:r>
        <w:rPr>
          <w:lang w:val="hu-HU"/>
        </w:rPr>
        <w:t xml:space="preserve"> és </w:t>
      </w:r>
      <w:r w:rsidRPr="00A473E7">
        <w:rPr>
          <w:lang w:val="hu-HU"/>
        </w:rPr>
        <w:t>az értékelések kezelését.</w:t>
      </w:r>
      <w:r>
        <w:rPr>
          <w:lang w:val="hu-HU"/>
        </w:rPr>
        <w:t xml:space="preserve"> </w:t>
      </w:r>
      <w:r w:rsidR="00F504BE" w:rsidRPr="00A473E7">
        <w:rPr>
          <w:lang w:val="hu-HU"/>
        </w:rPr>
        <w:t xml:space="preserve">A backend alkalmazás Node.js és Express.js technológiákkal készült, </w:t>
      </w:r>
      <w:proofErr w:type="spellStart"/>
      <w:r w:rsidR="00F504BE" w:rsidRPr="00A473E7">
        <w:rPr>
          <w:lang w:val="hu-HU"/>
        </w:rPr>
        <w:t>RESTful</w:t>
      </w:r>
      <w:proofErr w:type="spellEnd"/>
      <w:r w:rsidR="00F504BE" w:rsidRPr="00A473E7">
        <w:rPr>
          <w:lang w:val="hu-HU"/>
        </w:rPr>
        <w:t xml:space="preserve"> API-t biztosítva a kliens alkalmazások számára. Az alábbiakban bemutatjuk a legfontosabb algoritmusokat és folyamatokat:</w:t>
      </w:r>
    </w:p>
    <w:p w14:paraId="525019AE" w14:textId="77777777" w:rsidR="00AF3018" w:rsidRPr="00A473E7" w:rsidRDefault="00F504BE" w:rsidP="00B14657">
      <w:pPr>
        <w:pStyle w:val="Listaszerbekezds"/>
        <w:numPr>
          <w:ilvl w:val="0"/>
          <w:numId w:val="10"/>
        </w:numPr>
        <w:ind w:left="180" w:hanging="180"/>
        <w:rPr>
          <w:b/>
          <w:bCs/>
          <w:lang w:val="hu-HU"/>
        </w:rPr>
      </w:pPr>
      <w:bookmarkStart w:id="52" w:name="autentikáció-és-authorizáció-1"/>
      <w:proofErr w:type="spellStart"/>
      <w:r w:rsidRPr="00A473E7">
        <w:rPr>
          <w:b/>
          <w:bCs/>
          <w:lang w:val="hu-HU"/>
        </w:rPr>
        <w:t>Autentikáció</w:t>
      </w:r>
      <w:proofErr w:type="spellEnd"/>
      <w:r w:rsidRPr="00A473E7">
        <w:rPr>
          <w:b/>
          <w:bCs/>
          <w:lang w:val="hu-HU"/>
        </w:rPr>
        <w:t xml:space="preserve"> és </w:t>
      </w:r>
      <w:proofErr w:type="spellStart"/>
      <w:r w:rsidRPr="00A473E7">
        <w:rPr>
          <w:b/>
          <w:bCs/>
          <w:lang w:val="hu-HU"/>
        </w:rPr>
        <w:t>authorizáció</w:t>
      </w:r>
      <w:proofErr w:type="spellEnd"/>
    </w:p>
    <w:p w14:paraId="2B9C9DA1" w14:textId="57757846" w:rsidR="00AF3018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 xml:space="preserve">Az API JWT alapú </w:t>
      </w:r>
      <w:proofErr w:type="spellStart"/>
      <w:r w:rsidRPr="00A473E7">
        <w:rPr>
          <w:lang w:val="hu-HU"/>
        </w:rPr>
        <w:t>autentikációt</w:t>
      </w:r>
      <w:proofErr w:type="spellEnd"/>
      <w:r w:rsidRPr="00A473E7">
        <w:rPr>
          <w:lang w:val="hu-HU"/>
        </w:rPr>
        <w:t xml:space="preserve"> használ, amely lehetővé teszi a felhasználók biztonságos azonosítását és a megfelelő jogosultságok ellenőrzését:</w:t>
      </w:r>
    </w:p>
    <w:p w14:paraId="1ABBA1D0" w14:textId="77777777" w:rsidR="0020578E" w:rsidRDefault="00390E67" w:rsidP="0020578E">
      <w:pPr>
        <w:pStyle w:val="Kp"/>
        <w:keepNext/>
      </w:pPr>
      <w:r>
        <w:rPr>
          <w:noProof/>
        </w:rPr>
        <w:lastRenderedPageBreak/>
        <w:drawing>
          <wp:inline distT="0" distB="0" distL="0" distR="0" wp14:anchorId="08EC2A32" wp14:editId="5B0D9983">
            <wp:extent cx="4674235" cy="7903029"/>
            <wp:effectExtent l="0" t="0" r="0" b="0"/>
            <wp:docPr id="29" name="Kép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5458" cy="7905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40898" w14:textId="6ED39A06" w:rsidR="00390E67" w:rsidRPr="00390E67" w:rsidRDefault="0020578E" w:rsidP="0020578E">
      <w:pPr>
        <w:pStyle w:val="Kpalrs"/>
        <w:jc w:val="center"/>
      </w:pPr>
      <w:fldSimple w:instr=" SEQ kép \* ARABIC ">
        <w:bookmarkStart w:id="53" w:name="_Toc195700351"/>
        <w:r w:rsidR="009F73D7">
          <w:rPr>
            <w:noProof/>
          </w:rPr>
          <w:t>9</w:t>
        </w:r>
      </w:fldSimple>
      <w:r>
        <w:t xml:space="preserve">.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Autentikáció</w:t>
      </w:r>
      <w:proofErr w:type="spellEnd"/>
      <w:r>
        <w:t xml:space="preserve"> </w:t>
      </w:r>
      <w:proofErr w:type="spellStart"/>
      <w:r>
        <w:t>logikája</w:t>
      </w:r>
      <w:bookmarkEnd w:id="53"/>
      <w:proofErr w:type="spellEnd"/>
    </w:p>
    <w:p w14:paraId="77DBF98B" w14:textId="77777777" w:rsidR="00AF3018" w:rsidRPr="00A473E7" w:rsidRDefault="00F504BE" w:rsidP="00B14657">
      <w:pPr>
        <w:pStyle w:val="Listaszerbekezds"/>
        <w:numPr>
          <w:ilvl w:val="0"/>
          <w:numId w:val="10"/>
        </w:numPr>
        <w:ind w:left="180" w:hanging="180"/>
        <w:rPr>
          <w:b/>
          <w:bCs/>
          <w:lang w:val="hu-HU"/>
        </w:rPr>
      </w:pPr>
      <w:bookmarkStart w:id="54" w:name="adatbázis-műveletek"/>
      <w:bookmarkEnd w:id="52"/>
      <w:r w:rsidRPr="00A473E7">
        <w:rPr>
          <w:b/>
          <w:bCs/>
          <w:lang w:val="hu-HU"/>
        </w:rPr>
        <w:lastRenderedPageBreak/>
        <w:t>Adatbázis műveletek</w:t>
      </w:r>
    </w:p>
    <w:p w14:paraId="01E2A69B" w14:textId="6C6878B0" w:rsidR="00390E67" w:rsidRDefault="0020578E">
      <w:pPr>
        <w:rPr>
          <w:lang w:val="hu-HU"/>
        </w:rPr>
      </w:pPr>
      <w:r>
        <w:rPr>
          <w:noProof/>
        </w:rPr>
        <w:pict w14:anchorId="150FF1F1">
          <v:shape id="_x0000_s1027" type="#_x0000_t202" style="position:absolute;left:0;text-align:left;margin-left:24.15pt;margin-top:633.3pt;width:419.3pt;height:.05pt;z-index:252448768;mso-position-horizontal-relative:text;mso-position-vertical-relative:text" wrapcoords="-39 0 -39 21046 21600 21046 21600 0 -39 0" stroked="f">
            <v:textbox style="mso-next-textbox:#_x0000_s1027;mso-fit-shape-to-text:t" inset="0,0,0,0">
              <w:txbxContent>
                <w:p w14:paraId="1FC17050" w14:textId="0EFA915D" w:rsidR="0020578E" w:rsidRPr="00857B14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55" w:name="_Toc195700352"/>
                  <w:r w:rsidR="009F73D7">
                    <w:rPr>
                      <w:noProof/>
                    </w:rPr>
                    <w:t>10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datbázi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apcsolat</w:t>
                  </w:r>
                  <w:bookmarkEnd w:id="55"/>
                  <w:proofErr w:type="spellEnd"/>
                </w:p>
              </w:txbxContent>
            </v:textbox>
            <w10:wrap type="tight"/>
          </v:shape>
        </w:pict>
      </w:r>
      <w:r w:rsidR="00CD49BD">
        <w:rPr>
          <w:noProof/>
        </w:rPr>
        <w:drawing>
          <wp:anchor distT="0" distB="0" distL="114300" distR="114300" simplePos="0" relativeHeight="251871232" behindDoc="1" locked="0" layoutInCell="1" allowOverlap="1" wp14:anchorId="48C15DA1" wp14:editId="75917437">
            <wp:simplePos x="0" y="0"/>
            <wp:positionH relativeFrom="column">
              <wp:posOffset>307238</wp:posOffset>
            </wp:positionH>
            <wp:positionV relativeFrom="paragraph">
              <wp:posOffset>1073175</wp:posOffset>
            </wp:positionV>
            <wp:extent cx="5325110" cy="6912610"/>
            <wp:effectExtent l="0" t="0" r="0" b="0"/>
            <wp:wrapTight wrapText="bothSides">
              <wp:wrapPolygon edited="0">
                <wp:start x="0" y="0"/>
                <wp:lineTo x="0" y="21548"/>
                <wp:lineTo x="21559" y="21548"/>
                <wp:lineTo x="21559" y="0"/>
                <wp:lineTo x="0" y="0"/>
              </wp:wrapPolygon>
            </wp:wrapTight>
            <wp:docPr id="30" name="Kép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110" cy="6912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0E67" w:rsidRPr="00390E67">
        <w:rPr>
          <w:lang w:val="hu-HU"/>
        </w:rPr>
        <w:t xml:space="preserve">Az adatbázis műveleteket egy egyedi </w:t>
      </w:r>
      <w:proofErr w:type="spellStart"/>
      <w:r w:rsidR="00390E67" w:rsidRPr="00390E67">
        <w:rPr>
          <w:lang w:val="hu-HU"/>
        </w:rPr>
        <w:t>Singleton</w:t>
      </w:r>
      <w:proofErr w:type="spellEnd"/>
      <w:r w:rsidR="00390E67" w:rsidRPr="00390E67">
        <w:rPr>
          <w:lang w:val="hu-HU"/>
        </w:rPr>
        <w:t xml:space="preserve"> mintát követő DB osztállyal valósítjuk meg a mysql2/</w:t>
      </w:r>
      <w:proofErr w:type="spellStart"/>
      <w:r w:rsidR="00390E67" w:rsidRPr="00390E67">
        <w:rPr>
          <w:lang w:val="hu-HU"/>
        </w:rPr>
        <w:t>promise</w:t>
      </w:r>
      <w:proofErr w:type="spellEnd"/>
      <w:r w:rsidR="00390E67" w:rsidRPr="00390E67">
        <w:rPr>
          <w:lang w:val="hu-HU"/>
        </w:rPr>
        <w:t xml:space="preserve"> könyvtár segítségével. Ez biztosítja, hogy az alkalmazás teljes életciklusa során csak egyetlen adatbázis kapcsolati </w:t>
      </w:r>
      <w:proofErr w:type="spellStart"/>
      <w:r w:rsidR="00390E67" w:rsidRPr="00390E67">
        <w:rPr>
          <w:lang w:val="hu-HU"/>
        </w:rPr>
        <w:t>pool</w:t>
      </w:r>
      <w:proofErr w:type="spellEnd"/>
      <w:r w:rsidR="00390E67" w:rsidRPr="00390E67">
        <w:rPr>
          <w:lang w:val="hu-HU"/>
        </w:rPr>
        <w:t xml:space="preserve"> legyen használatban.</w:t>
      </w:r>
    </w:p>
    <w:p w14:paraId="6A5C8D3B" w14:textId="77777777" w:rsidR="00390E67" w:rsidRDefault="00390E67" w:rsidP="00B14657">
      <w:pPr>
        <w:pStyle w:val="Listaszerbekezds"/>
        <w:numPr>
          <w:ilvl w:val="0"/>
          <w:numId w:val="10"/>
        </w:numPr>
        <w:ind w:left="180" w:hanging="180"/>
        <w:rPr>
          <w:b/>
          <w:bCs/>
          <w:lang w:val="hu-HU"/>
        </w:rPr>
        <w:sectPr w:rsidR="00390E67" w:rsidSect="006064F3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  <w:bookmarkStart w:id="56" w:name="fájlkezelés"/>
      <w:bookmarkEnd w:id="54"/>
    </w:p>
    <w:p w14:paraId="1259B6AB" w14:textId="11CFC245" w:rsidR="00AF3018" w:rsidRPr="00A473E7" w:rsidRDefault="00F504BE" w:rsidP="00B14657">
      <w:pPr>
        <w:pStyle w:val="Listaszerbekezds"/>
        <w:numPr>
          <w:ilvl w:val="0"/>
          <w:numId w:val="10"/>
        </w:numPr>
        <w:ind w:left="180" w:hanging="180"/>
        <w:rPr>
          <w:b/>
          <w:bCs/>
          <w:lang w:val="hu-HU"/>
        </w:rPr>
      </w:pPr>
      <w:r w:rsidRPr="00A473E7">
        <w:rPr>
          <w:b/>
          <w:bCs/>
          <w:lang w:val="hu-HU"/>
        </w:rPr>
        <w:lastRenderedPageBreak/>
        <w:t>Fájlkezelés</w:t>
      </w:r>
    </w:p>
    <w:p w14:paraId="669975E5" w14:textId="7C6476BE" w:rsidR="00AF3018" w:rsidRDefault="0020578E">
      <w:pPr>
        <w:pStyle w:val="FirstParagraph"/>
        <w:rPr>
          <w:lang w:val="hu-HU"/>
        </w:rPr>
      </w:pPr>
      <w:r>
        <w:rPr>
          <w:noProof/>
        </w:rPr>
        <w:pict w14:anchorId="2146D897">
          <v:shape id="_x0000_s1028" type="#_x0000_t202" style="position:absolute;left:0;text-align:left;margin-left:101.9pt;margin-top:594.25pt;width:263.8pt;height:.05pt;z-index:252450816;mso-position-horizontal-relative:text;mso-position-vertical-relative:text" wrapcoords="-61 0 -61 21159 21600 21159 21600 0 -61 0" stroked="f">
            <v:textbox style="mso-next-textbox:#_x0000_s1028;mso-fit-shape-to-text:t" inset="0,0,0,0">
              <w:txbxContent>
                <w:p w14:paraId="35EFDB51" w14:textId="48883921" w:rsidR="0020578E" w:rsidRPr="00437CE9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57" w:name="_Toc195700353"/>
                  <w:r w:rsidR="009F73D7">
                    <w:rPr>
                      <w:noProof/>
                    </w:rPr>
                    <w:t>11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ájlkezelés</w:t>
                  </w:r>
                  <w:bookmarkEnd w:id="57"/>
                  <w:proofErr w:type="spellEnd"/>
                </w:p>
              </w:txbxContent>
            </v:textbox>
            <w10:wrap type="tight"/>
          </v:shape>
        </w:pict>
      </w:r>
      <w:r w:rsidR="00CD49BD">
        <w:rPr>
          <w:noProof/>
        </w:rPr>
        <w:drawing>
          <wp:anchor distT="0" distB="0" distL="114300" distR="114300" simplePos="0" relativeHeight="251906048" behindDoc="1" locked="0" layoutInCell="1" allowOverlap="1" wp14:anchorId="7341804C" wp14:editId="550B691D">
            <wp:simplePos x="0" y="0"/>
            <wp:positionH relativeFrom="column">
              <wp:posOffset>1294282</wp:posOffset>
            </wp:positionH>
            <wp:positionV relativeFrom="paragraph">
              <wp:posOffset>458953</wp:posOffset>
            </wp:positionV>
            <wp:extent cx="3350260" cy="7031355"/>
            <wp:effectExtent l="0" t="0" r="0" b="0"/>
            <wp:wrapTight wrapText="bothSides">
              <wp:wrapPolygon edited="0">
                <wp:start x="0" y="0"/>
                <wp:lineTo x="0" y="21536"/>
                <wp:lineTo x="21494" y="21536"/>
                <wp:lineTo x="21494" y="0"/>
                <wp:lineTo x="0" y="0"/>
              </wp:wrapPolygon>
            </wp:wrapTight>
            <wp:docPr id="31" name="Kép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60" cy="703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04BE" w:rsidRPr="00A473E7">
        <w:rPr>
          <w:lang w:val="hu-HU"/>
        </w:rPr>
        <w:t>Az API lehetőséget biztosít fájlok (például autók képeinek) feltöltésére és kezelésére:</w:t>
      </w:r>
      <w:bookmarkStart w:id="58" w:name="_GoBack"/>
      <w:bookmarkEnd w:id="58"/>
    </w:p>
    <w:p w14:paraId="23774BF1" w14:textId="4FAAC6B9" w:rsidR="00390E67" w:rsidRPr="00390E67" w:rsidRDefault="00390E67" w:rsidP="00390E67">
      <w:pPr>
        <w:pStyle w:val="Kp"/>
      </w:pPr>
    </w:p>
    <w:p w14:paraId="5B4A2F50" w14:textId="77777777" w:rsidR="00AF3018" w:rsidRPr="00A473E7" w:rsidRDefault="00F504BE" w:rsidP="00B14657">
      <w:pPr>
        <w:pStyle w:val="Listaszerbekezds"/>
        <w:numPr>
          <w:ilvl w:val="0"/>
          <w:numId w:val="10"/>
        </w:numPr>
        <w:ind w:left="180" w:hanging="180"/>
        <w:rPr>
          <w:b/>
          <w:bCs/>
          <w:lang w:val="hu-HU"/>
        </w:rPr>
      </w:pPr>
      <w:bookmarkStart w:id="59" w:name="foglalási-logika"/>
      <w:bookmarkEnd w:id="56"/>
      <w:r w:rsidRPr="00A473E7">
        <w:rPr>
          <w:b/>
          <w:bCs/>
          <w:lang w:val="hu-HU"/>
        </w:rPr>
        <w:t>Foglalási logika</w:t>
      </w:r>
    </w:p>
    <w:p w14:paraId="407F9F57" w14:textId="08AED8C0" w:rsidR="00AF3018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>A foglalások kezelése komplex logikát igényel, beleértve az elérhetőség ellenőrzését, a foglalások létrehozását és módosítását:</w:t>
      </w:r>
    </w:p>
    <w:p w14:paraId="43D478BB" w14:textId="77777777" w:rsidR="0020578E" w:rsidRDefault="00AE0BF9" w:rsidP="0020578E">
      <w:pPr>
        <w:pStyle w:val="Kp"/>
        <w:keepNext/>
      </w:pPr>
      <w:r>
        <w:rPr>
          <w:noProof/>
        </w:rPr>
        <w:lastRenderedPageBreak/>
        <w:drawing>
          <wp:inline distT="0" distB="0" distL="0" distR="0" wp14:anchorId="60DB6C62" wp14:editId="4F1EE99C">
            <wp:extent cx="3314065" cy="7761605"/>
            <wp:effectExtent l="0" t="0" r="0" b="0"/>
            <wp:docPr id="32" name="Kép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065" cy="776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BDF6D9" w14:textId="3ED735A4" w:rsidR="00AE0BF9" w:rsidRDefault="0020578E" w:rsidP="0020578E">
      <w:pPr>
        <w:pStyle w:val="Kpalrs"/>
        <w:jc w:val="center"/>
      </w:pPr>
      <w:fldSimple w:instr=" SEQ kép \* ARABIC ">
        <w:bookmarkStart w:id="60" w:name="_Toc195700354"/>
        <w:r w:rsidR="009F73D7">
          <w:rPr>
            <w:noProof/>
          </w:rPr>
          <w:t>12</w:t>
        </w:r>
      </w:fldSimple>
      <w:r>
        <w:t xml:space="preserve">.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Foglalási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1</w:t>
      </w:r>
      <w:bookmarkEnd w:id="60"/>
    </w:p>
    <w:p w14:paraId="04B1691A" w14:textId="77777777" w:rsidR="0020578E" w:rsidRDefault="00AE0BF9" w:rsidP="0020578E">
      <w:pPr>
        <w:pStyle w:val="Kp"/>
        <w:keepNext/>
      </w:pPr>
      <w:r>
        <w:rPr>
          <w:noProof/>
        </w:rPr>
        <w:lastRenderedPageBreak/>
        <w:drawing>
          <wp:inline distT="0" distB="0" distL="0" distR="0" wp14:anchorId="21383E7B" wp14:editId="22D28F33">
            <wp:extent cx="5939790" cy="7600315"/>
            <wp:effectExtent l="0" t="0" r="0" b="0"/>
            <wp:docPr id="33" name="Kép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760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719B0" w14:textId="77AD1E7D" w:rsidR="00AE0BF9" w:rsidRPr="00AE0BF9" w:rsidRDefault="0020578E" w:rsidP="0020578E">
      <w:pPr>
        <w:pStyle w:val="Kpalrs"/>
        <w:jc w:val="center"/>
      </w:pPr>
      <w:fldSimple w:instr=" SEQ kép \* ARABIC ">
        <w:bookmarkStart w:id="61" w:name="_Toc195700355"/>
        <w:r w:rsidR="009F73D7">
          <w:rPr>
            <w:noProof/>
          </w:rPr>
          <w:t>13</w:t>
        </w:r>
      </w:fldSimple>
      <w:r>
        <w:t xml:space="preserve">.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Foglalási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2</w:t>
      </w:r>
      <w:bookmarkEnd w:id="61"/>
    </w:p>
    <w:p w14:paraId="76B4E38B" w14:textId="77777777" w:rsidR="00AE0BF9" w:rsidRDefault="00AE0BF9" w:rsidP="00AE0BF9">
      <w:pPr>
        <w:pStyle w:val="Kp"/>
        <w:rPr>
          <w:b/>
          <w:bCs/>
        </w:rPr>
        <w:sectPr w:rsidR="00AE0BF9" w:rsidSect="006064F3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  <w:bookmarkStart w:id="62" w:name="hibakezelés-és-naplózás"/>
      <w:bookmarkEnd w:id="59"/>
    </w:p>
    <w:p w14:paraId="092A7DCF" w14:textId="2EEA89CA" w:rsidR="00AF3018" w:rsidRPr="00A473E7" w:rsidRDefault="00F504BE" w:rsidP="00B14657">
      <w:pPr>
        <w:pStyle w:val="Listaszerbekezds"/>
        <w:numPr>
          <w:ilvl w:val="0"/>
          <w:numId w:val="10"/>
        </w:numPr>
        <w:ind w:left="180" w:hanging="180"/>
        <w:rPr>
          <w:b/>
          <w:bCs/>
          <w:lang w:val="hu-HU"/>
        </w:rPr>
      </w:pPr>
      <w:r w:rsidRPr="00A473E7">
        <w:rPr>
          <w:b/>
          <w:bCs/>
          <w:lang w:val="hu-HU"/>
        </w:rPr>
        <w:lastRenderedPageBreak/>
        <w:t>Hibakezelés és naplózás</w:t>
      </w:r>
    </w:p>
    <w:p w14:paraId="0665A835" w14:textId="5E0565F1" w:rsidR="00AF3018" w:rsidRDefault="0020578E">
      <w:pPr>
        <w:pStyle w:val="FirstParagraph"/>
        <w:rPr>
          <w:lang w:val="hu-HU"/>
        </w:rPr>
      </w:pPr>
      <w:r>
        <w:rPr>
          <w:noProof/>
        </w:rPr>
        <w:pict w14:anchorId="5FAA0CFA">
          <v:shape id="_x0000_s1030" type="#_x0000_t202" style="position:absolute;left:0;text-align:left;margin-left:1.1pt;margin-top:607.15pt;width:467.15pt;height:.05pt;z-index:252454912;mso-position-horizontal-relative:text;mso-position-vertical-relative:text" wrapcoords="-35 0 -35 21159 21600 21159 21600 0 -35 0" stroked="f">
            <v:textbox style="mso-next-textbox:#_x0000_s1030;mso-fit-shape-to-text:t" inset="0,0,0,0">
              <w:txbxContent>
                <w:p w14:paraId="19C0CF5B" w14:textId="35CBA626" w:rsidR="0020578E" w:rsidRPr="00A262B9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63" w:name="_Toc195700356"/>
                  <w:r w:rsidR="009F73D7">
                    <w:rPr>
                      <w:noProof/>
                    </w:rPr>
                    <w:t>14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Naplózás</w:t>
                  </w:r>
                  <w:bookmarkEnd w:id="63"/>
                  <w:proofErr w:type="spellEnd"/>
                </w:p>
              </w:txbxContent>
            </v:textbox>
            <w10:wrap type="tight"/>
          </v:shape>
        </w:pict>
      </w:r>
      <w:r w:rsidR="008E1F0C">
        <w:rPr>
          <w:noProof/>
        </w:rPr>
        <w:drawing>
          <wp:anchor distT="0" distB="0" distL="114300" distR="114300" simplePos="0" relativeHeight="251940864" behindDoc="1" locked="0" layoutInCell="1" allowOverlap="1" wp14:anchorId="7DB3F8D4" wp14:editId="08A41F2B">
            <wp:simplePos x="0" y="0"/>
            <wp:positionH relativeFrom="column">
              <wp:posOffset>13970</wp:posOffset>
            </wp:positionH>
            <wp:positionV relativeFrom="paragraph">
              <wp:posOffset>5174361</wp:posOffset>
            </wp:positionV>
            <wp:extent cx="5932805" cy="2479675"/>
            <wp:effectExtent l="0" t="0" r="0" b="0"/>
            <wp:wrapTight wrapText="bothSides">
              <wp:wrapPolygon edited="0">
                <wp:start x="0" y="0"/>
                <wp:lineTo x="0" y="21406"/>
                <wp:lineTo x="21501" y="21406"/>
                <wp:lineTo x="21501" y="0"/>
                <wp:lineTo x="0" y="0"/>
              </wp:wrapPolygon>
            </wp:wrapTight>
            <wp:docPr id="35" name="Kép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247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pict w14:anchorId="47539A3A">
          <v:shape id="_x0000_s1029" type="#_x0000_t202" style="position:absolute;left:0;text-align:left;margin-left:0;margin-top:389.65pt;width:467.7pt;height:.05pt;z-index:252452864;mso-position-horizontal-relative:text;mso-position-vertical-relative:text" wrapcoords="-35 0 -35 21159 21600 21159 21600 0 -35 0" stroked="f">
            <v:textbox style="mso-next-textbox:#_x0000_s1029;mso-fit-shape-to-text:t" inset="0,0,0,0">
              <w:txbxContent>
                <w:p w14:paraId="6D506CA6" w14:textId="478D4C49" w:rsidR="0020578E" w:rsidRPr="00195615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64" w:name="_Toc195700357"/>
                  <w:r w:rsidR="009F73D7">
                    <w:rPr>
                      <w:noProof/>
                    </w:rPr>
                    <w:t>15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Hiba </w:t>
                  </w:r>
                  <w:proofErr w:type="spellStart"/>
                  <w:r>
                    <w:t>kezelés</w:t>
                  </w:r>
                  <w:bookmarkEnd w:id="64"/>
                  <w:proofErr w:type="spellEnd"/>
                </w:p>
              </w:txbxContent>
            </v:textbox>
            <w10:wrap type="tight"/>
          </v:shape>
        </w:pict>
      </w:r>
      <w:r w:rsidR="008E1F0C">
        <w:rPr>
          <w:noProof/>
        </w:rPr>
        <w:drawing>
          <wp:anchor distT="0" distB="0" distL="114300" distR="114300" simplePos="0" relativeHeight="251975680" behindDoc="1" locked="0" layoutInCell="1" allowOverlap="1" wp14:anchorId="3A4D8487" wp14:editId="4E9CEE33">
            <wp:simplePos x="0" y="0"/>
            <wp:positionH relativeFrom="column">
              <wp:posOffset>0</wp:posOffset>
            </wp:positionH>
            <wp:positionV relativeFrom="paragraph">
              <wp:posOffset>619684</wp:posOffset>
            </wp:positionV>
            <wp:extent cx="5939790" cy="4272280"/>
            <wp:effectExtent l="0" t="0" r="0" b="0"/>
            <wp:wrapTight wrapText="bothSides">
              <wp:wrapPolygon edited="0">
                <wp:start x="0" y="0"/>
                <wp:lineTo x="0" y="21478"/>
                <wp:lineTo x="21545" y="21478"/>
                <wp:lineTo x="21545" y="0"/>
                <wp:lineTo x="0" y="0"/>
              </wp:wrapPolygon>
            </wp:wrapTight>
            <wp:docPr id="34" name="Kép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27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504BE" w:rsidRPr="00A473E7">
        <w:rPr>
          <w:lang w:val="hu-HU"/>
        </w:rPr>
        <w:t>A backend alkalmazás részletes hibaüzeneteket és naplókat készít, amelyek segítenek a problémák azonosításában és megoldásában:</w:t>
      </w:r>
    </w:p>
    <w:p w14:paraId="68BA528C" w14:textId="77777777" w:rsidR="00AF3018" w:rsidRPr="00A473E7" w:rsidRDefault="00F504BE" w:rsidP="00BB5B54">
      <w:pPr>
        <w:pStyle w:val="Cmsor20"/>
        <w:rPr>
          <w:lang w:val="hu-HU"/>
        </w:rPr>
      </w:pPr>
      <w:bookmarkStart w:id="65" w:name="tesztelés"/>
      <w:bookmarkEnd w:id="25"/>
      <w:bookmarkEnd w:id="51"/>
      <w:bookmarkEnd w:id="62"/>
      <w:r w:rsidRPr="00A473E7">
        <w:rPr>
          <w:lang w:val="hu-HU"/>
        </w:rPr>
        <w:lastRenderedPageBreak/>
        <w:t>Tesztelés</w:t>
      </w:r>
    </w:p>
    <w:p w14:paraId="46DC4550" w14:textId="7301CE44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 xml:space="preserve">A </w:t>
      </w:r>
      <w:proofErr w:type="spellStart"/>
      <w:r w:rsidRPr="00A473E7">
        <w:rPr>
          <w:lang w:val="hu-HU"/>
        </w:rPr>
        <w:t>CurRentCar</w:t>
      </w:r>
      <w:proofErr w:type="spellEnd"/>
      <w:r w:rsidRPr="00A473E7">
        <w:rPr>
          <w:lang w:val="hu-HU"/>
        </w:rPr>
        <w:t xml:space="preserve"> alkalmazás tesztelése több szinten történt, biztosítva a rendszer megfelelő működését és minőségét. A tesztelés a következő területeket foglalta magában:</w:t>
      </w:r>
    </w:p>
    <w:p w14:paraId="43C9DB09" w14:textId="6D90F7CB" w:rsidR="00AF3018" w:rsidRPr="00A473E7" w:rsidRDefault="00F504BE">
      <w:pPr>
        <w:pStyle w:val="Cmsor3"/>
        <w:rPr>
          <w:lang w:val="hu-HU"/>
        </w:rPr>
      </w:pPr>
      <w:bookmarkStart w:id="66" w:name="unit-tesztelés"/>
      <w:r w:rsidRPr="00A473E7">
        <w:rPr>
          <w:lang w:val="hu-HU"/>
        </w:rPr>
        <w:t>Unit tesztelés</w:t>
      </w:r>
    </w:p>
    <w:p w14:paraId="51A542D5" w14:textId="5F84D1AE" w:rsidR="00AF3018" w:rsidRPr="00A473E7" w:rsidRDefault="00F504BE">
      <w:pPr>
        <w:pStyle w:val="FirstParagraph"/>
        <w:rPr>
          <w:noProof/>
          <w:lang w:val="hu-HU"/>
        </w:rPr>
      </w:pPr>
      <w:r w:rsidRPr="00A473E7">
        <w:rPr>
          <w:lang w:val="hu-HU"/>
        </w:rPr>
        <w:t>A kódbázis kritikus részeit unit tesztekkel fedeztük le, biztosítva a megfelelő működést és a hibaprevenció érdekében. A JavaScript/</w:t>
      </w:r>
      <w:proofErr w:type="spellStart"/>
      <w:r w:rsidRPr="00A473E7">
        <w:rPr>
          <w:lang w:val="hu-HU"/>
        </w:rPr>
        <w:t>TypeScript</w:t>
      </w:r>
      <w:proofErr w:type="spellEnd"/>
      <w:r w:rsidRPr="00A473E7">
        <w:rPr>
          <w:lang w:val="hu-HU"/>
        </w:rPr>
        <w:t xml:space="preserve"> kód teszteléséhez </w:t>
      </w:r>
      <w:proofErr w:type="spellStart"/>
      <w:r w:rsidRPr="00A473E7">
        <w:rPr>
          <w:lang w:val="hu-HU"/>
        </w:rPr>
        <w:t>Jest</w:t>
      </w:r>
      <w:proofErr w:type="spellEnd"/>
      <w:r w:rsidRPr="00A473E7">
        <w:rPr>
          <w:lang w:val="hu-HU"/>
        </w:rPr>
        <w:t xml:space="preserve"> keretrendszert</w:t>
      </w:r>
      <w:r w:rsidR="007C6A5D">
        <w:rPr>
          <w:lang w:val="hu-HU"/>
        </w:rPr>
        <w:t>.</w:t>
      </w:r>
    </w:p>
    <w:p w14:paraId="381B2B96" w14:textId="3C1FF783" w:rsidR="00AF3018" w:rsidRDefault="00F504BE">
      <w:pPr>
        <w:pStyle w:val="Szvegtrzs"/>
        <w:rPr>
          <w:lang w:val="hu-HU"/>
        </w:rPr>
      </w:pPr>
      <w:r w:rsidRPr="00A473E7">
        <w:rPr>
          <w:lang w:val="hu-HU"/>
        </w:rPr>
        <w:t>Példa egy backend unit tesztre:</w:t>
      </w:r>
    </w:p>
    <w:p w14:paraId="56E73A44" w14:textId="77777777" w:rsidR="0020578E" w:rsidRDefault="00E44A6B" w:rsidP="0020578E">
      <w:pPr>
        <w:pStyle w:val="Kp"/>
        <w:keepNext/>
      </w:pPr>
      <w:r>
        <w:rPr>
          <w:noProof/>
        </w:rPr>
        <w:lastRenderedPageBreak/>
        <w:drawing>
          <wp:inline distT="0" distB="0" distL="0" distR="0" wp14:anchorId="3C81C050" wp14:editId="7AD021D3">
            <wp:extent cx="3571655" cy="7854043"/>
            <wp:effectExtent l="0" t="0" r="0" b="0"/>
            <wp:docPr id="38" name="Kép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324" cy="7991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314BF" w14:textId="3D403AF0" w:rsidR="0020578E" w:rsidRDefault="0020578E" w:rsidP="0020578E">
      <w:pPr>
        <w:pStyle w:val="Kpalrs"/>
        <w:jc w:val="center"/>
      </w:pPr>
      <w:fldSimple w:instr=" SEQ kép \* ARABIC ">
        <w:bookmarkStart w:id="67" w:name="_Toc195700358"/>
        <w:r w:rsidR="009F73D7">
          <w:rPr>
            <w:noProof/>
          </w:rPr>
          <w:t>16</w:t>
        </w:r>
      </w:fldSimple>
      <w:r>
        <w:t xml:space="preserve">. </w:t>
      </w:r>
      <w:proofErr w:type="spellStart"/>
      <w:r>
        <w:t>kép</w:t>
      </w:r>
      <w:proofErr w:type="spellEnd"/>
      <w:r>
        <w:t xml:space="preserve"> Unit </w:t>
      </w:r>
      <w:proofErr w:type="spellStart"/>
      <w:r>
        <w:t>teszt</w:t>
      </w:r>
      <w:proofErr w:type="spellEnd"/>
      <w:r>
        <w:t xml:space="preserve"> 1</w:t>
      </w:r>
      <w:bookmarkEnd w:id="67"/>
    </w:p>
    <w:p w14:paraId="5B47CF24" w14:textId="77777777" w:rsidR="0020578E" w:rsidRDefault="00E44A6B" w:rsidP="0020578E">
      <w:pPr>
        <w:pStyle w:val="Kp"/>
        <w:keepNext/>
      </w:pPr>
      <w:r w:rsidRPr="00E44A6B">
        <w:rPr>
          <w:noProof/>
        </w:rPr>
        <w:lastRenderedPageBreak/>
        <w:drawing>
          <wp:inline distT="0" distB="0" distL="0" distR="0" wp14:anchorId="3ED0CF92" wp14:editId="23CBE32C">
            <wp:extent cx="3381662" cy="7919357"/>
            <wp:effectExtent l="0" t="0" r="0" b="0"/>
            <wp:docPr id="39" name="Kép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2950" cy="813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731DC" w14:textId="67FCD688" w:rsidR="00E44A6B" w:rsidRPr="00A473E7" w:rsidRDefault="0020578E" w:rsidP="0020578E">
      <w:pPr>
        <w:pStyle w:val="Kpalrs"/>
        <w:jc w:val="center"/>
      </w:pPr>
      <w:fldSimple w:instr=" SEQ kép \* ARABIC ">
        <w:bookmarkStart w:id="68" w:name="_Toc195700359"/>
        <w:r w:rsidR="009F73D7">
          <w:rPr>
            <w:noProof/>
          </w:rPr>
          <w:t>17</w:t>
        </w:r>
      </w:fldSimple>
      <w:r>
        <w:t xml:space="preserve">. </w:t>
      </w:r>
      <w:proofErr w:type="spellStart"/>
      <w:r>
        <w:t>kép</w:t>
      </w:r>
      <w:proofErr w:type="spellEnd"/>
      <w:r>
        <w:t xml:space="preserve"> Unit </w:t>
      </w:r>
      <w:proofErr w:type="spellStart"/>
      <w:r>
        <w:t>teszt</w:t>
      </w:r>
      <w:proofErr w:type="spellEnd"/>
      <w:r>
        <w:t xml:space="preserve"> 2</w:t>
      </w:r>
      <w:bookmarkEnd w:id="68"/>
    </w:p>
    <w:p w14:paraId="5A9F0B0E" w14:textId="77777777" w:rsidR="00F504BE" w:rsidRPr="00A473E7" w:rsidRDefault="00F504BE" w:rsidP="00F504BE">
      <w:pPr>
        <w:pStyle w:val="Cmsor1"/>
        <w:rPr>
          <w:lang w:val="hu-HU"/>
        </w:rPr>
      </w:pPr>
      <w:bookmarkStart w:id="69" w:name="felhasználói-dokumentáció"/>
      <w:bookmarkStart w:id="70" w:name="currentcar-webalkalmazás"/>
      <w:bookmarkStart w:id="71" w:name="fizetés-és-számlázás"/>
      <w:bookmarkStart w:id="72" w:name="számlák-megtekintése"/>
      <w:bookmarkEnd w:id="10"/>
      <w:bookmarkEnd w:id="65"/>
      <w:bookmarkEnd w:id="66"/>
      <w:r w:rsidRPr="00A473E7">
        <w:rPr>
          <w:lang w:val="hu-HU"/>
        </w:rPr>
        <w:lastRenderedPageBreak/>
        <w:t>Felhasználói dokumentáció</w:t>
      </w:r>
    </w:p>
    <w:p w14:paraId="22780D33" w14:textId="77777777" w:rsidR="00F504BE" w:rsidRPr="00A473E7" w:rsidRDefault="00F504BE" w:rsidP="00F504BE">
      <w:pPr>
        <w:pStyle w:val="Cmsor20"/>
        <w:rPr>
          <w:lang w:val="hu-HU"/>
        </w:rPr>
      </w:pPr>
      <w:bookmarkStart w:id="73" w:name="currentcar-asztali-alkalmazás"/>
      <w:proofErr w:type="spellStart"/>
      <w:r w:rsidRPr="00A473E7">
        <w:rPr>
          <w:lang w:val="hu-HU"/>
        </w:rPr>
        <w:t>CurRentCar</w:t>
      </w:r>
      <w:proofErr w:type="spellEnd"/>
      <w:r w:rsidRPr="00A473E7">
        <w:rPr>
          <w:lang w:val="hu-HU"/>
        </w:rPr>
        <w:t xml:space="preserve"> asztali alkalmazás</w:t>
      </w:r>
    </w:p>
    <w:p w14:paraId="729F33B1" w14:textId="77777777" w:rsidR="00F504BE" w:rsidRPr="00A473E7" w:rsidRDefault="00F504BE" w:rsidP="00F504BE">
      <w:pPr>
        <w:pStyle w:val="Cmsor3"/>
        <w:rPr>
          <w:lang w:val="hu-HU"/>
        </w:rPr>
      </w:pPr>
      <w:bookmarkStart w:id="74" w:name="rendszerkövetelmények"/>
      <w:r w:rsidRPr="00A473E7">
        <w:rPr>
          <w:lang w:val="hu-HU"/>
        </w:rPr>
        <w:t>Rendszerkövetelmények</w:t>
      </w:r>
    </w:p>
    <w:p w14:paraId="608F0928" w14:textId="77777777" w:rsidR="00F504BE" w:rsidRPr="00A473E7" w:rsidRDefault="00F504BE" w:rsidP="00F504BE">
      <w:pPr>
        <w:rPr>
          <w:lang w:val="hu-HU"/>
        </w:rPr>
      </w:pPr>
      <w:r w:rsidRPr="00A473E7">
        <w:rPr>
          <w:lang w:val="hu-HU"/>
        </w:rPr>
        <w:t>Az asztali alkalmazás futtatásához a következő rendszerkövetelményeknek kell teljesülniük:</w:t>
      </w:r>
    </w:p>
    <w:p w14:paraId="6A5F271C" w14:textId="77777777" w:rsidR="00F504BE" w:rsidRPr="00A473E7" w:rsidRDefault="00F504BE" w:rsidP="00B14657">
      <w:pPr>
        <w:pStyle w:val="Listaszerbekezds"/>
        <w:numPr>
          <w:ilvl w:val="0"/>
          <w:numId w:val="12"/>
        </w:numPr>
        <w:rPr>
          <w:lang w:val="hu-HU"/>
        </w:rPr>
      </w:pPr>
      <w:r w:rsidRPr="00A473E7">
        <w:rPr>
          <w:lang w:val="hu-HU"/>
        </w:rPr>
        <w:t>Windows 10 vagy újabb operációs rendszer</w:t>
      </w:r>
    </w:p>
    <w:p w14:paraId="5F6C465F" w14:textId="77777777" w:rsidR="00F504BE" w:rsidRPr="00A473E7" w:rsidRDefault="00F504BE" w:rsidP="00B14657">
      <w:pPr>
        <w:pStyle w:val="Listaszerbekezds"/>
        <w:numPr>
          <w:ilvl w:val="0"/>
          <w:numId w:val="12"/>
        </w:numPr>
        <w:rPr>
          <w:lang w:val="hu-HU"/>
        </w:rPr>
      </w:pPr>
      <w:r w:rsidRPr="00A473E7">
        <w:rPr>
          <w:lang w:val="hu-HU"/>
        </w:rPr>
        <w:t>.NET Framework 4.8 vagy újabb</w:t>
      </w:r>
    </w:p>
    <w:p w14:paraId="57D48540" w14:textId="77777777" w:rsidR="00F504BE" w:rsidRPr="00A473E7" w:rsidRDefault="00F504BE" w:rsidP="00B14657">
      <w:pPr>
        <w:pStyle w:val="Listaszerbekezds"/>
        <w:numPr>
          <w:ilvl w:val="0"/>
          <w:numId w:val="12"/>
        </w:numPr>
        <w:rPr>
          <w:lang w:val="hu-HU"/>
        </w:rPr>
      </w:pPr>
      <w:r w:rsidRPr="00A473E7">
        <w:rPr>
          <w:lang w:val="hu-HU"/>
        </w:rPr>
        <w:t>Minimum 4 GB RAM</w:t>
      </w:r>
    </w:p>
    <w:p w14:paraId="0F08C0D2" w14:textId="77777777" w:rsidR="00F504BE" w:rsidRPr="00A473E7" w:rsidRDefault="00F504BE" w:rsidP="00B14657">
      <w:pPr>
        <w:pStyle w:val="Listaszerbekezds"/>
        <w:numPr>
          <w:ilvl w:val="0"/>
          <w:numId w:val="12"/>
        </w:numPr>
        <w:rPr>
          <w:lang w:val="hu-HU"/>
        </w:rPr>
      </w:pPr>
      <w:r w:rsidRPr="00A473E7">
        <w:rPr>
          <w:lang w:val="hu-HU"/>
        </w:rPr>
        <w:t>Minimum 500 MB szabad tárhely</w:t>
      </w:r>
    </w:p>
    <w:p w14:paraId="5DD9E039" w14:textId="77777777" w:rsidR="00F504BE" w:rsidRPr="00A473E7" w:rsidRDefault="00F504BE" w:rsidP="00B14657">
      <w:pPr>
        <w:pStyle w:val="Listaszerbekezds"/>
        <w:numPr>
          <w:ilvl w:val="0"/>
          <w:numId w:val="12"/>
        </w:numPr>
        <w:rPr>
          <w:lang w:val="hu-HU"/>
        </w:rPr>
      </w:pPr>
      <w:r w:rsidRPr="00A473E7">
        <w:rPr>
          <w:lang w:val="hu-HU"/>
        </w:rPr>
        <w:t>Internet kapcsolat</w:t>
      </w:r>
    </w:p>
    <w:p w14:paraId="0A7BE3CB" w14:textId="5B657D64" w:rsidR="00F504BE" w:rsidRPr="00A473E7" w:rsidRDefault="006B753C" w:rsidP="00F504BE">
      <w:pPr>
        <w:pStyle w:val="Cmsor3"/>
        <w:rPr>
          <w:lang w:val="hu-HU"/>
        </w:rPr>
      </w:pPr>
      <w:bookmarkStart w:id="75" w:name="telepítés"/>
      <w:bookmarkEnd w:id="74"/>
      <w:r w:rsidRPr="00A473E7">
        <w:rPr>
          <w:lang w:val="hu-HU"/>
        </w:rPr>
        <w:t>“Futtatás”</w:t>
      </w:r>
    </w:p>
    <w:p w14:paraId="2AD816E4" w14:textId="704624A8" w:rsidR="00F504BE" w:rsidRPr="00A473E7" w:rsidRDefault="00F504BE" w:rsidP="00B14657">
      <w:pPr>
        <w:pStyle w:val="Listaszerbekezds"/>
        <w:numPr>
          <w:ilvl w:val="0"/>
          <w:numId w:val="13"/>
        </w:numPr>
        <w:rPr>
          <w:lang w:val="hu-HU"/>
        </w:rPr>
      </w:pPr>
      <w:r w:rsidRPr="00A473E7">
        <w:rPr>
          <w:lang w:val="hu-HU"/>
        </w:rPr>
        <w:t xml:space="preserve">Futtassa a </w:t>
      </w:r>
      <w:r w:rsidR="006B753C" w:rsidRPr="00A473E7">
        <w:rPr>
          <w:rStyle w:val="VerbatimChar"/>
          <w:lang w:val="hu-HU"/>
        </w:rPr>
        <w:t>CarRentalAdmin</w:t>
      </w:r>
      <w:r w:rsidRPr="00A473E7">
        <w:rPr>
          <w:rStyle w:val="VerbatimChar"/>
          <w:lang w:val="hu-HU"/>
        </w:rPr>
        <w:t>.exe</w:t>
      </w:r>
      <w:r w:rsidRPr="00A473E7">
        <w:rPr>
          <w:lang w:val="hu-HU"/>
        </w:rPr>
        <w:t xml:space="preserve"> fájlt.</w:t>
      </w:r>
    </w:p>
    <w:p w14:paraId="08059679" w14:textId="77777777" w:rsidR="00F504BE" w:rsidRPr="00A473E7" w:rsidRDefault="00F504BE" w:rsidP="00F504BE">
      <w:pPr>
        <w:pStyle w:val="Cmsor3"/>
        <w:rPr>
          <w:lang w:val="hu-HU"/>
        </w:rPr>
      </w:pPr>
      <w:bookmarkStart w:id="76" w:name="bejelentkezés"/>
      <w:bookmarkEnd w:id="75"/>
      <w:r w:rsidRPr="00A473E7">
        <w:rPr>
          <w:lang w:val="hu-HU"/>
        </w:rPr>
        <w:t>Bejelentkezés</w:t>
      </w:r>
    </w:p>
    <w:p w14:paraId="596A6437" w14:textId="77777777" w:rsidR="00F504BE" w:rsidRPr="00A473E7" w:rsidRDefault="00F504BE" w:rsidP="00B14657">
      <w:pPr>
        <w:pStyle w:val="Compact"/>
        <w:numPr>
          <w:ilvl w:val="0"/>
          <w:numId w:val="25"/>
        </w:numPr>
        <w:rPr>
          <w:lang w:val="hu-HU"/>
        </w:rPr>
      </w:pPr>
      <w:r w:rsidRPr="00A473E7">
        <w:rPr>
          <w:lang w:val="hu-HU"/>
        </w:rPr>
        <w:t xml:space="preserve">Indítsa el a </w:t>
      </w:r>
      <w:proofErr w:type="spellStart"/>
      <w:r w:rsidRPr="00A473E7">
        <w:rPr>
          <w:lang w:val="hu-HU"/>
        </w:rPr>
        <w:t>CurRentCar</w:t>
      </w:r>
      <w:proofErr w:type="spellEnd"/>
      <w:r w:rsidRPr="00A473E7">
        <w:rPr>
          <w:lang w:val="hu-HU"/>
        </w:rPr>
        <w:t xml:space="preserve"> asztali alkalmazást.</w:t>
      </w:r>
    </w:p>
    <w:p w14:paraId="61937E06" w14:textId="73243A0F" w:rsidR="00F504BE" w:rsidRPr="00A473E7" w:rsidRDefault="00F504BE" w:rsidP="00B14657">
      <w:pPr>
        <w:pStyle w:val="Compact"/>
        <w:numPr>
          <w:ilvl w:val="0"/>
          <w:numId w:val="25"/>
        </w:numPr>
        <w:rPr>
          <w:lang w:val="hu-HU"/>
        </w:rPr>
      </w:pPr>
      <w:r w:rsidRPr="00A473E7">
        <w:rPr>
          <w:lang w:val="hu-HU"/>
        </w:rPr>
        <w:t>Adja meg az adminisztrátori email címét és jelszavát.</w:t>
      </w:r>
    </w:p>
    <w:p w14:paraId="1280AB8B" w14:textId="2D4E1C35" w:rsidR="005D66D5" w:rsidRPr="00A473E7" w:rsidRDefault="0020578E" w:rsidP="00B14657">
      <w:pPr>
        <w:pStyle w:val="Compact"/>
        <w:numPr>
          <w:ilvl w:val="0"/>
          <w:numId w:val="25"/>
        </w:numPr>
        <w:rPr>
          <w:lang w:val="hu-HU"/>
        </w:rPr>
      </w:pPr>
      <w:r>
        <w:rPr>
          <w:noProof/>
        </w:rPr>
        <w:pict w14:anchorId="2F0B7068">
          <v:shape id="_x0000_s1031" type="#_x0000_t202" style="position:absolute;left:0;text-align:left;margin-left:78pt;margin-top:174.05pt;width:311.25pt;height:.05pt;z-index:252456960;mso-position-horizontal-relative:text;mso-position-vertical-relative:text" stroked="f">
            <v:textbox style="mso-next-textbox:#_x0000_s1031;mso-fit-shape-to-text:t" inset="0,0,0,0">
              <w:txbxContent>
                <w:p w14:paraId="64E40ED6" w14:textId="2E5300D1" w:rsidR="0020578E" w:rsidRPr="00EE20D6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77" w:name="_Toc195700360"/>
                  <w:r w:rsidR="009F73D7">
                    <w:rPr>
                      <w:noProof/>
                    </w:rPr>
                    <w:t>18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Admin </w:t>
                  </w:r>
                  <w:proofErr w:type="spellStart"/>
                  <w:r>
                    <w:t>bejelentkezés</w:t>
                  </w:r>
                  <w:bookmarkEnd w:id="77"/>
                  <w:proofErr w:type="spellEnd"/>
                </w:p>
              </w:txbxContent>
            </v:textbox>
            <w10:wrap type="topAndBottom"/>
          </v:shape>
        </w:pict>
      </w:r>
      <w:r w:rsidR="005D66D5" w:rsidRPr="00A473E7">
        <w:rPr>
          <w:noProof/>
          <w:lang w:val="hu-HU"/>
        </w:rPr>
        <w:drawing>
          <wp:anchor distT="0" distB="0" distL="114300" distR="114300" simplePos="0" relativeHeight="251085824" behindDoc="0" locked="0" layoutInCell="1" allowOverlap="1" wp14:anchorId="621B964C" wp14:editId="340C428B">
            <wp:simplePos x="0" y="0"/>
            <wp:positionH relativeFrom="column">
              <wp:posOffset>990600</wp:posOffset>
            </wp:positionH>
            <wp:positionV relativeFrom="paragraph">
              <wp:posOffset>295910</wp:posOffset>
            </wp:positionV>
            <wp:extent cx="3953427" cy="1857634"/>
            <wp:effectExtent l="0" t="0" r="0" b="0"/>
            <wp:wrapTopAndBottom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504BE" w:rsidRPr="00A473E7">
        <w:rPr>
          <w:lang w:val="hu-HU"/>
        </w:rPr>
        <w:t>Kattintson a “Bejelentkezés” gombra.</w:t>
      </w:r>
    </w:p>
    <w:p w14:paraId="41D087F9" w14:textId="77777777" w:rsidR="00F504BE" w:rsidRPr="00A473E7" w:rsidRDefault="00F504BE" w:rsidP="00F504BE">
      <w:pPr>
        <w:pStyle w:val="Cmsor3"/>
        <w:rPr>
          <w:lang w:val="hu-HU"/>
        </w:rPr>
      </w:pPr>
      <w:bookmarkStart w:id="78" w:name="felhasználók-kezelése-1"/>
      <w:bookmarkEnd w:id="76"/>
      <w:r w:rsidRPr="00A473E7">
        <w:rPr>
          <w:lang w:val="hu-HU"/>
        </w:rPr>
        <w:t>Felhasználók kezelése</w:t>
      </w:r>
    </w:p>
    <w:p w14:paraId="77FD41CF" w14:textId="77777777" w:rsidR="00F504BE" w:rsidRPr="00A473E7" w:rsidRDefault="00F504BE" w:rsidP="00F504BE">
      <w:pPr>
        <w:pStyle w:val="FirstParagraph"/>
        <w:rPr>
          <w:lang w:val="hu-HU"/>
        </w:rPr>
      </w:pPr>
      <w:r w:rsidRPr="00A473E7">
        <w:rPr>
          <w:lang w:val="hu-HU"/>
        </w:rPr>
        <w:t>Az alkalmazás “Felhasználók” menüpontja alatt a következő műveletek végezhetők:</w:t>
      </w:r>
    </w:p>
    <w:p w14:paraId="49D297B0" w14:textId="77777777" w:rsidR="00F504BE" w:rsidRPr="00A473E7" w:rsidRDefault="00F504BE" w:rsidP="00B14657">
      <w:pPr>
        <w:pStyle w:val="Listaszerbekezds"/>
        <w:numPr>
          <w:ilvl w:val="0"/>
          <w:numId w:val="14"/>
        </w:numPr>
        <w:tabs>
          <w:tab w:val="left" w:pos="180"/>
        </w:tabs>
        <w:ind w:hanging="720"/>
        <w:rPr>
          <w:b/>
          <w:bCs/>
          <w:lang w:val="hu-HU"/>
        </w:rPr>
      </w:pPr>
      <w:bookmarkStart w:id="79" w:name="felhasználók-listázása"/>
      <w:r w:rsidRPr="00A473E7">
        <w:rPr>
          <w:b/>
          <w:bCs/>
          <w:lang w:val="hu-HU"/>
        </w:rPr>
        <w:t>Felhasználók listázása</w:t>
      </w:r>
    </w:p>
    <w:p w14:paraId="2F120D96" w14:textId="77777777" w:rsidR="00F504BE" w:rsidRPr="00A473E7" w:rsidRDefault="00F504BE" w:rsidP="00B14657">
      <w:pPr>
        <w:pStyle w:val="Compact"/>
        <w:numPr>
          <w:ilvl w:val="0"/>
          <w:numId w:val="26"/>
        </w:numPr>
        <w:rPr>
          <w:lang w:val="hu-HU"/>
        </w:rPr>
      </w:pPr>
      <w:r w:rsidRPr="00A473E7">
        <w:rPr>
          <w:lang w:val="hu-HU"/>
        </w:rPr>
        <w:lastRenderedPageBreak/>
        <w:t>Kattintson a “Felhasználók” menüpontra.</w:t>
      </w:r>
    </w:p>
    <w:p w14:paraId="629FF461" w14:textId="77777777" w:rsidR="00F504BE" w:rsidRPr="00A473E7" w:rsidRDefault="00F504BE" w:rsidP="00B14657">
      <w:pPr>
        <w:pStyle w:val="Compact"/>
        <w:numPr>
          <w:ilvl w:val="0"/>
          <w:numId w:val="26"/>
        </w:numPr>
        <w:rPr>
          <w:lang w:val="hu-HU"/>
        </w:rPr>
      </w:pPr>
      <w:r w:rsidRPr="00A473E7">
        <w:rPr>
          <w:lang w:val="hu-HU"/>
        </w:rPr>
        <w:t>A megjelenő táblázatban láthatók a rendszer felhasználói.</w:t>
      </w:r>
    </w:p>
    <w:p w14:paraId="2D6F129E" w14:textId="0B0967DF" w:rsidR="00F504BE" w:rsidRDefault="0020578E" w:rsidP="00B14657">
      <w:pPr>
        <w:pStyle w:val="Compact"/>
        <w:numPr>
          <w:ilvl w:val="0"/>
          <w:numId w:val="26"/>
        </w:numPr>
        <w:rPr>
          <w:lang w:val="hu-HU"/>
        </w:rPr>
      </w:pPr>
      <w:r>
        <w:rPr>
          <w:noProof/>
        </w:rPr>
        <w:pict w14:anchorId="230A5FE0">
          <v:shape id="_x0000_s1032" type="#_x0000_t202" style="position:absolute;left:0;text-align:left;margin-left:.65pt;margin-top:296.85pt;width:467.35pt;height:.05pt;z-index:252459008;mso-position-horizontal-relative:text;mso-position-vertical-relative:text" wrapcoords="-35 0 -35 20880 21600 20880 21600 0 -35 0" stroked="f">
            <v:textbox style="mso-next-textbox:#_x0000_s1032;mso-fit-shape-to-text:t" inset="0,0,0,0">
              <w:txbxContent>
                <w:p w14:paraId="600CCA06" w14:textId="6DAA88F8" w:rsidR="0020578E" w:rsidRPr="00F30009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80" w:name="_Toc195700361"/>
                  <w:r w:rsidR="009F73D7">
                    <w:rPr>
                      <w:noProof/>
                    </w:rPr>
                    <w:t>19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elhasználó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istázása</w:t>
                  </w:r>
                  <w:bookmarkEnd w:id="80"/>
                  <w:proofErr w:type="spellEnd"/>
                </w:p>
              </w:txbxContent>
            </v:textbox>
            <w10:wrap type="tight"/>
          </v:shape>
        </w:pict>
      </w:r>
      <w:r w:rsidR="002907C8">
        <w:rPr>
          <w:noProof/>
        </w:rPr>
        <w:drawing>
          <wp:anchor distT="0" distB="0" distL="114300" distR="114300" simplePos="0" relativeHeight="252105728" behindDoc="1" locked="0" layoutInCell="1" allowOverlap="1" wp14:anchorId="43D948A1" wp14:editId="2023DE8D">
            <wp:simplePos x="0" y="0"/>
            <wp:positionH relativeFrom="column">
              <wp:posOffset>8466</wp:posOffset>
            </wp:positionH>
            <wp:positionV relativeFrom="paragraph">
              <wp:posOffset>377401</wp:posOffset>
            </wp:positionV>
            <wp:extent cx="5935345" cy="3335655"/>
            <wp:effectExtent l="0" t="0" r="0" b="0"/>
            <wp:wrapTight wrapText="bothSides">
              <wp:wrapPolygon edited="0">
                <wp:start x="0" y="0"/>
                <wp:lineTo x="0" y="21464"/>
                <wp:lineTo x="21561" y="21464"/>
                <wp:lineTo x="21561" y="0"/>
                <wp:lineTo x="0" y="0"/>
              </wp:wrapPolygon>
            </wp:wrapTight>
            <wp:docPr id="40" name="Kép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33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504BE" w:rsidRPr="00A473E7">
        <w:rPr>
          <w:lang w:val="hu-HU"/>
        </w:rPr>
        <w:t>Használja a szűrési opciókat a kereséshez (pl. név, email).</w:t>
      </w:r>
      <w:r w:rsidR="002907C8" w:rsidRPr="002907C8">
        <w:rPr>
          <w:noProof/>
          <w:lang w:val="hu-HU"/>
        </w:rPr>
        <w:t xml:space="preserve"> </w:t>
      </w:r>
    </w:p>
    <w:p w14:paraId="724F5D39" w14:textId="734935CE" w:rsidR="00F02C5B" w:rsidRPr="00A473E7" w:rsidRDefault="00F02C5B" w:rsidP="002907C8">
      <w:pPr>
        <w:pStyle w:val="Kp"/>
      </w:pPr>
    </w:p>
    <w:p w14:paraId="192A0806" w14:textId="77777777" w:rsidR="00F504BE" w:rsidRPr="00A473E7" w:rsidRDefault="00F504BE" w:rsidP="00B14657">
      <w:pPr>
        <w:pStyle w:val="Listaszerbekezds"/>
        <w:numPr>
          <w:ilvl w:val="0"/>
          <w:numId w:val="14"/>
        </w:numPr>
        <w:tabs>
          <w:tab w:val="left" w:pos="180"/>
        </w:tabs>
        <w:ind w:hanging="720"/>
        <w:rPr>
          <w:b/>
          <w:bCs/>
          <w:lang w:val="hu-HU"/>
        </w:rPr>
      </w:pPr>
      <w:bookmarkStart w:id="81" w:name="felhasználó-szerkesztése"/>
      <w:bookmarkEnd w:id="79"/>
      <w:r w:rsidRPr="00A473E7">
        <w:rPr>
          <w:b/>
          <w:bCs/>
          <w:lang w:val="hu-HU"/>
        </w:rPr>
        <w:t>Felhasználó szerkesztése</w:t>
      </w:r>
    </w:p>
    <w:p w14:paraId="7C8292BC" w14:textId="254F01E0" w:rsidR="00F504BE" w:rsidRPr="00A473E7" w:rsidRDefault="00F504BE" w:rsidP="00B14657">
      <w:pPr>
        <w:pStyle w:val="Compact"/>
        <w:numPr>
          <w:ilvl w:val="0"/>
          <w:numId w:val="27"/>
        </w:numPr>
        <w:rPr>
          <w:lang w:val="hu-HU"/>
        </w:rPr>
      </w:pPr>
      <w:r w:rsidRPr="00A473E7">
        <w:rPr>
          <w:lang w:val="hu-HU"/>
        </w:rPr>
        <w:t>A felhasználói listában kattintson a szerkeszteni kívánt felhasználó</w:t>
      </w:r>
      <w:r w:rsidR="007647E2" w:rsidRPr="00A473E7">
        <w:rPr>
          <w:lang w:val="hu-HU"/>
        </w:rPr>
        <w:t>ra</w:t>
      </w:r>
      <w:r w:rsidRPr="00A473E7">
        <w:rPr>
          <w:lang w:val="hu-HU"/>
        </w:rPr>
        <w:t xml:space="preserve"> </w:t>
      </w:r>
      <w:r w:rsidR="007647E2" w:rsidRPr="00A473E7">
        <w:rPr>
          <w:lang w:val="hu-HU"/>
        </w:rPr>
        <w:t xml:space="preserve">majd a </w:t>
      </w:r>
      <w:r w:rsidRPr="00A473E7">
        <w:rPr>
          <w:lang w:val="hu-HU"/>
        </w:rPr>
        <w:t>“</w:t>
      </w:r>
      <w:r w:rsidR="007647E2" w:rsidRPr="00A473E7">
        <w:rPr>
          <w:lang w:val="hu-HU"/>
        </w:rPr>
        <w:t>Felhasználó s</w:t>
      </w:r>
      <w:r w:rsidRPr="00A473E7">
        <w:rPr>
          <w:lang w:val="hu-HU"/>
        </w:rPr>
        <w:t>zerkesztés</w:t>
      </w:r>
      <w:r w:rsidR="007647E2" w:rsidRPr="00A473E7">
        <w:rPr>
          <w:lang w:val="hu-HU"/>
        </w:rPr>
        <w:t>e</w:t>
      </w:r>
      <w:r w:rsidRPr="00A473E7">
        <w:rPr>
          <w:lang w:val="hu-HU"/>
        </w:rPr>
        <w:t>” gombra.</w:t>
      </w:r>
    </w:p>
    <w:p w14:paraId="38443E38" w14:textId="77777777" w:rsidR="00F504BE" w:rsidRPr="00A473E7" w:rsidRDefault="00F504BE" w:rsidP="00B14657">
      <w:pPr>
        <w:pStyle w:val="Compact"/>
        <w:numPr>
          <w:ilvl w:val="0"/>
          <w:numId w:val="27"/>
        </w:numPr>
        <w:rPr>
          <w:lang w:val="hu-HU"/>
        </w:rPr>
      </w:pPr>
      <w:r w:rsidRPr="00A473E7">
        <w:rPr>
          <w:lang w:val="hu-HU"/>
        </w:rPr>
        <w:t>Módosítsa a kívánt adatokat.</w:t>
      </w:r>
    </w:p>
    <w:p w14:paraId="2D13B101" w14:textId="24F233EB" w:rsidR="00F504BE" w:rsidRDefault="0020578E" w:rsidP="00B14657">
      <w:pPr>
        <w:pStyle w:val="Compact"/>
        <w:numPr>
          <w:ilvl w:val="0"/>
          <w:numId w:val="27"/>
        </w:numPr>
        <w:rPr>
          <w:lang w:val="hu-HU"/>
        </w:rPr>
      </w:pPr>
      <w:r>
        <w:rPr>
          <w:noProof/>
        </w:rPr>
        <w:pict w14:anchorId="0358DCFA">
          <v:shape id="_x0000_s1033" type="#_x0000_t202" style="position:absolute;left:0;text-align:left;margin-left:60.65pt;margin-top:389.8pt;width:334pt;height:.05pt;z-index:252461056;mso-position-horizontal-relative:text;mso-position-vertical-relative:text" wrapcoords="-49 0 -49 20880 21600 20880 21600 0 -49 0" stroked="f">
            <v:textbox style="mso-next-textbox:#_x0000_s1033;mso-fit-shape-to-text:t" inset="0,0,0,0">
              <w:txbxContent>
                <w:p w14:paraId="032204EB" w14:textId="19BF4228" w:rsidR="0020578E" w:rsidRPr="007F450B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82" w:name="_Toc195700362"/>
                  <w:r w:rsidR="009F73D7">
                    <w:rPr>
                      <w:noProof/>
                    </w:rPr>
                    <w:t>20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elhasználó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zerkeztése</w:t>
                  </w:r>
                  <w:bookmarkEnd w:id="82"/>
                  <w:proofErr w:type="spellEnd"/>
                </w:p>
              </w:txbxContent>
            </v:textbox>
            <w10:wrap type="tight"/>
          </v:shape>
        </w:pict>
      </w:r>
      <w:r w:rsidR="002907C8">
        <w:rPr>
          <w:noProof/>
        </w:rPr>
        <w:drawing>
          <wp:anchor distT="0" distB="0" distL="114300" distR="114300" simplePos="0" relativeHeight="252185600" behindDoc="1" locked="0" layoutInCell="1" allowOverlap="1" wp14:anchorId="06952B39" wp14:editId="1CBA1EDB">
            <wp:simplePos x="0" y="0"/>
            <wp:positionH relativeFrom="column">
              <wp:posOffset>770467</wp:posOffset>
            </wp:positionH>
            <wp:positionV relativeFrom="paragraph">
              <wp:posOffset>618067</wp:posOffset>
            </wp:positionV>
            <wp:extent cx="4241800" cy="4275455"/>
            <wp:effectExtent l="0" t="0" r="0" b="0"/>
            <wp:wrapTight wrapText="bothSides">
              <wp:wrapPolygon edited="0">
                <wp:start x="0" y="0"/>
                <wp:lineTo x="0" y="21462"/>
                <wp:lineTo x="21535" y="21462"/>
                <wp:lineTo x="21535" y="0"/>
                <wp:lineTo x="0" y="0"/>
              </wp:wrapPolygon>
            </wp:wrapTight>
            <wp:docPr id="41" name="Kép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427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504BE" w:rsidRPr="00A473E7">
        <w:rPr>
          <w:lang w:val="hu-HU"/>
        </w:rPr>
        <w:t>Kattintson a “Mentés” gombra a változtatások mentéséhez.</w:t>
      </w:r>
    </w:p>
    <w:p w14:paraId="0078D04B" w14:textId="39D0F506" w:rsidR="002907C8" w:rsidRPr="00A473E7" w:rsidRDefault="002907C8" w:rsidP="002907C8">
      <w:pPr>
        <w:pStyle w:val="Kp"/>
        <w:ind w:left="0"/>
        <w:jc w:val="both"/>
      </w:pPr>
    </w:p>
    <w:p w14:paraId="45EF039B" w14:textId="34191519" w:rsidR="00F504BE" w:rsidRPr="00A473E7" w:rsidRDefault="0091284B" w:rsidP="00F504BE">
      <w:pPr>
        <w:pStyle w:val="Cmsor3"/>
        <w:rPr>
          <w:lang w:val="hu-HU"/>
        </w:rPr>
      </w:pPr>
      <w:bookmarkStart w:id="83" w:name="járművek-kezelése-1"/>
      <w:bookmarkEnd w:id="78"/>
      <w:bookmarkEnd w:id="81"/>
      <w:r w:rsidRPr="00A473E7">
        <w:rPr>
          <w:lang w:val="hu-HU"/>
        </w:rPr>
        <w:t>Autók</w:t>
      </w:r>
      <w:r w:rsidR="00F504BE" w:rsidRPr="00A473E7">
        <w:rPr>
          <w:lang w:val="hu-HU"/>
        </w:rPr>
        <w:t xml:space="preserve"> kezelése</w:t>
      </w:r>
    </w:p>
    <w:p w14:paraId="7D6A3077" w14:textId="0B466A01" w:rsidR="00F504BE" w:rsidRPr="00A473E7" w:rsidRDefault="00F504BE" w:rsidP="00F504BE">
      <w:pPr>
        <w:pStyle w:val="FirstParagraph"/>
        <w:rPr>
          <w:lang w:val="hu-HU"/>
        </w:rPr>
      </w:pPr>
      <w:r w:rsidRPr="00A473E7">
        <w:rPr>
          <w:lang w:val="hu-HU"/>
        </w:rPr>
        <w:t>Az alkalmazás “</w:t>
      </w:r>
      <w:r w:rsidR="007647E2" w:rsidRPr="00A473E7">
        <w:rPr>
          <w:lang w:val="hu-HU"/>
        </w:rPr>
        <w:t>Autók</w:t>
      </w:r>
      <w:r w:rsidRPr="00A473E7">
        <w:rPr>
          <w:lang w:val="hu-HU"/>
        </w:rPr>
        <w:t>” menüpontja alatt a következő műveletek végezhetők:</w:t>
      </w:r>
    </w:p>
    <w:p w14:paraId="6DD2394B" w14:textId="4C16472E" w:rsidR="00F504BE" w:rsidRPr="00A473E7" w:rsidRDefault="00F504BE" w:rsidP="00B14657">
      <w:pPr>
        <w:pStyle w:val="Listaszerbekezds"/>
        <w:numPr>
          <w:ilvl w:val="0"/>
          <w:numId w:val="14"/>
        </w:numPr>
        <w:tabs>
          <w:tab w:val="left" w:pos="180"/>
        </w:tabs>
        <w:ind w:hanging="720"/>
        <w:rPr>
          <w:b/>
          <w:bCs/>
          <w:lang w:val="hu-HU"/>
        </w:rPr>
      </w:pPr>
      <w:bookmarkStart w:id="84" w:name="új-jármű-hozzáadása"/>
      <w:r w:rsidRPr="00A473E7">
        <w:rPr>
          <w:b/>
          <w:bCs/>
          <w:lang w:val="hu-HU"/>
        </w:rPr>
        <w:t xml:space="preserve">Új </w:t>
      </w:r>
      <w:r w:rsidR="0091284B" w:rsidRPr="00A473E7">
        <w:rPr>
          <w:b/>
          <w:bCs/>
          <w:lang w:val="hu-HU"/>
        </w:rPr>
        <w:t>autó</w:t>
      </w:r>
      <w:r w:rsidRPr="00A473E7">
        <w:rPr>
          <w:b/>
          <w:bCs/>
          <w:lang w:val="hu-HU"/>
        </w:rPr>
        <w:t xml:space="preserve"> hozzáadása</w:t>
      </w:r>
    </w:p>
    <w:p w14:paraId="34ECDA06" w14:textId="6FFB7E22" w:rsidR="00F504BE" w:rsidRPr="00A473E7" w:rsidRDefault="00F504BE" w:rsidP="00B14657">
      <w:pPr>
        <w:pStyle w:val="Compact"/>
        <w:numPr>
          <w:ilvl w:val="0"/>
          <w:numId w:val="28"/>
        </w:numPr>
        <w:rPr>
          <w:lang w:val="hu-HU"/>
        </w:rPr>
      </w:pPr>
      <w:r w:rsidRPr="00A473E7">
        <w:rPr>
          <w:lang w:val="hu-HU"/>
        </w:rPr>
        <w:t>Kattintson a “Járművek” menüpontra, majd az “</w:t>
      </w:r>
      <w:r w:rsidR="007647E2" w:rsidRPr="00A473E7">
        <w:rPr>
          <w:lang w:val="hu-HU"/>
        </w:rPr>
        <w:t>Autó hozzáadása</w:t>
      </w:r>
      <w:r w:rsidRPr="00A473E7">
        <w:rPr>
          <w:lang w:val="hu-HU"/>
        </w:rPr>
        <w:t>” gombra.</w:t>
      </w:r>
    </w:p>
    <w:p w14:paraId="7D74E1AE" w14:textId="77777777" w:rsidR="00F504BE" w:rsidRPr="00A473E7" w:rsidRDefault="00F504BE" w:rsidP="00B14657">
      <w:pPr>
        <w:pStyle w:val="Compact"/>
        <w:numPr>
          <w:ilvl w:val="0"/>
          <w:numId w:val="28"/>
        </w:numPr>
        <w:rPr>
          <w:lang w:val="hu-HU"/>
        </w:rPr>
      </w:pPr>
      <w:r w:rsidRPr="00A473E7">
        <w:rPr>
          <w:lang w:val="hu-HU"/>
        </w:rPr>
        <w:t>Töltse ki a jármű adatait (márka, modell, évjárat, ár, stb.).</w:t>
      </w:r>
    </w:p>
    <w:p w14:paraId="246E6CDE" w14:textId="77777777" w:rsidR="002907C8" w:rsidRDefault="00F504BE" w:rsidP="002907C8">
      <w:pPr>
        <w:pStyle w:val="Compact"/>
        <w:numPr>
          <w:ilvl w:val="0"/>
          <w:numId w:val="28"/>
        </w:numPr>
        <w:rPr>
          <w:lang w:val="hu-HU"/>
        </w:rPr>
      </w:pPr>
      <w:r w:rsidRPr="00A473E7">
        <w:rPr>
          <w:lang w:val="hu-HU"/>
        </w:rPr>
        <w:t>Adja meg az elérhetőségi időpontokat.</w:t>
      </w:r>
      <w:r w:rsidR="002907C8">
        <w:rPr>
          <w:lang w:val="hu-HU"/>
        </w:rPr>
        <w:t>1</w:t>
      </w:r>
      <w:r w:rsidRPr="002907C8">
        <w:rPr>
          <w:lang w:val="hu-HU"/>
        </w:rPr>
        <w:t>Kattintson a “Mentés” gombra.</w:t>
      </w:r>
      <w:r w:rsidR="002907C8" w:rsidRPr="002907C8">
        <w:rPr>
          <w:noProof/>
          <w:lang w:val="hu-HU"/>
        </w:rPr>
        <w:t xml:space="preserve"> </w:t>
      </w:r>
    </w:p>
    <w:p w14:paraId="043284B5" w14:textId="77777777" w:rsidR="0020578E" w:rsidRDefault="002907C8" w:rsidP="0020578E">
      <w:pPr>
        <w:pStyle w:val="Kp"/>
        <w:keepNext/>
      </w:pPr>
      <w:r>
        <w:rPr>
          <w:noProof/>
        </w:rPr>
        <w:lastRenderedPageBreak/>
        <w:drawing>
          <wp:inline distT="0" distB="0" distL="0" distR="0" wp14:anchorId="511D5993" wp14:editId="72F17F90">
            <wp:extent cx="5706745" cy="5833745"/>
            <wp:effectExtent l="0" t="0" r="0" b="0"/>
            <wp:docPr id="42" name="Kép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745" cy="5833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C9180" w14:textId="6EE0B57B" w:rsidR="00F504BE" w:rsidRPr="002907C8" w:rsidRDefault="0020578E" w:rsidP="0020578E">
      <w:pPr>
        <w:pStyle w:val="Kpalrs"/>
        <w:jc w:val="center"/>
      </w:pPr>
      <w:fldSimple w:instr=" SEQ kép \* ARABIC ">
        <w:bookmarkStart w:id="85" w:name="_Toc195700363"/>
        <w:r w:rsidR="009F73D7">
          <w:rPr>
            <w:noProof/>
          </w:rPr>
          <w:t>21</w:t>
        </w:r>
      </w:fldSimple>
      <w:r>
        <w:t xml:space="preserve">.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Új</w:t>
      </w:r>
      <w:proofErr w:type="spellEnd"/>
      <w:r>
        <w:t xml:space="preserve"> </w:t>
      </w:r>
      <w:proofErr w:type="spellStart"/>
      <w:r>
        <w:t>autó</w:t>
      </w:r>
      <w:proofErr w:type="spellEnd"/>
      <w:r>
        <w:t xml:space="preserve"> </w:t>
      </w:r>
      <w:proofErr w:type="spellStart"/>
      <w:r>
        <w:t>hozzáadása</w:t>
      </w:r>
      <w:bookmarkEnd w:id="85"/>
      <w:proofErr w:type="spellEnd"/>
    </w:p>
    <w:p w14:paraId="7111C834" w14:textId="77777777" w:rsidR="002907C8" w:rsidRDefault="002907C8" w:rsidP="00B14657">
      <w:pPr>
        <w:pStyle w:val="Listaszerbekezds"/>
        <w:numPr>
          <w:ilvl w:val="0"/>
          <w:numId w:val="14"/>
        </w:numPr>
        <w:tabs>
          <w:tab w:val="left" w:pos="180"/>
        </w:tabs>
        <w:ind w:hanging="720"/>
        <w:rPr>
          <w:b/>
          <w:bCs/>
          <w:lang w:val="hu-HU"/>
        </w:rPr>
        <w:sectPr w:rsidR="002907C8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  <w:bookmarkStart w:id="86" w:name="jármű-szerkesztése"/>
      <w:bookmarkEnd w:id="84"/>
    </w:p>
    <w:p w14:paraId="3056817D" w14:textId="2F628194" w:rsidR="00F504BE" w:rsidRPr="00A473E7" w:rsidRDefault="0091284B" w:rsidP="00B14657">
      <w:pPr>
        <w:pStyle w:val="Listaszerbekezds"/>
        <w:numPr>
          <w:ilvl w:val="0"/>
          <w:numId w:val="14"/>
        </w:numPr>
        <w:tabs>
          <w:tab w:val="left" w:pos="180"/>
        </w:tabs>
        <w:ind w:hanging="720"/>
        <w:rPr>
          <w:b/>
          <w:bCs/>
          <w:lang w:val="hu-HU"/>
        </w:rPr>
      </w:pPr>
      <w:r w:rsidRPr="00A473E7">
        <w:rPr>
          <w:b/>
          <w:bCs/>
          <w:lang w:val="hu-HU"/>
        </w:rPr>
        <w:lastRenderedPageBreak/>
        <w:t>Autó</w:t>
      </w:r>
      <w:r w:rsidR="00F504BE" w:rsidRPr="00A473E7">
        <w:rPr>
          <w:b/>
          <w:bCs/>
          <w:lang w:val="hu-HU"/>
        </w:rPr>
        <w:t xml:space="preserve"> szerkesztése</w:t>
      </w:r>
    </w:p>
    <w:p w14:paraId="01B275C6" w14:textId="136AF213" w:rsidR="00F504BE" w:rsidRPr="00A473E7" w:rsidRDefault="00F504BE" w:rsidP="00B14657">
      <w:pPr>
        <w:pStyle w:val="Compact"/>
        <w:numPr>
          <w:ilvl w:val="0"/>
          <w:numId w:val="20"/>
        </w:numPr>
        <w:rPr>
          <w:lang w:val="hu-HU"/>
        </w:rPr>
      </w:pPr>
      <w:r w:rsidRPr="00A473E7">
        <w:rPr>
          <w:lang w:val="hu-HU"/>
        </w:rPr>
        <w:t xml:space="preserve">A járművek listájában kattintson a szerkeszteni kívánt </w:t>
      </w:r>
      <w:r w:rsidR="004E2835" w:rsidRPr="00A473E7">
        <w:rPr>
          <w:lang w:val="hu-HU"/>
        </w:rPr>
        <w:t>járműre majd az “Autó szerkesztés” gombra.</w:t>
      </w:r>
    </w:p>
    <w:p w14:paraId="365CECD8" w14:textId="77777777" w:rsidR="00F504BE" w:rsidRPr="00A473E7" w:rsidRDefault="00F504BE" w:rsidP="00B14657">
      <w:pPr>
        <w:pStyle w:val="Compact"/>
        <w:numPr>
          <w:ilvl w:val="0"/>
          <w:numId w:val="20"/>
        </w:numPr>
        <w:rPr>
          <w:lang w:val="hu-HU"/>
        </w:rPr>
      </w:pPr>
      <w:r w:rsidRPr="00A473E7">
        <w:rPr>
          <w:lang w:val="hu-HU"/>
        </w:rPr>
        <w:t>Módosítsa a kívánt adatokat.</w:t>
      </w:r>
    </w:p>
    <w:p w14:paraId="25F6F1FD" w14:textId="523A70FF" w:rsidR="00F504BE" w:rsidRDefault="00F504BE" w:rsidP="00B14657">
      <w:pPr>
        <w:pStyle w:val="Compact"/>
        <w:numPr>
          <w:ilvl w:val="0"/>
          <w:numId w:val="20"/>
        </w:numPr>
        <w:rPr>
          <w:lang w:val="hu-HU"/>
        </w:rPr>
      </w:pPr>
      <w:r w:rsidRPr="00A473E7">
        <w:rPr>
          <w:lang w:val="hu-HU"/>
        </w:rPr>
        <w:t>Kattintson a “Mentés” gombra a változtatások mentéséhez.</w:t>
      </w:r>
    </w:p>
    <w:p w14:paraId="6CB2B664" w14:textId="77777777" w:rsidR="0020578E" w:rsidRDefault="002907C8" w:rsidP="0020578E">
      <w:pPr>
        <w:pStyle w:val="Kp"/>
        <w:keepNext/>
      </w:pPr>
      <w:r>
        <w:rPr>
          <w:noProof/>
        </w:rPr>
        <w:lastRenderedPageBreak/>
        <w:drawing>
          <wp:inline distT="0" distB="0" distL="0" distR="0" wp14:anchorId="515C2FC0" wp14:editId="428C9659">
            <wp:extent cx="5753100" cy="5890260"/>
            <wp:effectExtent l="0" t="0" r="0" b="0"/>
            <wp:docPr id="43" name="Kép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89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DB517" w14:textId="0C9FA737" w:rsidR="002907C8" w:rsidRPr="00A473E7" w:rsidRDefault="0020578E" w:rsidP="0020578E">
      <w:pPr>
        <w:pStyle w:val="Kpalrs"/>
        <w:jc w:val="center"/>
      </w:pPr>
      <w:fldSimple w:instr=" SEQ kép \* ARABIC ">
        <w:bookmarkStart w:id="87" w:name="_Toc195700364"/>
        <w:r w:rsidR="009F73D7">
          <w:rPr>
            <w:noProof/>
          </w:rPr>
          <w:t>22</w:t>
        </w:r>
      </w:fldSimple>
      <w:r>
        <w:t xml:space="preserve">.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Autó</w:t>
      </w:r>
      <w:proofErr w:type="spellEnd"/>
      <w:r>
        <w:t xml:space="preserve"> </w:t>
      </w:r>
      <w:proofErr w:type="spellStart"/>
      <w:r>
        <w:t>szerkeztés</w:t>
      </w:r>
      <w:bookmarkEnd w:id="87"/>
      <w:proofErr w:type="spellEnd"/>
    </w:p>
    <w:p w14:paraId="683D84C7" w14:textId="77777777" w:rsidR="002907C8" w:rsidRDefault="002907C8" w:rsidP="00F504BE">
      <w:pPr>
        <w:pStyle w:val="Cmsor3"/>
        <w:rPr>
          <w:lang w:val="hu-HU"/>
        </w:rPr>
        <w:sectPr w:rsidR="002907C8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  <w:bookmarkStart w:id="88" w:name="foglalások-kezelése-1"/>
      <w:bookmarkEnd w:id="83"/>
      <w:bookmarkEnd w:id="86"/>
    </w:p>
    <w:p w14:paraId="3BA7A601" w14:textId="4B49C5FE" w:rsidR="00F504BE" w:rsidRPr="00A473E7" w:rsidRDefault="0091284B" w:rsidP="00F504BE">
      <w:pPr>
        <w:pStyle w:val="Cmsor3"/>
        <w:rPr>
          <w:lang w:val="hu-HU"/>
        </w:rPr>
      </w:pPr>
      <w:r w:rsidRPr="00A473E7">
        <w:rPr>
          <w:lang w:val="hu-HU"/>
        </w:rPr>
        <w:lastRenderedPageBreak/>
        <w:t>Rendelések</w:t>
      </w:r>
      <w:r w:rsidR="00F504BE" w:rsidRPr="00A473E7">
        <w:rPr>
          <w:lang w:val="hu-HU"/>
        </w:rPr>
        <w:t xml:space="preserve"> kezelése</w:t>
      </w:r>
    </w:p>
    <w:p w14:paraId="29985266" w14:textId="3667A27A" w:rsidR="00F504BE" w:rsidRPr="00A473E7" w:rsidRDefault="00F504BE" w:rsidP="00F504BE">
      <w:pPr>
        <w:pStyle w:val="FirstParagraph"/>
        <w:rPr>
          <w:lang w:val="hu-HU"/>
        </w:rPr>
      </w:pPr>
      <w:r w:rsidRPr="00A473E7">
        <w:rPr>
          <w:lang w:val="hu-HU"/>
        </w:rPr>
        <w:t>Az alkalmazás “</w:t>
      </w:r>
      <w:r w:rsidR="004E2835" w:rsidRPr="00A473E7">
        <w:rPr>
          <w:lang w:val="hu-HU"/>
        </w:rPr>
        <w:t>Rendelések</w:t>
      </w:r>
      <w:r w:rsidRPr="00A473E7">
        <w:rPr>
          <w:lang w:val="hu-HU"/>
        </w:rPr>
        <w:t>” menüpontja alatt a következő műveletek végezhetők:</w:t>
      </w:r>
    </w:p>
    <w:p w14:paraId="539DEB52" w14:textId="0938280B" w:rsidR="00F504BE" w:rsidRPr="00A473E7" w:rsidRDefault="0091284B" w:rsidP="00B14657">
      <w:pPr>
        <w:pStyle w:val="Listaszerbekezds"/>
        <w:numPr>
          <w:ilvl w:val="0"/>
          <w:numId w:val="14"/>
        </w:numPr>
        <w:tabs>
          <w:tab w:val="left" w:pos="180"/>
        </w:tabs>
        <w:ind w:hanging="720"/>
        <w:rPr>
          <w:b/>
          <w:bCs/>
          <w:lang w:val="hu-HU"/>
        </w:rPr>
      </w:pPr>
      <w:bookmarkStart w:id="89" w:name="foglalások-listázása"/>
      <w:r w:rsidRPr="00A473E7">
        <w:rPr>
          <w:b/>
          <w:bCs/>
          <w:lang w:val="hu-HU"/>
        </w:rPr>
        <w:t>Rendelések</w:t>
      </w:r>
      <w:r w:rsidR="00F504BE" w:rsidRPr="00A473E7">
        <w:rPr>
          <w:b/>
          <w:bCs/>
          <w:lang w:val="hu-HU"/>
        </w:rPr>
        <w:t xml:space="preserve"> listázása</w:t>
      </w:r>
    </w:p>
    <w:p w14:paraId="6C598194" w14:textId="586FC3A3" w:rsidR="00F504BE" w:rsidRPr="00A473E7" w:rsidRDefault="00F504BE" w:rsidP="00B14657">
      <w:pPr>
        <w:pStyle w:val="Compact"/>
        <w:numPr>
          <w:ilvl w:val="0"/>
          <w:numId w:val="29"/>
        </w:numPr>
        <w:rPr>
          <w:lang w:val="hu-HU"/>
        </w:rPr>
      </w:pPr>
      <w:r w:rsidRPr="00A473E7">
        <w:rPr>
          <w:lang w:val="hu-HU"/>
        </w:rPr>
        <w:t>Kattintson a “</w:t>
      </w:r>
      <w:r w:rsidR="004E2835" w:rsidRPr="00A473E7">
        <w:rPr>
          <w:lang w:val="hu-HU"/>
        </w:rPr>
        <w:t>Rendelések</w:t>
      </w:r>
      <w:r w:rsidRPr="00A473E7">
        <w:rPr>
          <w:lang w:val="hu-HU"/>
        </w:rPr>
        <w:t>” menüpontra.</w:t>
      </w:r>
    </w:p>
    <w:p w14:paraId="40CCEDF9" w14:textId="77777777" w:rsidR="00F504BE" w:rsidRPr="00A473E7" w:rsidRDefault="00F504BE" w:rsidP="00B14657">
      <w:pPr>
        <w:pStyle w:val="Compact"/>
        <w:numPr>
          <w:ilvl w:val="0"/>
          <w:numId w:val="29"/>
        </w:numPr>
        <w:rPr>
          <w:lang w:val="hu-HU"/>
        </w:rPr>
      </w:pPr>
      <w:r w:rsidRPr="00A473E7">
        <w:rPr>
          <w:lang w:val="hu-HU"/>
        </w:rPr>
        <w:t>A megjelenő táblázatban láthatók a rendszerben lévő foglalások.</w:t>
      </w:r>
    </w:p>
    <w:p w14:paraId="10D22FD1" w14:textId="1B1BA887" w:rsidR="00F504BE" w:rsidRDefault="00F504BE" w:rsidP="00B14657">
      <w:pPr>
        <w:pStyle w:val="Compact"/>
        <w:numPr>
          <w:ilvl w:val="0"/>
          <w:numId w:val="29"/>
        </w:numPr>
        <w:rPr>
          <w:lang w:val="hu-HU"/>
        </w:rPr>
      </w:pPr>
      <w:r w:rsidRPr="00A473E7">
        <w:rPr>
          <w:lang w:val="hu-HU"/>
        </w:rPr>
        <w:t>Használja a szűrési opciókat a kereséshez (pl. dátum, felhasználó, jármű szerint).</w:t>
      </w:r>
    </w:p>
    <w:p w14:paraId="43424445" w14:textId="77777777" w:rsidR="0020578E" w:rsidRDefault="002907C8" w:rsidP="0020578E">
      <w:pPr>
        <w:pStyle w:val="Kp"/>
        <w:keepNext/>
      </w:pPr>
      <w:r>
        <w:rPr>
          <w:noProof/>
        </w:rPr>
        <w:lastRenderedPageBreak/>
        <w:drawing>
          <wp:inline distT="0" distB="0" distL="0" distR="0" wp14:anchorId="157001E5" wp14:editId="555F3C73">
            <wp:extent cx="5928360" cy="3337560"/>
            <wp:effectExtent l="0" t="0" r="0" b="0"/>
            <wp:docPr id="44" name="Kép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CFB8B" w14:textId="45F7447C" w:rsidR="002907C8" w:rsidRPr="00A473E7" w:rsidRDefault="0020578E" w:rsidP="0020578E">
      <w:pPr>
        <w:pStyle w:val="Kpalrs"/>
        <w:jc w:val="center"/>
      </w:pPr>
      <w:fldSimple w:instr=" SEQ kép \* ARABIC ">
        <w:bookmarkStart w:id="90" w:name="_Toc195700365"/>
        <w:r w:rsidR="009F73D7">
          <w:rPr>
            <w:noProof/>
          </w:rPr>
          <w:t>23</w:t>
        </w:r>
      </w:fldSimple>
      <w:r>
        <w:t xml:space="preserve">.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Rendelések</w:t>
      </w:r>
      <w:proofErr w:type="spellEnd"/>
      <w:r>
        <w:t xml:space="preserve"> </w:t>
      </w:r>
      <w:proofErr w:type="spellStart"/>
      <w:r>
        <w:t>listázása</w:t>
      </w:r>
      <w:bookmarkEnd w:id="90"/>
      <w:proofErr w:type="spellEnd"/>
    </w:p>
    <w:p w14:paraId="0334A5E3" w14:textId="77777777" w:rsidR="002907C8" w:rsidRDefault="002907C8" w:rsidP="00B14657">
      <w:pPr>
        <w:pStyle w:val="Listaszerbekezds"/>
        <w:numPr>
          <w:ilvl w:val="0"/>
          <w:numId w:val="14"/>
        </w:numPr>
        <w:tabs>
          <w:tab w:val="left" w:pos="180"/>
        </w:tabs>
        <w:ind w:hanging="720"/>
        <w:rPr>
          <w:b/>
          <w:bCs/>
          <w:lang w:val="hu-HU"/>
        </w:rPr>
        <w:sectPr w:rsidR="002907C8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  <w:bookmarkStart w:id="91" w:name="foglalás-állapotának-módosítása"/>
      <w:bookmarkEnd w:id="89"/>
    </w:p>
    <w:p w14:paraId="6A812DE7" w14:textId="07AC974A" w:rsidR="00F504BE" w:rsidRPr="00A473E7" w:rsidRDefault="0091284B" w:rsidP="00B14657">
      <w:pPr>
        <w:pStyle w:val="Listaszerbekezds"/>
        <w:numPr>
          <w:ilvl w:val="0"/>
          <w:numId w:val="14"/>
        </w:numPr>
        <w:tabs>
          <w:tab w:val="left" w:pos="180"/>
        </w:tabs>
        <w:ind w:hanging="720"/>
        <w:rPr>
          <w:b/>
          <w:bCs/>
          <w:lang w:val="hu-HU"/>
        </w:rPr>
      </w:pPr>
      <w:r w:rsidRPr="00A473E7">
        <w:rPr>
          <w:b/>
          <w:bCs/>
          <w:lang w:val="hu-HU"/>
        </w:rPr>
        <w:lastRenderedPageBreak/>
        <w:t>Rendelés</w:t>
      </w:r>
      <w:r w:rsidR="00F504BE" w:rsidRPr="00A473E7">
        <w:rPr>
          <w:b/>
          <w:bCs/>
          <w:lang w:val="hu-HU"/>
        </w:rPr>
        <w:t xml:space="preserve"> módosítása</w:t>
      </w:r>
    </w:p>
    <w:p w14:paraId="78CAF3F8" w14:textId="6843AB89" w:rsidR="00F504BE" w:rsidRPr="00A473E7" w:rsidRDefault="00F504BE" w:rsidP="00B14657">
      <w:pPr>
        <w:pStyle w:val="Compact"/>
        <w:numPr>
          <w:ilvl w:val="0"/>
          <w:numId w:val="30"/>
        </w:numPr>
        <w:rPr>
          <w:lang w:val="hu-HU"/>
        </w:rPr>
      </w:pPr>
      <w:r w:rsidRPr="00A473E7">
        <w:rPr>
          <w:lang w:val="hu-HU"/>
        </w:rPr>
        <w:t>A foglalások listájában kattintson a módosítani kívánt foglalás</w:t>
      </w:r>
      <w:r w:rsidR="004E2835" w:rsidRPr="00A473E7">
        <w:rPr>
          <w:lang w:val="hu-HU"/>
        </w:rPr>
        <w:t>ra majd a “Rendelés szerkesztése” gombra.</w:t>
      </w:r>
    </w:p>
    <w:p w14:paraId="1CFE775E" w14:textId="77777777" w:rsidR="00F504BE" w:rsidRPr="00A473E7" w:rsidRDefault="00F504BE" w:rsidP="00B14657">
      <w:pPr>
        <w:pStyle w:val="Compact"/>
        <w:numPr>
          <w:ilvl w:val="0"/>
          <w:numId w:val="30"/>
        </w:numPr>
        <w:rPr>
          <w:lang w:val="hu-HU"/>
        </w:rPr>
      </w:pPr>
      <w:r w:rsidRPr="00A473E7">
        <w:rPr>
          <w:lang w:val="hu-HU"/>
        </w:rPr>
        <w:t>Válassza ki az új állapotot (pl. megerősítve, befejezett, lemondva).</w:t>
      </w:r>
    </w:p>
    <w:p w14:paraId="693617CE" w14:textId="15CCAB31" w:rsidR="00F504BE" w:rsidRDefault="00F504BE" w:rsidP="00B14657">
      <w:pPr>
        <w:pStyle w:val="Compact"/>
        <w:numPr>
          <w:ilvl w:val="0"/>
          <w:numId w:val="30"/>
        </w:numPr>
        <w:rPr>
          <w:lang w:val="hu-HU"/>
        </w:rPr>
      </w:pPr>
      <w:r w:rsidRPr="00A473E7">
        <w:rPr>
          <w:lang w:val="hu-HU"/>
        </w:rPr>
        <w:t>Erősítse meg a műveletet a felugró ablakban.</w:t>
      </w:r>
    </w:p>
    <w:p w14:paraId="78E335C2" w14:textId="77777777" w:rsidR="0020578E" w:rsidRDefault="002907C8" w:rsidP="0020578E">
      <w:pPr>
        <w:pStyle w:val="Kp"/>
        <w:keepNext/>
      </w:pPr>
      <w:r>
        <w:rPr>
          <w:noProof/>
        </w:rPr>
        <w:lastRenderedPageBreak/>
        <w:drawing>
          <wp:inline distT="0" distB="0" distL="0" distR="0" wp14:anchorId="32519049" wp14:editId="0502B8C4">
            <wp:extent cx="5128260" cy="3855720"/>
            <wp:effectExtent l="0" t="0" r="0" b="0"/>
            <wp:docPr id="45" name="Kép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260" cy="385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03358" w14:textId="311A2C28" w:rsidR="002907C8" w:rsidRPr="00A473E7" w:rsidRDefault="0020578E" w:rsidP="0020578E">
      <w:pPr>
        <w:pStyle w:val="Kpalrs"/>
        <w:jc w:val="center"/>
      </w:pPr>
      <w:fldSimple w:instr=" SEQ kép \* ARABIC ">
        <w:bookmarkStart w:id="92" w:name="_Toc195700366"/>
        <w:r w:rsidR="009F73D7">
          <w:rPr>
            <w:noProof/>
          </w:rPr>
          <w:t>24</w:t>
        </w:r>
      </w:fldSimple>
      <w:r>
        <w:t xml:space="preserve">.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Rendelések</w:t>
      </w:r>
      <w:proofErr w:type="spellEnd"/>
      <w:r>
        <w:t xml:space="preserve"> </w:t>
      </w:r>
      <w:proofErr w:type="spellStart"/>
      <w:r>
        <w:t>módosítása</w:t>
      </w:r>
      <w:bookmarkEnd w:id="92"/>
      <w:proofErr w:type="spellEnd"/>
    </w:p>
    <w:p w14:paraId="0C1EE175" w14:textId="77777777" w:rsidR="002907C8" w:rsidRDefault="002907C8" w:rsidP="00F504BE">
      <w:pPr>
        <w:pStyle w:val="Cmsor3"/>
        <w:rPr>
          <w:lang w:val="hu-HU"/>
        </w:rPr>
        <w:sectPr w:rsidR="002907C8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  <w:bookmarkStart w:id="93" w:name="statisztikák-és-jelentések"/>
      <w:bookmarkEnd w:id="88"/>
      <w:bookmarkEnd w:id="91"/>
    </w:p>
    <w:p w14:paraId="5B3C1EB0" w14:textId="6F7239C3" w:rsidR="00F504BE" w:rsidRPr="00A473E7" w:rsidRDefault="004E2835" w:rsidP="00F504BE">
      <w:pPr>
        <w:pStyle w:val="Cmsor3"/>
        <w:rPr>
          <w:lang w:val="hu-HU"/>
        </w:rPr>
      </w:pPr>
      <w:r w:rsidRPr="00A473E7">
        <w:rPr>
          <w:lang w:val="hu-HU"/>
        </w:rPr>
        <w:lastRenderedPageBreak/>
        <w:t>Értékelések</w:t>
      </w:r>
      <w:r w:rsidR="00F504BE" w:rsidRPr="00A473E7">
        <w:rPr>
          <w:lang w:val="hu-HU"/>
        </w:rPr>
        <w:t xml:space="preserve"> </w:t>
      </w:r>
    </w:p>
    <w:p w14:paraId="7D92BD31" w14:textId="6B9AA23A" w:rsidR="0091284B" w:rsidRPr="00A473E7" w:rsidRDefault="0091284B" w:rsidP="0091284B">
      <w:pPr>
        <w:pStyle w:val="FirstParagraph"/>
        <w:rPr>
          <w:lang w:val="hu-HU"/>
        </w:rPr>
      </w:pPr>
      <w:r w:rsidRPr="00A473E7">
        <w:rPr>
          <w:lang w:val="hu-HU"/>
        </w:rPr>
        <w:t>Az alkalmazás “Értékelések” menüpontja alatt a következő műveletek végezhetők:</w:t>
      </w:r>
    </w:p>
    <w:p w14:paraId="0170FA1D" w14:textId="3DF54FCA" w:rsidR="0091284B" w:rsidRPr="00A473E7" w:rsidRDefault="0091284B" w:rsidP="00B14657">
      <w:pPr>
        <w:pStyle w:val="Listaszerbekezds"/>
        <w:numPr>
          <w:ilvl w:val="0"/>
          <w:numId w:val="14"/>
        </w:numPr>
        <w:tabs>
          <w:tab w:val="left" w:pos="180"/>
        </w:tabs>
        <w:ind w:hanging="720"/>
        <w:rPr>
          <w:b/>
          <w:bCs/>
          <w:lang w:val="hu-HU"/>
        </w:rPr>
      </w:pPr>
      <w:r w:rsidRPr="00A473E7">
        <w:rPr>
          <w:b/>
          <w:bCs/>
          <w:lang w:val="hu-HU"/>
        </w:rPr>
        <w:t>Értékelés hozzáadása</w:t>
      </w:r>
    </w:p>
    <w:p w14:paraId="6637E102" w14:textId="42E255E7" w:rsidR="0091284B" w:rsidRPr="00A473E7" w:rsidRDefault="0091284B" w:rsidP="00B14657">
      <w:pPr>
        <w:pStyle w:val="Compact"/>
        <w:numPr>
          <w:ilvl w:val="0"/>
          <w:numId w:val="31"/>
        </w:numPr>
        <w:rPr>
          <w:lang w:val="hu-HU"/>
        </w:rPr>
      </w:pPr>
      <w:r w:rsidRPr="00A473E7">
        <w:rPr>
          <w:lang w:val="hu-HU"/>
        </w:rPr>
        <w:t>Kattintson a “Értékelés” menüpontra, majd az “értékelés hozzáadása” gombra.</w:t>
      </w:r>
    </w:p>
    <w:p w14:paraId="08BFE598" w14:textId="4208D9AC" w:rsidR="0091284B" w:rsidRPr="00A473E7" w:rsidRDefault="0091284B" w:rsidP="00B14657">
      <w:pPr>
        <w:pStyle w:val="Compact"/>
        <w:numPr>
          <w:ilvl w:val="0"/>
          <w:numId w:val="31"/>
        </w:numPr>
        <w:rPr>
          <w:lang w:val="hu-HU"/>
        </w:rPr>
      </w:pPr>
      <w:r w:rsidRPr="00A473E7">
        <w:rPr>
          <w:lang w:val="hu-HU"/>
        </w:rPr>
        <w:t xml:space="preserve">Töltse ki az adatokat (értékelő, értékelt, értélés, </w:t>
      </w:r>
      <w:proofErr w:type="spellStart"/>
      <w:r w:rsidRPr="00A473E7">
        <w:rPr>
          <w:lang w:val="hu-HU"/>
        </w:rPr>
        <w:t>stb</w:t>
      </w:r>
      <w:proofErr w:type="spellEnd"/>
      <w:r w:rsidRPr="00A473E7">
        <w:rPr>
          <w:lang w:val="hu-HU"/>
        </w:rPr>
        <w:t>)</w:t>
      </w:r>
    </w:p>
    <w:p w14:paraId="20D43DFC" w14:textId="17BC0379" w:rsidR="0091284B" w:rsidRDefault="0091284B" w:rsidP="00B14657">
      <w:pPr>
        <w:pStyle w:val="Compact"/>
        <w:numPr>
          <w:ilvl w:val="0"/>
          <w:numId w:val="31"/>
        </w:numPr>
        <w:rPr>
          <w:lang w:val="hu-HU"/>
        </w:rPr>
      </w:pPr>
      <w:r w:rsidRPr="00A473E7">
        <w:rPr>
          <w:lang w:val="hu-HU"/>
        </w:rPr>
        <w:t>Kattintson a “Mentés” gombra.</w:t>
      </w:r>
    </w:p>
    <w:p w14:paraId="54169018" w14:textId="77777777" w:rsidR="0020578E" w:rsidRDefault="00FE0285" w:rsidP="0020578E">
      <w:pPr>
        <w:pStyle w:val="Kp"/>
        <w:keepNext/>
      </w:pPr>
      <w:r>
        <w:rPr>
          <w:noProof/>
        </w:rPr>
        <w:lastRenderedPageBreak/>
        <w:drawing>
          <wp:inline distT="0" distB="0" distL="0" distR="0" wp14:anchorId="2F2FECF3" wp14:editId="3C778603">
            <wp:extent cx="4430395" cy="3853815"/>
            <wp:effectExtent l="0" t="0" r="0" b="0"/>
            <wp:docPr id="53" name="Kép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0395" cy="385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DF4C0" w14:textId="58578041" w:rsidR="002907C8" w:rsidRPr="00A473E7" w:rsidRDefault="0020578E" w:rsidP="0020578E">
      <w:pPr>
        <w:pStyle w:val="Kpalrs"/>
        <w:jc w:val="center"/>
      </w:pPr>
      <w:fldSimple w:instr=" SEQ kép \* ARABIC ">
        <w:bookmarkStart w:id="94" w:name="_Toc195700367"/>
        <w:r w:rsidR="009F73D7">
          <w:rPr>
            <w:noProof/>
          </w:rPr>
          <w:t>25</w:t>
        </w:r>
      </w:fldSimple>
      <w:r>
        <w:t xml:space="preserve">.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Értékelés</w:t>
      </w:r>
      <w:proofErr w:type="spellEnd"/>
      <w:r>
        <w:t xml:space="preserve"> </w:t>
      </w:r>
      <w:proofErr w:type="spellStart"/>
      <w:r>
        <w:t>hozzáadása</w:t>
      </w:r>
      <w:bookmarkEnd w:id="94"/>
      <w:proofErr w:type="spellEnd"/>
    </w:p>
    <w:p w14:paraId="095AB42F" w14:textId="5A3CF0AB" w:rsidR="0091284B" w:rsidRPr="00A473E7" w:rsidRDefault="0091284B" w:rsidP="00B14657">
      <w:pPr>
        <w:pStyle w:val="Listaszerbekezds"/>
        <w:numPr>
          <w:ilvl w:val="0"/>
          <w:numId w:val="14"/>
        </w:numPr>
        <w:tabs>
          <w:tab w:val="left" w:pos="180"/>
        </w:tabs>
        <w:ind w:hanging="720"/>
        <w:rPr>
          <w:b/>
          <w:bCs/>
          <w:lang w:val="hu-HU"/>
        </w:rPr>
      </w:pPr>
      <w:r w:rsidRPr="00A473E7">
        <w:rPr>
          <w:b/>
          <w:bCs/>
          <w:lang w:val="hu-HU"/>
        </w:rPr>
        <w:t>Értékelés szerkesztése</w:t>
      </w:r>
    </w:p>
    <w:p w14:paraId="77BF150F" w14:textId="2D64E087" w:rsidR="0091284B" w:rsidRPr="00A473E7" w:rsidRDefault="0091284B" w:rsidP="00B14657">
      <w:pPr>
        <w:pStyle w:val="Compact"/>
        <w:numPr>
          <w:ilvl w:val="0"/>
          <w:numId w:val="32"/>
        </w:numPr>
        <w:rPr>
          <w:lang w:val="hu-HU"/>
        </w:rPr>
      </w:pPr>
      <w:r w:rsidRPr="00A473E7">
        <w:rPr>
          <w:lang w:val="hu-HU"/>
        </w:rPr>
        <w:t>A járművek listájában kattintson a szerkeszteni kívánt értékelésre majd az “értékelés szerkesztés” gombra.</w:t>
      </w:r>
    </w:p>
    <w:p w14:paraId="7897E42C" w14:textId="77777777" w:rsidR="0091284B" w:rsidRPr="00A473E7" w:rsidRDefault="0091284B" w:rsidP="00B14657">
      <w:pPr>
        <w:pStyle w:val="Compact"/>
        <w:numPr>
          <w:ilvl w:val="0"/>
          <w:numId w:val="32"/>
        </w:numPr>
        <w:rPr>
          <w:lang w:val="hu-HU"/>
        </w:rPr>
      </w:pPr>
      <w:r w:rsidRPr="00A473E7">
        <w:rPr>
          <w:lang w:val="hu-HU"/>
        </w:rPr>
        <w:t>Módosítsa a kívánt adatokat.</w:t>
      </w:r>
    </w:p>
    <w:p w14:paraId="5B5E15CA" w14:textId="79E06987" w:rsidR="0091284B" w:rsidRDefault="0091284B" w:rsidP="00B14657">
      <w:pPr>
        <w:pStyle w:val="Compact"/>
        <w:numPr>
          <w:ilvl w:val="0"/>
          <w:numId w:val="32"/>
        </w:numPr>
        <w:rPr>
          <w:lang w:val="hu-HU"/>
        </w:rPr>
      </w:pPr>
      <w:r w:rsidRPr="00A473E7">
        <w:rPr>
          <w:lang w:val="hu-HU"/>
        </w:rPr>
        <w:t>Kattintson a “Mentés” gombra a változtatások mentéséhez.</w:t>
      </w:r>
    </w:p>
    <w:p w14:paraId="3FD78986" w14:textId="77777777" w:rsidR="0020578E" w:rsidRDefault="00FE0285" w:rsidP="0020578E">
      <w:pPr>
        <w:pStyle w:val="Kp"/>
        <w:keepNext/>
      </w:pPr>
      <w:r>
        <w:rPr>
          <w:noProof/>
        </w:rPr>
        <w:lastRenderedPageBreak/>
        <w:drawing>
          <wp:inline distT="0" distB="0" distL="0" distR="0" wp14:anchorId="073ADBBF" wp14:editId="2036D9EF">
            <wp:extent cx="3549015" cy="3026410"/>
            <wp:effectExtent l="0" t="0" r="0" b="0"/>
            <wp:docPr id="54" name="Kép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015" cy="3026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D5D8D" w14:textId="3688612A" w:rsidR="00FE0285" w:rsidRDefault="0020578E" w:rsidP="0020578E">
      <w:pPr>
        <w:pStyle w:val="Kpalrs"/>
        <w:jc w:val="center"/>
      </w:pPr>
      <w:fldSimple w:instr=" SEQ kép \* ARABIC ">
        <w:bookmarkStart w:id="95" w:name="_Toc195700368"/>
        <w:r w:rsidR="009F73D7">
          <w:rPr>
            <w:noProof/>
          </w:rPr>
          <w:t>26</w:t>
        </w:r>
      </w:fldSimple>
      <w:r>
        <w:t xml:space="preserve">.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Értékelés</w:t>
      </w:r>
      <w:proofErr w:type="spellEnd"/>
      <w:r>
        <w:t xml:space="preserve"> </w:t>
      </w:r>
      <w:proofErr w:type="spellStart"/>
      <w:r>
        <w:t>szerkeztése</w:t>
      </w:r>
      <w:bookmarkEnd w:id="95"/>
      <w:proofErr w:type="spellEnd"/>
    </w:p>
    <w:p w14:paraId="6EC0605A" w14:textId="44FD0A55" w:rsidR="002907C8" w:rsidRPr="00A473E7" w:rsidRDefault="002907C8" w:rsidP="00FE0285">
      <w:pPr>
        <w:pStyle w:val="Kp"/>
        <w:ind w:left="0"/>
        <w:jc w:val="both"/>
      </w:pPr>
    </w:p>
    <w:p w14:paraId="269B5C0E" w14:textId="674BDCAF" w:rsidR="0091284B" w:rsidRPr="00A473E7" w:rsidRDefault="0091284B" w:rsidP="0091284B">
      <w:pPr>
        <w:pStyle w:val="Cmsor3"/>
        <w:rPr>
          <w:lang w:val="hu-HU"/>
        </w:rPr>
      </w:pPr>
      <w:r w:rsidRPr="00A473E7">
        <w:rPr>
          <w:lang w:val="hu-HU"/>
        </w:rPr>
        <w:t>Hozzászólások</w:t>
      </w:r>
    </w:p>
    <w:p w14:paraId="31274753" w14:textId="1B1D2586" w:rsidR="0091284B" w:rsidRPr="00A473E7" w:rsidRDefault="0091284B" w:rsidP="0091284B">
      <w:pPr>
        <w:pStyle w:val="FirstParagraph"/>
        <w:rPr>
          <w:lang w:val="hu-HU"/>
        </w:rPr>
      </w:pPr>
      <w:r w:rsidRPr="00A473E7">
        <w:rPr>
          <w:lang w:val="hu-HU"/>
        </w:rPr>
        <w:t>Az alkalmazás “Hozzászólások” menüpontja alatt a következő műveletek végezhetők:</w:t>
      </w:r>
    </w:p>
    <w:p w14:paraId="4AE80482" w14:textId="2322E668" w:rsidR="0091284B" w:rsidRPr="00A473E7" w:rsidRDefault="0091284B" w:rsidP="00B14657">
      <w:pPr>
        <w:pStyle w:val="Listaszerbekezds"/>
        <w:numPr>
          <w:ilvl w:val="0"/>
          <w:numId w:val="14"/>
        </w:numPr>
        <w:tabs>
          <w:tab w:val="left" w:pos="180"/>
        </w:tabs>
        <w:ind w:hanging="720"/>
        <w:rPr>
          <w:b/>
          <w:bCs/>
          <w:lang w:val="hu-HU"/>
        </w:rPr>
      </w:pPr>
      <w:r w:rsidRPr="00A473E7">
        <w:rPr>
          <w:b/>
          <w:bCs/>
          <w:lang w:val="hu-HU"/>
        </w:rPr>
        <w:t>Hozzászólás hozzáadása</w:t>
      </w:r>
    </w:p>
    <w:p w14:paraId="4201C266" w14:textId="327F8DC9" w:rsidR="0091284B" w:rsidRPr="00A473E7" w:rsidRDefault="0091284B" w:rsidP="00B14657">
      <w:pPr>
        <w:pStyle w:val="Compact"/>
        <w:numPr>
          <w:ilvl w:val="0"/>
          <w:numId w:val="33"/>
        </w:numPr>
        <w:rPr>
          <w:lang w:val="hu-HU"/>
        </w:rPr>
      </w:pPr>
      <w:r w:rsidRPr="00A473E7">
        <w:rPr>
          <w:lang w:val="hu-HU"/>
        </w:rPr>
        <w:t>Kattintson a “Hozzászólás” menüpontra, majd az “Hozzászólás hozzáadása” gombra.</w:t>
      </w:r>
    </w:p>
    <w:p w14:paraId="588B8E5B" w14:textId="558F0261" w:rsidR="0091284B" w:rsidRPr="00A473E7" w:rsidRDefault="0091284B" w:rsidP="00B14657">
      <w:pPr>
        <w:pStyle w:val="Compact"/>
        <w:numPr>
          <w:ilvl w:val="0"/>
          <w:numId w:val="33"/>
        </w:numPr>
        <w:rPr>
          <w:lang w:val="hu-HU"/>
        </w:rPr>
      </w:pPr>
      <w:r w:rsidRPr="00A473E7">
        <w:rPr>
          <w:lang w:val="hu-HU"/>
        </w:rPr>
        <w:t xml:space="preserve">Töltse ki az adatokat (értékelő, </w:t>
      </w:r>
      <w:proofErr w:type="spellStart"/>
      <w:r w:rsidRPr="00A473E7">
        <w:rPr>
          <w:lang w:val="hu-HU"/>
        </w:rPr>
        <w:t>auto</w:t>
      </w:r>
      <w:proofErr w:type="spellEnd"/>
      <w:r w:rsidRPr="00A473E7">
        <w:rPr>
          <w:lang w:val="hu-HU"/>
        </w:rPr>
        <w:t xml:space="preserve">, értélés, </w:t>
      </w:r>
      <w:proofErr w:type="spellStart"/>
      <w:r w:rsidRPr="00A473E7">
        <w:rPr>
          <w:lang w:val="hu-HU"/>
        </w:rPr>
        <w:t>stb</w:t>
      </w:r>
      <w:proofErr w:type="spellEnd"/>
      <w:r w:rsidRPr="00A473E7">
        <w:rPr>
          <w:lang w:val="hu-HU"/>
        </w:rPr>
        <w:t>)</w:t>
      </w:r>
    </w:p>
    <w:p w14:paraId="7CE127F3" w14:textId="2715BFDE" w:rsidR="0091284B" w:rsidRDefault="0020578E" w:rsidP="00B14657">
      <w:pPr>
        <w:pStyle w:val="Compact"/>
        <w:numPr>
          <w:ilvl w:val="0"/>
          <w:numId w:val="33"/>
        </w:numPr>
        <w:rPr>
          <w:lang w:val="hu-HU"/>
        </w:rPr>
      </w:pPr>
      <w:r>
        <w:rPr>
          <w:noProof/>
        </w:rPr>
        <w:pict w14:anchorId="3D6C309A">
          <v:shape id="_x0000_s1034" type="#_x0000_t202" style="position:absolute;left:0;text-align:left;margin-left:57.3pt;margin-top:312.95pt;width:352.65pt;height:.05pt;z-index:252463104;mso-position-horizontal-relative:text;mso-position-vertical-relative:text" wrapcoords="-46 0 -46 20880 21600 20880 21600 0 -46 0" stroked="f">
            <v:textbox style="mso-next-textbox:#_x0000_s1034;mso-fit-shape-to-text:t" inset="0,0,0,0">
              <w:txbxContent>
                <w:p w14:paraId="7A914F52" w14:textId="58CE6378" w:rsidR="0020578E" w:rsidRPr="00D55317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96" w:name="_Toc195700369"/>
                  <w:r w:rsidR="009F73D7">
                    <w:rPr>
                      <w:noProof/>
                    </w:rPr>
                    <w:t>27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ozzászólá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ozzáadása</w:t>
                  </w:r>
                  <w:bookmarkEnd w:id="96"/>
                  <w:proofErr w:type="spellEnd"/>
                </w:p>
              </w:txbxContent>
            </v:textbox>
            <w10:wrap type="tight"/>
          </v:shape>
        </w:pict>
      </w:r>
      <w:r w:rsidR="002907C8">
        <w:rPr>
          <w:noProof/>
        </w:rPr>
        <w:drawing>
          <wp:anchor distT="0" distB="0" distL="114300" distR="114300" simplePos="0" relativeHeight="252237824" behindDoc="1" locked="0" layoutInCell="1" allowOverlap="1" wp14:anchorId="3FAEA9FE" wp14:editId="64351010">
            <wp:simplePos x="0" y="0"/>
            <wp:positionH relativeFrom="column">
              <wp:posOffset>727710</wp:posOffset>
            </wp:positionH>
            <wp:positionV relativeFrom="paragraph">
              <wp:posOffset>513715</wp:posOffset>
            </wp:positionV>
            <wp:extent cx="4478655" cy="3403600"/>
            <wp:effectExtent l="0" t="0" r="0" b="0"/>
            <wp:wrapTight wrapText="bothSides">
              <wp:wrapPolygon edited="0">
                <wp:start x="0" y="0"/>
                <wp:lineTo x="0" y="21519"/>
                <wp:lineTo x="21499" y="21519"/>
                <wp:lineTo x="21499" y="0"/>
                <wp:lineTo x="0" y="0"/>
              </wp:wrapPolygon>
            </wp:wrapTight>
            <wp:docPr id="48" name="Kép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8655" cy="34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1284B" w:rsidRPr="00A473E7">
        <w:rPr>
          <w:lang w:val="hu-HU"/>
        </w:rPr>
        <w:t>Kattintson a “Mentés” gombra.</w:t>
      </w:r>
    </w:p>
    <w:p w14:paraId="353FD25F" w14:textId="6FA3322C" w:rsidR="002907C8" w:rsidRPr="00A473E7" w:rsidRDefault="002907C8" w:rsidP="002907C8">
      <w:pPr>
        <w:pStyle w:val="Kp"/>
      </w:pPr>
    </w:p>
    <w:p w14:paraId="64C68EE2" w14:textId="69344BB2" w:rsidR="0091284B" w:rsidRPr="00A473E7" w:rsidRDefault="0091284B" w:rsidP="00B14657">
      <w:pPr>
        <w:pStyle w:val="Listaszerbekezds"/>
        <w:numPr>
          <w:ilvl w:val="0"/>
          <w:numId w:val="14"/>
        </w:numPr>
        <w:tabs>
          <w:tab w:val="left" w:pos="180"/>
        </w:tabs>
        <w:ind w:hanging="720"/>
        <w:rPr>
          <w:b/>
          <w:bCs/>
          <w:lang w:val="hu-HU"/>
        </w:rPr>
      </w:pPr>
      <w:r w:rsidRPr="00A473E7">
        <w:rPr>
          <w:b/>
          <w:bCs/>
          <w:lang w:val="hu-HU"/>
        </w:rPr>
        <w:t>Hozzászólás szerkesztése</w:t>
      </w:r>
    </w:p>
    <w:p w14:paraId="30646CD0" w14:textId="676DCB2E" w:rsidR="0091284B" w:rsidRPr="00A473E7" w:rsidRDefault="0091284B" w:rsidP="00B14657">
      <w:pPr>
        <w:pStyle w:val="Compact"/>
        <w:numPr>
          <w:ilvl w:val="0"/>
          <w:numId w:val="34"/>
        </w:numPr>
        <w:rPr>
          <w:lang w:val="hu-HU"/>
        </w:rPr>
      </w:pPr>
      <w:r w:rsidRPr="00A473E7">
        <w:rPr>
          <w:lang w:val="hu-HU"/>
        </w:rPr>
        <w:t>A járművek listájában kattintson a szerkeszteni kívánt értékelésre majd az “hozzászólások  szerkesztés” gombra.</w:t>
      </w:r>
    </w:p>
    <w:p w14:paraId="17AF32F1" w14:textId="77777777" w:rsidR="0091284B" w:rsidRPr="00A473E7" w:rsidRDefault="0091284B" w:rsidP="00B14657">
      <w:pPr>
        <w:pStyle w:val="Compact"/>
        <w:numPr>
          <w:ilvl w:val="0"/>
          <w:numId w:val="34"/>
        </w:numPr>
        <w:rPr>
          <w:lang w:val="hu-HU"/>
        </w:rPr>
      </w:pPr>
      <w:r w:rsidRPr="00A473E7">
        <w:rPr>
          <w:lang w:val="hu-HU"/>
        </w:rPr>
        <w:t>Módosítsa a kívánt adatokat.</w:t>
      </w:r>
    </w:p>
    <w:p w14:paraId="3742170D" w14:textId="17D04CC8" w:rsidR="0091284B" w:rsidRPr="00A473E7" w:rsidRDefault="0020578E" w:rsidP="00B14657">
      <w:pPr>
        <w:pStyle w:val="Compact"/>
        <w:numPr>
          <w:ilvl w:val="0"/>
          <w:numId w:val="34"/>
        </w:numPr>
        <w:rPr>
          <w:lang w:val="hu-HU"/>
        </w:rPr>
      </w:pPr>
      <w:r>
        <w:rPr>
          <w:noProof/>
        </w:rPr>
        <w:pict w14:anchorId="09569817">
          <v:shape id="_x0000_s1035" type="#_x0000_t202" style="position:absolute;left:0;text-align:left;margin-left:58.6pt;margin-top:326.5pt;width:350pt;height:.05pt;z-index:252465152;mso-position-horizontal-relative:text;mso-position-vertical-relative:text" wrapcoords="-46 0 -46 20945 21600 20945 21600 0 -46 0" stroked="f">
            <v:textbox style="mso-next-textbox:#_x0000_s1035;mso-fit-shape-to-text:t" inset="0,0,0,0">
              <w:txbxContent>
                <w:p w14:paraId="5A154FAB" w14:textId="38896841" w:rsidR="0020578E" w:rsidRPr="00176AB1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97" w:name="_Toc195700370"/>
                  <w:r w:rsidR="009F73D7">
                    <w:rPr>
                      <w:noProof/>
                    </w:rPr>
                    <w:t>28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ozzászólá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zerkeztése</w:t>
                  </w:r>
                  <w:bookmarkEnd w:id="97"/>
                  <w:proofErr w:type="spellEnd"/>
                </w:p>
              </w:txbxContent>
            </v:textbox>
            <w10:wrap type="tight"/>
          </v:shape>
        </w:pict>
      </w:r>
      <w:r w:rsidR="002907C8">
        <w:rPr>
          <w:noProof/>
        </w:rPr>
        <w:drawing>
          <wp:anchor distT="0" distB="0" distL="114300" distR="114300" simplePos="0" relativeHeight="252286976" behindDoc="1" locked="0" layoutInCell="1" allowOverlap="1" wp14:anchorId="3A9B01F0" wp14:editId="674B90D5">
            <wp:simplePos x="0" y="0"/>
            <wp:positionH relativeFrom="column">
              <wp:posOffset>744643</wp:posOffset>
            </wp:positionH>
            <wp:positionV relativeFrom="paragraph">
              <wp:posOffset>660612</wp:posOffset>
            </wp:positionV>
            <wp:extent cx="4445000" cy="3429000"/>
            <wp:effectExtent l="0" t="0" r="0" b="0"/>
            <wp:wrapTight wrapText="bothSides">
              <wp:wrapPolygon edited="0">
                <wp:start x="0" y="0"/>
                <wp:lineTo x="0" y="21480"/>
                <wp:lineTo x="21477" y="21480"/>
                <wp:lineTo x="21477" y="0"/>
                <wp:lineTo x="0" y="0"/>
              </wp:wrapPolygon>
            </wp:wrapTight>
            <wp:docPr id="49" name="Kép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1284B" w:rsidRPr="00A473E7">
        <w:rPr>
          <w:lang w:val="hu-HU"/>
        </w:rPr>
        <w:t>Kattintson a “Mentés” gombra a változtatások mentéséhez.</w:t>
      </w:r>
    </w:p>
    <w:p w14:paraId="77232668" w14:textId="25F4A93F" w:rsidR="0091284B" w:rsidRPr="00A473E7" w:rsidRDefault="0091284B" w:rsidP="002907C8">
      <w:pPr>
        <w:pStyle w:val="Kp"/>
      </w:pPr>
    </w:p>
    <w:p w14:paraId="739D8A1B" w14:textId="779CD663" w:rsidR="0091284B" w:rsidRPr="00A473E7" w:rsidRDefault="0091284B" w:rsidP="0091284B">
      <w:pPr>
        <w:pStyle w:val="Cmsor3"/>
        <w:rPr>
          <w:lang w:val="hu-HU"/>
        </w:rPr>
      </w:pPr>
      <w:r w:rsidRPr="00A473E7">
        <w:rPr>
          <w:lang w:val="hu-HU"/>
        </w:rPr>
        <w:t>Értesítések</w:t>
      </w:r>
    </w:p>
    <w:p w14:paraId="7DC8241E" w14:textId="5E0574C0" w:rsidR="0091284B" w:rsidRPr="00A473E7" w:rsidRDefault="0091284B" w:rsidP="0091284B">
      <w:pPr>
        <w:pStyle w:val="FirstParagraph"/>
        <w:rPr>
          <w:lang w:val="hu-HU"/>
        </w:rPr>
      </w:pPr>
      <w:r w:rsidRPr="00A473E7">
        <w:rPr>
          <w:lang w:val="hu-HU"/>
        </w:rPr>
        <w:t>Az alkalmazás “Értesítések” menüpontja alatt a következő műveletek végezhetők:</w:t>
      </w:r>
    </w:p>
    <w:p w14:paraId="021E8BE9" w14:textId="069E3538" w:rsidR="0091284B" w:rsidRPr="00A473E7" w:rsidRDefault="0091284B" w:rsidP="00B14657">
      <w:pPr>
        <w:pStyle w:val="Listaszerbekezds"/>
        <w:numPr>
          <w:ilvl w:val="0"/>
          <w:numId w:val="14"/>
        </w:numPr>
        <w:tabs>
          <w:tab w:val="left" w:pos="180"/>
        </w:tabs>
        <w:ind w:hanging="720"/>
        <w:rPr>
          <w:b/>
          <w:bCs/>
          <w:lang w:val="hu-HU"/>
        </w:rPr>
      </w:pPr>
      <w:r w:rsidRPr="00A473E7">
        <w:rPr>
          <w:b/>
          <w:bCs/>
          <w:lang w:val="hu-HU"/>
        </w:rPr>
        <w:t>Értesítés hozzáadása</w:t>
      </w:r>
    </w:p>
    <w:p w14:paraId="68EA2A9B" w14:textId="0A56AFD3" w:rsidR="0091284B" w:rsidRPr="00A473E7" w:rsidRDefault="0091284B" w:rsidP="00B14657">
      <w:pPr>
        <w:pStyle w:val="Compact"/>
        <w:numPr>
          <w:ilvl w:val="0"/>
          <w:numId w:val="35"/>
        </w:numPr>
        <w:rPr>
          <w:lang w:val="hu-HU"/>
        </w:rPr>
      </w:pPr>
      <w:r w:rsidRPr="00A473E7">
        <w:rPr>
          <w:lang w:val="hu-HU"/>
        </w:rPr>
        <w:t>Kattintson a “Értesítések” menüpontra, majd az “Értesítés hozzáadása” gombra.</w:t>
      </w:r>
    </w:p>
    <w:p w14:paraId="7A7168A7" w14:textId="6BA067CD" w:rsidR="0091284B" w:rsidRPr="00A473E7" w:rsidRDefault="0091284B" w:rsidP="00B14657">
      <w:pPr>
        <w:pStyle w:val="Compact"/>
        <w:numPr>
          <w:ilvl w:val="0"/>
          <w:numId w:val="25"/>
        </w:numPr>
        <w:rPr>
          <w:lang w:val="hu-HU"/>
        </w:rPr>
      </w:pPr>
      <w:r w:rsidRPr="00A473E7">
        <w:rPr>
          <w:lang w:val="hu-HU"/>
        </w:rPr>
        <w:t>Töltse ki az adatokat (név, üzenet, állapot)</w:t>
      </w:r>
    </w:p>
    <w:p w14:paraId="6BC8D889" w14:textId="590034FD" w:rsidR="0091284B" w:rsidRDefault="0091284B" w:rsidP="00B14657">
      <w:pPr>
        <w:pStyle w:val="Compact"/>
        <w:numPr>
          <w:ilvl w:val="0"/>
          <w:numId w:val="25"/>
        </w:numPr>
        <w:rPr>
          <w:lang w:val="hu-HU"/>
        </w:rPr>
      </w:pPr>
      <w:r w:rsidRPr="00A473E7">
        <w:rPr>
          <w:lang w:val="hu-HU"/>
        </w:rPr>
        <w:t>Kattintson a “Mentés” gombra.</w:t>
      </w:r>
    </w:p>
    <w:p w14:paraId="15607E54" w14:textId="77777777" w:rsidR="0020578E" w:rsidRDefault="00FE0285" w:rsidP="0020578E">
      <w:pPr>
        <w:pStyle w:val="Kp"/>
        <w:keepNext/>
      </w:pPr>
      <w:r>
        <w:rPr>
          <w:noProof/>
        </w:rPr>
        <w:lastRenderedPageBreak/>
        <w:drawing>
          <wp:inline distT="0" distB="0" distL="0" distR="0" wp14:anchorId="690FE4D8" wp14:editId="40623538">
            <wp:extent cx="5061585" cy="3069590"/>
            <wp:effectExtent l="0" t="0" r="0" b="0"/>
            <wp:docPr id="55" name="Kép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585" cy="306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DABA4" w14:textId="74EE2727" w:rsidR="002907C8" w:rsidRPr="00A473E7" w:rsidRDefault="0020578E" w:rsidP="0020578E">
      <w:pPr>
        <w:pStyle w:val="Kpalrs"/>
        <w:jc w:val="center"/>
      </w:pPr>
      <w:fldSimple w:instr=" SEQ kép \* ARABIC ">
        <w:bookmarkStart w:id="98" w:name="_Toc195700371"/>
        <w:r w:rsidR="009F73D7">
          <w:rPr>
            <w:noProof/>
          </w:rPr>
          <w:t>29</w:t>
        </w:r>
      </w:fldSimple>
      <w:r>
        <w:t xml:space="preserve">.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Értesítés</w:t>
      </w:r>
      <w:proofErr w:type="spellEnd"/>
      <w:r>
        <w:t xml:space="preserve"> </w:t>
      </w:r>
      <w:proofErr w:type="spellStart"/>
      <w:r>
        <w:t>hozzáadása</w:t>
      </w:r>
      <w:bookmarkEnd w:id="98"/>
      <w:proofErr w:type="spellEnd"/>
    </w:p>
    <w:p w14:paraId="05DD9849" w14:textId="77777777" w:rsidR="00FE0285" w:rsidRDefault="00FE0285" w:rsidP="00B14657">
      <w:pPr>
        <w:pStyle w:val="Listaszerbekezds"/>
        <w:numPr>
          <w:ilvl w:val="0"/>
          <w:numId w:val="14"/>
        </w:numPr>
        <w:tabs>
          <w:tab w:val="left" w:pos="180"/>
        </w:tabs>
        <w:ind w:hanging="720"/>
        <w:rPr>
          <w:b/>
          <w:bCs/>
          <w:lang w:val="hu-HU"/>
        </w:rPr>
        <w:sectPr w:rsidR="00FE0285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</w:p>
    <w:p w14:paraId="1327E201" w14:textId="2F0FA299" w:rsidR="0091284B" w:rsidRPr="00A473E7" w:rsidRDefault="0091284B" w:rsidP="00B14657">
      <w:pPr>
        <w:pStyle w:val="Listaszerbekezds"/>
        <w:numPr>
          <w:ilvl w:val="0"/>
          <w:numId w:val="14"/>
        </w:numPr>
        <w:tabs>
          <w:tab w:val="left" w:pos="180"/>
        </w:tabs>
        <w:ind w:hanging="720"/>
        <w:rPr>
          <w:b/>
          <w:bCs/>
          <w:lang w:val="hu-HU"/>
        </w:rPr>
      </w:pPr>
      <w:r w:rsidRPr="00A473E7">
        <w:rPr>
          <w:b/>
          <w:bCs/>
          <w:lang w:val="hu-HU"/>
        </w:rPr>
        <w:lastRenderedPageBreak/>
        <w:t>Értesítés szerkesztése</w:t>
      </w:r>
    </w:p>
    <w:p w14:paraId="7C15F8EE" w14:textId="5A282A9A" w:rsidR="0091284B" w:rsidRPr="00A473E7" w:rsidRDefault="0091284B" w:rsidP="00B14657">
      <w:pPr>
        <w:pStyle w:val="Compact"/>
        <w:numPr>
          <w:ilvl w:val="0"/>
          <w:numId w:val="36"/>
        </w:numPr>
        <w:rPr>
          <w:lang w:val="hu-HU"/>
        </w:rPr>
      </w:pPr>
      <w:r w:rsidRPr="00A473E7">
        <w:rPr>
          <w:lang w:val="hu-HU"/>
        </w:rPr>
        <w:t>A járművek listájában kattintson a szerkeszteni kívánt értékelésre majd az “értesítés  szerkesztés” gombra.</w:t>
      </w:r>
    </w:p>
    <w:p w14:paraId="71FBC7FB" w14:textId="77777777" w:rsidR="0091284B" w:rsidRPr="00A473E7" w:rsidRDefault="0091284B" w:rsidP="00B14657">
      <w:pPr>
        <w:pStyle w:val="Compact"/>
        <w:numPr>
          <w:ilvl w:val="0"/>
          <w:numId w:val="36"/>
        </w:numPr>
        <w:rPr>
          <w:lang w:val="hu-HU"/>
        </w:rPr>
      </w:pPr>
      <w:r w:rsidRPr="00A473E7">
        <w:rPr>
          <w:lang w:val="hu-HU"/>
        </w:rPr>
        <w:t>Módosítsa a kívánt adatokat.</w:t>
      </w:r>
    </w:p>
    <w:p w14:paraId="6333DC65" w14:textId="77777777" w:rsidR="0091284B" w:rsidRPr="00A473E7" w:rsidRDefault="0091284B" w:rsidP="00B14657">
      <w:pPr>
        <w:pStyle w:val="Compact"/>
        <w:numPr>
          <w:ilvl w:val="0"/>
          <w:numId w:val="36"/>
        </w:numPr>
        <w:rPr>
          <w:lang w:val="hu-HU"/>
        </w:rPr>
      </w:pPr>
      <w:r w:rsidRPr="00A473E7">
        <w:rPr>
          <w:lang w:val="hu-HU"/>
        </w:rPr>
        <w:t>Kattintson a “Mentés” gombra a változtatások mentéséhez.</w:t>
      </w:r>
    </w:p>
    <w:p w14:paraId="0A197BD7" w14:textId="77777777" w:rsidR="0020578E" w:rsidRDefault="00FE0285" w:rsidP="0020578E">
      <w:pPr>
        <w:pStyle w:val="Kp"/>
        <w:keepNext/>
      </w:pPr>
      <w:r>
        <w:rPr>
          <w:noProof/>
        </w:rPr>
        <w:lastRenderedPageBreak/>
        <w:drawing>
          <wp:inline distT="0" distB="0" distL="0" distR="0" wp14:anchorId="7110E8D9" wp14:editId="34E6E603">
            <wp:extent cx="4070985" cy="2427605"/>
            <wp:effectExtent l="0" t="0" r="0" b="0"/>
            <wp:docPr id="56" name="Kép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0985" cy="242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890DE" w14:textId="0C8057FE" w:rsidR="0091284B" w:rsidRPr="00A473E7" w:rsidRDefault="0020578E" w:rsidP="0020578E">
      <w:pPr>
        <w:pStyle w:val="Kpalrs"/>
        <w:jc w:val="center"/>
      </w:pPr>
      <w:fldSimple w:instr=" SEQ kép \* ARABIC ">
        <w:bookmarkStart w:id="99" w:name="_Toc195700372"/>
        <w:r w:rsidR="009F73D7">
          <w:rPr>
            <w:noProof/>
          </w:rPr>
          <w:t>30</w:t>
        </w:r>
      </w:fldSimple>
      <w:r>
        <w:t xml:space="preserve">.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Értesítés</w:t>
      </w:r>
      <w:proofErr w:type="spellEnd"/>
      <w:r>
        <w:t xml:space="preserve"> </w:t>
      </w:r>
      <w:proofErr w:type="spellStart"/>
      <w:r>
        <w:t>szerkeztése</w:t>
      </w:r>
      <w:bookmarkEnd w:id="99"/>
      <w:proofErr w:type="spellEnd"/>
    </w:p>
    <w:bookmarkEnd w:id="73"/>
    <w:bookmarkEnd w:id="93"/>
    <w:p w14:paraId="6FB65F81" w14:textId="4B8CBF71" w:rsidR="00F504BE" w:rsidRPr="00A473E7" w:rsidRDefault="00F504BE" w:rsidP="00F504BE">
      <w:pPr>
        <w:pStyle w:val="Cmsor20"/>
        <w:rPr>
          <w:lang w:val="hu-HU"/>
        </w:rPr>
      </w:pPr>
      <w:proofErr w:type="spellStart"/>
      <w:r w:rsidRPr="00A473E7">
        <w:rPr>
          <w:lang w:val="hu-HU"/>
        </w:rPr>
        <w:t>CurRentCar</w:t>
      </w:r>
      <w:proofErr w:type="spellEnd"/>
      <w:r w:rsidRPr="00A473E7">
        <w:rPr>
          <w:lang w:val="hu-HU"/>
        </w:rPr>
        <w:t xml:space="preserve"> webalkalmazás</w:t>
      </w:r>
    </w:p>
    <w:p w14:paraId="427ACFAC" w14:textId="77777777" w:rsidR="00F504BE" w:rsidRPr="00A473E7" w:rsidRDefault="00F504BE" w:rsidP="00F504BE">
      <w:pPr>
        <w:pStyle w:val="Cmsor3"/>
        <w:rPr>
          <w:lang w:val="hu-HU"/>
        </w:rPr>
      </w:pPr>
      <w:bookmarkStart w:id="100" w:name="rendszerkövetelmények-1"/>
      <w:r w:rsidRPr="00A473E7">
        <w:rPr>
          <w:lang w:val="hu-HU"/>
        </w:rPr>
        <w:t>Rendszerkövetelmények</w:t>
      </w:r>
    </w:p>
    <w:p w14:paraId="7C7DE467" w14:textId="77777777" w:rsidR="00F504BE" w:rsidRPr="00A473E7" w:rsidRDefault="00F504BE" w:rsidP="00F504BE">
      <w:pPr>
        <w:pStyle w:val="FirstParagraph"/>
        <w:rPr>
          <w:lang w:val="hu-HU"/>
        </w:rPr>
      </w:pPr>
      <w:r w:rsidRPr="00A473E7">
        <w:rPr>
          <w:lang w:val="hu-HU"/>
        </w:rPr>
        <w:t>A webalkalmazás használatához a következőkre van szükség:</w:t>
      </w:r>
    </w:p>
    <w:p w14:paraId="04B04B58" w14:textId="77777777" w:rsidR="00F504BE" w:rsidRPr="00A473E7" w:rsidRDefault="00F504BE" w:rsidP="00B14657">
      <w:pPr>
        <w:pStyle w:val="Compact"/>
        <w:numPr>
          <w:ilvl w:val="0"/>
          <w:numId w:val="37"/>
        </w:numPr>
        <w:rPr>
          <w:lang w:val="hu-HU"/>
        </w:rPr>
      </w:pPr>
      <w:r w:rsidRPr="00A473E7">
        <w:rPr>
          <w:lang w:val="hu-HU"/>
        </w:rPr>
        <w:t xml:space="preserve">Bármely modern webböngésző (Chrome, Firefox, </w:t>
      </w:r>
      <w:proofErr w:type="spellStart"/>
      <w:r w:rsidRPr="00A473E7">
        <w:rPr>
          <w:lang w:val="hu-HU"/>
        </w:rPr>
        <w:t>Safari</w:t>
      </w:r>
      <w:proofErr w:type="spellEnd"/>
      <w:r w:rsidRPr="00A473E7">
        <w:rPr>
          <w:lang w:val="hu-HU"/>
        </w:rPr>
        <w:t>, Edge) legfrissebb verziója</w:t>
      </w:r>
    </w:p>
    <w:p w14:paraId="7A470F42" w14:textId="77777777" w:rsidR="00F504BE" w:rsidRPr="00A473E7" w:rsidRDefault="00F504BE" w:rsidP="00B14657">
      <w:pPr>
        <w:pStyle w:val="Compact"/>
        <w:numPr>
          <w:ilvl w:val="0"/>
          <w:numId w:val="37"/>
        </w:numPr>
        <w:rPr>
          <w:lang w:val="hu-HU"/>
        </w:rPr>
      </w:pPr>
      <w:r w:rsidRPr="00A473E7">
        <w:rPr>
          <w:lang w:val="hu-HU"/>
        </w:rPr>
        <w:t>Internet kapcsolat</w:t>
      </w:r>
    </w:p>
    <w:p w14:paraId="13216232" w14:textId="7CC2810B" w:rsidR="00F504BE" w:rsidRDefault="00F504BE" w:rsidP="00B14657">
      <w:pPr>
        <w:pStyle w:val="Compact"/>
        <w:numPr>
          <w:ilvl w:val="0"/>
          <w:numId w:val="37"/>
        </w:numPr>
        <w:rPr>
          <w:lang w:val="hu-HU"/>
        </w:rPr>
      </w:pPr>
      <w:r w:rsidRPr="00A473E7">
        <w:rPr>
          <w:lang w:val="hu-HU"/>
        </w:rPr>
        <w:t>JavaScript engedélyezése a böngészőben</w:t>
      </w:r>
    </w:p>
    <w:p w14:paraId="038913A0" w14:textId="77777777" w:rsidR="00A222DA" w:rsidRDefault="00A222DA" w:rsidP="00A222DA">
      <w:pPr>
        <w:pStyle w:val="Cmsor3"/>
        <w:rPr>
          <w:lang w:val="hu-HU"/>
        </w:rPr>
      </w:pPr>
      <w:r>
        <w:rPr>
          <w:lang w:val="hu-HU"/>
        </w:rPr>
        <w:t>Regisztráció és bejelentkezés</w:t>
      </w:r>
    </w:p>
    <w:p w14:paraId="3CC2A490" w14:textId="77777777" w:rsidR="00A222DA" w:rsidRDefault="00A222DA" w:rsidP="00B14657">
      <w:pPr>
        <w:pStyle w:val="Listaszerbekezds"/>
        <w:numPr>
          <w:ilvl w:val="0"/>
          <w:numId w:val="47"/>
        </w:numPr>
        <w:ind w:left="180" w:hanging="180"/>
        <w:rPr>
          <w:b/>
          <w:bCs/>
          <w:lang w:val="hu-HU"/>
        </w:rPr>
      </w:pPr>
      <w:bookmarkStart w:id="101" w:name="regisztráció"/>
      <w:r>
        <w:rPr>
          <w:b/>
          <w:bCs/>
          <w:lang w:val="hu-HU"/>
        </w:rPr>
        <w:t>Regisztráció</w:t>
      </w:r>
    </w:p>
    <w:p w14:paraId="122FEE13" w14:textId="77777777" w:rsidR="00A222DA" w:rsidRDefault="00A222DA" w:rsidP="00B14657">
      <w:pPr>
        <w:pStyle w:val="Compact"/>
        <w:numPr>
          <w:ilvl w:val="0"/>
          <w:numId w:val="48"/>
        </w:numPr>
        <w:rPr>
          <w:lang w:val="hu-HU"/>
        </w:rPr>
      </w:pPr>
      <w:r>
        <w:rPr>
          <w:lang w:val="hu-HU"/>
        </w:rPr>
        <w:t xml:space="preserve">Látogasson el a </w:t>
      </w:r>
      <w:proofErr w:type="spellStart"/>
      <w:r>
        <w:rPr>
          <w:lang w:val="hu-HU"/>
        </w:rPr>
        <w:t>CurRentCar</w:t>
      </w:r>
      <w:proofErr w:type="spellEnd"/>
      <w:r>
        <w:rPr>
          <w:lang w:val="hu-HU"/>
        </w:rPr>
        <w:t xml:space="preserve"> weboldalára (</w:t>
      </w:r>
      <w:hyperlink r:id="rId42" w:history="1">
        <w:r>
          <w:rPr>
            <w:rStyle w:val="Hiperhivatkozs"/>
            <w:u w:val="single"/>
            <w:lang w:val="hu-HU"/>
          </w:rPr>
          <w:t>https://beniary.com</w:t>
        </w:r>
      </w:hyperlink>
      <w:r>
        <w:rPr>
          <w:lang w:val="hu-HU"/>
        </w:rPr>
        <w:t xml:space="preserve"> (http://localhost:5173)).</w:t>
      </w:r>
    </w:p>
    <w:p w14:paraId="53CD0680" w14:textId="77777777" w:rsidR="00A222DA" w:rsidRDefault="00A222DA" w:rsidP="00B14657">
      <w:pPr>
        <w:pStyle w:val="Compact"/>
        <w:numPr>
          <w:ilvl w:val="0"/>
          <w:numId w:val="48"/>
        </w:numPr>
        <w:rPr>
          <w:lang w:val="hu-HU"/>
        </w:rPr>
      </w:pPr>
      <w:r>
        <w:rPr>
          <w:lang w:val="hu-HU"/>
        </w:rPr>
        <w:t>Kattintson a jobb felső sarokban található “Regisztráció” gombra.</w:t>
      </w:r>
    </w:p>
    <w:p w14:paraId="7B7F2DCB" w14:textId="77777777" w:rsidR="00A222DA" w:rsidRDefault="00A222DA" w:rsidP="00B14657">
      <w:pPr>
        <w:pStyle w:val="Compact"/>
        <w:numPr>
          <w:ilvl w:val="0"/>
          <w:numId w:val="48"/>
        </w:numPr>
        <w:rPr>
          <w:lang w:val="hu-HU"/>
        </w:rPr>
      </w:pPr>
      <w:r>
        <w:rPr>
          <w:lang w:val="hu-HU"/>
        </w:rPr>
        <w:t>Töltse ki a regisztrációs űrlapot a kért adatokkal (név, email, jelszó, stb.).</w:t>
      </w:r>
    </w:p>
    <w:p w14:paraId="590CC805" w14:textId="4824B89B" w:rsidR="00A222DA" w:rsidRDefault="00A222DA" w:rsidP="00B14657">
      <w:pPr>
        <w:pStyle w:val="Compact"/>
        <w:numPr>
          <w:ilvl w:val="0"/>
          <w:numId w:val="48"/>
        </w:numPr>
        <w:rPr>
          <w:lang w:val="hu-HU"/>
        </w:rPr>
      </w:pPr>
      <w:r>
        <w:rPr>
          <w:lang w:val="hu-HU"/>
        </w:rPr>
        <w:t>Kattintson a “Regisztráció” gombra.</w:t>
      </w:r>
    </w:p>
    <w:p w14:paraId="764AD3B7" w14:textId="77777777" w:rsidR="00C3625F" w:rsidRDefault="00C3625F" w:rsidP="00C3625F">
      <w:pPr>
        <w:pStyle w:val="Kp"/>
        <w:rPr>
          <w:b/>
          <w:bCs/>
        </w:rPr>
        <w:sectPr w:rsidR="00C3625F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</w:p>
    <w:p w14:paraId="496391D5" w14:textId="71149B49" w:rsidR="00C3625F" w:rsidRDefault="0020578E" w:rsidP="00C3625F">
      <w:pPr>
        <w:pStyle w:val="Kp"/>
        <w:rPr>
          <w:b/>
          <w:bCs/>
        </w:rPr>
        <w:sectPr w:rsidR="00C3625F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  <w:r>
        <w:rPr>
          <w:noProof/>
        </w:rPr>
        <w:lastRenderedPageBreak/>
        <w:pict w14:anchorId="11BF2E05">
          <v:shape id="_x0000_s1037" type="#_x0000_t202" style="position:absolute;left:0;text-align:left;margin-left:-.65pt;margin-top:522.8pt;width:468.1pt;height:.05pt;z-index:252469248;mso-position-horizontal-relative:text;mso-position-vertical-relative:text" wrapcoords="-35 0 -35 20880 21600 20880 21600 0 -35 0" stroked="f">
            <v:textbox style="mso-next-textbox:#_x0000_s1037;mso-fit-shape-to-text:t" inset="0,0,0,0">
              <w:txbxContent>
                <w:p w14:paraId="6E551EA6" w14:textId="5CCF523C" w:rsidR="0020578E" w:rsidRPr="008A0E67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102" w:name="_Toc195700373"/>
                  <w:r w:rsidR="009F73D7">
                    <w:rPr>
                      <w:noProof/>
                    </w:rPr>
                    <w:t>31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egisztráció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élda</w:t>
                  </w:r>
                  <w:bookmarkEnd w:id="102"/>
                  <w:proofErr w:type="spellEnd"/>
                </w:p>
              </w:txbxContent>
            </v:textbox>
            <w10:wrap type="tight"/>
          </v:shape>
        </w:pict>
      </w:r>
      <w:r w:rsidR="00C3625F" w:rsidRPr="00A222DA">
        <w:rPr>
          <w:noProof/>
        </w:rPr>
        <w:drawing>
          <wp:anchor distT="0" distB="0" distL="114300" distR="114300" simplePos="0" relativeHeight="251285504" behindDoc="1" locked="0" layoutInCell="1" allowOverlap="1" wp14:anchorId="53FDF31E" wp14:editId="0100F694">
            <wp:simplePos x="0" y="0"/>
            <wp:positionH relativeFrom="column">
              <wp:posOffset>-8255</wp:posOffset>
            </wp:positionH>
            <wp:positionV relativeFrom="paragraph">
              <wp:posOffset>3649066</wp:posOffset>
            </wp:positionV>
            <wp:extent cx="5944870" cy="2933700"/>
            <wp:effectExtent l="0" t="0" r="0" b="0"/>
            <wp:wrapTight wrapText="bothSides">
              <wp:wrapPolygon edited="0">
                <wp:start x="0" y="0"/>
                <wp:lineTo x="0" y="21460"/>
                <wp:lineTo x="21526" y="21460"/>
                <wp:lineTo x="21526" y="0"/>
                <wp:lineTo x="0" y="0"/>
              </wp:wrapPolygon>
            </wp:wrapTight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87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pict w14:anchorId="6C0959C3">
          <v:shape id="_x0000_s1036" type="#_x0000_t202" style="position:absolute;left:0;text-align:left;margin-left:-.45pt;margin-top:234.3pt;width:468pt;height:.05pt;z-index:252467200;mso-position-horizontal-relative:text;mso-position-vertical-relative:text" wrapcoords="-35 0 -35 20880 21600 20880 21600 0 -35 0" stroked="f">
            <v:textbox style="mso-next-textbox:#_x0000_s1036;mso-fit-shape-to-text:t" inset="0,0,0,0">
              <w:txbxContent>
                <w:p w14:paraId="3DC56DAC" w14:textId="7711B632" w:rsidR="0020578E" w:rsidRPr="00F41DAF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103" w:name="_Toc195700374"/>
                  <w:r w:rsidR="009F73D7">
                    <w:rPr>
                      <w:noProof/>
                    </w:rPr>
                    <w:t>32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egisztráció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elület</w:t>
                  </w:r>
                  <w:bookmarkEnd w:id="103"/>
                  <w:proofErr w:type="spellEnd"/>
                </w:p>
              </w:txbxContent>
            </v:textbox>
            <w10:wrap type="tight"/>
          </v:shape>
        </w:pict>
      </w:r>
      <w:r w:rsidR="00C3625F" w:rsidRPr="00A222DA">
        <w:rPr>
          <w:noProof/>
        </w:rPr>
        <w:drawing>
          <wp:anchor distT="0" distB="0" distL="114300" distR="114300" simplePos="0" relativeHeight="251245568" behindDoc="1" locked="0" layoutInCell="1" allowOverlap="1" wp14:anchorId="28DC14C3" wp14:editId="47056605">
            <wp:simplePos x="0" y="0"/>
            <wp:positionH relativeFrom="column">
              <wp:posOffset>-6045</wp:posOffset>
            </wp:positionH>
            <wp:positionV relativeFrom="paragraph">
              <wp:posOffset>1422</wp:posOffset>
            </wp:positionV>
            <wp:extent cx="5943600" cy="2917190"/>
            <wp:effectExtent l="0" t="0" r="0" b="0"/>
            <wp:wrapTight wrapText="bothSides">
              <wp:wrapPolygon edited="0">
                <wp:start x="0" y="0"/>
                <wp:lineTo x="0" y="21440"/>
                <wp:lineTo x="21531" y="21440"/>
                <wp:lineTo x="21531" y="0"/>
                <wp:lineTo x="0" y="0"/>
              </wp:wrapPolygon>
            </wp:wrapTight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End w:id="101"/>
    <w:p w14:paraId="5A624AA5" w14:textId="76C43C72" w:rsidR="00A222DA" w:rsidRDefault="00A222DA" w:rsidP="00C3625F">
      <w:pPr>
        <w:pStyle w:val="Kp"/>
        <w:rPr>
          <w:b/>
          <w:bCs/>
        </w:rPr>
      </w:pPr>
      <w:r>
        <w:rPr>
          <w:b/>
          <w:bCs/>
        </w:rPr>
        <w:lastRenderedPageBreak/>
        <w:t>Bejelentkezés</w:t>
      </w:r>
    </w:p>
    <w:p w14:paraId="07D68C30" w14:textId="0C17C900" w:rsidR="00A222DA" w:rsidRDefault="00A222DA" w:rsidP="00B14657">
      <w:pPr>
        <w:pStyle w:val="Compact"/>
        <w:numPr>
          <w:ilvl w:val="0"/>
          <w:numId w:val="49"/>
        </w:numPr>
        <w:rPr>
          <w:lang w:val="hu-HU"/>
        </w:rPr>
      </w:pPr>
      <w:r>
        <w:rPr>
          <w:lang w:val="hu-HU"/>
        </w:rPr>
        <w:t xml:space="preserve">Látogasson el a </w:t>
      </w:r>
      <w:proofErr w:type="spellStart"/>
      <w:r>
        <w:rPr>
          <w:lang w:val="hu-HU"/>
        </w:rPr>
        <w:t>CurRentCar</w:t>
      </w:r>
      <w:proofErr w:type="spellEnd"/>
      <w:r>
        <w:rPr>
          <w:lang w:val="hu-HU"/>
        </w:rPr>
        <w:t xml:space="preserve"> weboldalára.</w:t>
      </w:r>
    </w:p>
    <w:p w14:paraId="4CCCC4A9" w14:textId="2710A2E1" w:rsidR="00A222DA" w:rsidRDefault="00A222DA" w:rsidP="00B14657">
      <w:pPr>
        <w:pStyle w:val="Compact"/>
        <w:numPr>
          <w:ilvl w:val="0"/>
          <w:numId w:val="49"/>
        </w:numPr>
        <w:rPr>
          <w:lang w:val="hu-HU"/>
        </w:rPr>
      </w:pPr>
      <w:r>
        <w:rPr>
          <w:lang w:val="hu-HU"/>
        </w:rPr>
        <w:t>Kattintson a jobb felső sarokban található “Regisztráció” gombra.</w:t>
      </w:r>
    </w:p>
    <w:p w14:paraId="66A15C36" w14:textId="26A03F95" w:rsidR="00A222DA" w:rsidRDefault="00A222DA" w:rsidP="00B14657">
      <w:pPr>
        <w:pStyle w:val="Compact"/>
        <w:numPr>
          <w:ilvl w:val="0"/>
          <w:numId w:val="49"/>
        </w:numPr>
        <w:rPr>
          <w:lang w:val="hu-HU"/>
        </w:rPr>
      </w:pPr>
      <w:r>
        <w:rPr>
          <w:lang w:val="hu-HU"/>
        </w:rPr>
        <w:t>Kattintson a képernyő alján található “Bejelentkezés” gombra.</w:t>
      </w:r>
    </w:p>
    <w:p w14:paraId="575B7522" w14:textId="64166E3B" w:rsidR="00A222DA" w:rsidRDefault="00A222DA" w:rsidP="00B14657">
      <w:pPr>
        <w:pStyle w:val="Compact"/>
        <w:numPr>
          <w:ilvl w:val="0"/>
          <w:numId w:val="49"/>
        </w:numPr>
        <w:rPr>
          <w:lang w:val="hu-HU"/>
        </w:rPr>
      </w:pPr>
      <w:r>
        <w:rPr>
          <w:lang w:val="hu-HU"/>
        </w:rPr>
        <w:t>Adja meg az email címét és jelszavát.</w:t>
      </w:r>
    </w:p>
    <w:p w14:paraId="2BB33BEC" w14:textId="43A09EED" w:rsidR="00A222DA" w:rsidRPr="00A222DA" w:rsidRDefault="00A222DA" w:rsidP="00B14657">
      <w:pPr>
        <w:pStyle w:val="Compact"/>
        <w:numPr>
          <w:ilvl w:val="0"/>
          <w:numId w:val="49"/>
        </w:numPr>
        <w:rPr>
          <w:lang w:val="hu-HU"/>
        </w:rPr>
      </w:pPr>
      <w:bookmarkStart w:id="104" w:name="bejelentkezés-1"/>
      <w:bookmarkStart w:id="105" w:name="regisztráció-és-bejelentkezés"/>
      <w:r>
        <w:rPr>
          <w:lang w:val="hu-HU"/>
        </w:rPr>
        <w:t>Kattintson a “Bejelentkezés” gombra.</w:t>
      </w:r>
      <w:bookmarkEnd w:id="104"/>
      <w:bookmarkEnd w:id="105"/>
    </w:p>
    <w:p w14:paraId="4CDD8CDD" w14:textId="06FBA768" w:rsidR="00A222DA" w:rsidRDefault="0020578E" w:rsidP="00A222DA">
      <w:pPr>
        <w:pStyle w:val="Kp"/>
      </w:pPr>
      <w:r>
        <w:rPr>
          <w:noProof/>
        </w:rPr>
        <w:lastRenderedPageBreak/>
        <w:pict w14:anchorId="0209D794">
          <v:shape id="_x0000_s1039" type="#_x0000_t202" style="position:absolute;left:0;text-align:left;margin-left:-.55pt;margin-top:517.6pt;width:468pt;height:.05pt;z-index:252473344;mso-position-horizontal-relative:text;mso-position-vertical-relative:text" wrapcoords="-35 0 -35 20880 21600 20880 21600 0 -35 0" stroked="f">
            <v:textbox style="mso-next-textbox:#_x0000_s1039;mso-fit-shape-to-text:t" inset="0,0,0,0">
              <w:txbxContent>
                <w:p w14:paraId="4EA003E2" w14:textId="02615736" w:rsidR="0020578E" w:rsidRPr="00797E60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106" w:name="_Toc195700375"/>
                  <w:r w:rsidR="009F73D7">
                    <w:rPr>
                      <w:noProof/>
                    </w:rPr>
                    <w:t>33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jelentkezé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élda</w:t>
                  </w:r>
                  <w:bookmarkEnd w:id="106"/>
                  <w:proofErr w:type="spellEnd"/>
                </w:p>
              </w:txbxContent>
            </v:textbox>
            <w10:wrap type="tight"/>
          </v:shape>
        </w:pict>
      </w:r>
      <w:r w:rsidR="00C3625F" w:rsidRPr="00A222DA">
        <w:rPr>
          <w:noProof/>
        </w:rPr>
        <w:drawing>
          <wp:anchor distT="0" distB="0" distL="114300" distR="114300" simplePos="0" relativeHeight="251325440" behindDoc="1" locked="0" layoutInCell="1" allowOverlap="1" wp14:anchorId="360067AD" wp14:editId="6B84284E">
            <wp:simplePos x="0" y="0"/>
            <wp:positionH relativeFrom="column">
              <wp:posOffset>-7316</wp:posOffset>
            </wp:positionH>
            <wp:positionV relativeFrom="paragraph">
              <wp:posOffset>3580790</wp:posOffset>
            </wp:positionV>
            <wp:extent cx="5943600" cy="2935605"/>
            <wp:effectExtent l="0" t="0" r="0" b="0"/>
            <wp:wrapTight wrapText="bothSides">
              <wp:wrapPolygon edited="0">
                <wp:start x="0" y="0"/>
                <wp:lineTo x="0" y="21446"/>
                <wp:lineTo x="21531" y="21446"/>
                <wp:lineTo x="21531" y="0"/>
                <wp:lineTo x="0" y="0"/>
              </wp:wrapPolygon>
            </wp:wrapTight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pict w14:anchorId="0C5A4891">
          <v:shape id="_x0000_s1038" type="#_x0000_t202" style="position:absolute;left:0;text-align:left;margin-left:.1pt;margin-top:234.2pt;width:468pt;height:.05pt;z-index:252471296;mso-position-horizontal-relative:text;mso-position-vertical-relative:text" wrapcoords="-35 0 -35 20880 21600 20880 21600 0 -35 0" stroked="f">
            <v:textbox style="mso-next-textbox:#_x0000_s1038;mso-fit-shape-to-text:t" inset="0,0,0,0">
              <w:txbxContent>
                <w:p w14:paraId="7E9EA210" w14:textId="7D8F87BA" w:rsidR="0020578E" w:rsidRPr="008F239B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107" w:name="_Toc195700376"/>
                  <w:r w:rsidR="009F73D7">
                    <w:rPr>
                      <w:noProof/>
                    </w:rPr>
                    <w:t>34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jelentkezé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elület</w:t>
                  </w:r>
                  <w:bookmarkEnd w:id="107"/>
                  <w:proofErr w:type="spellEnd"/>
                </w:p>
              </w:txbxContent>
            </v:textbox>
            <w10:wrap type="tight"/>
          </v:shape>
        </w:pict>
      </w:r>
      <w:r w:rsidR="00C3625F" w:rsidRPr="00A222DA">
        <w:rPr>
          <w:noProof/>
        </w:rPr>
        <w:drawing>
          <wp:anchor distT="0" distB="0" distL="114300" distR="114300" simplePos="0" relativeHeight="251365376" behindDoc="1" locked="0" layoutInCell="1" allowOverlap="1" wp14:anchorId="14D4483A" wp14:editId="3917F7BE">
            <wp:simplePos x="0" y="0"/>
            <wp:positionH relativeFrom="column">
              <wp:posOffset>1346</wp:posOffset>
            </wp:positionH>
            <wp:positionV relativeFrom="paragraph">
              <wp:posOffset>0</wp:posOffset>
            </wp:positionV>
            <wp:extent cx="5943600" cy="2917190"/>
            <wp:effectExtent l="0" t="0" r="0" b="0"/>
            <wp:wrapTight wrapText="bothSides">
              <wp:wrapPolygon edited="0">
                <wp:start x="0" y="0"/>
                <wp:lineTo x="0" y="21440"/>
                <wp:lineTo x="21531" y="21440"/>
                <wp:lineTo x="21531" y="0"/>
                <wp:lineTo x="0" y="0"/>
              </wp:wrapPolygon>
            </wp:wrapTight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A3CEE8" w14:textId="35A90F21" w:rsidR="00A222DA" w:rsidRPr="00A222DA" w:rsidRDefault="00A222DA" w:rsidP="00A222DA">
      <w:pPr>
        <w:pStyle w:val="Kp"/>
      </w:pPr>
    </w:p>
    <w:p w14:paraId="4C92F78B" w14:textId="77777777" w:rsidR="00F504BE" w:rsidRPr="00A473E7" w:rsidRDefault="00F504BE" w:rsidP="00F504BE">
      <w:pPr>
        <w:pStyle w:val="Cmsor3"/>
        <w:rPr>
          <w:lang w:val="hu-HU"/>
        </w:rPr>
      </w:pPr>
      <w:bookmarkStart w:id="108" w:name="autók-keresése-és-foglalása"/>
      <w:bookmarkEnd w:id="100"/>
      <w:r w:rsidRPr="00A473E7">
        <w:rPr>
          <w:lang w:val="hu-HU"/>
        </w:rPr>
        <w:t>Autók keresése és foglalása</w:t>
      </w:r>
    </w:p>
    <w:p w14:paraId="3D2F7852" w14:textId="77777777" w:rsidR="00F504BE" w:rsidRPr="00A473E7" w:rsidRDefault="00F504BE" w:rsidP="00B14657">
      <w:pPr>
        <w:pStyle w:val="Listaszerbekezds"/>
        <w:numPr>
          <w:ilvl w:val="0"/>
          <w:numId w:val="14"/>
        </w:numPr>
        <w:ind w:left="180" w:hanging="180"/>
        <w:rPr>
          <w:b/>
          <w:bCs/>
          <w:lang w:val="hu-HU"/>
        </w:rPr>
      </w:pPr>
      <w:bookmarkStart w:id="109" w:name="autók-keresése"/>
      <w:r w:rsidRPr="00A473E7">
        <w:rPr>
          <w:b/>
          <w:bCs/>
          <w:lang w:val="hu-HU"/>
        </w:rPr>
        <w:t>Autók keresése</w:t>
      </w:r>
    </w:p>
    <w:p w14:paraId="6127C00C" w14:textId="77777777" w:rsidR="00F504BE" w:rsidRPr="00A473E7" w:rsidRDefault="00F504BE" w:rsidP="00B14657">
      <w:pPr>
        <w:pStyle w:val="Compact"/>
        <w:numPr>
          <w:ilvl w:val="0"/>
          <w:numId w:val="38"/>
        </w:numPr>
        <w:rPr>
          <w:lang w:val="hu-HU"/>
        </w:rPr>
      </w:pPr>
      <w:r w:rsidRPr="00A473E7">
        <w:rPr>
          <w:lang w:val="hu-HU"/>
        </w:rPr>
        <w:t>Kattintson a navigációs menüben található “Összes Autó” gombra.</w:t>
      </w:r>
    </w:p>
    <w:p w14:paraId="4CFF7988" w14:textId="77777777" w:rsidR="00F504BE" w:rsidRPr="00A473E7" w:rsidRDefault="00F504BE" w:rsidP="00B14657">
      <w:pPr>
        <w:pStyle w:val="Compact"/>
        <w:numPr>
          <w:ilvl w:val="0"/>
          <w:numId w:val="38"/>
        </w:numPr>
        <w:rPr>
          <w:lang w:val="hu-HU"/>
        </w:rPr>
      </w:pPr>
      <w:r w:rsidRPr="00A473E7">
        <w:rPr>
          <w:lang w:val="hu-HU"/>
        </w:rPr>
        <w:t>A kereső mező használatával keresse meg amelyik járművet szeretné.</w:t>
      </w:r>
    </w:p>
    <w:p w14:paraId="7FE622D4" w14:textId="77777777" w:rsidR="00F504BE" w:rsidRPr="00A473E7" w:rsidRDefault="00F504BE" w:rsidP="00B14657">
      <w:pPr>
        <w:pStyle w:val="Compact"/>
        <w:numPr>
          <w:ilvl w:val="0"/>
          <w:numId w:val="38"/>
        </w:numPr>
        <w:rPr>
          <w:lang w:val="hu-HU"/>
        </w:rPr>
      </w:pPr>
      <w:r w:rsidRPr="00A473E7">
        <w:rPr>
          <w:lang w:val="hu-HU"/>
        </w:rPr>
        <w:t>A találati listában láthatók a megadott feltételeknek megfelelő autók.</w:t>
      </w:r>
    </w:p>
    <w:p w14:paraId="431DEF54" w14:textId="77777777" w:rsidR="00650712" w:rsidRDefault="00F504BE" w:rsidP="00B14657">
      <w:pPr>
        <w:pStyle w:val="Compact"/>
        <w:numPr>
          <w:ilvl w:val="0"/>
          <w:numId w:val="38"/>
        </w:numPr>
        <w:rPr>
          <w:lang w:val="hu-HU"/>
        </w:rPr>
      </w:pPr>
      <w:r w:rsidRPr="00A473E7">
        <w:rPr>
          <w:lang w:val="hu-HU"/>
        </w:rPr>
        <w:t>Használja a szűrőket a találatok további szűkítéséhez (ár, típus, márka, stb.).</w:t>
      </w:r>
    </w:p>
    <w:p w14:paraId="28E9097E" w14:textId="77777777" w:rsidR="00A222DA" w:rsidRDefault="00A222DA" w:rsidP="00650712">
      <w:pPr>
        <w:pStyle w:val="Kp"/>
        <w:rPr>
          <w:b/>
          <w:bCs/>
        </w:rPr>
        <w:sectPr w:rsidR="00A222DA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</w:p>
    <w:p w14:paraId="21540D67" w14:textId="0FB55B85" w:rsidR="00A222DA" w:rsidRDefault="0020578E" w:rsidP="00650712">
      <w:pPr>
        <w:pStyle w:val="Kp"/>
        <w:rPr>
          <w:b/>
          <w:bCs/>
        </w:rPr>
        <w:sectPr w:rsidR="00A222DA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  <w:r>
        <w:rPr>
          <w:noProof/>
        </w:rPr>
        <w:lastRenderedPageBreak/>
        <w:pict w14:anchorId="0CF9A43D">
          <v:shape id="_x0000_s1040" type="#_x0000_t202" style="position:absolute;left:0;text-align:left;margin-left:-18pt;margin-top:288.3pt;width:486pt;height:.05pt;z-index:252475392;mso-position-horizontal-relative:text;mso-position-vertical-relative:text" stroked="f">
            <v:textbox style="mso-next-textbox:#_x0000_s1040;mso-fit-shape-to-text:t" inset="0,0,0,0">
              <w:txbxContent>
                <w:p w14:paraId="601E7287" w14:textId="5EBD784C" w:rsidR="0020578E" w:rsidRPr="006C669A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110" w:name="_Toc195700377"/>
                  <w:r w:rsidR="009F73D7">
                    <w:rPr>
                      <w:noProof/>
                    </w:rPr>
                    <w:t>35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Össze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utó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elület</w:t>
                  </w:r>
                  <w:bookmarkEnd w:id="110"/>
                  <w:proofErr w:type="spellEnd"/>
                </w:p>
              </w:txbxContent>
            </v:textbox>
            <w10:wrap type="square"/>
          </v:shape>
        </w:pict>
      </w:r>
      <w:r w:rsidR="007F059C" w:rsidRPr="00650712">
        <w:rPr>
          <w:noProof/>
        </w:rPr>
        <w:drawing>
          <wp:anchor distT="0" distB="0" distL="114300" distR="114300" simplePos="0" relativeHeight="251125760" behindDoc="0" locked="0" layoutInCell="1" allowOverlap="1" wp14:anchorId="083CB8A5" wp14:editId="075EB132">
            <wp:simplePos x="0" y="0"/>
            <wp:positionH relativeFrom="column">
              <wp:posOffset>-228600</wp:posOffset>
            </wp:positionH>
            <wp:positionV relativeFrom="paragraph">
              <wp:posOffset>561975</wp:posOffset>
            </wp:positionV>
            <wp:extent cx="6172200" cy="3042285"/>
            <wp:effectExtent l="0" t="0" r="0" b="0"/>
            <wp:wrapSquare wrapText="bothSides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3042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pict w14:anchorId="1884C554">
          <v:shape id="_x0000_s1041" type="#_x0000_t202" style="position:absolute;left:0;text-align:left;margin-left:-15pt;margin-top:562.6pt;width:483.75pt;height:.05pt;z-index:252477440;mso-position-horizontal-relative:text;mso-position-vertical-relative:text" wrapcoords="-33 0 -33 20880 21600 20880 21600 0 -33 0" stroked="f">
            <v:textbox style="mso-next-textbox:#_x0000_s1041;mso-fit-shape-to-text:t" inset="0,0,0,0">
              <w:txbxContent>
                <w:p w14:paraId="3892ED59" w14:textId="35D7CB08" w:rsidR="0020578E" w:rsidRPr="00BE3D04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111" w:name="_Toc195700378"/>
                  <w:r w:rsidR="009F73D7">
                    <w:rPr>
                      <w:noProof/>
                    </w:rPr>
                    <w:t>36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Össze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utó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zűrés</w:t>
                  </w:r>
                  <w:r>
                    <w:rPr>
                      <w:noProof/>
                    </w:rPr>
                    <w:t>e</w:t>
                  </w:r>
                  <w:bookmarkEnd w:id="111"/>
                  <w:proofErr w:type="spellEnd"/>
                </w:p>
              </w:txbxContent>
            </v:textbox>
            <w10:wrap type="tight"/>
          </v:shape>
        </w:pict>
      </w:r>
      <w:r w:rsidR="007F059C" w:rsidRPr="00650712">
        <w:rPr>
          <w:noProof/>
        </w:rPr>
        <w:drawing>
          <wp:anchor distT="0" distB="0" distL="114300" distR="114300" simplePos="0" relativeHeight="251165696" behindDoc="1" locked="0" layoutInCell="1" allowOverlap="1" wp14:anchorId="3E7227F1" wp14:editId="051FD1B3">
            <wp:simplePos x="0" y="0"/>
            <wp:positionH relativeFrom="column">
              <wp:posOffset>-190500</wp:posOffset>
            </wp:positionH>
            <wp:positionV relativeFrom="paragraph">
              <wp:posOffset>4076700</wp:posOffset>
            </wp:positionV>
            <wp:extent cx="6143625" cy="3011170"/>
            <wp:effectExtent l="0" t="0" r="0" b="0"/>
            <wp:wrapTight wrapText="bothSides">
              <wp:wrapPolygon edited="0">
                <wp:start x="0" y="0"/>
                <wp:lineTo x="0" y="21454"/>
                <wp:lineTo x="21567" y="21454"/>
                <wp:lineTo x="21567" y="0"/>
                <wp:lineTo x="0" y="0"/>
              </wp:wrapPolygon>
            </wp:wrapTight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3625" cy="3011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112" w:name="autó-részletes-adatainak-megtekintése"/>
      <w:bookmarkEnd w:id="109"/>
      <w:r w:rsidR="00650712">
        <w:br w:type="textWrapping" w:clear="all"/>
      </w:r>
    </w:p>
    <w:p w14:paraId="51F3E6FC" w14:textId="0F49E7F3" w:rsidR="00F504BE" w:rsidRPr="00A473E7" w:rsidRDefault="00F504BE" w:rsidP="00B14657">
      <w:pPr>
        <w:pStyle w:val="Kp"/>
        <w:numPr>
          <w:ilvl w:val="0"/>
          <w:numId w:val="46"/>
        </w:numPr>
        <w:ind w:left="284" w:hanging="284"/>
        <w:jc w:val="both"/>
        <w:rPr>
          <w:b/>
          <w:bCs/>
        </w:rPr>
      </w:pPr>
      <w:r w:rsidRPr="00A473E7">
        <w:rPr>
          <w:b/>
          <w:bCs/>
        </w:rPr>
        <w:lastRenderedPageBreak/>
        <w:t>Autó részletes adatainak megtekintése</w:t>
      </w:r>
    </w:p>
    <w:p w14:paraId="14F13069" w14:textId="36A815E9" w:rsidR="00F504BE" w:rsidRPr="00A473E7" w:rsidRDefault="00F504BE" w:rsidP="00B14657">
      <w:pPr>
        <w:pStyle w:val="Compact"/>
        <w:numPr>
          <w:ilvl w:val="0"/>
          <w:numId w:val="39"/>
        </w:numPr>
        <w:rPr>
          <w:lang w:val="hu-HU"/>
        </w:rPr>
      </w:pPr>
      <w:r w:rsidRPr="00A473E7">
        <w:rPr>
          <w:lang w:val="hu-HU"/>
        </w:rPr>
        <w:t>A találati listában kattintson a kiválasztott autó képére.</w:t>
      </w:r>
    </w:p>
    <w:p w14:paraId="06C82933" w14:textId="5C235D70" w:rsidR="00A222DA" w:rsidRPr="00A222DA" w:rsidRDefault="0020578E" w:rsidP="00B14657">
      <w:pPr>
        <w:pStyle w:val="Compact"/>
        <w:numPr>
          <w:ilvl w:val="0"/>
          <w:numId w:val="39"/>
        </w:numPr>
        <w:jc w:val="left"/>
        <w:rPr>
          <w:lang w:val="hu-HU"/>
        </w:rPr>
      </w:pPr>
      <w:r>
        <w:rPr>
          <w:noProof/>
        </w:rPr>
        <w:pict w14:anchorId="2C1B2163">
          <v:shape id="_x0000_s1042" type="#_x0000_t202" style="position:absolute;left:0;text-align:left;margin-left:0;margin-top:292.25pt;width:468pt;height:.05pt;z-index:252479488;mso-position-horizontal-relative:text;mso-position-vertical-relative:text" wrapcoords="-35 0 -35 20880 21600 20880 21600 0 -35 0" stroked="f">
            <v:textbox style="mso-next-textbox:#_x0000_s1042;mso-fit-shape-to-text:t" inset="0,0,0,0">
              <w:txbxContent>
                <w:p w14:paraId="27DCA563" w14:textId="1E4F1127" w:rsidR="0020578E" w:rsidRPr="000E1F70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113" w:name="_Toc195700379"/>
                  <w:r w:rsidR="009F73D7">
                    <w:rPr>
                      <w:noProof/>
                    </w:rPr>
                    <w:t>37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utó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datlapja</w:t>
                  </w:r>
                  <w:bookmarkEnd w:id="113"/>
                  <w:proofErr w:type="spellEnd"/>
                </w:p>
              </w:txbxContent>
            </v:textbox>
            <w10:wrap type="tight"/>
          </v:shape>
        </w:pict>
      </w:r>
      <w:r w:rsidR="00A222DA" w:rsidRPr="00A222DA">
        <w:rPr>
          <w:noProof/>
        </w:rPr>
        <w:drawing>
          <wp:anchor distT="0" distB="0" distL="114300" distR="114300" simplePos="0" relativeHeight="251205632" behindDoc="1" locked="0" layoutInCell="1" allowOverlap="1" wp14:anchorId="030799EB" wp14:editId="11512A93">
            <wp:simplePos x="0" y="0"/>
            <wp:positionH relativeFrom="column">
              <wp:posOffset>0</wp:posOffset>
            </wp:positionH>
            <wp:positionV relativeFrom="paragraph">
              <wp:posOffset>742950</wp:posOffset>
            </wp:positionV>
            <wp:extent cx="5943600" cy="2911475"/>
            <wp:effectExtent l="0" t="0" r="0" b="0"/>
            <wp:wrapTight wrapText="bothSides">
              <wp:wrapPolygon edited="0">
                <wp:start x="0" y="0"/>
                <wp:lineTo x="0" y="21482"/>
                <wp:lineTo x="21531" y="21482"/>
                <wp:lineTo x="21531" y="0"/>
                <wp:lineTo x="0" y="0"/>
              </wp:wrapPolygon>
            </wp:wrapTight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04BE" w:rsidRPr="00A473E7">
        <w:rPr>
          <w:lang w:val="hu-HU"/>
        </w:rPr>
        <w:t>Az autó részletes adatlapján megtekintheti az összes információt, beleértve a képeket, műszaki adatokat, értékeléseket és elérhetőségi naptárat.</w:t>
      </w:r>
    </w:p>
    <w:p w14:paraId="4CC8940D" w14:textId="77777777" w:rsidR="00A222DA" w:rsidRDefault="00A222DA" w:rsidP="00B14657">
      <w:pPr>
        <w:pStyle w:val="Listaszerbekezds"/>
        <w:numPr>
          <w:ilvl w:val="0"/>
          <w:numId w:val="14"/>
        </w:numPr>
        <w:ind w:left="180" w:hanging="180"/>
        <w:rPr>
          <w:b/>
          <w:bCs/>
          <w:lang w:val="hu-HU"/>
        </w:rPr>
        <w:sectPr w:rsidR="00A222DA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  <w:bookmarkStart w:id="114" w:name="autó-foglalása"/>
      <w:bookmarkEnd w:id="112"/>
    </w:p>
    <w:p w14:paraId="7E826B46" w14:textId="7F146737" w:rsidR="00F504BE" w:rsidRPr="00A473E7" w:rsidRDefault="00F504BE" w:rsidP="00B14657">
      <w:pPr>
        <w:pStyle w:val="Listaszerbekezds"/>
        <w:numPr>
          <w:ilvl w:val="0"/>
          <w:numId w:val="14"/>
        </w:numPr>
        <w:ind w:left="180" w:hanging="180"/>
        <w:rPr>
          <w:b/>
          <w:bCs/>
          <w:lang w:val="hu-HU"/>
        </w:rPr>
      </w:pPr>
      <w:r w:rsidRPr="00A473E7">
        <w:rPr>
          <w:b/>
          <w:bCs/>
          <w:lang w:val="hu-HU"/>
        </w:rPr>
        <w:lastRenderedPageBreak/>
        <w:t>Autó foglalása</w:t>
      </w:r>
    </w:p>
    <w:p w14:paraId="6C5A6A1E" w14:textId="25A17487" w:rsidR="00F504BE" w:rsidRPr="00A473E7" w:rsidRDefault="00F504BE" w:rsidP="00B14657">
      <w:pPr>
        <w:pStyle w:val="Compact"/>
        <w:numPr>
          <w:ilvl w:val="0"/>
          <w:numId w:val="40"/>
        </w:numPr>
        <w:rPr>
          <w:lang w:val="hu-HU"/>
        </w:rPr>
      </w:pPr>
      <w:r w:rsidRPr="00A473E7">
        <w:rPr>
          <w:lang w:val="hu-HU"/>
        </w:rPr>
        <w:t>A navigációs menüben kattintson a “Követelmények” gombra.</w:t>
      </w:r>
    </w:p>
    <w:p w14:paraId="63A5ED51" w14:textId="55FD542C" w:rsidR="00F504BE" w:rsidRPr="00A473E7" w:rsidRDefault="00F504BE" w:rsidP="00B14657">
      <w:pPr>
        <w:pStyle w:val="Compact"/>
        <w:numPr>
          <w:ilvl w:val="0"/>
          <w:numId w:val="40"/>
        </w:numPr>
        <w:rPr>
          <w:lang w:val="hu-HU"/>
        </w:rPr>
      </w:pPr>
      <w:r w:rsidRPr="00A473E7">
        <w:rPr>
          <w:lang w:val="hu-HU"/>
        </w:rPr>
        <w:t>Ellenőrizze hogy az összes követelménynek meg-e felel, ha nem, szerkessze a profilját, és térjen vissza ha sikeresen megfelel minden követelménynek.</w:t>
      </w:r>
    </w:p>
    <w:p w14:paraId="6F8E3655" w14:textId="2B56BAD8" w:rsidR="00F504BE" w:rsidRPr="00A473E7" w:rsidRDefault="00F504BE" w:rsidP="00B14657">
      <w:pPr>
        <w:pStyle w:val="Compact"/>
        <w:numPr>
          <w:ilvl w:val="0"/>
          <w:numId w:val="40"/>
        </w:numPr>
        <w:rPr>
          <w:lang w:val="hu-HU"/>
        </w:rPr>
      </w:pPr>
      <w:r w:rsidRPr="00A473E7">
        <w:rPr>
          <w:lang w:val="hu-HU"/>
        </w:rPr>
        <w:t>Az autó részletes adatlapján ellenőrizze a kiválasztott dátumokat és árakat.</w:t>
      </w:r>
    </w:p>
    <w:p w14:paraId="3DC74906" w14:textId="616824CC" w:rsidR="00F504BE" w:rsidRPr="00A473E7" w:rsidRDefault="00F504BE" w:rsidP="00B14657">
      <w:pPr>
        <w:pStyle w:val="Compact"/>
        <w:numPr>
          <w:ilvl w:val="0"/>
          <w:numId w:val="40"/>
        </w:numPr>
        <w:rPr>
          <w:lang w:val="hu-HU"/>
        </w:rPr>
      </w:pPr>
      <w:r w:rsidRPr="00A473E7">
        <w:rPr>
          <w:lang w:val="hu-HU"/>
        </w:rPr>
        <w:t>Kattintson a “Bérlés” gombra.</w:t>
      </w:r>
    </w:p>
    <w:p w14:paraId="2149459F" w14:textId="0CBEF344" w:rsidR="00F504BE" w:rsidRPr="00A473E7" w:rsidRDefault="00F504BE" w:rsidP="00B14657">
      <w:pPr>
        <w:pStyle w:val="Compact"/>
        <w:numPr>
          <w:ilvl w:val="0"/>
          <w:numId w:val="40"/>
        </w:numPr>
        <w:rPr>
          <w:lang w:val="hu-HU"/>
        </w:rPr>
      </w:pPr>
      <w:r w:rsidRPr="00A473E7">
        <w:rPr>
          <w:lang w:val="hu-HU"/>
        </w:rPr>
        <w:t>Ellenőrizze a foglalási adatokat az összefoglaló oldalon.</w:t>
      </w:r>
    </w:p>
    <w:p w14:paraId="1300A175" w14:textId="77777777" w:rsidR="00F504BE" w:rsidRPr="00A473E7" w:rsidRDefault="00F504BE" w:rsidP="00B14657">
      <w:pPr>
        <w:pStyle w:val="Compact"/>
        <w:numPr>
          <w:ilvl w:val="0"/>
          <w:numId w:val="40"/>
        </w:numPr>
        <w:rPr>
          <w:lang w:val="hu-HU"/>
        </w:rPr>
      </w:pPr>
      <w:r w:rsidRPr="00A473E7">
        <w:rPr>
          <w:lang w:val="hu-HU"/>
        </w:rPr>
        <w:t>Válassza ki a kívánt fizetési módot.</w:t>
      </w:r>
    </w:p>
    <w:p w14:paraId="1A3EBDED" w14:textId="34428CCD" w:rsidR="00F504BE" w:rsidRPr="00A473E7" w:rsidRDefault="00F504BE" w:rsidP="00B14657">
      <w:pPr>
        <w:pStyle w:val="Compact"/>
        <w:numPr>
          <w:ilvl w:val="0"/>
          <w:numId w:val="40"/>
        </w:numPr>
        <w:rPr>
          <w:lang w:val="hu-HU"/>
        </w:rPr>
      </w:pPr>
      <w:r w:rsidRPr="00A473E7">
        <w:rPr>
          <w:lang w:val="hu-HU"/>
        </w:rPr>
        <w:t>Adja meg a fizetési adatokat.</w:t>
      </w:r>
    </w:p>
    <w:p w14:paraId="7408FE51" w14:textId="10BD3C80" w:rsidR="00F504BE" w:rsidRPr="00A473E7" w:rsidRDefault="00F504BE" w:rsidP="00B14657">
      <w:pPr>
        <w:pStyle w:val="Compact"/>
        <w:numPr>
          <w:ilvl w:val="0"/>
          <w:numId w:val="40"/>
        </w:numPr>
        <w:rPr>
          <w:lang w:val="hu-HU"/>
        </w:rPr>
      </w:pPr>
      <w:r w:rsidRPr="00A473E7">
        <w:rPr>
          <w:lang w:val="hu-HU"/>
        </w:rPr>
        <w:t>Kattintson a “Tovább a fizetéshez” gombra.</w:t>
      </w:r>
    </w:p>
    <w:p w14:paraId="181165BC" w14:textId="6740F3B7" w:rsidR="00F504BE" w:rsidRDefault="00F504BE" w:rsidP="00B14657">
      <w:pPr>
        <w:pStyle w:val="Compact"/>
        <w:numPr>
          <w:ilvl w:val="0"/>
          <w:numId w:val="40"/>
        </w:numPr>
        <w:rPr>
          <w:lang w:val="hu-HU"/>
        </w:rPr>
      </w:pPr>
      <w:r w:rsidRPr="00A473E7">
        <w:rPr>
          <w:lang w:val="hu-HU"/>
        </w:rPr>
        <w:t>A sikeres foglalásról értesítést küldünk ami a profil oldalon található.</w:t>
      </w:r>
    </w:p>
    <w:p w14:paraId="41D2A4B3" w14:textId="5C6F9534" w:rsidR="007F059C" w:rsidRPr="00A473E7" w:rsidRDefault="0020578E" w:rsidP="007F059C">
      <w:pPr>
        <w:pStyle w:val="Kp"/>
      </w:pPr>
      <w:r>
        <w:rPr>
          <w:noProof/>
        </w:rPr>
        <w:lastRenderedPageBreak/>
        <w:pict w14:anchorId="277142AC">
          <v:shape id="_x0000_s1044" type="#_x0000_t202" style="position:absolute;left:0;text-align:left;margin-left:0;margin-top:574.95pt;width:468pt;height:.05pt;z-index:252483584;mso-position-horizontal-relative:text;mso-position-vertical-relative:text" wrapcoords="-35 0 -35 20880 21600 20880 21600 0 -35 0" stroked="f">
            <v:textbox style="mso-next-textbox:#_x0000_s1044;mso-fit-shape-to-text:t" inset="0,0,0,0">
              <w:txbxContent>
                <w:p w14:paraId="3F1789C4" w14:textId="5289ED12" w:rsidR="0020578E" w:rsidRPr="004B5F7C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115" w:name="_Toc195700380"/>
                  <w:r w:rsidR="009F73D7">
                    <w:rPr>
                      <w:noProof/>
                    </w:rPr>
                    <w:t>38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utó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érlé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élda</w:t>
                  </w:r>
                  <w:bookmarkEnd w:id="115"/>
                  <w:proofErr w:type="spellEnd"/>
                </w:p>
              </w:txbxContent>
            </v:textbox>
            <w10:wrap type="tight"/>
          </v:shape>
        </w:pict>
      </w:r>
      <w:r w:rsidR="007F059C" w:rsidRPr="007F059C">
        <w:rPr>
          <w:noProof/>
        </w:rPr>
        <w:drawing>
          <wp:anchor distT="0" distB="0" distL="114300" distR="114300" simplePos="0" relativeHeight="251525120" behindDoc="1" locked="0" layoutInCell="1" allowOverlap="1" wp14:anchorId="4CEE7634" wp14:editId="5E4095A9">
            <wp:simplePos x="0" y="0"/>
            <wp:positionH relativeFrom="column">
              <wp:posOffset>0</wp:posOffset>
            </wp:positionH>
            <wp:positionV relativeFrom="paragraph">
              <wp:posOffset>4314825</wp:posOffset>
            </wp:positionV>
            <wp:extent cx="5943600" cy="2929890"/>
            <wp:effectExtent l="0" t="0" r="0" b="0"/>
            <wp:wrapTight wrapText="bothSides">
              <wp:wrapPolygon edited="0">
                <wp:start x="0" y="0"/>
                <wp:lineTo x="0" y="21488"/>
                <wp:lineTo x="21531" y="21488"/>
                <wp:lineTo x="21531" y="0"/>
                <wp:lineTo x="0" y="0"/>
              </wp:wrapPolygon>
            </wp:wrapTight>
            <wp:docPr id="14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pict w14:anchorId="5746AAAD">
          <v:shape id="_x0000_s1043" type="#_x0000_t202" style="position:absolute;left:0;text-align:left;margin-left:0;margin-top:255.8pt;width:468pt;height:.05pt;z-index:252481536;mso-position-horizontal-relative:text;mso-position-vertical-relative:text" wrapcoords="-35 0 -35 20880 21600 20880 21600 0 -35 0" stroked="f">
            <v:textbox style="mso-next-textbox:#_x0000_s1043;mso-fit-shape-to-text:t" inset="0,0,0,0">
              <w:txbxContent>
                <w:p w14:paraId="4D0E975F" w14:textId="3DEB9D56" w:rsidR="0020578E" w:rsidRPr="00FF5C7E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116" w:name="_Toc195700381"/>
                  <w:r w:rsidR="009F73D7">
                    <w:rPr>
                      <w:noProof/>
                    </w:rPr>
                    <w:t>39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utó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érlé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olyamata</w:t>
                  </w:r>
                  <w:bookmarkEnd w:id="116"/>
                  <w:proofErr w:type="spellEnd"/>
                </w:p>
              </w:txbxContent>
            </v:textbox>
            <w10:wrap type="tight"/>
          </v:shape>
        </w:pict>
      </w:r>
      <w:r w:rsidR="007F059C" w:rsidRPr="007F059C">
        <w:rPr>
          <w:noProof/>
        </w:rPr>
        <w:drawing>
          <wp:anchor distT="0" distB="0" distL="114300" distR="114300" simplePos="0" relativeHeight="251485184" behindDoc="1" locked="0" layoutInCell="1" allowOverlap="1" wp14:anchorId="12B23BBC" wp14:editId="7E662BD7">
            <wp:simplePos x="0" y="0"/>
            <wp:positionH relativeFrom="column">
              <wp:posOffset>0</wp:posOffset>
            </wp:positionH>
            <wp:positionV relativeFrom="paragraph">
              <wp:posOffset>257175</wp:posOffset>
            </wp:positionV>
            <wp:extent cx="5943600" cy="2934335"/>
            <wp:effectExtent l="0" t="0" r="0" b="0"/>
            <wp:wrapTight wrapText="bothSides">
              <wp:wrapPolygon edited="0">
                <wp:start x="0" y="0"/>
                <wp:lineTo x="0" y="21455"/>
                <wp:lineTo x="21531" y="21455"/>
                <wp:lineTo x="21531" y="0"/>
                <wp:lineTo x="0" y="0"/>
              </wp:wrapPolygon>
            </wp:wrapTight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F059C" w:rsidRPr="007F059C">
        <w:rPr>
          <w:noProof/>
        </w:rPr>
        <w:t xml:space="preserve"> </w:t>
      </w:r>
    </w:p>
    <w:p w14:paraId="7FAABEA0" w14:textId="77777777" w:rsidR="007F059C" w:rsidRDefault="007F059C" w:rsidP="00F504BE">
      <w:pPr>
        <w:pStyle w:val="Cmsor3"/>
        <w:rPr>
          <w:lang w:val="hu-HU"/>
        </w:rPr>
        <w:sectPr w:rsidR="007F059C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  <w:bookmarkStart w:id="117" w:name="felhasználói-profil-kezelése"/>
      <w:bookmarkEnd w:id="108"/>
      <w:bookmarkEnd w:id="114"/>
    </w:p>
    <w:p w14:paraId="6E789DF5" w14:textId="38466558" w:rsidR="00F504BE" w:rsidRPr="00A473E7" w:rsidRDefault="00F504BE" w:rsidP="00F504BE">
      <w:pPr>
        <w:pStyle w:val="Cmsor3"/>
        <w:rPr>
          <w:lang w:val="hu-HU"/>
        </w:rPr>
      </w:pPr>
      <w:r w:rsidRPr="00A473E7">
        <w:rPr>
          <w:lang w:val="hu-HU"/>
        </w:rPr>
        <w:lastRenderedPageBreak/>
        <w:t>Felhasználói profil kezelése</w:t>
      </w:r>
    </w:p>
    <w:p w14:paraId="2450B6D8" w14:textId="77777777" w:rsidR="00F504BE" w:rsidRPr="00A473E7" w:rsidRDefault="00F504BE" w:rsidP="00B14657">
      <w:pPr>
        <w:pStyle w:val="Listaszerbekezds"/>
        <w:numPr>
          <w:ilvl w:val="0"/>
          <w:numId w:val="14"/>
        </w:numPr>
        <w:ind w:left="180" w:hanging="180"/>
        <w:rPr>
          <w:b/>
          <w:bCs/>
          <w:lang w:val="hu-HU"/>
        </w:rPr>
      </w:pPr>
      <w:bookmarkStart w:id="118" w:name="profil-adatok-szerkesztése"/>
      <w:r w:rsidRPr="00A473E7">
        <w:rPr>
          <w:b/>
          <w:bCs/>
          <w:lang w:val="hu-HU"/>
        </w:rPr>
        <w:t>Profil adatok szerkesztése</w:t>
      </w:r>
    </w:p>
    <w:p w14:paraId="4783333E" w14:textId="75DAF4F6" w:rsidR="00F504BE" w:rsidRPr="00A473E7" w:rsidRDefault="002437D5" w:rsidP="00B14657">
      <w:pPr>
        <w:pStyle w:val="Compact"/>
        <w:numPr>
          <w:ilvl w:val="0"/>
          <w:numId w:val="41"/>
        </w:numPr>
        <w:rPr>
          <w:lang w:val="hu-HU"/>
        </w:rPr>
      </w:pPr>
      <w:r>
        <w:rPr>
          <w:lang w:val="hu-HU"/>
        </w:rPr>
        <w:t>Ha már be van jelentkezve, akkor</w:t>
      </w:r>
      <w:r w:rsidR="00F504BE" w:rsidRPr="00A473E7">
        <w:rPr>
          <w:lang w:val="hu-HU"/>
        </w:rPr>
        <w:t xml:space="preserve"> kattintson a jobb felső sarokban található profilképére vagy nevére.</w:t>
      </w:r>
    </w:p>
    <w:p w14:paraId="0F51A2E6" w14:textId="77777777" w:rsidR="00F504BE" w:rsidRPr="00A473E7" w:rsidRDefault="00F504BE" w:rsidP="00B14657">
      <w:pPr>
        <w:pStyle w:val="Compact"/>
        <w:numPr>
          <w:ilvl w:val="0"/>
          <w:numId w:val="41"/>
        </w:numPr>
        <w:rPr>
          <w:lang w:val="hu-HU"/>
        </w:rPr>
      </w:pPr>
      <w:r w:rsidRPr="00A473E7">
        <w:rPr>
          <w:lang w:val="hu-HU"/>
        </w:rPr>
        <w:t>A profil oldalon kattintson az “Adatok módosítása” gombra.</w:t>
      </w:r>
    </w:p>
    <w:p w14:paraId="49E30F12" w14:textId="77777777" w:rsidR="00F504BE" w:rsidRPr="00A473E7" w:rsidRDefault="00F504BE" w:rsidP="00B14657">
      <w:pPr>
        <w:pStyle w:val="Compact"/>
        <w:numPr>
          <w:ilvl w:val="0"/>
          <w:numId w:val="41"/>
        </w:numPr>
        <w:rPr>
          <w:lang w:val="hu-HU"/>
        </w:rPr>
      </w:pPr>
      <w:r w:rsidRPr="00A473E7">
        <w:rPr>
          <w:lang w:val="hu-HU"/>
        </w:rPr>
        <w:t>Módosítsa a kívánt adatokat.</w:t>
      </w:r>
    </w:p>
    <w:p w14:paraId="26C60440" w14:textId="501082B0" w:rsidR="00F504BE" w:rsidRDefault="00F504BE" w:rsidP="00B14657">
      <w:pPr>
        <w:pStyle w:val="Compact"/>
        <w:numPr>
          <w:ilvl w:val="0"/>
          <w:numId w:val="41"/>
        </w:numPr>
        <w:rPr>
          <w:lang w:val="hu-HU"/>
        </w:rPr>
      </w:pPr>
      <w:r w:rsidRPr="00A473E7">
        <w:rPr>
          <w:lang w:val="hu-HU"/>
        </w:rPr>
        <w:t>Kattintson az “Adatok mentése” gombra a változtatások mentéséhez.</w:t>
      </w:r>
    </w:p>
    <w:p w14:paraId="40634FEC" w14:textId="6F27F2FC" w:rsidR="00D365DB" w:rsidRPr="00A473E7" w:rsidRDefault="0020578E" w:rsidP="007F059C">
      <w:pPr>
        <w:pStyle w:val="Kp"/>
        <w:jc w:val="both"/>
      </w:pPr>
      <w:r>
        <w:rPr>
          <w:noProof/>
        </w:rPr>
        <w:lastRenderedPageBreak/>
        <w:pict w14:anchorId="662CBDEE">
          <v:shape id="_x0000_s1045" type="#_x0000_t202" style="position:absolute;left:0;text-align:left;margin-left:0;margin-top:251.5pt;width:468pt;height:.05pt;z-index:252485632;mso-position-horizontal-relative:text;mso-position-vertical-relative:text" wrapcoords="-35 0 -35 20880 21600 20880 21600 0 -35 0" stroked="f">
            <v:textbox style="mso-next-textbox:#_x0000_s1045;mso-fit-shape-to-text:t" inset="0,0,0,0">
              <w:txbxContent>
                <w:p w14:paraId="5D7F4E7E" w14:textId="00E3B69B" w:rsidR="0020578E" w:rsidRPr="00BA5ABA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119" w:name="_Toc195700382"/>
                  <w:r w:rsidR="009F73D7">
                    <w:rPr>
                      <w:noProof/>
                    </w:rPr>
                    <w:t>40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elhasználó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dato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ódosítása</w:t>
                  </w:r>
                  <w:bookmarkEnd w:id="119"/>
                  <w:proofErr w:type="spellEnd"/>
                </w:p>
              </w:txbxContent>
            </v:textbox>
            <w10:wrap type="tight"/>
          </v:shape>
        </w:pict>
      </w:r>
      <w:r w:rsidR="007F059C" w:rsidRPr="00D365DB">
        <w:rPr>
          <w:noProof/>
        </w:rPr>
        <w:drawing>
          <wp:anchor distT="0" distB="0" distL="114300" distR="114300" simplePos="0" relativeHeight="251405312" behindDoc="1" locked="0" layoutInCell="1" allowOverlap="1" wp14:anchorId="0BBAD497" wp14:editId="5651C525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5943600" cy="2908300"/>
            <wp:effectExtent l="0" t="0" r="0" b="0"/>
            <wp:wrapTight wrapText="bothSides">
              <wp:wrapPolygon edited="0">
                <wp:start x="0" y="0"/>
                <wp:lineTo x="0" y="21506"/>
                <wp:lineTo x="21531" y="21506"/>
                <wp:lineTo x="21531" y="0"/>
                <wp:lineTo x="0" y="0"/>
              </wp:wrapPolygon>
            </wp:wrapTight>
            <wp:docPr id="11" name="Kép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pict w14:anchorId="31D2127F">
          <v:shape id="_x0000_s1046" type="#_x0000_t202" style="position:absolute;left:0;text-align:left;margin-left:0;margin-top:548pt;width:468pt;height:.05pt;z-index:252487680;mso-position-horizontal-relative:text;mso-position-vertical-relative:text" wrapcoords="-35 0 -35 20880 21600 20880 21600 0 -35 0" stroked="f">
            <v:textbox style="mso-next-textbox:#_x0000_s1046;mso-fit-shape-to-text:t" inset="0,0,0,0">
              <w:txbxContent>
                <w:p w14:paraId="631C648E" w14:textId="5752C9DF" w:rsidR="0020578E" w:rsidRPr="00F84257" w:rsidRDefault="0020578E" w:rsidP="0020578E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120" w:name="_Toc195700383"/>
                  <w:r w:rsidR="009F73D7">
                    <w:rPr>
                      <w:noProof/>
                    </w:rPr>
                    <w:t>41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elhasználó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d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ódosítá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élda</w:t>
                  </w:r>
                  <w:bookmarkEnd w:id="120"/>
                  <w:proofErr w:type="spellEnd"/>
                </w:p>
              </w:txbxContent>
            </v:textbox>
            <w10:wrap type="tight"/>
          </v:shape>
        </w:pict>
      </w:r>
      <w:r w:rsidR="007F059C" w:rsidRPr="007F059C">
        <w:rPr>
          <w:noProof/>
        </w:rPr>
        <w:drawing>
          <wp:anchor distT="0" distB="0" distL="114300" distR="114300" simplePos="0" relativeHeight="251445248" behindDoc="1" locked="0" layoutInCell="1" allowOverlap="1" wp14:anchorId="7E60767F" wp14:editId="68019EF9">
            <wp:simplePos x="0" y="0"/>
            <wp:positionH relativeFrom="column">
              <wp:posOffset>0</wp:posOffset>
            </wp:positionH>
            <wp:positionV relativeFrom="paragraph">
              <wp:posOffset>3990975</wp:posOffset>
            </wp:positionV>
            <wp:extent cx="5943600" cy="2911475"/>
            <wp:effectExtent l="0" t="0" r="0" b="0"/>
            <wp:wrapTight wrapText="bothSides">
              <wp:wrapPolygon edited="0">
                <wp:start x="0" y="0"/>
                <wp:lineTo x="0" y="21482"/>
                <wp:lineTo x="21531" y="21482"/>
                <wp:lineTo x="21531" y="0"/>
                <wp:lineTo x="0" y="0"/>
              </wp:wrapPolygon>
            </wp:wrapTight>
            <wp:docPr id="12" name="Kép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F059C" w:rsidRPr="007F059C">
        <w:t xml:space="preserve"> </w:t>
      </w:r>
    </w:p>
    <w:p w14:paraId="5B50BF8A" w14:textId="77777777" w:rsidR="00D365DB" w:rsidRDefault="00D365DB" w:rsidP="00B14657">
      <w:pPr>
        <w:pStyle w:val="Listaszerbekezds"/>
        <w:numPr>
          <w:ilvl w:val="0"/>
          <w:numId w:val="14"/>
        </w:numPr>
        <w:ind w:left="180" w:hanging="180"/>
        <w:rPr>
          <w:b/>
          <w:bCs/>
          <w:lang w:val="hu-HU"/>
        </w:rPr>
        <w:sectPr w:rsidR="00D365DB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  <w:bookmarkStart w:id="121" w:name="foglalási-előzmények-megtekintése"/>
      <w:bookmarkEnd w:id="118"/>
    </w:p>
    <w:p w14:paraId="159DD582" w14:textId="1D36D331" w:rsidR="00F504BE" w:rsidRPr="00A473E7" w:rsidRDefault="00F504BE" w:rsidP="00B14657">
      <w:pPr>
        <w:pStyle w:val="Listaszerbekezds"/>
        <w:numPr>
          <w:ilvl w:val="0"/>
          <w:numId w:val="14"/>
        </w:numPr>
        <w:ind w:left="180" w:hanging="180"/>
        <w:rPr>
          <w:b/>
          <w:bCs/>
          <w:lang w:val="hu-HU"/>
        </w:rPr>
      </w:pPr>
      <w:r w:rsidRPr="00A473E7">
        <w:rPr>
          <w:b/>
          <w:bCs/>
          <w:lang w:val="hu-HU"/>
        </w:rPr>
        <w:lastRenderedPageBreak/>
        <w:t>Értesítések megtekintése</w:t>
      </w:r>
    </w:p>
    <w:p w14:paraId="63148FED" w14:textId="77777777" w:rsidR="00F504BE" w:rsidRPr="00A473E7" w:rsidRDefault="00F504BE" w:rsidP="00B14657">
      <w:pPr>
        <w:pStyle w:val="Compact"/>
        <w:numPr>
          <w:ilvl w:val="0"/>
          <w:numId w:val="42"/>
        </w:numPr>
        <w:rPr>
          <w:lang w:val="hu-HU"/>
        </w:rPr>
      </w:pPr>
      <w:r w:rsidRPr="00A473E7">
        <w:rPr>
          <w:lang w:val="hu-HU"/>
        </w:rPr>
        <w:t>A profil oldalon kattintson az “Értesítések” gombra.</w:t>
      </w:r>
    </w:p>
    <w:p w14:paraId="26E25DAD" w14:textId="23CC16C2" w:rsidR="00F504BE" w:rsidRPr="00A473E7" w:rsidRDefault="00F504BE" w:rsidP="00B14657">
      <w:pPr>
        <w:pStyle w:val="Compact"/>
        <w:numPr>
          <w:ilvl w:val="0"/>
          <w:numId w:val="42"/>
        </w:numPr>
        <w:rPr>
          <w:lang w:val="hu-HU"/>
        </w:rPr>
      </w:pPr>
      <w:r w:rsidRPr="00A473E7">
        <w:rPr>
          <w:lang w:val="hu-HU"/>
        </w:rPr>
        <w:t>Itt láthatja az összes értesítését.</w:t>
      </w:r>
    </w:p>
    <w:p w14:paraId="5B261E71" w14:textId="3458F0CC" w:rsidR="00F768BE" w:rsidRPr="00F768BE" w:rsidRDefault="009F73D7" w:rsidP="00B14657">
      <w:pPr>
        <w:pStyle w:val="Compact"/>
        <w:numPr>
          <w:ilvl w:val="0"/>
          <w:numId w:val="42"/>
        </w:numPr>
        <w:rPr>
          <w:lang w:val="hu-HU"/>
        </w:rPr>
      </w:pPr>
      <w:r>
        <w:rPr>
          <w:noProof/>
        </w:rPr>
        <w:pict w14:anchorId="32DA8C49">
          <v:shape id="_x0000_s1047" type="#_x0000_t202" style="position:absolute;left:0;text-align:left;margin-left:0;margin-top:376.25pt;width:468pt;height:.05pt;z-index:252489728;mso-position-horizontal-relative:text;mso-position-vertical-relative:text" wrapcoords="-35 0 -35 20880 21600 20880 21600 0 -35 0" stroked="f">
            <v:textbox style="mso-next-textbox:#_x0000_s1047;mso-fit-shape-to-text:t" inset="0,0,0,0">
              <w:txbxContent>
                <w:p w14:paraId="05448B2A" w14:textId="51E55E1D" w:rsidR="009F73D7" w:rsidRPr="00930835" w:rsidRDefault="009F73D7" w:rsidP="009F73D7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122" w:name="_Toc195700384"/>
                  <w:r>
                    <w:rPr>
                      <w:noProof/>
                    </w:rPr>
                    <w:t>42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Értesítések</w:t>
                  </w:r>
                  <w:proofErr w:type="spellEnd"/>
                  <w:r>
                    <w:t xml:space="preserve"> panel</w:t>
                  </w:r>
                  <w:bookmarkEnd w:id="122"/>
                </w:p>
              </w:txbxContent>
            </v:textbox>
            <w10:wrap type="tight"/>
          </v:shape>
        </w:pict>
      </w:r>
      <w:r w:rsidR="00F768BE" w:rsidRPr="00F768BE">
        <w:rPr>
          <w:noProof/>
        </w:rPr>
        <w:drawing>
          <wp:anchor distT="0" distB="0" distL="114300" distR="114300" simplePos="0" relativeHeight="251565056" behindDoc="1" locked="0" layoutInCell="1" allowOverlap="1" wp14:anchorId="04102751" wp14:editId="59703249">
            <wp:simplePos x="0" y="0"/>
            <wp:positionH relativeFrom="column">
              <wp:posOffset>0</wp:posOffset>
            </wp:positionH>
            <wp:positionV relativeFrom="paragraph">
              <wp:posOffset>1809750</wp:posOffset>
            </wp:positionV>
            <wp:extent cx="5943600" cy="2911475"/>
            <wp:effectExtent l="0" t="0" r="0" b="0"/>
            <wp:wrapTight wrapText="bothSides">
              <wp:wrapPolygon edited="0">
                <wp:start x="0" y="0"/>
                <wp:lineTo x="0" y="21482"/>
                <wp:lineTo x="21531" y="21482"/>
                <wp:lineTo x="21531" y="0"/>
                <wp:lineTo x="0" y="0"/>
              </wp:wrapPolygon>
            </wp:wrapTight>
            <wp:docPr id="15" name="Kép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504BE" w:rsidRPr="00A473E7">
        <w:rPr>
          <w:lang w:val="hu-HU"/>
        </w:rPr>
        <w:t>Az értesítések részleteihez kattintson az értesítésre.</w:t>
      </w:r>
    </w:p>
    <w:p w14:paraId="34C41AE7" w14:textId="77777777" w:rsidR="00F768BE" w:rsidRDefault="00F768BE" w:rsidP="00B14657">
      <w:pPr>
        <w:pStyle w:val="Listaszerbekezds"/>
        <w:numPr>
          <w:ilvl w:val="0"/>
          <w:numId w:val="14"/>
        </w:numPr>
        <w:ind w:left="180" w:hanging="180"/>
        <w:rPr>
          <w:b/>
          <w:bCs/>
          <w:lang w:val="hu-HU"/>
        </w:rPr>
        <w:sectPr w:rsidR="00F768BE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  <w:bookmarkStart w:id="123" w:name="értékelések-kezelése"/>
      <w:bookmarkEnd w:id="121"/>
    </w:p>
    <w:p w14:paraId="41199AB9" w14:textId="464A8B05" w:rsidR="00F504BE" w:rsidRPr="00A473E7" w:rsidRDefault="00F504BE" w:rsidP="00B14657">
      <w:pPr>
        <w:pStyle w:val="Listaszerbekezds"/>
        <w:numPr>
          <w:ilvl w:val="0"/>
          <w:numId w:val="14"/>
        </w:numPr>
        <w:ind w:left="180" w:hanging="180"/>
        <w:rPr>
          <w:b/>
          <w:bCs/>
          <w:lang w:val="hu-HU"/>
        </w:rPr>
      </w:pPr>
      <w:r w:rsidRPr="00A473E7">
        <w:rPr>
          <w:b/>
          <w:bCs/>
          <w:lang w:val="hu-HU"/>
        </w:rPr>
        <w:lastRenderedPageBreak/>
        <w:t>Jelszó módosítása</w:t>
      </w:r>
    </w:p>
    <w:p w14:paraId="0E5192C3" w14:textId="77777777" w:rsidR="00F504BE" w:rsidRPr="00A473E7" w:rsidRDefault="00F504BE" w:rsidP="00B14657">
      <w:pPr>
        <w:pStyle w:val="Compact"/>
        <w:numPr>
          <w:ilvl w:val="0"/>
          <w:numId w:val="43"/>
        </w:numPr>
        <w:rPr>
          <w:lang w:val="hu-HU"/>
        </w:rPr>
      </w:pPr>
      <w:r w:rsidRPr="00A473E7">
        <w:rPr>
          <w:lang w:val="hu-HU"/>
        </w:rPr>
        <w:t>A profil oldalon kattintson a “Jelszó módosítása” gombra.</w:t>
      </w:r>
    </w:p>
    <w:p w14:paraId="6A77F75D" w14:textId="77777777" w:rsidR="00F504BE" w:rsidRPr="00A473E7" w:rsidRDefault="00F504BE" w:rsidP="00B14657">
      <w:pPr>
        <w:pStyle w:val="Compact"/>
        <w:numPr>
          <w:ilvl w:val="0"/>
          <w:numId w:val="43"/>
        </w:numPr>
        <w:rPr>
          <w:lang w:val="hu-HU"/>
        </w:rPr>
      </w:pPr>
      <w:r w:rsidRPr="00A473E7">
        <w:rPr>
          <w:lang w:val="hu-HU"/>
        </w:rPr>
        <w:t>Írja be a régi jelszavát, és az új jelszavát kétszer.</w:t>
      </w:r>
    </w:p>
    <w:p w14:paraId="56E75D27" w14:textId="77777777" w:rsidR="00F768BE" w:rsidRDefault="00F504BE" w:rsidP="00B14657">
      <w:pPr>
        <w:pStyle w:val="Compact"/>
        <w:numPr>
          <w:ilvl w:val="0"/>
          <w:numId w:val="43"/>
        </w:numPr>
        <w:rPr>
          <w:lang w:val="hu-HU"/>
        </w:rPr>
      </w:pPr>
      <w:bookmarkStart w:id="124" w:name="autók-bérbeadása"/>
      <w:bookmarkEnd w:id="117"/>
      <w:bookmarkEnd w:id="123"/>
      <w:r w:rsidRPr="00A473E7">
        <w:rPr>
          <w:lang w:val="hu-HU"/>
        </w:rPr>
        <w:t>Kattintson a “Jelszó módosítása” gombra a változtatások mentéséhez</w:t>
      </w:r>
    </w:p>
    <w:p w14:paraId="395644CE" w14:textId="2B12E453" w:rsidR="00F768BE" w:rsidRPr="00F768BE" w:rsidRDefault="009F73D7" w:rsidP="00F768BE">
      <w:pPr>
        <w:pStyle w:val="Kp"/>
        <w:ind w:left="720"/>
        <w:jc w:val="both"/>
        <w:sectPr w:rsidR="00F768BE" w:rsidRPr="00F768BE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  <w:r>
        <w:rPr>
          <w:noProof/>
        </w:rPr>
        <w:lastRenderedPageBreak/>
        <w:pict w14:anchorId="670C5E48">
          <v:shape id="_x0000_s1049" type="#_x0000_t202" style="position:absolute;left:0;text-align:left;margin-left:-2.05pt;margin-top:534.05pt;width:468pt;height:.05pt;z-index:252493824;mso-position-horizontal-relative:text;mso-position-vertical-relative:text" wrapcoords="-35 0 -35 20880 21600 20880 21600 0 -35 0" stroked="f">
            <v:textbox style="mso-next-textbox:#_x0000_s1049;mso-fit-shape-to-text:t" inset="0,0,0,0">
              <w:txbxContent>
                <w:p w14:paraId="6089EB69" w14:textId="67EA709B" w:rsidR="009F73D7" w:rsidRPr="00705A69" w:rsidRDefault="009F73D7" w:rsidP="009F73D7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125" w:name="_Toc195700385"/>
                  <w:r>
                    <w:rPr>
                      <w:noProof/>
                    </w:rPr>
                    <w:t>43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Jelszó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ódosítá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élda</w:t>
                  </w:r>
                  <w:bookmarkEnd w:id="125"/>
                  <w:proofErr w:type="spellEnd"/>
                </w:p>
              </w:txbxContent>
            </v:textbox>
            <w10:wrap type="tight"/>
          </v:shape>
        </w:pict>
      </w:r>
      <w:r w:rsidRPr="00F768BE">
        <w:rPr>
          <w:noProof/>
        </w:rPr>
        <w:drawing>
          <wp:anchor distT="0" distB="0" distL="114300" distR="114300" simplePos="0" relativeHeight="251661312" behindDoc="1" locked="0" layoutInCell="1" allowOverlap="1" wp14:anchorId="1868EA9D" wp14:editId="206809C8">
            <wp:simplePos x="0" y="0"/>
            <wp:positionH relativeFrom="column">
              <wp:posOffset>-26035</wp:posOffset>
            </wp:positionH>
            <wp:positionV relativeFrom="paragraph">
              <wp:posOffset>3811270</wp:posOffset>
            </wp:positionV>
            <wp:extent cx="5943600" cy="2914015"/>
            <wp:effectExtent l="0" t="0" r="0" b="0"/>
            <wp:wrapTight wrapText="bothSides">
              <wp:wrapPolygon edited="0">
                <wp:start x="0" y="0"/>
                <wp:lineTo x="0" y="21463"/>
                <wp:lineTo x="21531" y="21463"/>
                <wp:lineTo x="21531" y="0"/>
                <wp:lineTo x="0" y="0"/>
              </wp:wrapPolygon>
            </wp:wrapTight>
            <wp:docPr id="17" name="Kép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4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pict w14:anchorId="78FBC71E">
          <v:shape id="_x0000_s1048" type="#_x0000_t202" style="position:absolute;left:0;text-align:left;margin-left:0;margin-top:260.7pt;width:468pt;height:.05pt;z-index:252491776;mso-position-horizontal-relative:text;mso-position-vertical-relative:text" wrapcoords="-35 0 -35 20880 21600 20880 21600 0 -35 0" stroked="f">
            <v:textbox style="mso-next-textbox:#_x0000_s1048;mso-fit-shape-to-text:t" inset="0,0,0,0">
              <w:txbxContent>
                <w:p w14:paraId="6E12B2A5" w14:textId="1DFCD721" w:rsidR="009F73D7" w:rsidRPr="00F3216F" w:rsidRDefault="009F73D7" w:rsidP="009F73D7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126" w:name="_Toc195700386"/>
                  <w:r>
                    <w:rPr>
                      <w:noProof/>
                    </w:rPr>
                    <w:t>44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Jelszó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ódosítá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elület</w:t>
                  </w:r>
                  <w:bookmarkEnd w:id="126"/>
                  <w:proofErr w:type="spellEnd"/>
                </w:p>
              </w:txbxContent>
            </v:textbox>
            <w10:wrap type="tight"/>
          </v:shape>
        </w:pict>
      </w:r>
      <w:r w:rsidR="00F768BE" w:rsidRPr="00F768BE">
        <w:rPr>
          <w:noProof/>
        </w:rPr>
        <w:drawing>
          <wp:anchor distT="0" distB="0" distL="114300" distR="114300" simplePos="0" relativeHeight="251613184" behindDoc="1" locked="0" layoutInCell="1" allowOverlap="1" wp14:anchorId="50D7373C" wp14:editId="2DA95961">
            <wp:simplePos x="0" y="0"/>
            <wp:positionH relativeFrom="column">
              <wp:posOffset>0</wp:posOffset>
            </wp:positionH>
            <wp:positionV relativeFrom="paragraph">
              <wp:posOffset>333375</wp:posOffset>
            </wp:positionV>
            <wp:extent cx="5943600" cy="2920365"/>
            <wp:effectExtent l="0" t="0" r="0" b="0"/>
            <wp:wrapTight wrapText="bothSides">
              <wp:wrapPolygon edited="0">
                <wp:start x="0" y="0"/>
                <wp:lineTo x="0" y="21417"/>
                <wp:lineTo x="21531" y="21417"/>
                <wp:lineTo x="21531" y="0"/>
                <wp:lineTo x="0" y="0"/>
              </wp:wrapPolygon>
            </wp:wrapTight>
            <wp:docPr id="16" name="Kép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0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2789F0" w14:textId="4341408D" w:rsidR="00F504BE" w:rsidRPr="00A473E7" w:rsidRDefault="00F504BE" w:rsidP="00F504BE">
      <w:pPr>
        <w:pStyle w:val="Cmsor3"/>
        <w:rPr>
          <w:lang w:val="hu-HU"/>
        </w:rPr>
      </w:pPr>
      <w:r w:rsidRPr="00A473E7">
        <w:rPr>
          <w:lang w:val="hu-HU"/>
        </w:rPr>
        <w:lastRenderedPageBreak/>
        <w:t>Autók bérbeadása</w:t>
      </w:r>
    </w:p>
    <w:p w14:paraId="21E3B606" w14:textId="77777777" w:rsidR="00F504BE" w:rsidRPr="00A473E7" w:rsidRDefault="00F504BE" w:rsidP="00B14657">
      <w:pPr>
        <w:pStyle w:val="Listaszerbekezds"/>
        <w:numPr>
          <w:ilvl w:val="0"/>
          <w:numId w:val="14"/>
        </w:numPr>
        <w:ind w:left="180" w:hanging="180"/>
        <w:rPr>
          <w:b/>
          <w:bCs/>
          <w:lang w:val="hu-HU"/>
        </w:rPr>
      </w:pPr>
      <w:bookmarkStart w:id="127" w:name="autó-meghirdetése"/>
      <w:r w:rsidRPr="00A473E7">
        <w:rPr>
          <w:b/>
          <w:bCs/>
          <w:lang w:val="hu-HU"/>
        </w:rPr>
        <w:t>Autó meghirdetése</w:t>
      </w:r>
    </w:p>
    <w:p w14:paraId="37CAC4FE" w14:textId="77777777" w:rsidR="00F504BE" w:rsidRPr="00A473E7" w:rsidRDefault="00F504BE" w:rsidP="00B14657">
      <w:pPr>
        <w:pStyle w:val="Compact"/>
        <w:numPr>
          <w:ilvl w:val="0"/>
          <w:numId w:val="44"/>
        </w:numPr>
        <w:rPr>
          <w:lang w:val="hu-HU"/>
        </w:rPr>
      </w:pPr>
      <w:r w:rsidRPr="00A473E7">
        <w:rPr>
          <w:lang w:val="hu-HU"/>
        </w:rPr>
        <w:t>Bejelentkezés után kattintson az “Autó feltöltés” gombra.</w:t>
      </w:r>
    </w:p>
    <w:p w14:paraId="78F422AE" w14:textId="77777777" w:rsidR="00F504BE" w:rsidRPr="00A473E7" w:rsidRDefault="00F504BE" w:rsidP="00B14657">
      <w:pPr>
        <w:pStyle w:val="Compact"/>
        <w:numPr>
          <w:ilvl w:val="0"/>
          <w:numId w:val="44"/>
        </w:numPr>
        <w:rPr>
          <w:lang w:val="hu-HU"/>
        </w:rPr>
      </w:pPr>
      <w:r w:rsidRPr="00A473E7">
        <w:rPr>
          <w:lang w:val="hu-HU"/>
        </w:rPr>
        <w:t>Töltse ki az autó adatait (márka, modell, évjárat, műszaki adatok, stb.).</w:t>
      </w:r>
    </w:p>
    <w:p w14:paraId="48E36851" w14:textId="77777777" w:rsidR="00F504BE" w:rsidRPr="00A473E7" w:rsidRDefault="00F504BE" w:rsidP="00B14657">
      <w:pPr>
        <w:pStyle w:val="Compact"/>
        <w:numPr>
          <w:ilvl w:val="0"/>
          <w:numId w:val="44"/>
        </w:numPr>
        <w:rPr>
          <w:lang w:val="hu-HU"/>
        </w:rPr>
      </w:pPr>
      <w:r w:rsidRPr="00A473E7">
        <w:rPr>
          <w:lang w:val="hu-HU"/>
        </w:rPr>
        <w:t>Töltsön fel legalább egy képet az autóról.</w:t>
      </w:r>
    </w:p>
    <w:p w14:paraId="5725D60C" w14:textId="77777777" w:rsidR="00F504BE" w:rsidRPr="00A473E7" w:rsidRDefault="00F504BE" w:rsidP="00B14657">
      <w:pPr>
        <w:pStyle w:val="Compact"/>
        <w:numPr>
          <w:ilvl w:val="0"/>
          <w:numId w:val="44"/>
        </w:numPr>
        <w:rPr>
          <w:lang w:val="hu-HU"/>
        </w:rPr>
      </w:pPr>
      <w:r w:rsidRPr="00A473E7">
        <w:rPr>
          <w:lang w:val="hu-HU"/>
        </w:rPr>
        <w:t>Adja meg az árazási adatokat (</w:t>
      </w:r>
      <w:proofErr w:type="spellStart"/>
      <w:r w:rsidRPr="00A473E7">
        <w:rPr>
          <w:lang w:val="hu-HU"/>
        </w:rPr>
        <w:t>óránkénti</w:t>
      </w:r>
      <w:proofErr w:type="spellEnd"/>
      <w:r w:rsidRPr="00A473E7">
        <w:rPr>
          <w:lang w:val="hu-HU"/>
        </w:rPr>
        <w:t xml:space="preserve"> díj, napi díj).</w:t>
      </w:r>
    </w:p>
    <w:p w14:paraId="61917667" w14:textId="77777777" w:rsidR="00F504BE" w:rsidRPr="00A473E7" w:rsidRDefault="00F504BE" w:rsidP="00B14657">
      <w:pPr>
        <w:pStyle w:val="Compact"/>
        <w:numPr>
          <w:ilvl w:val="0"/>
          <w:numId w:val="44"/>
        </w:numPr>
        <w:rPr>
          <w:lang w:val="hu-HU"/>
        </w:rPr>
      </w:pPr>
      <w:r w:rsidRPr="00A473E7">
        <w:rPr>
          <w:lang w:val="hu-HU"/>
        </w:rPr>
        <w:t>Állítsa be az elérhetőségi naptárat.</w:t>
      </w:r>
    </w:p>
    <w:p w14:paraId="05837630" w14:textId="77777777" w:rsidR="00750862" w:rsidRDefault="00F504BE" w:rsidP="00750862">
      <w:pPr>
        <w:pStyle w:val="Compact"/>
        <w:numPr>
          <w:ilvl w:val="0"/>
          <w:numId w:val="44"/>
        </w:numPr>
        <w:rPr>
          <w:lang w:val="hu-HU"/>
        </w:rPr>
      </w:pPr>
      <w:r w:rsidRPr="00A473E7">
        <w:rPr>
          <w:lang w:val="hu-HU"/>
        </w:rPr>
        <w:t>Kattintson az “Autó feltöltése” gombra.</w:t>
      </w:r>
    </w:p>
    <w:p w14:paraId="7974B76E" w14:textId="37CA0431" w:rsidR="00750862" w:rsidRPr="00750862" w:rsidRDefault="00F504BE" w:rsidP="00750862">
      <w:pPr>
        <w:pStyle w:val="Compact"/>
        <w:numPr>
          <w:ilvl w:val="0"/>
          <w:numId w:val="44"/>
        </w:numPr>
        <w:rPr>
          <w:lang w:val="hu-HU"/>
        </w:rPr>
      </w:pPr>
      <w:r w:rsidRPr="00750862">
        <w:rPr>
          <w:lang w:val="hu-HU"/>
        </w:rPr>
        <w:t>A hirdetés megjelenik a rendszerben, és a feladást követő naptól bérelhető is lesz</w:t>
      </w:r>
      <w:r w:rsidR="00750862">
        <w:rPr>
          <w:lang w:val="hu-HU"/>
        </w:rPr>
        <w:t>, amint a munkatársaink hitelesítették</w:t>
      </w:r>
      <w:r w:rsidRPr="00750862">
        <w:rPr>
          <w:lang w:val="hu-HU"/>
        </w:rPr>
        <w:t>.</w:t>
      </w:r>
      <w:r w:rsidR="00750862" w:rsidRPr="00750862">
        <w:rPr>
          <w:noProof/>
          <w:lang w:val="hu-HU"/>
        </w:rPr>
        <w:t xml:space="preserve"> </w:t>
      </w:r>
    </w:p>
    <w:p w14:paraId="54A613C4" w14:textId="3E0478F7" w:rsidR="00750862" w:rsidRDefault="009F73D7" w:rsidP="00750862">
      <w:pPr>
        <w:pStyle w:val="Kp"/>
        <w:sectPr w:rsidR="00750862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  <w:r>
        <w:rPr>
          <w:noProof/>
        </w:rPr>
        <w:lastRenderedPageBreak/>
        <w:pict w14:anchorId="15280CEF">
          <v:shape id="_x0000_s1051" type="#_x0000_t202" style="position:absolute;left:0;text-align:left;margin-left:0;margin-top:590.05pt;width:468pt;height:.05pt;z-index:252497920;mso-position-horizontal-relative:text;mso-position-vertical-relative:text" wrapcoords="-35 0 -35 20880 21600 20880 21600 0 -35 0" stroked="f">
            <v:textbox style="mso-next-textbox:#_x0000_s1051;mso-fit-shape-to-text:t" inset="0,0,0,0">
              <w:txbxContent>
                <w:p w14:paraId="3C84F1AF" w14:textId="7643199C" w:rsidR="009F73D7" w:rsidRPr="00F209BB" w:rsidRDefault="009F73D7" w:rsidP="009F73D7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128" w:name="_Toc195700387"/>
                  <w:r>
                    <w:rPr>
                      <w:noProof/>
                    </w:rPr>
                    <w:t>45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Jármű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eltölté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élda</w:t>
                  </w:r>
                  <w:bookmarkEnd w:id="128"/>
                  <w:proofErr w:type="spellEnd"/>
                </w:p>
              </w:txbxContent>
            </v:textbox>
            <w10:wrap type="tight"/>
          </v:shape>
        </w:pict>
      </w:r>
      <w:r w:rsidR="00750862" w:rsidRPr="00750862">
        <w:rPr>
          <w:noProof/>
        </w:rPr>
        <w:drawing>
          <wp:anchor distT="0" distB="0" distL="114300" distR="114300" simplePos="0" relativeHeight="251788288" behindDoc="1" locked="0" layoutInCell="1" allowOverlap="1" wp14:anchorId="4C6F6DF2" wp14:editId="01DD293B">
            <wp:simplePos x="0" y="0"/>
            <wp:positionH relativeFrom="column">
              <wp:posOffset>0</wp:posOffset>
            </wp:positionH>
            <wp:positionV relativeFrom="paragraph">
              <wp:posOffset>4373880</wp:posOffset>
            </wp:positionV>
            <wp:extent cx="5943600" cy="3062605"/>
            <wp:effectExtent l="0" t="0" r="0" b="0"/>
            <wp:wrapTight wrapText="bothSides">
              <wp:wrapPolygon edited="0">
                <wp:start x="0" y="0"/>
                <wp:lineTo x="0" y="21497"/>
                <wp:lineTo x="21531" y="21497"/>
                <wp:lineTo x="21531" y="0"/>
                <wp:lineTo x="0" y="0"/>
              </wp:wrapPolygon>
            </wp:wrapTight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pict w14:anchorId="598561CD">
          <v:shape id="_x0000_s1050" type="#_x0000_t202" style="position:absolute;left:0;text-align:left;margin-left:0;margin-top:273.35pt;width:468pt;height:.05pt;z-index:252495872;mso-position-horizontal-relative:text;mso-position-vertical-relative:text" wrapcoords="-35 0 -35 20880 21600 20880 21600 0 -35 0" stroked="f">
            <v:textbox style="mso-next-textbox:#_x0000_s1050;mso-fit-shape-to-text:t" inset="0,0,0,0">
              <w:txbxContent>
                <w:p w14:paraId="6D05D441" w14:textId="486AFC86" w:rsidR="009F73D7" w:rsidRPr="00E93679" w:rsidRDefault="009F73D7" w:rsidP="009F73D7">
                  <w:pPr>
                    <w:pStyle w:val="Kpalrs"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SEQ kép \* ARABIC </w:instrText>
                  </w:r>
                  <w:r>
                    <w:rPr>
                      <w:noProof/>
                    </w:rPr>
                    <w:fldChar w:fldCharType="separate"/>
                  </w:r>
                  <w:bookmarkStart w:id="129" w:name="_Toc195700388"/>
                  <w:r>
                    <w:rPr>
                      <w:noProof/>
                    </w:rPr>
                    <w:t>46</w:t>
                  </w:r>
                  <w:r>
                    <w:rPr>
                      <w:noProof/>
                    </w:rPr>
                    <w:fldChar w:fldCharType="end"/>
                  </w:r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Jármű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eltölté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elület</w:t>
                  </w:r>
                  <w:bookmarkEnd w:id="129"/>
                  <w:proofErr w:type="spellEnd"/>
                </w:p>
              </w:txbxContent>
            </v:textbox>
            <w10:wrap type="tight"/>
          </v:shape>
        </w:pict>
      </w:r>
      <w:r w:rsidR="00750862" w:rsidRPr="00750862">
        <w:rPr>
          <w:noProof/>
        </w:rPr>
        <w:drawing>
          <wp:anchor distT="0" distB="0" distL="114300" distR="114300" simplePos="0" relativeHeight="251742208" behindDoc="1" locked="0" layoutInCell="1" allowOverlap="1" wp14:anchorId="27BAF2D1" wp14:editId="28A9631E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5943600" cy="3185795"/>
            <wp:effectExtent l="0" t="0" r="0" b="0"/>
            <wp:wrapTight wrapText="bothSides">
              <wp:wrapPolygon edited="0">
                <wp:start x="0" y="0"/>
                <wp:lineTo x="0" y="21441"/>
                <wp:lineTo x="21531" y="21441"/>
                <wp:lineTo x="21531" y="0"/>
                <wp:lineTo x="0" y="0"/>
              </wp:wrapPolygon>
            </wp:wrapTight>
            <wp:docPr id="18" name="Kép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5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D96359" w14:textId="5EFE1630" w:rsidR="00F504BE" w:rsidRDefault="00F504BE" w:rsidP="00750862">
      <w:pPr>
        <w:pStyle w:val="Kp"/>
      </w:pPr>
    </w:p>
    <w:p w14:paraId="505AD55C" w14:textId="77777777" w:rsidR="00A94D58" w:rsidRPr="00A473E7" w:rsidRDefault="00A94D58" w:rsidP="00A94D58">
      <w:pPr>
        <w:pStyle w:val="Compact"/>
        <w:rPr>
          <w:lang w:val="hu-HU"/>
        </w:rPr>
      </w:pPr>
    </w:p>
    <w:p w14:paraId="6FC529DE" w14:textId="77777777" w:rsidR="00F504BE" w:rsidRPr="00A473E7" w:rsidRDefault="00F504BE" w:rsidP="00B14657">
      <w:pPr>
        <w:pStyle w:val="Listaszerbekezds"/>
        <w:numPr>
          <w:ilvl w:val="0"/>
          <w:numId w:val="14"/>
        </w:numPr>
        <w:ind w:left="180" w:hanging="180"/>
        <w:rPr>
          <w:b/>
          <w:bCs/>
          <w:lang w:val="hu-HU"/>
        </w:rPr>
      </w:pPr>
      <w:bookmarkStart w:id="130" w:name="meghirdetett-autók-kezelése"/>
      <w:bookmarkEnd w:id="127"/>
      <w:r w:rsidRPr="00A473E7">
        <w:rPr>
          <w:b/>
          <w:bCs/>
          <w:lang w:val="hu-HU"/>
        </w:rPr>
        <w:t>Meghirdetett autók kezelése</w:t>
      </w:r>
    </w:p>
    <w:p w14:paraId="79E40FFF" w14:textId="77777777" w:rsidR="00F504BE" w:rsidRPr="00A473E7" w:rsidRDefault="00F504BE" w:rsidP="00B14657">
      <w:pPr>
        <w:pStyle w:val="Compact"/>
        <w:numPr>
          <w:ilvl w:val="0"/>
          <w:numId w:val="45"/>
        </w:numPr>
        <w:rPr>
          <w:lang w:val="hu-HU"/>
        </w:rPr>
      </w:pPr>
      <w:r w:rsidRPr="00A473E7">
        <w:rPr>
          <w:lang w:val="hu-HU"/>
        </w:rPr>
        <w:t>A profil oldalon a járművek ki lesznek listázva a profil alatt, a “Feltöltött autóim” menüpontban.</w:t>
      </w:r>
    </w:p>
    <w:p w14:paraId="3D46AEA3" w14:textId="77777777" w:rsidR="00F504BE" w:rsidRPr="00A473E7" w:rsidRDefault="00F504BE" w:rsidP="00B14657">
      <w:pPr>
        <w:pStyle w:val="Compact"/>
        <w:numPr>
          <w:ilvl w:val="0"/>
          <w:numId w:val="45"/>
        </w:numPr>
        <w:rPr>
          <w:lang w:val="hu-HU"/>
        </w:rPr>
      </w:pPr>
      <w:r w:rsidRPr="00A473E7">
        <w:rPr>
          <w:lang w:val="hu-HU"/>
        </w:rPr>
        <w:t>Itt láthatja az összes meghirdetett autóját.</w:t>
      </w:r>
    </w:p>
    <w:p w14:paraId="5BA66693" w14:textId="77777777" w:rsidR="00F504BE" w:rsidRPr="00A473E7" w:rsidRDefault="00F504BE" w:rsidP="00B14657">
      <w:pPr>
        <w:pStyle w:val="Compact"/>
        <w:numPr>
          <w:ilvl w:val="0"/>
          <w:numId w:val="45"/>
        </w:numPr>
        <w:rPr>
          <w:lang w:val="hu-HU"/>
        </w:rPr>
      </w:pPr>
      <w:r w:rsidRPr="00A473E7">
        <w:rPr>
          <w:lang w:val="hu-HU"/>
        </w:rPr>
        <w:t>Az autók szerkesztéséhez kattintson a “Szerkesztés” ikonra.</w:t>
      </w:r>
    </w:p>
    <w:p w14:paraId="19B9FA8F" w14:textId="4DD11B0D" w:rsidR="00F504BE" w:rsidRDefault="009F73D7" w:rsidP="00B14657">
      <w:pPr>
        <w:pStyle w:val="Compact"/>
        <w:numPr>
          <w:ilvl w:val="0"/>
          <w:numId w:val="45"/>
        </w:numPr>
        <w:rPr>
          <w:lang w:val="hu-HU"/>
        </w:rPr>
      </w:pPr>
      <w:r>
        <w:rPr>
          <w:noProof/>
        </w:rPr>
        <w:pict w14:anchorId="53DCCD3F">
          <v:shape id="_x0000_s1052" type="#_x0000_t202" style="position:absolute;left:0;text-align:left;margin-left:.2pt;margin-top:289.1pt;width:468pt;height:.05pt;z-index:252499968;mso-position-horizontal-relative:text;mso-position-vertical-relative:text" wrapcoords="-35 0 -35 20880 21600 20880 21600 0 -35 0" stroked="f">
            <v:textbox style="mso-next-textbox:#_x0000_s1052;mso-fit-shape-to-text:t" inset="0,0,0,0">
              <w:txbxContent>
                <w:p w14:paraId="58BAC034" w14:textId="32C7B18B" w:rsidR="009F73D7" w:rsidRPr="009A5B90" w:rsidRDefault="009F73D7" w:rsidP="009F73D7">
                  <w:pPr>
                    <w:pStyle w:val="Kpalrs"/>
                    <w:jc w:val="center"/>
                  </w:pPr>
                  <w:fldSimple w:instr=" SEQ kép \* ARABIC ">
                    <w:bookmarkStart w:id="131" w:name="_Toc195700389"/>
                    <w:r>
                      <w:rPr>
                        <w:noProof/>
                      </w:rPr>
                      <w:t>47</w:t>
                    </w:r>
                  </w:fldSimple>
                  <w:r>
                    <w:t xml:space="preserve">. </w:t>
                  </w:r>
                  <w:proofErr w:type="spellStart"/>
                  <w:r>
                    <w:t>ké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utó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zerkesztés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gomb</w:t>
                  </w:r>
                  <w:bookmarkEnd w:id="131"/>
                  <w:proofErr w:type="spellEnd"/>
                </w:p>
              </w:txbxContent>
            </v:textbox>
            <w10:wrap type="tight"/>
          </v:shape>
        </w:pict>
      </w:r>
      <w:r w:rsidR="00F02C5B" w:rsidRPr="00316727">
        <w:rPr>
          <w:lang w:val="hu-HU"/>
        </w:rPr>
        <w:drawing>
          <wp:anchor distT="0" distB="0" distL="114300" distR="114300" simplePos="0" relativeHeight="252020736" behindDoc="1" locked="0" layoutInCell="1" allowOverlap="1" wp14:anchorId="406B3658" wp14:editId="1FE33C83">
            <wp:simplePos x="0" y="0"/>
            <wp:positionH relativeFrom="column">
              <wp:posOffset>2630</wp:posOffset>
            </wp:positionH>
            <wp:positionV relativeFrom="paragraph">
              <wp:posOffset>425450</wp:posOffset>
            </wp:positionV>
            <wp:extent cx="5943600" cy="3188970"/>
            <wp:effectExtent l="0" t="0" r="0" b="0"/>
            <wp:wrapTight wrapText="bothSides">
              <wp:wrapPolygon edited="0">
                <wp:start x="0" y="0"/>
                <wp:lineTo x="0" y="21419"/>
                <wp:lineTo x="21531" y="21419"/>
                <wp:lineTo x="21531" y="0"/>
                <wp:lineTo x="0" y="0"/>
              </wp:wrapPolygon>
            </wp:wrapTight>
            <wp:docPr id="24" name="Kép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504BE" w:rsidRPr="00A473E7">
        <w:rPr>
          <w:lang w:val="hu-HU"/>
        </w:rPr>
        <w:t>Az autók törléséhez vagy inaktiválásához kattintson a “Törlés” ikonra.</w:t>
      </w:r>
    </w:p>
    <w:p w14:paraId="00954ADC" w14:textId="77777777" w:rsidR="009F73D7" w:rsidRDefault="00F02C5B" w:rsidP="009F73D7">
      <w:pPr>
        <w:pStyle w:val="Compact"/>
        <w:keepNext/>
        <w:ind w:left="360"/>
      </w:pPr>
      <w:r w:rsidRPr="00F02C5B">
        <w:rPr>
          <w:lang w:val="hu-HU"/>
        </w:rPr>
        <w:lastRenderedPageBreak/>
        <w:drawing>
          <wp:inline distT="0" distB="0" distL="0" distR="0" wp14:anchorId="0A243965" wp14:editId="066ED129">
            <wp:extent cx="5943600" cy="3162935"/>
            <wp:effectExtent l="0" t="0" r="0" b="0"/>
            <wp:docPr id="36" name="Kép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58A06" w14:textId="5F4EB4B4" w:rsidR="009F73D7" w:rsidRDefault="009F73D7" w:rsidP="009F73D7">
      <w:pPr>
        <w:pStyle w:val="Kpalrs"/>
        <w:jc w:val="center"/>
      </w:pPr>
      <w:fldSimple w:instr=" SEQ kép \* ARABIC ">
        <w:bookmarkStart w:id="132" w:name="_Toc195700390"/>
        <w:r>
          <w:rPr>
            <w:noProof/>
          </w:rPr>
          <w:t>48</w:t>
        </w:r>
      </w:fldSimple>
      <w:r>
        <w:t xml:space="preserve">.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Autó</w:t>
      </w:r>
      <w:proofErr w:type="spellEnd"/>
      <w:r>
        <w:t xml:space="preserve"> </w:t>
      </w:r>
      <w:proofErr w:type="spellStart"/>
      <w:r>
        <w:t>szerkesztése</w:t>
      </w:r>
      <w:proofErr w:type="spellEnd"/>
      <w:r>
        <w:t xml:space="preserve"> </w:t>
      </w:r>
      <w:proofErr w:type="spellStart"/>
      <w:r>
        <w:t>felület</w:t>
      </w:r>
      <w:bookmarkEnd w:id="132"/>
      <w:proofErr w:type="spellEnd"/>
    </w:p>
    <w:p w14:paraId="5B9562BB" w14:textId="77777777" w:rsidR="009F73D7" w:rsidRDefault="00F02C5B" w:rsidP="009F73D7">
      <w:pPr>
        <w:pStyle w:val="Compact"/>
        <w:keepNext/>
        <w:ind w:left="360"/>
      </w:pPr>
      <w:r w:rsidRPr="00F02C5B">
        <w:rPr>
          <w:lang w:val="hu-HU"/>
        </w:rPr>
        <w:drawing>
          <wp:inline distT="0" distB="0" distL="0" distR="0" wp14:anchorId="303FE8F5" wp14:editId="76C7251B">
            <wp:extent cx="5943600" cy="3181985"/>
            <wp:effectExtent l="0" t="0" r="0" b="0"/>
            <wp:docPr id="37" name="Kép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31F29" w14:textId="1F640C3C" w:rsidR="00316727" w:rsidRPr="00A473E7" w:rsidRDefault="009F73D7" w:rsidP="009F73D7">
      <w:pPr>
        <w:pStyle w:val="Kpalrs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EQ kép \* ARABIC </w:instrText>
      </w:r>
      <w:r>
        <w:rPr>
          <w:lang w:val="hu-HU"/>
        </w:rPr>
        <w:fldChar w:fldCharType="separate"/>
      </w:r>
      <w:bookmarkStart w:id="133" w:name="_Toc195700391"/>
      <w:r>
        <w:rPr>
          <w:noProof/>
          <w:lang w:val="hu-HU"/>
        </w:rPr>
        <w:t>49</w:t>
      </w:r>
      <w:r>
        <w:rPr>
          <w:lang w:val="hu-HU"/>
        </w:rPr>
        <w:fldChar w:fldCharType="end"/>
      </w:r>
      <w:r>
        <w:t xml:space="preserve">.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Autó</w:t>
      </w:r>
      <w:proofErr w:type="spellEnd"/>
      <w:r>
        <w:t xml:space="preserve"> </w:t>
      </w:r>
      <w:proofErr w:type="spellStart"/>
      <w:r>
        <w:t>törlése</w:t>
      </w:r>
      <w:proofErr w:type="spellEnd"/>
      <w:r>
        <w:t xml:space="preserve"> </w:t>
      </w:r>
      <w:proofErr w:type="spellStart"/>
      <w:r>
        <w:t>gomb</w:t>
      </w:r>
      <w:bookmarkEnd w:id="133"/>
      <w:proofErr w:type="spellEnd"/>
    </w:p>
    <w:p w14:paraId="7C65033E" w14:textId="77777777" w:rsidR="009F73D7" w:rsidRDefault="009F73D7" w:rsidP="009F73D7">
      <w:pPr>
        <w:pStyle w:val="Cmsor3"/>
        <w:rPr>
          <w:lang w:val="hu-HU"/>
        </w:rPr>
        <w:sectPr w:rsidR="009F73D7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  <w:bookmarkStart w:id="134" w:name="továbbfejlesztési-lehetőségek"/>
      <w:bookmarkEnd w:id="69"/>
      <w:bookmarkEnd w:id="70"/>
      <w:bookmarkEnd w:id="71"/>
      <w:bookmarkEnd w:id="72"/>
      <w:bookmarkEnd w:id="124"/>
      <w:bookmarkEnd w:id="130"/>
    </w:p>
    <w:p w14:paraId="33752AE1" w14:textId="2AA7A4AB" w:rsidR="009F73D7" w:rsidRDefault="009F73D7" w:rsidP="009F73D7">
      <w:pPr>
        <w:pStyle w:val="Cmsor3"/>
        <w:rPr>
          <w:lang w:val="hu-HU"/>
        </w:rPr>
      </w:pPr>
      <w:r>
        <w:rPr>
          <w:lang w:val="hu-HU"/>
        </w:rPr>
        <w:lastRenderedPageBreak/>
        <w:t>Fizetés és számlázás</w:t>
      </w:r>
    </w:p>
    <w:p w14:paraId="30FACFFB" w14:textId="77777777" w:rsidR="009F73D7" w:rsidRDefault="009F73D7" w:rsidP="009F73D7">
      <w:pPr>
        <w:pStyle w:val="Listaszerbekezds"/>
        <w:numPr>
          <w:ilvl w:val="0"/>
          <w:numId w:val="52"/>
        </w:numPr>
        <w:ind w:left="180" w:hanging="180"/>
        <w:rPr>
          <w:b/>
          <w:bCs/>
          <w:lang w:val="hu-HU"/>
        </w:rPr>
      </w:pPr>
      <w:r>
        <w:rPr>
          <w:b/>
          <w:bCs/>
          <w:lang w:val="hu-HU"/>
        </w:rPr>
        <w:t>Fizetési módok választása</w:t>
      </w:r>
    </w:p>
    <w:p w14:paraId="2109ACA6" w14:textId="77777777" w:rsidR="009F73D7" w:rsidRDefault="009F73D7" w:rsidP="009F73D7">
      <w:pPr>
        <w:pStyle w:val="Compact"/>
        <w:numPr>
          <w:ilvl w:val="0"/>
          <w:numId w:val="53"/>
        </w:numPr>
        <w:rPr>
          <w:lang w:val="hu-HU"/>
        </w:rPr>
      </w:pPr>
      <w:r>
        <w:rPr>
          <w:lang w:val="hu-HU"/>
        </w:rPr>
        <w:t>A gépjármű adatlapján kattintson a Bérlés gombra.</w:t>
      </w:r>
    </w:p>
    <w:p w14:paraId="0B311554" w14:textId="77777777" w:rsidR="009F73D7" w:rsidRDefault="009F73D7" w:rsidP="009F73D7">
      <w:pPr>
        <w:pStyle w:val="Compact"/>
        <w:numPr>
          <w:ilvl w:val="0"/>
          <w:numId w:val="53"/>
        </w:numPr>
        <w:rPr>
          <w:lang w:val="hu-HU"/>
        </w:rPr>
      </w:pPr>
      <w:r>
        <w:rPr>
          <w:lang w:val="hu-HU"/>
        </w:rPr>
        <w:t>Válassza ki a megfelelő dátumot.</w:t>
      </w:r>
    </w:p>
    <w:p w14:paraId="750BF3C1" w14:textId="77777777" w:rsidR="009F73D7" w:rsidRDefault="009F73D7" w:rsidP="009F73D7">
      <w:pPr>
        <w:pStyle w:val="Compact"/>
        <w:numPr>
          <w:ilvl w:val="0"/>
          <w:numId w:val="53"/>
        </w:numPr>
        <w:rPr>
          <w:lang w:val="hu-HU"/>
        </w:rPr>
      </w:pPr>
      <w:r>
        <w:rPr>
          <w:lang w:val="hu-HU"/>
        </w:rPr>
        <w:t>Válassza ki a fizetési módot.</w:t>
      </w:r>
    </w:p>
    <w:p w14:paraId="669334D0" w14:textId="77777777" w:rsidR="009F73D7" w:rsidRDefault="009F73D7" w:rsidP="009F73D7">
      <w:pPr>
        <w:pStyle w:val="Compact"/>
        <w:numPr>
          <w:ilvl w:val="0"/>
          <w:numId w:val="53"/>
        </w:numPr>
        <w:rPr>
          <w:lang w:val="hu-HU"/>
        </w:rPr>
      </w:pPr>
      <w:r>
        <w:rPr>
          <w:lang w:val="hu-HU"/>
        </w:rPr>
        <w:t>Fizetési lehetőségtől függően kövesse az utasításokat az oldalon.</w:t>
      </w:r>
    </w:p>
    <w:p w14:paraId="385DF996" w14:textId="77777777" w:rsidR="009F73D7" w:rsidRDefault="009F73D7" w:rsidP="009F73D7">
      <w:pPr>
        <w:pStyle w:val="Listaszerbekezds"/>
        <w:numPr>
          <w:ilvl w:val="0"/>
          <w:numId w:val="52"/>
        </w:numPr>
        <w:ind w:left="180" w:hanging="180"/>
        <w:rPr>
          <w:b/>
          <w:bCs/>
          <w:lang w:val="hu-HU"/>
        </w:rPr>
      </w:pPr>
      <w:bookmarkStart w:id="135" w:name="fizetési-módok-kezelése"/>
      <w:bookmarkEnd w:id="135"/>
      <w:r>
        <w:rPr>
          <w:b/>
          <w:bCs/>
          <w:lang w:val="hu-HU"/>
        </w:rPr>
        <w:t>Számlák megtekintése</w:t>
      </w:r>
    </w:p>
    <w:p w14:paraId="083CCA29" w14:textId="77777777" w:rsidR="009F73D7" w:rsidRDefault="009F73D7" w:rsidP="009F73D7">
      <w:pPr>
        <w:pStyle w:val="Compact"/>
        <w:numPr>
          <w:ilvl w:val="0"/>
          <w:numId w:val="53"/>
        </w:numPr>
        <w:rPr>
          <w:lang w:val="hu-HU"/>
        </w:rPr>
      </w:pPr>
      <w:r>
        <w:rPr>
          <w:lang w:val="hu-HU"/>
        </w:rPr>
        <w:t>A profil oldalon kattintson az “Értesítések” fülre.</w:t>
      </w:r>
    </w:p>
    <w:p w14:paraId="1F243221" w14:textId="77777777" w:rsidR="009F73D7" w:rsidRDefault="009F73D7" w:rsidP="009F73D7">
      <w:pPr>
        <w:pStyle w:val="Compact"/>
        <w:numPr>
          <w:ilvl w:val="0"/>
          <w:numId w:val="53"/>
        </w:numPr>
        <w:rPr>
          <w:lang w:val="hu-HU"/>
        </w:rPr>
      </w:pPr>
      <w:r>
        <w:rPr>
          <w:lang w:val="hu-HU"/>
        </w:rPr>
        <w:t>Válassza ki a megfelelő értesítést.</w:t>
      </w:r>
    </w:p>
    <w:p w14:paraId="4AA3EE69" w14:textId="77777777" w:rsidR="009F73D7" w:rsidRDefault="009F73D7" w:rsidP="009F73D7">
      <w:pPr>
        <w:pStyle w:val="Compact"/>
        <w:numPr>
          <w:ilvl w:val="0"/>
          <w:numId w:val="53"/>
        </w:numPr>
        <w:rPr>
          <w:lang w:val="hu-HU"/>
        </w:rPr>
      </w:pPr>
      <w:r>
        <w:rPr>
          <w:lang w:val="hu-HU"/>
        </w:rPr>
        <w:t xml:space="preserve">Kattintson a(z) </w:t>
      </w:r>
      <w:r>
        <w:rPr>
          <w:color w:val="auto"/>
          <w:lang w:val="hu-HU"/>
        </w:rPr>
        <w:t>„here”</w:t>
      </w:r>
      <w:r>
        <w:rPr>
          <w:color w:val="FFC000"/>
          <w:lang w:val="hu-HU"/>
        </w:rPr>
        <w:t xml:space="preserve"> </w:t>
      </w:r>
      <w:r>
        <w:rPr>
          <w:lang w:val="hu-HU"/>
        </w:rPr>
        <w:t>üzenetre.</w:t>
      </w:r>
    </w:p>
    <w:p w14:paraId="0F104898" w14:textId="77777777" w:rsidR="00AF3018" w:rsidRPr="00A473E7" w:rsidRDefault="00F504BE">
      <w:pPr>
        <w:pStyle w:val="Cmsor1"/>
        <w:rPr>
          <w:lang w:val="hu-HU"/>
        </w:rPr>
      </w:pPr>
      <w:r w:rsidRPr="00A473E7">
        <w:rPr>
          <w:lang w:val="hu-HU"/>
        </w:rPr>
        <w:lastRenderedPageBreak/>
        <w:t>Továbbfejlesztési lehetőségek</w:t>
      </w:r>
    </w:p>
    <w:p w14:paraId="48F560EA" w14:textId="77777777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 xml:space="preserve">A </w:t>
      </w:r>
      <w:proofErr w:type="spellStart"/>
      <w:r w:rsidRPr="00A473E7">
        <w:rPr>
          <w:lang w:val="hu-HU"/>
        </w:rPr>
        <w:t>CurRentCar</w:t>
      </w:r>
      <w:proofErr w:type="spellEnd"/>
      <w:r w:rsidRPr="00A473E7">
        <w:rPr>
          <w:lang w:val="hu-HU"/>
        </w:rPr>
        <w:t xml:space="preserve"> alkalmazás jelenlegi verziója stabil és funkcionális, azonban számos továbbfejlesztési lehetőséget azonosítottunk, amelyek tovább növelhetik a rendszer használhatóságát és értékét:</w:t>
      </w:r>
    </w:p>
    <w:p w14:paraId="2B4D124A" w14:textId="77777777" w:rsidR="00AF3018" w:rsidRPr="00A473E7" w:rsidRDefault="00F504BE">
      <w:pPr>
        <w:pStyle w:val="Cmsor3"/>
        <w:rPr>
          <w:lang w:val="hu-HU"/>
        </w:rPr>
      </w:pPr>
      <w:bookmarkStart w:id="136" w:name="mobil-alkalmazás-fejlesztése"/>
      <w:r w:rsidRPr="00A473E7">
        <w:rPr>
          <w:lang w:val="hu-HU"/>
        </w:rPr>
        <w:t>Mobil alkalmazás fejlesztése</w:t>
      </w:r>
    </w:p>
    <w:p w14:paraId="05FC6C21" w14:textId="77777777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 xml:space="preserve">Bár a webes felület reszponzív és megfelelően használható mobil eszközökön is, egy dedikált mobil alkalmazás fejlesztése </w:t>
      </w:r>
      <w:proofErr w:type="spellStart"/>
      <w:r w:rsidRPr="00A473E7">
        <w:rPr>
          <w:lang w:val="hu-HU"/>
        </w:rPr>
        <w:t>React</w:t>
      </w:r>
      <w:proofErr w:type="spellEnd"/>
      <w:r w:rsidRPr="00A473E7">
        <w:rPr>
          <w:lang w:val="hu-HU"/>
        </w:rPr>
        <w:t xml:space="preserve"> </w:t>
      </w:r>
      <w:proofErr w:type="spellStart"/>
      <w:r w:rsidRPr="00A473E7">
        <w:rPr>
          <w:lang w:val="hu-HU"/>
        </w:rPr>
        <w:t>Native</w:t>
      </w:r>
      <w:proofErr w:type="spellEnd"/>
      <w:r w:rsidRPr="00A473E7">
        <w:rPr>
          <w:lang w:val="hu-HU"/>
        </w:rPr>
        <w:t xml:space="preserve"> vagy </w:t>
      </w:r>
      <w:proofErr w:type="spellStart"/>
      <w:r w:rsidRPr="00A473E7">
        <w:rPr>
          <w:lang w:val="hu-HU"/>
        </w:rPr>
        <w:t>Flutter</w:t>
      </w:r>
      <w:proofErr w:type="spellEnd"/>
      <w:r w:rsidRPr="00A473E7">
        <w:rPr>
          <w:lang w:val="hu-HU"/>
        </w:rPr>
        <w:t xml:space="preserve"> technológiával még jobb felhasználói élményt biztosítana. A mobil alkalmazás lehetővé tenné:</w:t>
      </w:r>
    </w:p>
    <w:p w14:paraId="72FA558D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proofErr w:type="spellStart"/>
      <w:r w:rsidRPr="00A473E7">
        <w:rPr>
          <w:lang w:val="hu-HU"/>
        </w:rPr>
        <w:t>Push</w:t>
      </w:r>
      <w:proofErr w:type="spellEnd"/>
      <w:r w:rsidRPr="00A473E7">
        <w:rPr>
          <w:lang w:val="hu-HU"/>
        </w:rPr>
        <w:t xml:space="preserve"> értesítések küldését fontos eseményekről</w:t>
      </w:r>
    </w:p>
    <w:p w14:paraId="0AB9CC64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>Offline hozzáférést bizonyos funkciókhoz</w:t>
      </w:r>
    </w:p>
    <w:p w14:paraId="28DEAECD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>A mobileszköz GPS szolgáltatásainak jobb kihasználását</w:t>
      </w:r>
    </w:p>
    <w:p w14:paraId="7A36F954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proofErr w:type="spellStart"/>
      <w:r w:rsidRPr="00A473E7">
        <w:rPr>
          <w:lang w:val="hu-HU"/>
        </w:rPr>
        <w:t>Biometrikus</w:t>
      </w:r>
      <w:proofErr w:type="spellEnd"/>
      <w:r w:rsidRPr="00A473E7">
        <w:rPr>
          <w:lang w:val="hu-HU"/>
        </w:rPr>
        <w:t xml:space="preserve"> azonosítást (ujjlenyomat, arcfelismerés)</w:t>
      </w:r>
    </w:p>
    <w:p w14:paraId="44D394D1" w14:textId="77777777" w:rsidR="00AF3018" w:rsidRPr="00A473E7" w:rsidRDefault="00F504BE">
      <w:pPr>
        <w:pStyle w:val="Cmsor3"/>
        <w:rPr>
          <w:lang w:val="hu-HU"/>
        </w:rPr>
      </w:pPr>
      <w:bookmarkStart w:id="137" w:name="gamifikáció-bevezetése"/>
      <w:bookmarkEnd w:id="136"/>
      <w:proofErr w:type="spellStart"/>
      <w:r w:rsidRPr="00A473E7">
        <w:rPr>
          <w:lang w:val="hu-HU"/>
        </w:rPr>
        <w:t>Gamifikáció</w:t>
      </w:r>
      <w:proofErr w:type="spellEnd"/>
      <w:r w:rsidRPr="00A473E7">
        <w:rPr>
          <w:lang w:val="hu-HU"/>
        </w:rPr>
        <w:t xml:space="preserve"> bevezetése</w:t>
      </w:r>
    </w:p>
    <w:p w14:paraId="4190E71F" w14:textId="77777777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 xml:space="preserve">A felhasználói elkötelezettség növelése érdekében </w:t>
      </w:r>
      <w:proofErr w:type="spellStart"/>
      <w:r w:rsidRPr="00A473E7">
        <w:rPr>
          <w:lang w:val="hu-HU"/>
        </w:rPr>
        <w:t>gamifikációs</w:t>
      </w:r>
      <w:proofErr w:type="spellEnd"/>
      <w:r w:rsidRPr="00A473E7">
        <w:rPr>
          <w:lang w:val="hu-HU"/>
        </w:rPr>
        <w:t xml:space="preserve"> elemek bevezetése:</w:t>
      </w:r>
    </w:p>
    <w:p w14:paraId="73E28A3A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>Pontok és szintek rendszere a rendszeres használatért</w:t>
      </w:r>
    </w:p>
    <w:p w14:paraId="3A26BA9D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>Jelvények és elismerések különböző tevékenységekért</w:t>
      </w:r>
    </w:p>
    <w:p w14:paraId="1D65B275" w14:textId="124A2AFB" w:rsidR="00AF3018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>Hűségprogram gyakori felhasználók számára</w:t>
      </w:r>
    </w:p>
    <w:p w14:paraId="425F925C" w14:textId="17254AFE" w:rsidR="0034542A" w:rsidRPr="00A473E7" w:rsidRDefault="0034542A" w:rsidP="00B14657">
      <w:pPr>
        <w:pStyle w:val="Compact"/>
        <w:numPr>
          <w:ilvl w:val="0"/>
          <w:numId w:val="19"/>
        </w:numPr>
        <w:rPr>
          <w:lang w:val="hu-HU"/>
        </w:rPr>
      </w:pPr>
      <w:r>
        <w:rPr>
          <w:lang w:val="hu-HU"/>
        </w:rPr>
        <w:t>Kupon kódok</w:t>
      </w:r>
    </w:p>
    <w:p w14:paraId="271514F7" w14:textId="77777777" w:rsidR="00AF3018" w:rsidRPr="00A473E7" w:rsidRDefault="00F504BE">
      <w:pPr>
        <w:pStyle w:val="Cmsor3"/>
        <w:rPr>
          <w:lang w:val="hu-HU"/>
        </w:rPr>
      </w:pPr>
      <w:bookmarkStart w:id="138" w:name="integrációk-bővítése"/>
      <w:bookmarkEnd w:id="137"/>
      <w:r w:rsidRPr="00A473E7">
        <w:rPr>
          <w:lang w:val="hu-HU"/>
        </w:rPr>
        <w:t>Integrációk bővítése</w:t>
      </w:r>
    </w:p>
    <w:p w14:paraId="405A1F21" w14:textId="77777777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>További külső szolgáltatásokkal való integráció:</w:t>
      </w:r>
    </w:p>
    <w:p w14:paraId="78722EA6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>Több fizetési szolgáltató integrálása</w:t>
      </w:r>
    </w:p>
    <w:p w14:paraId="191D182E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>Biztosítási szolgáltatók közvetlen integrációja</w:t>
      </w:r>
    </w:p>
    <w:p w14:paraId="49C69714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>Közösségi média platformok mélyebb integrációja</w:t>
      </w:r>
    </w:p>
    <w:p w14:paraId="55C75059" w14:textId="50D36287" w:rsidR="00AF3018" w:rsidRPr="00A473E7" w:rsidRDefault="00A653AB" w:rsidP="00B14657">
      <w:pPr>
        <w:pStyle w:val="Compact"/>
        <w:numPr>
          <w:ilvl w:val="0"/>
          <w:numId w:val="19"/>
        </w:numPr>
        <w:rPr>
          <w:lang w:val="hu-HU"/>
        </w:rPr>
      </w:pPr>
      <w:r>
        <w:rPr>
          <w:lang w:val="hu-HU"/>
        </w:rPr>
        <w:t>Felhasználók értékelése</w:t>
      </w:r>
    </w:p>
    <w:p w14:paraId="142FD2A6" w14:textId="77777777" w:rsidR="00AF3018" w:rsidRPr="00A473E7" w:rsidRDefault="00F504BE">
      <w:pPr>
        <w:pStyle w:val="Cmsor3"/>
        <w:rPr>
          <w:lang w:val="hu-HU"/>
        </w:rPr>
      </w:pPr>
      <w:bookmarkStart w:id="139" w:name="nemzetköziesítés"/>
      <w:bookmarkEnd w:id="138"/>
      <w:proofErr w:type="spellStart"/>
      <w:r w:rsidRPr="00A473E7">
        <w:rPr>
          <w:lang w:val="hu-HU"/>
        </w:rPr>
        <w:t>Nemzetköziesítés</w:t>
      </w:r>
      <w:proofErr w:type="spellEnd"/>
    </w:p>
    <w:p w14:paraId="4BCB70AC" w14:textId="77777777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>A rendszer nemzetközi piacokra való kiterjesztése:</w:t>
      </w:r>
    </w:p>
    <w:p w14:paraId="104C77F0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>Többnyelvű felhasználói felület</w:t>
      </w:r>
    </w:p>
    <w:p w14:paraId="5E4BCDF5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lastRenderedPageBreak/>
        <w:t>Különböző valuták és fizetési módok támogatása</w:t>
      </w:r>
    </w:p>
    <w:p w14:paraId="40FF4943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>Lokalizált tartalom és szolgáltatások</w:t>
      </w:r>
    </w:p>
    <w:p w14:paraId="27144BC1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>Országspecifikus jogi követelmények kezelése</w:t>
      </w:r>
    </w:p>
    <w:p w14:paraId="52A64071" w14:textId="77777777" w:rsidR="00AF3018" w:rsidRPr="00A473E7" w:rsidRDefault="00F504BE">
      <w:pPr>
        <w:pStyle w:val="Cmsor3"/>
        <w:rPr>
          <w:lang w:val="hu-HU"/>
        </w:rPr>
      </w:pPr>
      <w:bookmarkStart w:id="140" w:name="környezettudatosság-támogatása"/>
      <w:bookmarkEnd w:id="139"/>
      <w:r w:rsidRPr="00A473E7">
        <w:rPr>
          <w:lang w:val="hu-HU"/>
        </w:rPr>
        <w:t>Környezettudatosság támogatása</w:t>
      </w:r>
    </w:p>
    <w:p w14:paraId="74C32598" w14:textId="77777777" w:rsidR="00AF3018" w:rsidRPr="00A473E7" w:rsidRDefault="00F504BE">
      <w:pPr>
        <w:pStyle w:val="FirstParagraph"/>
        <w:rPr>
          <w:lang w:val="hu-HU"/>
        </w:rPr>
      </w:pPr>
      <w:r w:rsidRPr="00A473E7">
        <w:rPr>
          <w:lang w:val="hu-HU"/>
        </w:rPr>
        <w:t>Zöld kezdeményezések és környezettudatos funkciók bevezetése:</w:t>
      </w:r>
    </w:p>
    <w:p w14:paraId="70660487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>CO2-kibocsátás kalkulátor és kompenzációs lehetőségek</w:t>
      </w:r>
    </w:p>
    <w:p w14:paraId="292DC022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>Elektromos és hibrid autók külön kategorizálása és népszerűsítése</w:t>
      </w:r>
    </w:p>
    <w:p w14:paraId="480DB87B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>“Zöld” felhasználói jelvények és elismerések</w:t>
      </w:r>
    </w:p>
    <w:p w14:paraId="2CC22E6B" w14:textId="77777777" w:rsidR="00AF3018" w:rsidRPr="00A473E7" w:rsidRDefault="00F504BE" w:rsidP="00B14657">
      <w:pPr>
        <w:pStyle w:val="Compact"/>
        <w:numPr>
          <w:ilvl w:val="0"/>
          <w:numId w:val="19"/>
        </w:numPr>
        <w:rPr>
          <w:lang w:val="hu-HU"/>
        </w:rPr>
      </w:pPr>
      <w:r w:rsidRPr="00A473E7">
        <w:rPr>
          <w:lang w:val="hu-HU"/>
        </w:rPr>
        <w:t>Környezetbarát vezetési tippek és információk</w:t>
      </w:r>
    </w:p>
    <w:p w14:paraId="41C8F396" w14:textId="01567F68" w:rsidR="00AF3018" w:rsidRPr="00A473E7" w:rsidRDefault="00F504BE" w:rsidP="000C73FF">
      <w:pPr>
        <w:pStyle w:val="FirstParagraph"/>
        <w:rPr>
          <w:lang w:val="hu-HU"/>
        </w:rPr>
      </w:pPr>
      <w:r w:rsidRPr="00A473E7">
        <w:rPr>
          <w:lang w:val="hu-HU"/>
        </w:rPr>
        <w:t xml:space="preserve">A fenti továbbfejlesztési lehetőségek alapján a </w:t>
      </w:r>
      <w:proofErr w:type="spellStart"/>
      <w:r w:rsidRPr="00A473E7">
        <w:rPr>
          <w:lang w:val="hu-HU"/>
        </w:rPr>
        <w:t>CurRentCar</w:t>
      </w:r>
      <w:proofErr w:type="spellEnd"/>
      <w:r w:rsidRPr="00A473E7">
        <w:rPr>
          <w:lang w:val="hu-HU"/>
        </w:rPr>
        <w:t xml:space="preserve"> rendszer folyamatosan fejleszthető és bővíthető a jövőbeni piaci igények és technológiai trendek alapján.</w:t>
      </w:r>
    </w:p>
    <w:p w14:paraId="5737AE75" w14:textId="77777777" w:rsidR="00AF3018" w:rsidRPr="00A473E7" w:rsidRDefault="00F504BE">
      <w:pPr>
        <w:pStyle w:val="Cmsor1"/>
        <w:rPr>
          <w:lang w:val="hu-HU"/>
        </w:rPr>
      </w:pPr>
      <w:bookmarkStart w:id="141" w:name="összegzés"/>
      <w:bookmarkEnd w:id="134"/>
      <w:bookmarkEnd w:id="140"/>
      <w:r w:rsidRPr="00A473E7">
        <w:rPr>
          <w:lang w:val="hu-HU"/>
        </w:rPr>
        <w:lastRenderedPageBreak/>
        <w:t>Összegzés</w:t>
      </w:r>
    </w:p>
    <w:p w14:paraId="7434F772" w14:textId="77777777" w:rsidR="009F73D7" w:rsidRPr="009F73D7" w:rsidRDefault="009F73D7" w:rsidP="009F73D7">
      <w:pPr>
        <w:rPr>
          <w:color w:val="auto"/>
          <w:lang w:val="hu-HU"/>
        </w:rPr>
      </w:pPr>
      <w:bookmarkStart w:id="142" w:name="ábrajegyzék"/>
      <w:bookmarkEnd w:id="141"/>
      <w:r w:rsidRPr="009F73D7">
        <w:rPr>
          <w:lang w:val="hu-HU"/>
        </w:rPr>
        <w:t xml:space="preserve">A projekt során a csapatmunka kiemelkedően fontos volt. A feladatok elosztása és koordinálása, a rendszeres kommunikáció és az együttműködés sokat segített a projekt sikeres megvalósításában. A GitHub alapú verziókezelés és a </w:t>
      </w:r>
      <w:proofErr w:type="spellStart"/>
      <w:r w:rsidRPr="009F73D7">
        <w:rPr>
          <w:lang w:val="hu-HU"/>
        </w:rPr>
        <w:t>Discord</w:t>
      </w:r>
      <w:proofErr w:type="spellEnd"/>
      <w:r w:rsidRPr="009F73D7">
        <w:rPr>
          <w:lang w:val="hu-HU"/>
        </w:rPr>
        <w:t xml:space="preserve"> a kommunikációs alkalmazás hatékonyan támogatták a csapatmunkát.</w:t>
      </w:r>
    </w:p>
    <w:p w14:paraId="2F05C9E0" w14:textId="77777777" w:rsidR="009F73D7" w:rsidRPr="009F73D7" w:rsidRDefault="009F73D7" w:rsidP="009F73D7">
      <w:pPr>
        <w:rPr>
          <w:lang w:val="hu-HU"/>
        </w:rPr>
      </w:pPr>
      <w:r w:rsidRPr="009F73D7">
        <w:rPr>
          <w:lang w:val="hu-HU"/>
        </w:rPr>
        <w:t xml:space="preserve">A </w:t>
      </w:r>
      <w:proofErr w:type="spellStart"/>
      <w:r w:rsidRPr="009F73D7">
        <w:rPr>
          <w:lang w:val="hu-HU"/>
        </w:rPr>
        <w:t>CurRentCar</w:t>
      </w:r>
      <w:proofErr w:type="spellEnd"/>
      <w:r w:rsidRPr="009F73D7">
        <w:rPr>
          <w:lang w:val="hu-HU"/>
        </w:rPr>
        <w:t xml:space="preserve"> rendszer a modern autóbérlés minden fontos aspektusát lefedi, a járművek keresésétől kezdve a foglalási folyamaton át a fizetésig és értékelésig. Az asztali adminisztrációs alkalmazás hatékony eszközöket biztosít a rendszer kezelésére és a statisztikák elemzésére.</w:t>
      </w:r>
    </w:p>
    <w:p w14:paraId="0C1E5ACA" w14:textId="77777777" w:rsidR="009F73D7" w:rsidRPr="009F73D7" w:rsidRDefault="009F73D7" w:rsidP="009F73D7">
      <w:pPr>
        <w:rPr>
          <w:lang w:val="hu-HU"/>
        </w:rPr>
      </w:pPr>
      <w:r w:rsidRPr="009F73D7">
        <w:rPr>
          <w:lang w:val="hu-HU"/>
        </w:rPr>
        <w:t xml:space="preserve">A rendszer továbbfejlesztési lehetőségei széles perspektívát nyitnak a jövőbeni bővítésekre és fejlesztésekre, biztosítva, hogy a </w:t>
      </w:r>
      <w:proofErr w:type="spellStart"/>
      <w:r w:rsidRPr="009F73D7">
        <w:rPr>
          <w:lang w:val="hu-HU"/>
        </w:rPr>
        <w:t>CurRentCar</w:t>
      </w:r>
      <w:proofErr w:type="spellEnd"/>
      <w:r w:rsidRPr="009F73D7">
        <w:rPr>
          <w:lang w:val="hu-HU"/>
        </w:rPr>
        <w:t xml:space="preserve"> alkalmazás hosszú távon is versenyképes maradjon a piacon.</w:t>
      </w:r>
    </w:p>
    <w:p w14:paraId="038DA4A5" w14:textId="77777777" w:rsidR="009F73D7" w:rsidRPr="009F73D7" w:rsidRDefault="009F73D7" w:rsidP="009F73D7">
      <w:pPr>
        <w:rPr>
          <w:lang w:val="hu-HU"/>
        </w:rPr>
      </w:pPr>
      <w:r w:rsidRPr="009F73D7">
        <w:rPr>
          <w:lang w:val="hu-HU"/>
        </w:rPr>
        <w:t>Összességében a vizsgaremek elkészítése során nem csak egy használható szoftvert hoztunk létre, hanem értékes szakmai tapasztalatot is szereztünk a szoftverfejlesztés teljes folyamatáról, a tervezéstől a tesztelésen át a dokumentáció elkészítéséig.</w:t>
      </w:r>
    </w:p>
    <w:p w14:paraId="6BF1F653" w14:textId="77777777" w:rsidR="009F73D7" w:rsidRPr="009F73D7" w:rsidRDefault="009F73D7" w:rsidP="009F73D7">
      <w:pPr>
        <w:rPr>
          <w:lang w:val="hu-HU"/>
        </w:rPr>
      </w:pPr>
      <w:r w:rsidRPr="009F73D7">
        <w:rPr>
          <w:lang w:val="hu-HU"/>
        </w:rPr>
        <w:t xml:space="preserve">A fejlesztési folyamat során különös figyelmet fordítottunk a felhasználói élmény kialakítására. A </w:t>
      </w:r>
      <w:proofErr w:type="spellStart"/>
      <w:r w:rsidRPr="009F73D7">
        <w:rPr>
          <w:lang w:val="hu-HU"/>
        </w:rPr>
        <w:t>responsive</w:t>
      </w:r>
      <w:proofErr w:type="spellEnd"/>
      <w:r w:rsidRPr="009F73D7">
        <w:rPr>
          <w:lang w:val="hu-HU"/>
        </w:rPr>
        <w:t xml:space="preserve"> design biztosítja, hogy az alkalmazás különböző eszközökön is optimálisan </w:t>
      </w:r>
      <w:proofErr w:type="spellStart"/>
      <w:r w:rsidRPr="009F73D7">
        <w:rPr>
          <w:lang w:val="hu-HU"/>
        </w:rPr>
        <w:t>működjön</w:t>
      </w:r>
      <w:proofErr w:type="spellEnd"/>
      <w:r w:rsidRPr="009F73D7">
        <w:rPr>
          <w:lang w:val="hu-HU"/>
        </w:rPr>
        <w:t>, legyen szó asztali számítógépről, tabletről vagy okostelefonról. Az intuitív felhasználói felület kialakításakor figyelembe vettük a különböző felhasználói csoportok igényeit, így mind a tapasztalt, mind a kezdő felhasználók számára könnyen használható rendszert hoztunk létre.</w:t>
      </w:r>
    </w:p>
    <w:p w14:paraId="3C83CAAF" w14:textId="77777777" w:rsidR="009F73D7" w:rsidRPr="009F73D7" w:rsidRDefault="009F73D7" w:rsidP="009F73D7">
      <w:pPr>
        <w:rPr>
          <w:lang w:val="hu-HU"/>
        </w:rPr>
      </w:pPr>
      <w:r w:rsidRPr="009F73D7">
        <w:rPr>
          <w:lang w:val="hu-HU"/>
        </w:rPr>
        <w:t xml:space="preserve">A biztonság kiemelt szerepet kapott a fejlesztés során. A felhasználói adatok védelme érdekében korszerű titkosítási módszereket alkalmaztunk, a jelszavak biztonságos tárolásáról pedig </w:t>
      </w:r>
      <w:proofErr w:type="spellStart"/>
      <w:r w:rsidRPr="009F73D7">
        <w:rPr>
          <w:lang w:val="hu-HU"/>
        </w:rPr>
        <w:t>hash-elési</w:t>
      </w:r>
      <w:proofErr w:type="spellEnd"/>
      <w:r w:rsidRPr="009F73D7">
        <w:rPr>
          <w:lang w:val="hu-HU"/>
        </w:rPr>
        <w:t xml:space="preserve"> eljárással gondoskodtunk. A fizetési folyamatok biztonságát külső, megfelelő tanúsítványokkal rendelkező szolgáltatások integrálásával biztosítottuk.</w:t>
      </w:r>
    </w:p>
    <w:p w14:paraId="27037138" w14:textId="77777777" w:rsidR="009F73D7" w:rsidRPr="009F73D7" w:rsidRDefault="009F73D7" w:rsidP="009F73D7">
      <w:pPr>
        <w:rPr>
          <w:lang w:val="hu-HU"/>
        </w:rPr>
      </w:pPr>
      <w:r w:rsidRPr="009F73D7">
        <w:rPr>
          <w:lang w:val="hu-HU"/>
        </w:rPr>
        <w:t>Az adatbázis tervezésénél a hatékonyság és a skálázhatóság voltak a fő szempontok. A relációs adatbázis megfelelő normalizálása biztosítja az adatok konzisztenciáját és minimalizálja a redundanciát. Az optimalizált lekérdezések gyors válaszidőt biztosítanak még nagyobb adatmennyiség esetén is.</w:t>
      </w:r>
    </w:p>
    <w:p w14:paraId="4A1B3C6C" w14:textId="77777777" w:rsidR="009F73D7" w:rsidRPr="009F73D7" w:rsidRDefault="009F73D7" w:rsidP="009F73D7">
      <w:pPr>
        <w:rPr>
          <w:lang w:val="hu-HU"/>
        </w:rPr>
      </w:pPr>
      <w:r w:rsidRPr="009F73D7">
        <w:rPr>
          <w:lang w:val="hu-HU"/>
        </w:rPr>
        <w:t>A projekt dokumentációja részletes és átfogó, amely nem csak a rendszer működését írja le, hanem a fejlesztői dokumentáció révén a további fejlesztéseket is támogatja. A felhasználói dokumentáció részletes útmutatást nyújt a rendszer minden funkciójához.</w:t>
      </w:r>
    </w:p>
    <w:p w14:paraId="11E9D53A" w14:textId="77777777" w:rsidR="009F73D7" w:rsidRPr="009F73D7" w:rsidRDefault="009F73D7" w:rsidP="009F73D7">
      <w:pPr>
        <w:rPr>
          <w:lang w:val="hu-HU"/>
        </w:rPr>
      </w:pPr>
      <w:r w:rsidRPr="009F73D7">
        <w:rPr>
          <w:lang w:val="hu-HU"/>
        </w:rPr>
        <w:t xml:space="preserve">A </w:t>
      </w:r>
      <w:proofErr w:type="spellStart"/>
      <w:r w:rsidRPr="009F73D7">
        <w:rPr>
          <w:lang w:val="hu-HU"/>
        </w:rPr>
        <w:t>CurRentCar</w:t>
      </w:r>
      <w:proofErr w:type="spellEnd"/>
      <w:r w:rsidRPr="009F73D7">
        <w:rPr>
          <w:lang w:val="hu-HU"/>
        </w:rPr>
        <w:t xml:space="preserve"> projekt megvalósítása során szerzett tapasztalatok értékes alapot biztosítanak jövőbeni projektjeinkhez, és bizonyítják a csapat képességét komplex szoftverrendszerek tervezésére és kivitelezésére.</w:t>
      </w:r>
    </w:p>
    <w:p w14:paraId="066E5BF6" w14:textId="1B9B7916" w:rsidR="00AF3018" w:rsidRDefault="00F504BE" w:rsidP="0036640A">
      <w:pPr>
        <w:pStyle w:val="Cmsor1"/>
        <w:numPr>
          <w:ilvl w:val="0"/>
          <w:numId w:val="0"/>
        </w:numPr>
        <w:rPr>
          <w:lang w:val="hu-HU"/>
        </w:rPr>
      </w:pPr>
      <w:r w:rsidRPr="00A473E7">
        <w:rPr>
          <w:lang w:val="hu-HU"/>
        </w:rPr>
        <w:lastRenderedPageBreak/>
        <w:t>Ábrajegyzék</w:t>
      </w:r>
    </w:p>
    <w:p w14:paraId="5D9D2639" w14:textId="14CBB6F5" w:rsidR="009F73D7" w:rsidRDefault="009F73D7">
      <w:pPr>
        <w:pStyle w:val="brajegyzk"/>
        <w:tabs>
          <w:tab w:val="right" w:leader="dot" w:pos="9350"/>
        </w:tabs>
        <w:rPr>
          <w:noProof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TOC \h \z \c "kép" </w:instrText>
      </w:r>
      <w:r>
        <w:rPr>
          <w:lang w:val="hu-HU"/>
        </w:rPr>
        <w:fldChar w:fldCharType="separate"/>
      </w:r>
      <w:hyperlink w:anchor="_Toc195700343" w:history="1">
        <w:r w:rsidRPr="00A62691">
          <w:rPr>
            <w:rStyle w:val="Hiperhivatkozs"/>
            <w:noProof/>
          </w:rPr>
          <w:t>1. kép Felhasználó autentiká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70D040C8" w14:textId="07EAB282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44" w:history="1">
        <w:r w:rsidRPr="00A62691">
          <w:rPr>
            <w:rStyle w:val="Hiperhivatkozs"/>
            <w:noProof/>
            <w:lang w:val="hu-HU"/>
          </w:rPr>
          <w:t>2</w:t>
        </w:r>
        <w:r w:rsidRPr="00A62691">
          <w:rPr>
            <w:rStyle w:val="Hiperhivatkozs"/>
            <w:noProof/>
          </w:rPr>
          <w:t>. kép Felhasználói adatok friss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00521DF7" w14:textId="4EEC3F36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45" w:history="1">
        <w:r w:rsidRPr="00A62691">
          <w:rPr>
            <w:rStyle w:val="Hiperhivatkozs"/>
            <w:noProof/>
            <w:lang w:val="hu-HU"/>
          </w:rPr>
          <w:t>3</w:t>
        </w:r>
        <w:r w:rsidRPr="00A62691">
          <w:rPr>
            <w:rStyle w:val="Hiperhivatkozs"/>
            <w:noProof/>
          </w:rPr>
          <w:t>. kép Jármű adatok friss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9543005" w14:textId="525EA4AB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46" w:history="1">
        <w:r w:rsidRPr="00A62691">
          <w:rPr>
            <w:rStyle w:val="Hiperhivatkozs"/>
            <w:noProof/>
            <w:lang w:val="hu-HU"/>
          </w:rPr>
          <w:t>4</w:t>
        </w:r>
        <w:r w:rsidRPr="00A62691">
          <w:rPr>
            <w:rStyle w:val="Hiperhivatkozs"/>
            <w:noProof/>
          </w:rPr>
          <w:t>. kép Foglalások módosí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5DC31EDC" w14:textId="60010408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62" w:anchor="_Toc195700347" w:history="1">
        <w:r w:rsidRPr="00A62691">
          <w:rPr>
            <w:rStyle w:val="Hiperhivatkozs"/>
            <w:noProof/>
          </w:rPr>
          <w:t>5. kép Keresés filter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183CD7E" w14:textId="24F0C1C3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48" w:history="1">
        <w:r w:rsidRPr="00A62691">
          <w:rPr>
            <w:rStyle w:val="Hiperhivatkozs"/>
            <w:noProof/>
          </w:rPr>
          <w:t>6. kép Keresés filter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586F2002" w14:textId="536E394D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49" w:history="1">
        <w:r w:rsidRPr="00A62691">
          <w:rPr>
            <w:rStyle w:val="Hiperhivatkozs"/>
            <w:noProof/>
          </w:rPr>
          <w:t>7. kép Foglalási logi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3A2BC046" w14:textId="477BFF7B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50" w:history="1">
        <w:r w:rsidRPr="00A62691">
          <w:rPr>
            <w:rStyle w:val="Hiperhivatkozs"/>
            <w:noProof/>
          </w:rPr>
          <w:t>8. kép Értékelési logi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3B7C0536" w14:textId="6050A6A2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51" w:history="1">
        <w:r w:rsidRPr="00A62691">
          <w:rPr>
            <w:rStyle w:val="Hiperhivatkozs"/>
            <w:noProof/>
          </w:rPr>
          <w:t>9. kép Autentikáció logiká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1FE0C2E8" w14:textId="393B09A5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63" w:anchor="_Toc195700352" w:history="1">
        <w:r w:rsidRPr="00A62691">
          <w:rPr>
            <w:rStyle w:val="Hiperhivatkozs"/>
            <w:noProof/>
          </w:rPr>
          <w:t>10. kép Adatbázis kapcsola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0CA21367" w14:textId="74B92332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64" w:anchor="_Toc195700353" w:history="1">
        <w:r w:rsidRPr="00A62691">
          <w:rPr>
            <w:rStyle w:val="Hiperhivatkozs"/>
            <w:noProof/>
          </w:rPr>
          <w:t>11. kép Fájlkeze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40CF1715" w14:textId="5CCE1295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54" w:history="1">
        <w:r w:rsidRPr="00A62691">
          <w:rPr>
            <w:rStyle w:val="Hiperhivatkozs"/>
            <w:noProof/>
          </w:rPr>
          <w:t>12. kép Foglalási logika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63B5511A" w14:textId="21036D4E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55" w:history="1">
        <w:r w:rsidRPr="00A62691">
          <w:rPr>
            <w:rStyle w:val="Hiperhivatkozs"/>
            <w:noProof/>
          </w:rPr>
          <w:t>13. kép Foglalási logika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3DF52F6F" w14:textId="047D6D3C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65" w:anchor="_Toc195700356" w:history="1">
        <w:r w:rsidRPr="00A62691">
          <w:rPr>
            <w:rStyle w:val="Hiperhivatkozs"/>
            <w:noProof/>
          </w:rPr>
          <w:t>14. kép Naplóz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022978C4" w14:textId="03BEE207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66" w:anchor="_Toc195700357" w:history="1">
        <w:r w:rsidRPr="00A62691">
          <w:rPr>
            <w:rStyle w:val="Hiperhivatkozs"/>
            <w:noProof/>
          </w:rPr>
          <w:t>15. kép Hiba keze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0C0A969A" w14:textId="390FCF73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58" w:history="1">
        <w:r w:rsidRPr="00A62691">
          <w:rPr>
            <w:rStyle w:val="Hiperhivatkozs"/>
            <w:noProof/>
          </w:rPr>
          <w:t>16. kép Unit teszt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0D40498C" w14:textId="10B4C001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59" w:history="1">
        <w:r w:rsidRPr="00A62691">
          <w:rPr>
            <w:rStyle w:val="Hiperhivatkozs"/>
            <w:noProof/>
          </w:rPr>
          <w:t>17. kép Unit teszt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765241C9" w14:textId="070AD943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67" w:anchor="_Toc195700360" w:history="1">
        <w:r w:rsidRPr="00A62691">
          <w:rPr>
            <w:rStyle w:val="Hiperhivatkozs"/>
            <w:noProof/>
          </w:rPr>
          <w:t>18. kép Admin bejelentk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4CB2A6F8" w14:textId="320B7232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68" w:anchor="_Toc195700361" w:history="1">
        <w:r w:rsidRPr="00A62691">
          <w:rPr>
            <w:rStyle w:val="Hiperhivatkozs"/>
            <w:noProof/>
          </w:rPr>
          <w:t>19. kép Felhasználók listáz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7CBC6111" w14:textId="7C9A6A38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69" w:anchor="_Toc195700362" w:history="1">
        <w:r w:rsidRPr="00A62691">
          <w:rPr>
            <w:rStyle w:val="Hiperhivatkozs"/>
            <w:noProof/>
          </w:rPr>
          <w:t>20. kép Felhasználó szerkez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61E4B55F" w14:textId="0772B0BF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63" w:history="1">
        <w:r w:rsidRPr="00A62691">
          <w:rPr>
            <w:rStyle w:val="Hiperhivatkozs"/>
            <w:noProof/>
          </w:rPr>
          <w:t>21. kép Új autó hozzáad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1E0EE271" w14:textId="1D50BB45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64" w:history="1">
        <w:r w:rsidRPr="00A62691">
          <w:rPr>
            <w:rStyle w:val="Hiperhivatkozs"/>
            <w:noProof/>
          </w:rPr>
          <w:t>22. kép Autó szerkez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14:paraId="3C11D63A" w14:textId="0EF6541C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65" w:history="1">
        <w:r w:rsidRPr="00A62691">
          <w:rPr>
            <w:rStyle w:val="Hiperhivatkozs"/>
            <w:noProof/>
          </w:rPr>
          <w:t>23. kép Rendelések listáz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1</w:t>
        </w:r>
        <w:r>
          <w:rPr>
            <w:noProof/>
            <w:webHidden/>
          </w:rPr>
          <w:fldChar w:fldCharType="end"/>
        </w:r>
      </w:hyperlink>
    </w:p>
    <w:p w14:paraId="13544C5C" w14:textId="20E66D6A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66" w:history="1">
        <w:r w:rsidRPr="00A62691">
          <w:rPr>
            <w:rStyle w:val="Hiperhivatkozs"/>
            <w:noProof/>
          </w:rPr>
          <w:t>24. kép Rendelések módosí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24021E5F" w14:textId="57A5EB84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67" w:history="1">
        <w:r w:rsidRPr="00A62691">
          <w:rPr>
            <w:rStyle w:val="Hiperhivatkozs"/>
            <w:noProof/>
          </w:rPr>
          <w:t>25. kép Értékelés hozzáad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14:paraId="0053D7CA" w14:textId="1F20A2B2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68" w:history="1">
        <w:r w:rsidRPr="00A62691">
          <w:rPr>
            <w:rStyle w:val="Hiperhivatkozs"/>
            <w:noProof/>
          </w:rPr>
          <w:t>26. kép Értékelés szerkez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14:paraId="2B8A197B" w14:textId="68548364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70" w:anchor="_Toc195700369" w:history="1">
        <w:r w:rsidRPr="00A62691">
          <w:rPr>
            <w:rStyle w:val="Hiperhivatkozs"/>
            <w:noProof/>
          </w:rPr>
          <w:t>27. kép Hozzászólás hozzáad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7</w:t>
        </w:r>
        <w:r>
          <w:rPr>
            <w:noProof/>
            <w:webHidden/>
          </w:rPr>
          <w:fldChar w:fldCharType="end"/>
        </w:r>
      </w:hyperlink>
    </w:p>
    <w:p w14:paraId="6C0046E5" w14:textId="5DAB336F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71" w:anchor="_Toc195700370" w:history="1">
        <w:r w:rsidRPr="00A62691">
          <w:rPr>
            <w:rStyle w:val="Hiperhivatkozs"/>
            <w:noProof/>
          </w:rPr>
          <w:t>28. kép Hozzászólás szerkez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61ACA4CB" w14:textId="275B2FF0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71" w:history="1">
        <w:r w:rsidRPr="00A62691">
          <w:rPr>
            <w:rStyle w:val="Hiperhivatkozs"/>
            <w:noProof/>
          </w:rPr>
          <w:t>29. kép Értesítés hozzáad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0</w:t>
        </w:r>
        <w:r>
          <w:rPr>
            <w:noProof/>
            <w:webHidden/>
          </w:rPr>
          <w:fldChar w:fldCharType="end"/>
        </w:r>
      </w:hyperlink>
    </w:p>
    <w:p w14:paraId="373AE546" w14:textId="427295AF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72" w:history="1">
        <w:r w:rsidRPr="00A62691">
          <w:rPr>
            <w:rStyle w:val="Hiperhivatkozs"/>
            <w:noProof/>
          </w:rPr>
          <w:t>30. kép Értesítés szerkez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2</w:t>
        </w:r>
        <w:r>
          <w:rPr>
            <w:noProof/>
            <w:webHidden/>
          </w:rPr>
          <w:fldChar w:fldCharType="end"/>
        </w:r>
      </w:hyperlink>
    </w:p>
    <w:p w14:paraId="697A8CFD" w14:textId="04E92870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72" w:anchor="_Toc195700373" w:history="1">
        <w:r w:rsidRPr="00A62691">
          <w:rPr>
            <w:rStyle w:val="Hiperhivatkozs"/>
            <w:noProof/>
          </w:rPr>
          <w:t>31. kép Regisztráció pél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1D7FA898" w14:textId="4DE39F2D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73" w:anchor="_Toc195700374" w:history="1">
        <w:r w:rsidRPr="00A62691">
          <w:rPr>
            <w:rStyle w:val="Hiperhivatkozs"/>
            <w:noProof/>
          </w:rPr>
          <w:t>32. kép Regisztrációs felü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45738B29" w14:textId="0C4DD066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74" w:anchor="_Toc195700375" w:history="1">
        <w:r w:rsidRPr="00A62691">
          <w:rPr>
            <w:rStyle w:val="Hiperhivatkozs"/>
            <w:noProof/>
          </w:rPr>
          <w:t>33. kép Bejelentkezés pél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14:paraId="7CAE89B8" w14:textId="358878C5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75" w:anchor="_Toc195700376" w:history="1">
        <w:r w:rsidRPr="00A62691">
          <w:rPr>
            <w:rStyle w:val="Hiperhivatkozs"/>
            <w:noProof/>
          </w:rPr>
          <w:t>34. kép Bejelentkezés felü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14:paraId="4EE65247" w14:textId="10215E32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76" w:anchor="_Toc195700377" w:history="1">
        <w:r w:rsidRPr="00A62691">
          <w:rPr>
            <w:rStyle w:val="Hiperhivatkozs"/>
            <w:noProof/>
          </w:rPr>
          <w:t>35. kép Összes autó felü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7</w:t>
        </w:r>
        <w:r>
          <w:rPr>
            <w:noProof/>
            <w:webHidden/>
          </w:rPr>
          <w:fldChar w:fldCharType="end"/>
        </w:r>
      </w:hyperlink>
    </w:p>
    <w:p w14:paraId="74EF4023" w14:textId="584A56E8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77" w:anchor="_Toc195700378" w:history="1">
        <w:r w:rsidRPr="00A62691">
          <w:rPr>
            <w:rStyle w:val="Hiperhivatkozs"/>
            <w:noProof/>
          </w:rPr>
          <w:t>36. kép Összes autók szűr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7</w:t>
        </w:r>
        <w:r>
          <w:rPr>
            <w:noProof/>
            <w:webHidden/>
          </w:rPr>
          <w:fldChar w:fldCharType="end"/>
        </w:r>
      </w:hyperlink>
    </w:p>
    <w:p w14:paraId="197C7075" w14:textId="41595D5F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78" w:anchor="_Toc195700379" w:history="1">
        <w:r w:rsidRPr="00A62691">
          <w:rPr>
            <w:rStyle w:val="Hiperhivatkozs"/>
            <w:noProof/>
          </w:rPr>
          <w:t>37. kép Autók adatlap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8</w:t>
        </w:r>
        <w:r>
          <w:rPr>
            <w:noProof/>
            <w:webHidden/>
          </w:rPr>
          <w:fldChar w:fldCharType="end"/>
        </w:r>
      </w:hyperlink>
    </w:p>
    <w:p w14:paraId="55F30827" w14:textId="7B389C04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79" w:anchor="_Toc195700380" w:history="1">
        <w:r w:rsidRPr="00A62691">
          <w:rPr>
            <w:rStyle w:val="Hiperhivatkozs"/>
            <w:noProof/>
          </w:rPr>
          <w:t>38. kép Autó bérlés pél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0</w:t>
        </w:r>
        <w:r>
          <w:rPr>
            <w:noProof/>
            <w:webHidden/>
          </w:rPr>
          <w:fldChar w:fldCharType="end"/>
        </w:r>
      </w:hyperlink>
    </w:p>
    <w:p w14:paraId="678C9D3A" w14:textId="55C5DEA8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80" w:anchor="_Toc195700381" w:history="1">
        <w:r w:rsidRPr="00A62691">
          <w:rPr>
            <w:rStyle w:val="Hiperhivatkozs"/>
            <w:noProof/>
          </w:rPr>
          <w:t>39. kép Autó bérlési folyam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0</w:t>
        </w:r>
        <w:r>
          <w:rPr>
            <w:noProof/>
            <w:webHidden/>
          </w:rPr>
          <w:fldChar w:fldCharType="end"/>
        </w:r>
      </w:hyperlink>
    </w:p>
    <w:p w14:paraId="1878AAD7" w14:textId="3C79D9FA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81" w:anchor="_Toc195700382" w:history="1">
        <w:r w:rsidRPr="00A62691">
          <w:rPr>
            <w:rStyle w:val="Hiperhivatkozs"/>
            <w:noProof/>
          </w:rPr>
          <w:t>40. kép Felhasználói adatok módosí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2</w:t>
        </w:r>
        <w:r>
          <w:rPr>
            <w:noProof/>
            <w:webHidden/>
          </w:rPr>
          <w:fldChar w:fldCharType="end"/>
        </w:r>
      </w:hyperlink>
    </w:p>
    <w:p w14:paraId="683EBBBE" w14:textId="2E5F8197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82" w:anchor="_Toc195700383" w:history="1">
        <w:r w:rsidRPr="00A62691">
          <w:rPr>
            <w:rStyle w:val="Hiperhivatkozs"/>
            <w:noProof/>
          </w:rPr>
          <w:t>41. kép Felhasználó adat módosítás pél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2</w:t>
        </w:r>
        <w:r>
          <w:rPr>
            <w:noProof/>
            <w:webHidden/>
          </w:rPr>
          <w:fldChar w:fldCharType="end"/>
        </w:r>
      </w:hyperlink>
    </w:p>
    <w:p w14:paraId="49B5465C" w14:textId="2CEB9000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83" w:anchor="_Toc195700384" w:history="1">
        <w:r w:rsidRPr="00A62691">
          <w:rPr>
            <w:rStyle w:val="Hiperhivatkozs"/>
            <w:noProof/>
          </w:rPr>
          <w:t>42. kép Értesítések pan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3</w:t>
        </w:r>
        <w:r>
          <w:rPr>
            <w:noProof/>
            <w:webHidden/>
          </w:rPr>
          <w:fldChar w:fldCharType="end"/>
        </w:r>
      </w:hyperlink>
    </w:p>
    <w:p w14:paraId="4A590532" w14:textId="7606964B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84" w:anchor="_Toc195700385" w:history="1">
        <w:r w:rsidRPr="00A62691">
          <w:rPr>
            <w:rStyle w:val="Hiperhivatkozs"/>
            <w:noProof/>
          </w:rPr>
          <w:t>43. kép Jelszó módosítás pél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5</w:t>
        </w:r>
        <w:r>
          <w:rPr>
            <w:noProof/>
            <w:webHidden/>
          </w:rPr>
          <w:fldChar w:fldCharType="end"/>
        </w:r>
      </w:hyperlink>
    </w:p>
    <w:p w14:paraId="54293DD5" w14:textId="107A05B2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85" w:anchor="_Toc195700386" w:history="1">
        <w:r w:rsidRPr="00A62691">
          <w:rPr>
            <w:rStyle w:val="Hiperhivatkozs"/>
            <w:noProof/>
          </w:rPr>
          <w:t>44. kép Jelszó módosítás felü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5</w:t>
        </w:r>
        <w:r>
          <w:rPr>
            <w:noProof/>
            <w:webHidden/>
          </w:rPr>
          <w:fldChar w:fldCharType="end"/>
        </w:r>
      </w:hyperlink>
    </w:p>
    <w:p w14:paraId="4D35F915" w14:textId="5D9D4B4B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86" w:anchor="_Toc195700387" w:history="1">
        <w:r w:rsidRPr="00A62691">
          <w:rPr>
            <w:rStyle w:val="Hiperhivatkozs"/>
            <w:noProof/>
          </w:rPr>
          <w:t>45. kép Jármű feltöltés pél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7</w:t>
        </w:r>
        <w:r>
          <w:rPr>
            <w:noProof/>
            <w:webHidden/>
          </w:rPr>
          <w:fldChar w:fldCharType="end"/>
        </w:r>
      </w:hyperlink>
    </w:p>
    <w:p w14:paraId="2AA17944" w14:textId="04CA8559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87" w:anchor="_Toc195700388" w:history="1">
        <w:r w:rsidRPr="00A62691">
          <w:rPr>
            <w:rStyle w:val="Hiperhivatkozs"/>
            <w:noProof/>
          </w:rPr>
          <w:t>46. kép Jármű feltöltés felü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7</w:t>
        </w:r>
        <w:r>
          <w:rPr>
            <w:noProof/>
            <w:webHidden/>
          </w:rPr>
          <w:fldChar w:fldCharType="end"/>
        </w:r>
      </w:hyperlink>
    </w:p>
    <w:p w14:paraId="0FB5E8FE" w14:textId="5172821B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r:id="rId88" w:anchor="_Toc195700389" w:history="1">
        <w:r w:rsidRPr="00A62691">
          <w:rPr>
            <w:rStyle w:val="Hiperhivatkozs"/>
            <w:noProof/>
          </w:rPr>
          <w:t>47. kép Autó szerkesztése gom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8</w:t>
        </w:r>
        <w:r>
          <w:rPr>
            <w:noProof/>
            <w:webHidden/>
          </w:rPr>
          <w:fldChar w:fldCharType="end"/>
        </w:r>
      </w:hyperlink>
    </w:p>
    <w:p w14:paraId="50B81018" w14:textId="26BD429C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90" w:history="1">
        <w:r w:rsidRPr="00A62691">
          <w:rPr>
            <w:rStyle w:val="Hiperhivatkozs"/>
            <w:noProof/>
          </w:rPr>
          <w:t>48. kép Autó szerkesztése felü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9</w:t>
        </w:r>
        <w:r>
          <w:rPr>
            <w:noProof/>
            <w:webHidden/>
          </w:rPr>
          <w:fldChar w:fldCharType="end"/>
        </w:r>
      </w:hyperlink>
    </w:p>
    <w:p w14:paraId="404E4EEC" w14:textId="2AC2F120" w:rsidR="009F73D7" w:rsidRDefault="009F73D7">
      <w:pPr>
        <w:pStyle w:val="brajegyzk"/>
        <w:tabs>
          <w:tab w:val="right" w:leader="dot" w:pos="9350"/>
        </w:tabs>
        <w:rPr>
          <w:noProof/>
        </w:rPr>
      </w:pPr>
      <w:hyperlink w:anchor="_Toc195700391" w:history="1">
        <w:r w:rsidRPr="00A62691">
          <w:rPr>
            <w:rStyle w:val="Hiperhivatkozs"/>
            <w:noProof/>
            <w:lang w:val="hu-HU"/>
          </w:rPr>
          <w:t>49</w:t>
        </w:r>
        <w:r w:rsidRPr="00A62691">
          <w:rPr>
            <w:rStyle w:val="Hiperhivatkozs"/>
            <w:noProof/>
          </w:rPr>
          <w:t>. kép Autó törlése gom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7003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9</w:t>
        </w:r>
        <w:r>
          <w:rPr>
            <w:noProof/>
            <w:webHidden/>
          </w:rPr>
          <w:fldChar w:fldCharType="end"/>
        </w:r>
      </w:hyperlink>
    </w:p>
    <w:p w14:paraId="3680F9F0" w14:textId="454577EA" w:rsidR="009F73D7" w:rsidRPr="009F73D7" w:rsidRDefault="009F73D7" w:rsidP="009F73D7">
      <w:pPr>
        <w:pStyle w:val="Szvegtrzs"/>
        <w:rPr>
          <w:lang w:val="hu-HU"/>
        </w:rPr>
      </w:pPr>
      <w:r>
        <w:rPr>
          <w:lang w:val="hu-HU"/>
        </w:rPr>
        <w:fldChar w:fldCharType="end"/>
      </w:r>
    </w:p>
    <w:p w14:paraId="64F3A707" w14:textId="77777777" w:rsidR="00AF3018" w:rsidRPr="00A473E7" w:rsidRDefault="00F504BE" w:rsidP="000808CF">
      <w:pPr>
        <w:pStyle w:val="Cmsor1"/>
        <w:rPr>
          <w:lang w:val="hu-HU"/>
        </w:rPr>
      </w:pPr>
      <w:bookmarkStart w:id="143" w:name="mellékletek"/>
      <w:bookmarkEnd w:id="142"/>
      <w:r w:rsidRPr="00A473E7">
        <w:rPr>
          <w:lang w:val="hu-HU"/>
        </w:rPr>
        <w:lastRenderedPageBreak/>
        <w:t>Mellékletek</w:t>
      </w:r>
    </w:p>
    <w:p w14:paraId="69DE97CE" w14:textId="1927BBD0" w:rsidR="00AF3018" w:rsidRPr="00A473E7" w:rsidRDefault="00F504BE" w:rsidP="000808CF">
      <w:pPr>
        <w:pStyle w:val="Cmsor20"/>
        <w:rPr>
          <w:lang w:val="hu-HU"/>
        </w:rPr>
      </w:pPr>
      <w:bookmarkStart w:id="144" w:name="X479cc4c5bb41f1f8d3e94018348ca2ccdc6652c"/>
      <w:r w:rsidRPr="00A473E7">
        <w:rPr>
          <w:lang w:val="hu-HU"/>
        </w:rPr>
        <w:t>Használt rövidítések és szakkifejezések magyarázata</w:t>
      </w:r>
    </w:p>
    <w:p w14:paraId="0FAB6D41" w14:textId="77777777" w:rsidR="00AF3018" w:rsidRPr="00A473E7" w:rsidRDefault="00F504BE" w:rsidP="000808CF">
      <w:pPr>
        <w:rPr>
          <w:lang w:val="hu-HU"/>
        </w:rPr>
      </w:pPr>
      <w:r w:rsidRPr="00A473E7">
        <w:rPr>
          <w:b/>
          <w:bCs/>
          <w:lang w:val="hu-HU"/>
        </w:rPr>
        <w:t>API (</w:t>
      </w:r>
      <w:proofErr w:type="spellStart"/>
      <w:r w:rsidRPr="00A473E7">
        <w:rPr>
          <w:b/>
          <w:bCs/>
          <w:lang w:val="hu-HU"/>
        </w:rPr>
        <w:t>Application</w:t>
      </w:r>
      <w:proofErr w:type="spellEnd"/>
      <w:r w:rsidRPr="00A473E7">
        <w:rPr>
          <w:b/>
          <w:bCs/>
          <w:lang w:val="hu-HU"/>
        </w:rPr>
        <w:t xml:space="preserve"> </w:t>
      </w:r>
      <w:proofErr w:type="spellStart"/>
      <w:r w:rsidRPr="00A473E7">
        <w:rPr>
          <w:b/>
          <w:bCs/>
          <w:lang w:val="hu-HU"/>
        </w:rPr>
        <w:t>Programming</w:t>
      </w:r>
      <w:proofErr w:type="spellEnd"/>
      <w:r w:rsidRPr="00A473E7">
        <w:rPr>
          <w:b/>
          <w:bCs/>
          <w:lang w:val="hu-HU"/>
        </w:rPr>
        <w:t xml:space="preserve"> </w:t>
      </w:r>
      <w:proofErr w:type="spellStart"/>
      <w:r w:rsidRPr="00A473E7">
        <w:rPr>
          <w:b/>
          <w:bCs/>
          <w:lang w:val="hu-HU"/>
        </w:rPr>
        <w:t>Interface</w:t>
      </w:r>
      <w:proofErr w:type="spellEnd"/>
      <w:r w:rsidRPr="00A473E7">
        <w:rPr>
          <w:b/>
          <w:bCs/>
          <w:lang w:val="hu-HU"/>
        </w:rPr>
        <w:t>)</w:t>
      </w:r>
      <w:r w:rsidRPr="00A473E7">
        <w:rPr>
          <w:lang w:val="hu-HU"/>
        </w:rPr>
        <w:t>: Alkalmazásprogramozási felület, amely lehetővé teszi a különböző szoftverek közötti kommunikációt.</w:t>
      </w:r>
    </w:p>
    <w:p w14:paraId="7079F56F" w14:textId="77777777" w:rsidR="00AF3018" w:rsidRPr="00A473E7" w:rsidRDefault="00F504BE" w:rsidP="000808CF">
      <w:pPr>
        <w:rPr>
          <w:lang w:val="hu-HU"/>
        </w:rPr>
      </w:pPr>
      <w:r w:rsidRPr="00A473E7">
        <w:rPr>
          <w:b/>
          <w:bCs/>
          <w:lang w:val="hu-HU"/>
        </w:rPr>
        <w:t xml:space="preserve">JWT (JSON Web </w:t>
      </w:r>
      <w:proofErr w:type="spellStart"/>
      <w:r w:rsidRPr="00A473E7">
        <w:rPr>
          <w:b/>
          <w:bCs/>
          <w:lang w:val="hu-HU"/>
        </w:rPr>
        <w:t>Token</w:t>
      </w:r>
      <w:proofErr w:type="spellEnd"/>
      <w:r w:rsidRPr="00A473E7">
        <w:rPr>
          <w:b/>
          <w:bCs/>
          <w:lang w:val="hu-HU"/>
        </w:rPr>
        <w:t>)</w:t>
      </w:r>
      <w:r w:rsidRPr="00A473E7">
        <w:rPr>
          <w:lang w:val="hu-HU"/>
        </w:rPr>
        <w:t xml:space="preserve">: JSON-alapú nyílt szabvány, amely digitálisan aláírt </w:t>
      </w:r>
      <w:proofErr w:type="spellStart"/>
      <w:r w:rsidRPr="00A473E7">
        <w:rPr>
          <w:lang w:val="hu-HU"/>
        </w:rPr>
        <w:t>tokenek</w:t>
      </w:r>
      <w:proofErr w:type="spellEnd"/>
      <w:r w:rsidRPr="00A473E7">
        <w:rPr>
          <w:lang w:val="hu-HU"/>
        </w:rPr>
        <w:t xml:space="preserve"> létrehozására szolgál.</w:t>
      </w:r>
    </w:p>
    <w:p w14:paraId="7DB95776" w14:textId="77777777" w:rsidR="00AF3018" w:rsidRPr="00A473E7" w:rsidRDefault="00F504BE" w:rsidP="000808CF">
      <w:pPr>
        <w:rPr>
          <w:lang w:val="hu-HU"/>
        </w:rPr>
      </w:pPr>
      <w:r w:rsidRPr="00A473E7">
        <w:rPr>
          <w:b/>
          <w:bCs/>
          <w:lang w:val="hu-HU"/>
        </w:rPr>
        <w:t>ORM (</w:t>
      </w:r>
      <w:proofErr w:type="spellStart"/>
      <w:r w:rsidRPr="00A473E7">
        <w:rPr>
          <w:b/>
          <w:bCs/>
          <w:lang w:val="hu-HU"/>
        </w:rPr>
        <w:t>Object-Relational</w:t>
      </w:r>
      <w:proofErr w:type="spellEnd"/>
      <w:r w:rsidRPr="00A473E7">
        <w:rPr>
          <w:b/>
          <w:bCs/>
          <w:lang w:val="hu-HU"/>
        </w:rPr>
        <w:t xml:space="preserve"> </w:t>
      </w:r>
      <w:proofErr w:type="spellStart"/>
      <w:r w:rsidRPr="00A473E7">
        <w:rPr>
          <w:b/>
          <w:bCs/>
          <w:lang w:val="hu-HU"/>
        </w:rPr>
        <w:t>Mapping</w:t>
      </w:r>
      <w:proofErr w:type="spellEnd"/>
      <w:r w:rsidRPr="00A473E7">
        <w:rPr>
          <w:b/>
          <w:bCs/>
          <w:lang w:val="hu-HU"/>
        </w:rPr>
        <w:t>)</w:t>
      </w:r>
      <w:r w:rsidRPr="00A473E7">
        <w:rPr>
          <w:lang w:val="hu-HU"/>
        </w:rPr>
        <w:t>: Programozási technika, amely lehetővé teszi az adatbázis és az objektumorientált programozási nyelvek közötti adatkonverziót.</w:t>
      </w:r>
    </w:p>
    <w:p w14:paraId="4726816E" w14:textId="77777777" w:rsidR="00AF3018" w:rsidRPr="00A473E7" w:rsidRDefault="00F504BE" w:rsidP="000808CF">
      <w:pPr>
        <w:rPr>
          <w:lang w:val="hu-HU"/>
        </w:rPr>
      </w:pPr>
      <w:r w:rsidRPr="00A473E7">
        <w:rPr>
          <w:b/>
          <w:bCs/>
          <w:lang w:val="hu-HU"/>
        </w:rPr>
        <w:t>REST (</w:t>
      </w:r>
      <w:proofErr w:type="spellStart"/>
      <w:r w:rsidRPr="00A473E7">
        <w:rPr>
          <w:b/>
          <w:bCs/>
          <w:lang w:val="hu-HU"/>
        </w:rPr>
        <w:t>Representational</w:t>
      </w:r>
      <w:proofErr w:type="spellEnd"/>
      <w:r w:rsidRPr="00A473E7">
        <w:rPr>
          <w:b/>
          <w:bCs/>
          <w:lang w:val="hu-HU"/>
        </w:rPr>
        <w:t xml:space="preserve"> </w:t>
      </w:r>
      <w:proofErr w:type="spellStart"/>
      <w:r w:rsidRPr="00A473E7">
        <w:rPr>
          <w:b/>
          <w:bCs/>
          <w:lang w:val="hu-HU"/>
        </w:rPr>
        <w:t>State</w:t>
      </w:r>
      <w:proofErr w:type="spellEnd"/>
      <w:r w:rsidRPr="00A473E7">
        <w:rPr>
          <w:b/>
          <w:bCs/>
          <w:lang w:val="hu-HU"/>
        </w:rPr>
        <w:t xml:space="preserve"> </w:t>
      </w:r>
      <w:proofErr w:type="spellStart"/>
      <w:r w:rsidRPr="00A473E7">
        <w:rPr>
          <w:b/>
          <w:bCs/>
          <w:lang w:val="hu-HU"/>
        </w:rPr>
        <w:t>Transfer</w:t>
      </w:r>
      <w:proofErr w:type="spellEnd"/>
      <w:r w:rsidRPr="00A473E7">
        <w:rPr>
          <w:b/>
          <w:bCs/>
          <w:lang w:val="hu-HU"/>
        </w:rPr>
        <w:t>)</w:t>
      </w:r>
      <w:r w:rsidRPr="00A473E7">
        <w:rPr>
          <w:lang w:val="hu-HU"/>
        </w:rPr>
        <w:t>: Szoftverarchitektúra típus elosztott rendszerek számára.</w:t>
      </w:r>
    </w:p>
    <w:p w14:paraId="72D031B1" w14:textId="77777777" w:rsidR="00AF3018" w:rsidRPr="00A473E7" w:rsidRDefault="00F504BE" w:rsidP="000808CF">
      <w:pPr>
        <w:rPr>
          <w:lang w:val="hu-HU"/>
        </w:rPr>
      </w:pPr>
      <w:proofErr w:type="spellStart"/>
      <w:r w:rsidRPr="00A473E7">
        <w:rPr>
          <w:b/>
          <w:bCs/>
          <w:lang w:val="hu-HU"/>
        </w:rPr>
        <w:t>React</w:t>
      </w:r>
      <w:proofErr w:type="spellEnd"/>
      <w:r w:rsidRPr="00A473E7">
        <w:rPr>
          <w:lang w:val="hu-HU"/>
        </w:rPr>
        <w:t>: JavaScript könyvtár felhasználói felületek építéséhez.</w:t>
      </w:r>
    </w:p>
    <w:p w14:paraId="5E29DC20" w14:textId="04872C79" w:rsidR="00AF3018" w:rsidRPr="00A473E7" w:rsidRDefault="59153BF0" w:rsidP="000808CF">
      <w:pPr>
        <w:rPr>
          <w:lang w:val="hu-HU"/>
        </w:rPr>
      </w:pPr>
      <w:r w:rsidRPr="00A473E7">
        <w:rPr>
          <w:b/>
          <w:bCs/>
          <w:lang w:val="hu-HU"/>
        </w:rPr>
        <w:t>Node.js</w:t>
      </w:r>
      <w:r w:rsidRPr="00A473E7">
        <w:rPr>
          <w:lang w:val="hu-HU"/>
        </w:rPr>
        <w:t>: JavaScript futtatási környezet szerveroldali alkalmazásokhoz.</w:t>
      </w:r>
    </w:p>
    <w:p w14:paraId="09365195" w14:textId="2F96F8AB" w:rsidR="00AF3018" w:rsidRDefault="59153BF0" w:rsidP="000808CF">
      <w:pPr>
        <w:rPr>
          <w:lang w:val="hu-HU"/>
        </w:rPr>
      </w:pPr>
      <w:r w:rsidRPr="00A473E7">
        <w:rPr>
          <w:b/>
          <w:bCs/>
          <w:lang w:val="hu-HU"/>
        </w:rPr>
        <w:t>UI/UX (</w:t>
      </w:r>
      <w:proofErr w:type="spellStart"/>
      <w:r w:rsidRPr="00A473E7">
        <w:rPr>
          <w:b/>
          <w:bCs/>
          <w:lang w:val="hu-HU"/>
        </w:rPr>
        <w:t>User</w:t>
      </w:r>
      <w:proofErr w:type="spellEnd"/>
      <w:r w:rsidRPr="00A473E7">
        <w:rPr>
          <w:b/>
          <w:bCs/>
          <w:lang w:val="hu-HU"/>
        </w:rPr>
        <w:t xml:space="preserve"> </w:t>
      </w:r>
      <w:proofErr w:type="spellStart"/>
      <w:r w:rsidRPr="00A473E7">
        <w:rPr>
          <w:b/>
          <w:bCs/>
          <w:lang w:val="hu-HU"/>
        </w:rPr>
        <w:t>Interface</w:t>
      </w:r>
      <w:proofErr w:type="spellEnd"/>
      <w:r w:rsidRPr="00A473E7">
        <w:rPr>
          <w:b/>
          <w:bCs/>
          <w:lang w:val="hu-HU"/>
        </w:rPr>
        <w:t>/</w:t>
      </w:r>
      <w:proofErr w:type="spellStart"/>
      <w:r w:rsidRPr="00A473E7">
        <w:rPr>
          <w:b/>
          <w:bCs/>
          <w:lang w:val="hu-HU"/>
        </w:rPr>
        <w:t>User</w:t>
      </w:r>
      <w:proofErr w:type="spellEnd"/>
      <w:r w:rsidRPr="00A473E7">
        <w:rPr>
          <w:b/>
          <w:bCs/>
          <w:lang w:val="hu-HU"/>
        </w:rPr>
        <w:t xml:space="preserve"> </w:t>
      </w:r>
      <w:proofErr w:type="spellStart"/>
      <w:r w:rsidRPr="00A473E7">
        <w:rPr>
          <w:b/>
          <w:bCs/>
          <w:lang w:val="hu-HU"/>
        </w:rPr>
        <w:t>Experience</w:t>
      </w:r>
      <w:proofErr w:type="spellEnd"/>
      <w:r w:rsidRPr="00A473E7">
        <w:rPr>
          <w:b/>
          <w:bCs/>
          <w:lang w:val="hu-HU"/>
        </w:rPr>
        <w:t>)</w:t>
      </w:r>
      <w:r w:rsidRPr="00A473E7">
        <w:rPr>
          <w:lang w:val="hu-HU"/>
        </w:rPr>
        <w:t>: Felhasználói felület és felhasználói élmény.</w:t>
      </w:r>
    </w:p>
    <w:p w14:paraId="4DCE8C57" w14:textId="62EB6AD6" w:rsidR="009F73D7" w:rsidRPr="009F73D7" w:rsidRDefault="009F73D7" w:rsidP="009F73D7">
      <w:pPr>
        <w:rPr>
          <w:lang w:val="hu-HU"/>
        </w:rPr>
      </w:pPr>
      <w:r w:rsidRPr="009F73D7">
        <w:rPr>
          <w:b/>
          <w:lang w:val="hu-HU"/>
        </w:rPr>
        <w:t>Értékelési rendszer segéd anyag</w:t>
      </w:r>
      <w:r w:rsidRPr="009F73D7">
        <w:rPr>
          <w:lang w:val="hu-HU"/>
        </w:rPr>
        <w:t>:</w:t>
      </w:r>
      <w:r>
        <w:rPr>
          <w:lang w:val="hu-HU"/>
        </w:rPr>
        <w:t xml:space="preserve"> </w:t>
      </w:r>
      <w:hyperlink r:id="rId89" w:history="1">
        <w:r w:rsidRPr="009F73D7">
          <w:rPr>
            <w:rStyle w:val="Hiperhivatkozs"/>
            <w:lang w:val="hu-HU"/>
          </w:rPr>
          <w:t>http</w:t>
        </w:r>
        <w:r w:rsidRPr="009F73D7">
          <w:rPr>
            <w:rStyle w:val="Hiperhivatkozs"/>
            <w:lang w:val="hu-HU"/>
          </w:rPr>
          <w:t>s</w:t>
        </w:r>
        <w:r w:rsidRPr="009F73D7">
          <w:rPr>
            <w:rStyle w:val="Hiperhivatkozs"/>
            <w:lang w:val="hu-HU"/>
          </w:rPr>
          <w:t>://css-tricks.com/a-css-only-star-rating-component-and-more-part-1/</w:t>
        </w:r>
      </w:hyperlink>
    </w:p>
    <w:p w14:paraId="7206B0BB" w14:textId="58AAADC0" w:rsidR="00AF3018" w:rsidRPr="00A473E7" w:rsidRDefault="00F504BE" w:rsidP="000808CF">
      <w:pPr>
        <w:pStyle w:val="Cmsor20"/>
        <w:rPr>
          <w:lang w:val="hu-HU"/>
        </w:rPr>
      </w:pPr>
      <w:bookmarkStart w:id="145" w:name="melléklet-fejlesztési-eszközök-verziói"/>
      <w:bookmarkEnd w:id="144"/>
      <w:r w:rsidRPr="00A473E7">
        <w:rPr>
          <w:lang w:val="hu-HU"/>
        </w:rPr>
        <w:t>Fejlesztési eszközök verziói</w:t>
      </w:r>
    </w:p>
    <w:p w14:paraId="33E9A57E" w14:textId="30915E0E" w:rsidR="00AF3018" w:rsidRPr="00A473E7" w:rsidRDefault="59153BF0" w:rsidP="00B14657">
      <w:pPr>
        <w:pStyle w:val="Compact"/>
        <w:numPr>
          <w:ilvl w:val="0"/>
          <w:numId w:val="15"/>
        </w:numPr>
        <w:rPr>
          <w:lang w:val="hu-HU"/>
        </w:rPr>
      </w:pPr>
      <w:r w:rsidRPr="00A473E7">
        <w:rPr>
          <w:lang w:val="hu-HU"/>
        </w:rPr>
        <w:t xml:space="preserve">Visual </w:t>
      </w:r>
      <w:proofErr w:type="spellStart"/>
      <w:r w:rsidRPr="00A473E7">
        <w:rPr>
          <w:lang w:val="hu-HU"/>
        </w:rPr>
        <w:t>Studio</w:t>
      </w:r>
      <w:proofErr w:type="spellEnd"/>
      <w:r w:rsidRPr="00A473E7">
        <w:rPr>
          <w:lang w:val="hu-HU"/>
        </w:rPr>
        <w:t xml:space="preserve"> </w:t>
      </w:r>
      <w:proofErr w:type="spellStart"/>
      <w:r w:rsidRPr="00A473E7">
        <w:rPr>
          <w:lang w:val="hu-HU"/>
        </w:rPr>
        <w:t>Code</w:t>
      </w:r>
      <w:proofErr w:type="spellEnd"/>
      <w:r w:rsidRPr="00A473E7">
        <w:rPr>
          <w:lang w:val="hu-HU"/>
        </w:rPr>
        <w:t>: 1.95.3</w:t>
      </w:r>
    </w:p>
    <w:p w14:paraId="6D85687F" w14:textId="3CC3BA3D" w:rsidR="00AF3018" w:rsidRPr="00A473E7" w:rsidRDefault="59153BF0" w:rsidP="00B14657">
      <w:pPr>
        <w:pStyle w:val="Compact"/>
        <w:numPr>
          <w:ilvl w:val="0"/>
          <w:numId w:val="15"/>
        </w:numPr>
        <w:rPr>
          <w:lang w:val="hu-HU"/>
        </w:rPr>
      </w:pPr>
      <w:r w:rsidRPr="00A473E7">
        <w:rPr>
          <w:lang w:val="hu-HU"/>
        </w:rPr>
        <w:t xml:space="preserve">Visual </w:t>
      </w:r>
      <w:proofErr w:type="spellStart"/>
      <w:r w:rsidRPr="00A473E7">
        <w:rPr>
          <w:lang w:val="hu-HU"/>
        </w:rPr>
        <w:t>Studio</w:t>
      </w:r>
      <w:proofErr w:type="spellEnd"/>
      <w:r w:rsidRPr="00A473E7">
        <w:rPr>
          <w:lang w:val="hu-HU"/>
        </w:rPr>
        <w:t xml:space="preserve"> 2022</w:t>
      </w:r>
      <w:r w:rsidR="125B10B6" w:rsidRPr="00A473E7">
        <w:rPr>
          <w:lang w:val="hu-HU"/>
        </w:rPr>
        <w:t>: 17.11</w:t>
      </w:r>
    </w:p>
    <w:p w14:paraId="43F397FA" w14:textId="25D8E491" w:rsidR="00AF3018" w:rsidRPr="00A473E7" w:rsidRDefault="59153BF0" w:rsidP="00B14657">
      <w:pPr>
        <w:pStyle w:val="Compact"/>
        <w:numPr>
          <w:ilvl w:val="0"/>
          <w:numId w:val="15"/>
        </w:numPr>
        <w:rPr>
          <w:lang w:val="hu-HU"/>
        </w:rPr>
      </w:pPr>
      <w:r w:rsidRPr="00A473E7">
        <w:rPr>
          <w:lang w:val="hu-HU"/>
        </w:rPr>
        <w:t>Node.js: 23.9.0</w:t>
      </w:r>
    </w:p>
    <w:p w14:paraId="4A02C99A" w14:textId="3C395A69" w:rsidR="00AF3018" w:rsidRPr="00A473E7" w:rsidRDefault="59153BF0" w:rsidP="00B14657">
      <w:pPr>
        <w:pStyle w:val="Compact"/>
        <w:numPr>
          <w:ilvl w:val="0"/>
          <w:numId w:val="15"/>
        </w:numPr>
        <w:rPr>
          <w:lang w:val="hu-HU"/>
        </w:rPr>
      </w:pPr>
      <w:r w:rsidRPr="00A473E7">
        <w:rPr>
          <w:lang w:val="hu-HU"/>
        </w:rPr>
        <w:t>React.js: 19.0.0</w:t>
      </w:r>
    </w:p>
    <w:p w14:paraId="619CC852" w14:textId="76CDB1E2" w:rsidR="00AF3018" w:rsidRPr="00A473E7" w:rsidRDefault="59153BF0" w:rsidP="00B14657">
      <w:pPr>
        <w:pStyle w:val="Compact"/>
        <w:numPr>
          <w:ilvl w:val="0"/>
          <w:numId w:val="15"/>
        </w:numPr>
        <w:rPr>
          <w:lang w:val="hu-HU"/>
        </w:rPr>
      </w:pPr>
      <w:proofErr w:type="spellStart"/>
      <w:r w:rsidRPr="00A473E7">
        <w:rPr>
          <w:lang w:val="hu-HU"/>
        </w:rPr>
        <w:t>MySQL</w:t>
      </w:r>
      <w:proofErr w:type="spellEnd"/>
      <w:r w:rsidRPr="00A473E7">
        <w:rPr>
          <w:lang w:val="hu-HU"/>
        </w:rPr>
        <w:t>: 10.4.32-MariaDB</w:t>
      </w:r>
    </w:p>
    <w:p w14:paraId="668986FF" w14:textId="2318F400" w:rsidR="00AF3018" w:rsidRPr="00EF1CA0" w:rsidRDefault="00F504BE" w:rsidP="00B14657">
      <w:pPr>
        <w:pStyle w:val="Compact"/>
        <w:numPr>
          <w:ilvl w:val="0"/>
          <w:numId w:val="15"/>
        </w:numPr>
        <w:rPr>
          <w:lang w:val="hu-HU"/>
        </w:rPr>
      </w:pPr>
      <w:r w:rsidRPr="00A473E7">
        <w:rPr>
          <w:lang w:val="hu-HU"/>
        </w:rPr>
        <w:t>.NE</w:t>
      </w:r>
      <w:bookmarkEnd w:id="1"/>
      <w:bookmarkEnd w:id="143"/>
      <w:bookmarkEnd w:id="145"/>
      <w:r w:rsidRPr="00A473E7">
        <w:rPr>
          <w:lang w:val="hu-HU"/>
        </w:rPr>
        <w:t>T Framework: 4.8.04084</w:t>
      </w:r>
    </w:p>
    <w:sectPr w:rsidR="00AF3018" w:rsidRPr="00EF1CA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ED766D" w14:textId="77777777" w:rsidR="00CE49CA" w:rsidRDefault="00CE49CA" w:rsidP="0091284B">
      <w:pPr>
        <w:spacing w:after="0" w:line="240" w:lineRule="auto"/>
      </w:pPr>
      <w:r>
        <w:separator/>
      </w:r>
    </w:p>
  </w:endnote>
  <w:endnote w:type="continuationSeparator" w:id="0">
    <w:p w14:paraId="66C0FE3D" w14:textId="77777777" w:rsidR="00CE49CA" w:rsidRDefault="00CE49CA" w:rsidP="009128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15600714"/>
      <w:docPartObj>
        <w:docPartGallery w:val="Page Numbers (Bottom of Page)"/>
        <w:docPartUnique/>
      </w:docPartObj>
    </w:sdtPr>
    <w:sdtContent>
      <w:p w14:paraId="219A670C" w14:textId="6FFA3A9E" w:rsidR="00316727" w:rsidRDefault="00316727">
        <w:pPr>
          <w:pStyle w:val="ll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hu-HU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261585"/>
      <w:docPartObj>
        <w:docPartGallery w:val="Page Numbers (Bottom of Page)"/>
        <w:docPartUnique/>
      </w:docPartObj>
    </w:sdtPr>
    <w:sdtContent>
      <w:p w14:paraId="48D4522A" w14:textId="65120BA4" w:rsidR="009F73D7" w:rsidRDefault="009F73D7">
        <w:pPr>
          <w:pStyle w:val="ll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hu-HU"/>
          </w:rPr>
          <w:t>2</w:t>
        </w:r>
        <w:r>
          <w:fldChar w:fldCharType="end"/>
        </w:r>
      </w:p>
    </w:sdtContent>
  </w:sdt>
  <w:p w14:paraId="5F8B8797" w14:textId="77777777" w:rsidR="009F73D7" w:rsidRDefault="009F73D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48E720" w14:textId="77777777" w:rsidR="00CE49CA" w:rsidRDefault="00CE49CA" w:rsidP="0091284B">
      <w:pPr>
        <w:spacing w:after="0" w:line="240" w:lineRule="auto"/>
      </w:pPr>
      <w:r>
        <w:separator/>
      </w:r>
    </w:p>
  </w:footnote>
  <w:footnote w:type="continuationSeparator" w:id="0">
    <w:p w14:paraId="238413D1" w14:textId="77777777" w:rsidR="00CE49CA" w:rsidRDefault="00CE49CA" w:rsidP="009128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8048B94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B7C817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D160CB5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B17C7E0E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ED2871"/>
    <w:multiLevelType w:val="multilevel"/>
    <w:tmpl w:val="B7C817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7173469"/>
    <w:multiLevelType w:val="hybridMultilevel"/>
    <w:tmpl w:val="CB446C3C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0C2137"/>
    <w:multiLevelType w:val="multilevel"/>
    <w:tmpl w:val="B560CF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7" w15:restartNumberingAfterBreak="0">
    <w:nsid w:val="0CD62D96"/>
    <w:multiLevelType w:val="multilevel"/>
    <w:tmpl w:val="980C7E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8" w15:restartNumberingAfterBreak="0">
    <w:nsid w:val="0D0A66ED"/>
    <w:multiLevelType w:val="multilevel"/>
    <w:tmpl w:val="F3D48E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9" w15:restartNumberingAfterBreak="0">
    <w:nsid w:val="10D7387C"/>
    <w:multiLevelType w:val="multilevel"/>
    <w:tmpl w:val="02E2D2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10" w15:restartNumberingAfterBreak="0">
    <w:nsid w:val="13584DB4"/>
    <w:multiLevelType w:val="multilevel"/>
    <w:tmpl w:val="5E0C53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11" w15:restartNumberingAfterBreak="0">
    <w:nsid w:val="153B1D40"/>
    <w:multiLevelType w:val="multilevel"/>
    <w:tmpl w:val="1BCEEC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12" w15:restartNumberingAfterBreak="0">
    <w:nsid w:val="1A0A2F15"/>
    <w:multiLevelType w:val="multilevel"/>
    <w:tmpl w:val="58E24798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13" w15:restartNumberingAfterBreak="0">
    <w:nsid w:val="1CAE731E"/>
    <w:multiLevelType w:val="multilevel"/>
    <w:tmpl w:val="501473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14" w15:restartNumberingAfterBreak="0">
    <w:nsid w:val="1EC05567"/>
    <w:multiLevelType w:val="multilevel"/>
    <w:tmpl w:val="AFA275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15" w15:restartNumberingAfterBreak="0">
    <w:nsid w:val="1EE20358"/>
    <w:multiLevelType w:val="multilevel"/>
    <w:tmpl w:val="93E08D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16" w15:restartNumberingAfterBreak="0">
    <w:nsid w:val="26954B67"/>
    <w:multiLevelType w:val="multilevel"/>
    <w:tmpl w:val="666E0FC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17" w15:restartNumberingAfterBreak="0">
    <w:nsid w:val="2BD55745"/>
    <w:multiLevelType w:val="hybridMultilevel"/>
    <w:tmpl w:val="575263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170E07"/>
    <w:multiLevelType w:val="multilevel"/>
    <w:tmpl w:val="B4966D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19" w15:restartNumberingAfterBreak="0">
    <w:nsid w:val="338951C7"/>
    <w:multiLevelType w:val="hybridMultilevel"/>
    <w:tmpl w:val="FD068DC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5496985"/>
    <w:multiLevelType w:val="multilevel"/>
    <w:tmpl w:val="C180E11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BCC4989"/>
    <w:multiLevelType w:val="multilevel"/>
    <w:tmpl w:val="5DA4F5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22" w15:restartNumberingAfterBreak="0">
    <w:nsid w:val="3C8D3DEF"/>
    <w:multiLevelType w:val="multilevel"/>
    <w:tmpl w:val="706678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23" w15:restartNumberingAfterBreak="0">
    <w:nsid w:val="41774299"/>
    <w:multiLevelType w:val="hybridMultilevel"/>
    <w:tmpl w:val="A83EE4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5D2CFB"/>
    <w:multiLevelType w:val="multilevel"/>
    <w:tmpl w:val="593830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25" w15:restartNumberingAfterBreak="0">
    <w:nsid w:val="4C5057AF"/>
    <w:multiLevelType w:val="multilevel"/>
    <w:tmpl w:val="040E001F"/>
    <w:styleLink w:val="Stlus1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D341587"/>
    <w:multiLevelType w:val="hybridMultilevel"/>
    <w:tmpl w:val="FCD4EEAC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BB5224"/>
    <w:multiLevelType w:val="multilevel"/>
    <w:tmpl w:val="8BE2DD88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65954E3"/>
    <w:multiLevelType w:val="multilevel"/>
    <w:tmpl w:val="8EFCE5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29" w15:restartNumberingAfterBreak="0">
    <w:nsid w:val="589D58F2"/>
    <w:multiLevelType w:val="multilevel"/>
    <w:tmpl w:val="A67A17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30" w15:restartNumberingAfterBreak="0">
    <w:nsid w:val="5AB76B17"/>
    <w:multiLevelType w:val="multilevel"/>
    <w:tmpl w:val="295652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31" w15:restartNumberingAfterBreak="0">
    <w:nsid w:val="5C7F2B4B"/>
    <w:multiLevelType w:val="multilevel"/>
    <w:tmpl w:val="040E001F"/>
    <w:styleLink w:val="Stlus2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E8C7717"/>
    <w:multiLevelType w:val="multilevel"/>
    <w:tmpl w:val="8BE2DD88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ED317F9"/>
    <w:multiLevelType w:val="multilevel"/>
    <w:tmpl w:val="898425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34" w15:restartNumberingAfterBreak="0">
    <w:nsid w:val="6128744F"/>
    <w:multiLevelType w:val="multilevel"/>
    <w:tmpl w:val="8BE2DD88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64B77B7C"/>
    <w:multiLevelType w:val="multilevel"/>
    <w:tmpl w:val="8BE2DD88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6ED65D1D"/>
    <w:multiLevelType w:val="multilevel"/>
    <w:tmpl w:val="04090025"/>
    <w:lvl w:ilvl="0">
      <w:start w:val="1"/>
      <w:numFmt w:val="decimal"/>
      <w:pStyle w:val="Cmsor1"/>
      <w:lvlText w:val="%1"/>
      <w:lvlJc w:val="left"/>
      <w:pPr>
        <w:ind w:left="432" w:hanging="432"/>
      </w:pPr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decimal"/>
      <w:pStyle w:val="Cmsor3"/>
      <w:lvlText w:val="%1.%2.%3"/>
      <w:lvlJc w:val="left"/>
      <w:pPr>
        <w:ind w:left="720" w:hanging="720"/>
      </w:p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</w:lvl>
  </w:abstractNum>
  <w:abstractNum w:abstractNumId="37" w15:restartNumberingAfterBreak="0">
    <w:nsid w:val="70F77E48"/>
    <w:multiLevelType w:val="multilevel"/>
    <w:tmpl w:val="040E001F"/>
    <w:numStyleLink w:val="Stlus1"/>
  </w:abstractNum>
  <w:abstractNum w:abstractNumId="38" w15:restartNumberingAfterBreak="0">
    <w:nsid w:val="71E93B71"/>
    <w:multiLevelType w:val="multilevel"/>
    <w:tmpl w:val="1E2E2FE4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9" w15:restartNumberingAfterBreak="0">
    <w:nsid w:val="726675D2"/>
    <w:multiLevelType w:val="hybridMultilevel"/>
    <w:tmpl w:val="DAE419F0"/>
    <w:lvl w:ilvl="0" w:tplc="040E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0" w15:restartNumberingAfterBreak="0">
    <w:nsid w:val="72CA71A3"/>
    <w:multiLevelType w:val="multilevel"/>
    <w:tmpl w:val="36FE34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41" w15:restartNumberingAfterBreak="0">
    <w:nsid w:val="760F7F5D"/>
    <w:multiLevelType w:val="multilevel"/>
    <w:tmpl w:val="040E001F"/>
    <w:numStyleLink w:val="Stlus2"/>
  </w:abstractNum>
  <w:abstractNum w:abstractNumId="42" w15:restartNumberingAfterBreak="0">
    <w:nsid w:val="79BF5B77"/>
    <w:multiLevelType w:val="multilevel"/>
    <w:tmpl w:val="5B6CB8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43" w15:restartNumberingAfterBreak="0">
    <w:nsid w:val="7A8D4E07"/>
    <w:multiLevelType w:val="hybridMultilevel"/>
    <w:tmpl w:val="95E2965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F4E21AF"/>
    <w:multiLevelType w:val="multilevel"/>
    <w:tmpl w:val="502E5C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45" w15:restartNumberingAfterBreak="0">
    <w:nsid w:val="7FFD73E1"/>
    <w:multiLevelType w:val="multilevel"/>
    <w:tmpl w:val="8BE2DD88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3"/>
  </w:num>
  <w:num w:numId="10">
    <w:abstractNumId w:val="17"/>
  </w:num>
  <w:num w:numId="11">
    <w:abstractNumId w:val="34"/>
  </w:num>
  <w:num w:numId="12">
    <w:abstractNumId w:val="45"/>
  </w:num>
  <w:num w:numId="13">
    <w:abstractNumId w:val="32"/>
  </w:num>
  <w:num w:numId="14">
    <w:abstractNumId w:val="27"/>
  </w:num>
  <w:num w:numId="15">
    <w:abstractNumId w:val="35"/>
  </w:num>
  <w:num w:numId="16">
    <w:abstractNumId w:val="36"/>
  </w:num>
  <w:num w:numId="17">
    <w:abstractNumId w:val="38"/>
  </w:num>
  <w:num w:numId="18">
    <w:abstractNumId w:val="43"/>
  </w:num>
  <w:num w:numId="19">
    <w:abstractNumId w:val="19"/>
  </w:num>
  <w:num w:numId="20">
    <w:abstractNumId w:val="4"/>
  </w:num>
  <w:num w:numId="21">
    <w:abstractNumId w:val="37"/>
    <w:lvlOverride w:ilvl="1">
      <w:lvl w:ilvl="1">
        <w:start w:val="1"/>
        <w:numFmt w:val="decimal"/>
        <w:lvlText w:val="%1.%2."/>
        <w:lvlJc w:val="left"/>
        <w:pPr>
          <w:ind w:left="792" w:hanging="432"/>
        </w:pPr>
      </w:lvl>
    </w:lvlOverride>
  </w:num>
  <w:num w:numId="22">
    <w:abstractNumId w:val="25"/>
  </w:num>
  <w:num w:numId="23">
    <w:abstractNumId w:val="41"/>
  </w:num>
  <w:num w:numId="24">
    <w:abstractNumId w:val="31"/>
  </w:num>
  <w:num w:numId="25">
    <w:abstractNumId w:val="40"/>
  </w:num>
  <w:num w:numId="26">
    <w:abstractNumId w:val="29"/>
  </w:num>
  <w:num w:numId="27">
    <w:abstractNumId w:val="21"/>
  </w:num>
  <w:num w:numId="28">
    <w:abstractNumId w:val="13"/>
  </w:num>
  <w:num w:numId="29">
    <w:abstractNumId w:val="24"/>
  </w:num>
  <w:num w:numId="30">
    <w:abstractNumId w:val="14"/>
  </w:num>
  <w:num w:numId="31">
    <w:abstractNumId w:val="22"/>
  </w:num>
  <w:num w:numId="32">
    <w:abstractNumId w:val="9"/>
  </w:num>
  <w:num w:numId="33">
    <w:abstractNumId w:val="44"/>
  </w:num>
  <w:num w:numId="34">
    <w:abstractNumId w:val="7"/>
  </w:num>
  <w:num w:numId="35">
    <w:abstractNumId w:val="30"/>
  </w:num>
  <w:num w:numId="36">
    <w:abstractNumId w:val="28"/>
  </w:num>
  <w:num w:numId="37">
    <w:abstractNumId w:val="20"/>
  </w:num>
  <w:num w:numId="38">
    <w:abstractNumId w:val="11"/>
  </w:num>
  <w:num w:numId="39">
    <w:abstractNumId w:val="42"/>
  </w:num>
  <w:num w:numId="40">
    <w:abstractNumId w:val="8"/>
  </w:num>
  <w:num w:numId="41">
    <w:abstractNumId w:val="16"/>
  </w:num>
  <w:num w:numId="42">
    <w:abstractNumId w:val="33"/>
  </w:num>
  <w:num w:numId="43">
    <w:abstractNumId w:val="15"/>
  </w:num>
  <w:num w:numId="44">
    <w:abstractNumId w:val="18"/>
  </w:num>
  <w:num w:numId="45">
    <w:abstractNumId w:val="12"/>
  </w:num>
  <w:num w:numId="46">
    <w:abstractNumId w:val="39"/>
  </w:num>
  <w:num w:numId="47">
    <w:abstractNumId w:val="27"/>
  </w:num>
  <w:num w:numId="4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26"/>
  </w:num>
  <w:num w:numId="51">
    <w:abstractNumId w:val="5"/>
  </w:num>
  <w:num w:numId="52">
    <w:abstractNumId w:val="2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3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1F1D38B"/>
    <w:rsid w:val="00035E7A"/>
    <w:rsid w:val="0004678F"/>
    <w:rsid w:val="000808CF"/>
    <w:rsid w:val="000C1257"/>
    <w:rsid w:val="000C73FF"/>
    <w:rsid w:val="00107533"/>
    <w:rsid w:val="00123C08"/>
    <w:rsid w:val="00185EE2"/>
    <w:rsid w:val="001A67BB"/>
    <w:rsid w:val="001D336A"/>
    <w:rsid w:val="001D489C"/>
    <w:rsid w:val="0020578E"/>
    <w:rsid w:val="002228A3"/>
    <w:rsid w:val="002437D5"/>
    <w:rsid w:val="002907C8"/>
    <w:rsid w:val="00316727"/>
    <w:rsid w:val="0034451E"/>
    <w:rsid w:val="0034542A"/>
    <w:rsid w:val="0036640A"/>
    <w:rsid w:val="00384D97"/>
    <w:rsid w:val="00390E67"/>
    <w:rsid w:val="003A09FF"/>
    <w:rsid w:val="003A22F4"/>
    <w:rsid w:val="003C2E2D"/>
    <w:rsid w:val="00457244"/>
    <w:rsid w:val="004E2835"/>
    <w:rsid w:val="0055709F"/>
    <w:rsid w:val="00574983"/>
    <w:rsid w:val="005C3492"/>
    <w:rsid w:val="005D0692"/>
    <w:rsid w:val="005D66D5"/>
    <w:rsid w:val="005E071A"/>
    <w:rsid w:val="005E24B1"/>
    <w:rsid w:val="005F64DB"/>
    <w:rsid w:val="006064F3"/>
    <w:rsid w:val="0060655B"/>
    <w:rsid w:val="00650712"/>
    <w:rsid w:val="006B753C"/>
    <w:rsid w:val="006F40AF"/>
    <w:rsid w:val="00711B24"/>
    <w:rsid w:val="00743212"/>
    <w:rsid w:val="00750862"/>
    <w:rsid w:val="00755400"/>
    <w:rsid w:val="007642B2"/>
    <w:rsid w:val="007647E2"/>
    <w:rsid w:val="007940A7"/>
    <w:rsid w:val="007B70C3"/>
    <w:rsid w:val="007C6A5D"/>
    <w:rsid w:val="007F059C"/>
    <w:rsid w:val="00855B22"/>
    <w:rsid w:val="00891D1D"/>
    <w:rsid w:val="008E1F0C"/>
    <w:rsid w:val="0091284B"/>
    <w:rsid w:val="00924225"/>
    <w:rsid w:val="00935E66"/>
    <w:rsid w:val="009446A3"/>
    <w:rsid w:val="00952235"/>
    <w:rsid w:val="009829FC"/>
    <w:rsid w:val="009A2711"/>
    <w:rsid w:val="009A295F"/>
    <w:rsid w:val="009F73D7"/>
    <w:rsid w:val="00A208A0"/>
    <w:rsid w:val="00A222DA"/>
    <w:rsid w:val="00A23603"/>
    <w:rsid w:val="00A473E7"/>
    <w:rsid w:val="00A653AB"/>
    <w:rsid w:val="00A94D58"/>
    <w:rsid w:val="00AB367A"/>
    <w:rsid w:val="00AB5162"/>
    <w:rsid w:val="00AE0BF9"/>
    <w:rsid w:val="00AF3018"/>
    <w:rsid w:val="00B14657"/>
    <w:rsid w:val="00B370AB"/>
    <w:rsid w:val="00B42A26"/>
    <w:rsid w:val="00B61F23"/>
    <w:rsid w:val="00B7117C"/>
    <w:rsid w:val="00B84A76"/>
    <w:rsid w:val="00BB5B54"/>
    <w:rsid w:val="00BD4C3A"/>
    <w:rsid w:val="00C00318"/>
    <w:rsid w:val="00C1488A"/>
    <w:rsid w:val="00C3625F"/>
    <w:rsid w:val="00C52854"/>
    <w:rsid w:val="00C74BB3"/>
    <w:rsid w:val="00CD49BD"/>
    <w:rsid w:val="00CD4A01"/>
    <w:rsid w:val="00CE49CA"/>
    <w:rsid w:val="00CF5999"/>
    <w:rsid w:val="00D10939"/>
    <w:rsid w:val="00D252A5"/>
    <w:rsid w:val="00D365DB"/>
    <w:rsid w:val="00D86064"/>
    <w:rsid w:val="00D90C9E"/>
    <w:rsid w:val="00DB7594"/>
    <w:rsid w:val="00DD5B11"/>
    <w:rsid w:val="00DF50E2"/>
    <w:rsid w:val="00DF6AAF"/>
    <w:rsid w:val="00E23E0D"/>
    <w:rsid w:val="00E44A6B"/>
    <w:rsid w:val="00E5053E"/>
    <w:rsid w:val="00E54AE8"/>
    <w:rsid w:val="00E80C32"/>
    <w:rsid w:val="00E91103"/>
    <w:rsid w:val="00E92986"/>
    <w:rsid w:val="00EC5EE3"/>
    <w:rsid w:val="00EF1CA0"/>
    <w:rsid w:val="00F01569"/>
    <w:rsid w:val="00F02C5B"/>
    <w:rsid w:val="00F05FF3"/>
    <w:rsid w:val="00F378CC"/>
    <w:rsid w:val="00F40DB1"/>
    <w:rsid w:val="00F504BE"/>
    <w:rsid w:val="00F768BE"/>
    <w:rsid w:val="00F936DC"/>
    <w:rsid w:val="00FA2F2B"/>
    <w:rsid w:val="00FE0285"/>
    <w:rsid w:val="00FE16C0"/>
    <w:rsid w:val="00FE2083"/>
    <w:rsid w:val="01F1D38B"/>
    <w:rsid w:val="02736A5C"/>
    <w:rsid w:val="04F8A39F"/>
    <w:rsid w:val="06339430"/>
    <w:rsid w:val="07E32E0D"/>
    <w:rsid w:val="09F469A2"/>
    <w:rsid w:val="0EFF12E8"/>
    <w:rsid w:val="1027392E"/>
    <w:rsid w:val="125B10B6"/>
    <w:rsid w:val="13101F74"/>
    <w:rsid w:val="159BEFCE"/>
    <w:rsid w:val="175DB8D2"/>
    <w:rsid w:val="19191E44"/>
    <w:rsid w:val="19A4D8B4"/>
    <w:rsid w:val="1A7690B6"/>
    <w:rsid w:val="1F045ADC"/>
    <w:rsid w:val="21888872"/>
    <w:rsid w:val="24847F28"/>
    <w:rsid w:val="25BA7651"/>
    <w:rsid w:val="25E3842E"/>
    <w:rsid w:val="2AB4E852"/>
    <w:rsid w:val="3067CD7E"/>
    <w:rsid w:val="30946652"/>
    <w:rsid w:val="30D197C7"/>
    <w:rsid w:val="36824DC1"/>
    <w:rsid w:val="38627DAD"/>
    <w:rsid w:val="41366954"/>
    <w:rsid w:val="42339AE0"/>
    <w:rsid w:val="463AC618"/>
    <w:rsid w:val="472DB3DA"/>
    <w:rsid w:val="49DA2B3C"/>
    <w:rsid w:val="4CA2BCAE"/>
    <w:rsid w:val="4E9DD8E6"/>
    <w:rsid w:val="5033DDCF"/>
    <w:rsid w:val="59153BF0"/>
    <w:rsid w:val="63BEB64F"/>
    <w:rsid w:val="6D9D8D6A"/>
    <w:rsid w:val="718DD1C8"/>
    <w:rsid w:val="766D4AED"/>
    <w:rsid w:val="7ABCD52B"/>
    <w:rsid w:val="7C34F6A2"/>
    <w:rsid w:val="7D7E52D3"/>
    <w:rsid w:val="7E8E6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584DE5"/>
  <w15:docId w15:val="{C4CE448B-1E3F-46F5-B8B8-7D45ABD5D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er" w:uiPriority="99"/>
    <w:lsdException w:name="footer" w:uiPriority="99"/>
    <w:lsdException w:name="table of figures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  <w:rsid w:val="002437D5"/>
    <w:pPr>
      <w:spacing w:line="360" w:lineRule="auto"/>
      <w:contextualSpacing/>
      <w:jc w:val="both"/>
    </w:pPr>
    <w:rPr>
      <w:rFonts w:ascii="Times New Roman" w:hAnsi="Times New Roman"/>
      <w:color w:val="000000" w:themeColor="text1"/>
      <w:sz w:val="22"/>
    </w:rPr>
  </w:style>
  <w:style w:type="paragraph" w:styleId="Cmsor1">
    <w:name w:val="heading 1"/>
    <w:basedOn w:val="Norml"/>
    <w:next w:val="Szvegtrzs"/>
    <w:link w:val="Cmsor1Char"/>
    <w:uiPriority w:val="9"/>
    <w:qFormat/>
    <w:rsid w:val="000C73FF"/>
    <w:pPr>
      <w:keepNext/>
      <w:keepLines/>
      <w:pageBreakBefore/>
      <w:numPr>
        <w:numId w:val="16"/>
      </w:numPr>
      <w:spacing w:before="360" w:after="80"/>
      <w:ind w:left="431" w:hanging="431"/>
      <w:outlineLvl w:val="0"/>
    </w:pPr>
    <w:rPr>
      <w:rFonts w:eastAsiaTheme="majorEastAsia" w:cstheme="majorBidi"/>
      <w:b/>
      <w:sz w:val="32"/>
      <w:szCs w:val="40"/>
    </w:rPr>
  </w:style>
  <w:style w:type="paragraph" w:styleId="Cmsor2">
    <w:name w:val="heading 2"/>
    <w:basedOn w:val="Norml"/>
    <w:next w:val="Szvegtrzs"/>
    <w:link w:val="Cmsor2Char"/>
    <w:uiPriority w:val="9"/>
    <w:semiHidden/>
    <w:unhideWhenUsed/>
    <w:qFormat/>
    <w:rsid w:val="00A10FD9"/>
    <w:pPr>
      <w:keepNext/>
      <w:keepLines/>
      <w:numPr>
        <w:ilvl w:val="1"/>
        <w:numId w:val="16"/>
      </w:numPr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Cmsor3">
    <w:name w:val="heading 3"/>
    <w:basedOn w:val="Norml"/>
    <w:next w:val="Szvegtrzs"/>
    <w:link w:val="Cmsor3Char"/>
    <w:uiPriority w:val="9"/>
    <w:unhideWhenUsed/>
    <w:qFormat/>
    <w:rsid w:val="006F40AF"/>
    <w:pPr>
      <w:keepNext/>
      <w:keepLines/>
      <w:numPr>
        <w:ilvl w:val="2"/>
        <w:numId w:val="16"/>
      </w:numPr>
      <w:spacing w:before="160" w:after="80"/>
      <w:outlineLvl w:val="2"/>
    </w:pPr>
    <w:rPr>
      <w:rFonts w:eastAsiaTheme="majorEastAsia" w:cstheme="majorBidi"/>
      <w:b/>
      <w:sz w:val="24"/>
      <w:szCs w:val="28"/>
    </w:rPr>
  </w:style>
  <w:style w:type="paragraph" w:styleId="Cmsor4">
    <w:name w:val="heading 4"/>
    <w:basedOn w:val="Norml"/>
    <w:next w:val="Szvegtrzs"/>
    <w:link w:val="Cmsor4Char"/>
    <w:uiPriority w:val="9"/>
    <w:semiHidden/>
    <w:unhideWhenUsed/>
    <w:qFormat/>
    <w:rsid w:val="00A10FD9"/>
    <w:pPr>
      <w:keepNext/>
      <w:keepLines/>
      <w:numPr>
        <w:ilvl w:val="3"/>
        <w:numId w:val="16"/>
      </w:numPr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Cmsor5">
    <w:name w:val="heading 5"/>
    <w:basedOn w:val="Norml"/>
    <w:next w:val="Szvegtrzs"/>
    <w:link w:val="Cmsor5Char"/>
    <w:uiPriority w:val="9"/>
    <w:semiHidden/>
    <w:unhideWhenUsed/>
    <w:qFormat/>
    <w:rsid w:val="00A10FD9"/>
    <w:pPr>
      <w:keepNext/>
      <w:keepLines/>
      <w:numPr>
        <w:ilvl w:val="4"/>
        <w:numId w:val="16"/>
      </w:numPr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Cmsor6">
    <w:name w:val="heading 6"/>
    <w:basedOn w:val="Norml"/>
    <w:next w:val="Szvegtrzs"/>
    <w:link w:val="Cmsor6Char"/>
    <w:uiPriority w:val="9"/>
    <w:semiHidden/>
    <w:unhideWhenUsed/>
    <w:qFormat/>
    <w:rsid w:val="00A10FD9"/>
    <w:pPr>
      <w:keepNext/>
      <w:keepLines/>
      <w:numPr>
        <w:ilvl w:val="5"/>
        <w:numId w:val="16"/>
      </w:numPr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Cmsor7">
    <w:name w:val="heading 7"/>
    <w:basedOn w:val="Norml"/>
    <w:next w:val="Szvegtrzs"/>
    <w:link w:val="Cmsor7Char"/>
    <w:uiPriority w:val="9"/>
    <w:semiHidden/>
    <w:unhideWhenUsed/>
    <w:qFormat/>
    <w:rsid w:val="00A10FD9"/>
    <w:pPr>
      <w:keepNext/>
      <w:keepLines/>
      <w:numPr>
        <w:ilvl w:val="6"/>
        <w:numId w:val="16"/>
      </w:numPr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Cmsor8">
    <w:name w:val="heading 8"/>
    <w:basedOn w:val="Norml"/>
    <w:next w:val="Szvegtrzs"/>
    <w:link w:val="Cmsor8Char"/>
    <w:uiPriority w:val="9"/>
    <w:semiHidden/>
    <w:unhideWhenUsed/>
    <w:qFormat/>
    <w:rsid w:val="00A10FD9"/>
    <w:pPr>
      <w:keepNext/>
      <w:keepLines/>
      <w:numPr>
        <w:ilvl w:val="7"/>
        <w:numId w:val="16"/>
      </w:numPr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Cmsor9">
    <w:name w:val="heading 9"/>
    <w:basedOn w:val="Norml"/>
    <w:next w:val="Szvegtrzs"/>
    <w:link w:val="Cmsor9Char"/>
    <w:uiPriority w:val="9"/>
    <w:semiHidden/>
    <w:unhideWhenUsed/>
    <w:qFormat/>
    <w:rsid w:val="00A10FD9"/>
    <w:pPr>
      <w:keepNext/>
      <w:keepLines/>
      <w:numPr>
        <w:ilvl w:val="8"/>
        <w:numId w:val="16"/>
      </w:numPr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link w:val="CompactChar"/>
    <w:qFormat/>
    <w:pPr>
      <w:spacing w:before="36" w:after="36"/>
    </w:pPr>
  </w:style>
  <w:style w:type="paragraph" w:styleId="Cm">
    <w:name w:val="Title"/>
    <w:basedOn w:val="Norml"/>
    <w:next w:val="Szvegtrzs"/>
    <w:link w:val="CmChar"/>
    <w:uiPriority w:val="10"/>
    <w:qFormat/>
    <w:rsid w:val="006F40AF"/>
    <w:pPr>
      <w:spacing w:before="3400" w:after="3400"/>
      <w:jc w:val="center"/>
    </w:pPr>
    <w:rPr>
      <w:rFonts w:eastAsiaTheme="majorEastAsia" w:cstheme="majorBidi"/>
      <w:b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F40AF"/>
    <w:rPr>
      <w:rFonts w:ascii="Times New Roman" w:eastAsiaTheme="majorEastAsia" w:hAnsi="Times New Roman" w:cstheme="majorBidi"/>
      <w:b/>
      <w:sz w:val="56"/>
      <w:szCs w:val="56"/>
    </w:rPr>
  </w:style>
  <w:style w:type="paragraph" w:styleId="Alcm">
    <w:name w:val="Subtitle"/>
    <w:basedOn w:val="Cm"/>
    <w:next w:val="Szvegtrzs"/>
    <w:link w:val="Alcm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Cm"/>
    <w:next w:val="Szvegtrzs"/>
    <w:qFormat/>
    <w:pPr>
      <w:keepNext/>
      <w:keepLines/>
    </w:pPr>
    <w:rPr>
      <w:sz w:val="24"/>
      <w:szCs w:val="24"/>
    </w:rPr>
  </w:style>
  <w:style w:type="paragraph" w:styleId="Dtum">
    <w:name w:val="Date"/>
    <w:basedOn w:val="Cm"/>
    <w:next w:val="Szvegtrzs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"/>
    <w:next w:val="Szvegtrzs"/>
    <w:qFormat/>
    <w:pPr>
      <w:keepNext/>
      <w:keepLines/>
      <w:spacing w:before="1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character" w:customStyle="1" w:styleId="Cmsor1Char">
    <w:name w:val="Címsor 1 Char"/>
    <w:basedOn w:val="Bekezdsalapbettpusa"/>
    <w:link w:val="Cmsor1"/>
    <w:uiPriority w:val="9"/>
    <w:rsid w:val="000C73FF"/>
    <w:rPr>
      <w:rFonts w:ascii="Times New Roman" w:eastAsiaTheme="majorEastAsia" w:hAnsi="Times New Roman" w:cstheme="majorBidi"/>
      <w:b/>
      <w:color w:val="000000" w:themeColor="text1"/>
      <w:sz w:val="32"/>
      <w:szCs w:val="40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rsid w:val="006F40AF"/>
    <w:rPr>
      <w:rFonts w:ascii="Times New Roman" w:eastAsiaTheme="majorEastAsia" w:hAnsi="Times New Roman" w:cstheme="majorBidi"/>
      <w:b/>
      <w:color w:val="000000" w:themeColor="text1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A10FD9"/>
    <w:rPr>
      <w:rFonts w:ascii="Times New Roman" w:eastAsiaTheme="majorEastAsia" w:hAnsi="Times New Roman" w:cstheme="majorBidi"/>
      <w:i/>
      <w:iCs/>
      <w:color w:val="0F4761" w:themeColor="accent1" w:themeShade="BF"/>
      <w:sz w:val="22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A10FD9"/>
    <w:rPr>
      <w:rFonts w:ascii="Times New Roman" w:eastAsiaTheme="majorEastAsia" w:hAnsi="Times New Roman" w:cstheme="majorBidi"/>
      <w:color w:val="0F4761" w:themeColor="accent1" w:themeShade="BF"/>
      <w:sz w:val="22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10FD9"/>
    <w:rPr>
      <w:rFonts w:ascii="Times New Roman" w:eastAsiaTheme="majorEastAsia" w:hAnsi="Times New Roman" w:cstheme="majorBidi"/>
      <w:i/>
      <w:iCs/>
      <w:color w:val="595959" w:themeColor="text1" w:themeTint="A6"/>
      <w:sz w:val="22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10FD9"/>
    <w:rPr>
      <w:rFonts w:ascii="Times New Roman" w:eastAsiaTheme="majorEastAsia" w:hAnsi="Times New Roman" w:cstheme="majorBidi"/>
      <w:color w:val="595959" w:themeColor="text1" w:themeTint="A6"/>
      <w:sz w:val="22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10FD9"/>
    <w:rPr>
      <w:rFonts w:ascii="Times New Roman" w:eastAsiaTheme="majorEastAsia" w:hAnsi="Times New Roman" w:cstheme="majorBidi"/>
      <w:i/>
      <w:iCs/>
      <w:color w:val="272727" w:themeColor="text1" w:themeTint="D8"/>
      <w:sz w:val="22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10FD9"/>
    <w:rPr>
      <w:rFonts w:ascii="Times New Roman" w:eastAsiaTheme="majorEastAsia" w:hAnsi="Times New Roman" w:cstheme="majorBidi"/>
      <w:color w:val="272727" w:themeColor="text1" w:themeTint="D8"/>
      <w:sz w:val="22"/>
    </w:rPr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FootnoteBlockText">
    <w:name w:val="Footnote Block Text"/>
    <w:basedOn w:val="Lbjegyzetszveg"/>
    <w:next w:val="Lbjegyzetszveg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uiPriority w:val="99"/>
    <w:rPr>
      <w:color w:val="156082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Cm2">
    <w:name w:val="Cím2"/>
    <w:basedOn w:val="Cmsor2"/>
    <w:link w:val="Cm2Char"/>
    <w:qFormat/>
    <w:rsid w:val="006F40AF"/>
    <w:pPr>
      <w:jc w:val="center"/>
    </w:pPr>
    <w:rPr>
      <w:rFonts w:ascii="Times New Roman" w:hAnsi="Times New Roman"/>
      <w:color w:val="000000" w:themeColor="text1"/>
      <w:sz w:val="28"/>
    </w:rPr>
  </w:style>
  <w:style w:type="character" w:customStyle="1" w:styleId="Cm2Char">
    <w:name w:val="Cím2 Char"/>
    <w:basedOn w:val="Cmsor2Char"/>
    <w:link w:val="Cm2"/>
    <w:rsid w:val="006F40AF"/>
    <w:rPr>
      <w:rFonts w:ascii="Times New Roman" w:eastAsiaTheme="majorEastAsia" w:hAnsi="Times New Roman" w:cstheme="majorBidi"/>
      <w:color w:val="000000" w:themeColor="text1"/>
      <w:sz w:val="28"/>
      <w:szCs w:val="32"/>
    </w:rPr>
  </w:style>
  <w:style w:type="character" w:styleId="Mrltotthiperhivatkozs">
    <w:name w:val="FollowedHyperlink"/>
    <w:basedOn w:val="Bekezdsalapbettpusa"/>
    <w:rsid w:val="006F40AF"/>
    <w:rPr>
      <w:color w:val="96607D" w:themeColor="followedHyperlink"/>
      <w:u w:val="single"/>
    </w:rPr>
  </w:style>
  <w:style w:type="paragraph" w:customStyle="1" w:styleId="Cmsor20">
    <w:name w:val="Címsor2"/>
    <w:basedOn w:val="Cmsor2"/>
    <w:link w:val="Cmsor2Char0"/>
    <w:qFormat/>
    <w:rsid w:val="006F40AF"/>
    <w:rPr>
      <w:rFonts w:ascii="Times New Roman" w:hAnsi="Times New Roman"/>
      <w:b/>
      <w:color w:val="000000" w:themeColor="text1"/>
      <w:sz w:val="28"/>
    </w:rPr>
  </w:style>
  <w:style w:type="character" w:customStyle="1" w:styleId="Cmsor2Char0">
    <w:name w:val="Címsor2 Char"/>
    <w:basedOn w:val="Cmsor2Char"/>
    <w:link w:val="Cmsor20"/>
    <w:rsid w:val="006F40AF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table" w:styleId="Rcsostblzat">
    <w:name w:val="Table Grid"/>
    <w:basedOn w:val="Normltblzat"/>
    <w:rsid w:val="003A09F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qFormat/>
    <w:rsid w:val="003A09FF"/>
    <w:pPr>
      <w:ind w:left="720"/>
    </w:pPr>
  </w:style>
  <w:style w:type="numbering" w:customStyle="1" w:styleId="Stlus1">
    <w:name w:val="Stílus1"/>
    <w:uiPriority w:val="99"/>
    <w:rsid w:val="00DF6AAF"/>
    <w:pPr>
      <w:numPr>
        <w:numId w:val="22"/>
      </w:numPr>
    </w:pPr>
  </w:style>
  <w:style w:type="numbering" w:customStyle="1" w:styleId="Stlus2">
    <w:name w:val="Stílus2"/>
    <w:uiPriority w:val="99"/>
    <w:rsid w:val="00DF6AAF"/>
    <w:pPr>
      <w:numPr>
        <w:numId w:val="24"/>
      </w:numPr>
    </w:pPr>
  </w:style>
  <w:style w:type="paragraph" w:styleId="lfej">
    <w:name w:val="header"/>
    <w:basedOn w:val="Norml"/>
    <w:link w:val="lfejChar"/>
    <w:uiPriority w:val="99"/>
    <w:rsid w:val="00E80C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E80C32"/>
    <w:rPr>
      <w:rFonts w:ascii="Times New Roman" w:hAnsi="Times New Roman"/>
      <w:color w:val="000000" w:themeColor="text1"/>
      <w:sz w:val="22"/>
    </w:rPr>
  </w:style>
  <w:style w:type="paragraph" w:styleId="llb">
    <w:name w:val="footer"/>
    <w:basedOn w:val="Norml"/>
    <w:link w:val="llbChar"/>
    <w:uiPriority w:val="99"/>
    <w:rsid w:val="00E80C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E80C32"/>
    <w:rPr>
      <w:rFonts w:ascii="Times New Roman" w:hAnsi="Times New Roman"/>
      <w:color w:val="000000" w:themeColor="text1"/>
      <w:sz w:val="22"/>
    </w:rPr>
  </w:style>
  <w:style w:type="paragraph" w:customStyle="1" w:styleId="Kp">
    <w:name w:val="Kép"/>
    <w:basedOn w:val="Compact"/>
    <w:link w:val="KpChar"/>
    <w:qFormat/>
    <w:rsid w:val="00650712"/>
    <w:pPr>
      <w:pageBreakBefore/>
      <w:ind w:left="357"/>
      <w:jc w:val="center"/>
    </w:pPr>
    <w:rPr>
      <w:lang w:val="hu-HU"/>
    </w:rPr>
  </w:style>
  <w:style w:type="paragraph" w:customStyle="1" w:styleId="paragraph">
    <w:name w:val="paragraph"/>
    <w:basedOn w:val="Norml"/>
    <w:rsid w:val="002437D5"/>
    <w:pPr>
      <w:spacing w:before="100" w:beforeAutospacing="1" w:after="100" w:afterAutospacing="1" w:line="240" w:lineRule="auto"/>
      <w:jc w:val="left"/>
    </w:pPr>
    <w:rPr>
      <w:rFonts w:eastAsia="Times New Roman" w:cs="Times New Roman"/>
      <w:color w:val="auto"/>
      <w:sz w:val="24"/>
      <w:lang w:val="hu-HU" w:eastAsia="hu-HU"/>
    </w:rPr>
  </w:style>
  <w:style w:type="character" w:customStyle="1" w:styleId="SzvegtrzsChar">
    <w:name w:val="Szövegtörzs Char"/>
    <w:basedOn w:val="Bekezdsalapbettpusa"/>
    <w:link w:val="Szvegtrzs"/>
    <w:rsid w:val="00650712"/>
    <w:rPr>
      <w:rFonts w:ascii="Times New Roman" w:hAnsi="Times New Roman"/>
      <w:color w:val="000000" w:themeColor="text1"/>
      <w:sz w:val="22"/>
    </w:rPr>
  </w:style>
  <w:style w:type="character" w:customStyle="1" w:styleId="CompactChar">
    <w:name w:val="Compact Char"/>
    <w:basedOn w:val="SzvegtrzsChar"/>
    <w:link w:val="Compact"/>
    <w:rsid w:val="00650712"/>
    <w:rPr>
      <w:rFonts w:ascii="Times New Roman" w:hAnsi="Times New Roman"/>
      <w:color w:val="000000" w:themeColor="text1"/>
      <w:sz w:val="22"/>
    </w:rPr>
  </w:style>
  <w:style w:type="character" w:customStyle="1" w:styleId="KpChar">
    <w:name w:val="Kép Char"/>
    <w:basedOn w:val="CompactChar"/>
    <w:link w:val="Kp"/>
    <w:rsid w:val="00650712"/>
    <w:rPr>
      <w:rFonts w:ascii="Times New Roman" w:hAnsi="Times New Roman"/>
      <w:color w:val="000000" w:themeColor="text1"/>
      <w:sz w:val="22"/>
      <w:lang w:val="hu-HU"/>
    </w:rPr>
  </w:style>
  <w:style w:type="character" w:customStyle="1" w:styleId="normaltextrun">
    <w:name w:val="normaltextrun"/>
    <w:basedOn w:val="Bekezdsalapbettpusa"/>
    <w:rsid w:val="002437D5"/>
  </w:style>
  <w:style w:type="character" w:customStyle="1" w:styleId="eop">
    <w:name w:val="eop"/>
    <w:basedOn w:val="Bekezdsalapbettpusa"/>
    <w:rsid w:val="002437D5"/>
  </w:style>
  <w:style w:type="paragraph" w:customStyle="1" w:styleId="whitespace-pre-wrap">
    <w:name w:val="whitespace-pre-wrap"/>
    <w:basedOn w:val="Norml"/>
    <w:rsid w:val="009F73D7"/>
    <w:pPr>
      <w:spacing w:before="100" w:beforeAutospacing="1" w:after="100" w:afterAutospacing="1" w:line="240" w:lineRule="auto"/>
      <w:contextualSpacing w:val="0"/>
      <w:jc w:val="left"/>
    </w:pPr>
    <w:rPr>
      <w:rFonts w:eastAsia="Times New Roman" w:cs="Times New Roman"/>
      <w:color w:val="auto"/>
      <w:sz w:val="24"/>
      <w:lang w:val="hu-HU" w:eastAsia="hu-HU"/>
    </w:rPr>
  </w:style>
  <w:style w:type="paragraph" w:styleId="brajegyzk">
    <w:name w:val="table of figures"/>
    <w:basedOn w:val="Norml"/>
    <w:next w:val="Norml"/>
    <w:uiPriority w:val="99"/>
    <w:rsid w:val="009F73D7"/>
    <w:pPr>
      <w:spacing w:after="0"/>
    </w:pPr>
  </w:style>
  <w:style w:type="character" w:styleId="Feloldatlanmegemlts">
    <w:name w:val="Unresolved Mention"/>
    <w:basedOn w:val="Bekezdsalapbettpusa"/>
    <w:uiPriority w:val="99"/>
    <w:semiHidden/>
    <w:unhideWhenUsed/>
    <w:rsid w:val="009F73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43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5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69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0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0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2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9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4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0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68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67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4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56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8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32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0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1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8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90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1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16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16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50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9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8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84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6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7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hyperlink" Target="https://beniary.com" TargetMode="External"/><Relationship Id="rId47" Type="http://schemas.openxmlformats.org/officeDocument/2006/relationships/image" Target="media/image37.png"/><Relationship Id="rId63" Type="http://schemas.openxmlformats.org/officeDocument/2006/relationships/hyperlink" Target="file:///C:\Users\suhajda.zsolt\Downloads\Vizsgaremek%20(1)%20(1).docx" TargetMode="External"/><Relationship Id="rId68" Type="http://schemas.openxmlformats.org/officeDocument/2006/relationships/hyperlink" Target="file:///C:\Users\suhajda.zsolt\Downloads\Vizsgaremek%20(1)%20(1).docx" TargetMode="External"/><Relationship Id="rId84" Type="http://schemas.openxmlformats.org/officeDocument/2006/relationships/hyperlink" Target="file:///C:\Users\suhajda.zsolt\Downloads\Vizsgaremek%20(1)%20(1).docx" TargetMode="External"/><Relationship Id="rId89" Type="http://schemas.openxmlformats.org/officeDocument/2006/relationships/hyperlink" Target="https://css-tricks.com/a-css-only-star-rating-component-and-more-part-1/" TargetMode="External"/><Relationship Id="rId16" Type="http://schemas.openxmlformats.org/officeDocument/2006/relationships/image" Target="media/image7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hyperlink" Target="file:///C:\Users\suhajda.zsolt\Downloads\Vizsgaremek%20(1)%20(1).docx" TargetMode="External"/><Relationship Id="rId79" Type="http://schemas.openxmlformats.org/officeDocument/2006/relationships/hyperlink" Target="file:///C:\Users\suhajda.zsolt\Downloads\Vizsgaremek%20(1)%20(1).docx" TargetMode="External"/><Relationship Id="rId5" Type="http://schemas.openxmlformats.org/officeDocument/2006/relationships/webSettings" Target="webSettings.xml"/><Relationship Id="rId90" Type="http://schemas.openxmlformats.org/officeDocument/2006/relationships/fontTable" Target="fontTable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hyperlink" Target="file:///C:\Users\suhajda.zsolt\Downloads\Vizsgaremek%20(1)%20(1).docx" TargetMode="External"/><Relationship Id="rId69" Type="http://schemas.openxmlformats.org/officeDocument/2006/relationships/hyperlink" Target="file:///C:\Users\suhajda.zsolt\Downloads\Vizsgaremek%20(1)%20(1).docx" TargetMode="External"/><Relationship Id="rId77" Type="http://schemas.openxmlformats.org/officeDocument/2006/relationships/hyperlink" Target="file:///C:\Users\suhajda.zsolt\Downloads\Vizsgaremek%20(1)%20(1).docx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41.png"/><Relationship Id="rId72" Type="http://schemas.openxmlformats.org/officeDocument/2006/relationships/hyperlink" Target="file:///C:\Users\suhajda.zsolt\Downloads\Vizsgaremek%20(1)%20(1).docx" TargetMode="External"/><Relationship Id="rId80" Type="http://schemas.openxmlformats.org/officeDocument/2006/relationships/hyperlink" Target="file:///C:\Users\suhajda.zsolt\Downloads\Vizsgaremek%20(1)%20(1).docx" TargetMode="External"/><Relationship Id="rId85" Type="http://schemas.openxmlformats.org/officeDocument/2006/relationships/hyperlink" Target="file:///C:\Users\suhajda.zsolt\Downloads\Vizsgaremek%20(1)%20(1).docx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hyperlink" Target="file:///C:\Users\suhajda.zsolt\Downloads\Vizsgaremek%20(1)%20(1).docx" TargetMode="Externa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4.png"/><Relationship Id="rId62" Type="http://schemas.openxmlformats.org/officeDocument/2006/relationships/hyperlink" Target="file:///C:\Users\suhajda.zsolt\Downloads\Vizsgaremek%20(1)%20(1).docx" TargetMode="External"/><Relationship Id="rId70" Type="http://schemas.openxmlformats.org/officeDocument/2006/relationships/hyperlink" Target="file:///C:\Users\suhajda.zsolt\Downloads\Vizsgaremek%20(1)%20(1).docx" TargetMode="External"/><Relationship Id="rId75" Type="http://schemas.openxmlformats.org/officeDocument/2006/relationships/hyperlink" Target="file:///C:\Users\suhajda.zsolt\Downloads\Vizsgaremek%20(1)%20(1).docx" TargetMode="External"/><Relationship Id="rId83" Type="http://schemas.openxmlformats.org/officeDocument/2006/relationships/hyperlink" Target="file:///C:\Users\suhajda.zsolt\Downloads\Vizsgaremek%20(1)%20(1).docx" TargetMode="External"/><Relationship Id="rId88" Type="http://schemas.openxmlformats.org/officeDocument/2006/relationships/hyperlink" Target="file:///C:\Users\suhajda.zsolt\Downloads\Vizsgaremek%20(1)%20(1).docx" TargetMode="External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footer" Target="footer2.xml"/><Relationship Id="rId31" Type="http://schemas.openxmlformats.org/officeDocument/2006/relationships/image" Target="media/image22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hyperlink" Target="file:///C:\Users\suhajda.zsolt\Downloads\Vizsgaremek%20(1)%20(1).docx" TargetMode="External"/><Relationship Id="rId73" Type="http://schemas.openxmlformats.org/officeDocument/2006/relationships/hyperlink" Target="file:///C:\Users\suhajda.zsolt\Downloads\Vizsgaremek%20(1)%20(1).docx" TargetMode="External"/><Relationship Id="rId78" Type="http://schemas.openxmlformats.org/officeDocument/2006/relationships/hyperlink" Target="file:///C:\Users\suhajda.zsolt\Downloads\Vizsgaremek%20(1)%20(1).docx" TargetMode="External"/><Relationship Id="rId81" Type="http://schemas.openxmlformats.org/officeDocument/2006/relationships/hyperlink" Target="file:///C:\Users\suhajda.zsolt\Downloads\Vizsgaremek%20(1)%20(1).docx" TargetMode="External"/><Relationship Id="rId86" Type="http://schemas.openxmlformats.org/officeDocument/2006/relationships/hyperlink" Target="file:///C:\Users\suhajda.zsolt\Downloads\Vizsgaremek%20(1)%20(1).docx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34" Type="http://schemas.openxmlformats.org/officeDocument/2006/relationships/image" Target="media/image25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hyperlink" Target="file:///C:\Users\suhajda.zsolt\Downloads\Vizsgaremek%20(1)%20(1).docx" TargetMode="External"/><Relationship Id="rId7" Type="http://schemas.openxmlformats.org/officeDocument/2006/relationships/endnotes" Target="endnotes.xml"/><Relationship Id="rId71" Type="http://schemas.openxmlformats.org/officeDocument/2006/relationships/hyperlink" Target="file:///C:\Users\suhajda.zsolt\Downloads\Vizsgaremek%20(1)%20(1).docx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image" Target="media/image35.png"/><Relationship Id="rId66" Type="http://schemas.openxmlformats.org/officeDocument/2006/relationships/hyperlink" Target="file:///C:\Users\suhajda.zsolt\Downloads\Vizsgaremek%20(1)%20(1).docx" TargetMode="External"/><Relationship Id="rId87" Type="http://schemas.openxmlformats.org/officeDocument/2006/relationships/hyperlink" Target="file:///C:\Users\suhajda.zsolt\Downloads\Vizsgaremek%20(1)%20(1).docx" TargetMode="External"/><Relationship Id="rId61" Type="http://schemas.openxmlformats.org/officeDocument/2006/relationships/image" Target="media/image51.png"/><Relationship Id="rId82" Type="http://schemas.openxmlformats.org/officeDocument/2006/relationships/hyperlink" Target="file:///C:\Users\suhajda.zsolt\Downloads\Vizsgaremek%20(1)%20(1).docx" TargetMode="External"/><Relationship Id="rId19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101073-689C-469E-B86F-05AA109028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6</Pages>
  <Words>5364</Words>
  <Characters>37178</Characters>
  <Application>Microsoft Office Word</Application>
  <DocSecurity>0</DocSecurity>
  <Lines>1239</Lines>
  <Paragraphs>1119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hajda Zsolt Péter</cp:lastModifiedBy>
  <cp:revision>38</cp:revision>
  <dcterms:created xsi:type="dcterms:W3CDTF">1970-01-01T00:00:00Z</dcterms:created>
  <dcterms:modified xsi:type="dcterms:W3CDTF">2025-04-16T10:56:00Z</dcterms:modified>
</cp:coreProperties>
</file>